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10AE5" w14:textId="062BE7E6" w:rsidR="002A79D9" w:rsidRDefault="00AA7E55">
      <w:r>
        <w:rPr>
          <w:noProof/>
        </w:rPr>
        <mc:AlternateContent>
          <mc:Choice Requires="wps">
            <w:drawing>
              <wp:anchor distT="45720" distB="45720" distL="114300" distR="114300" simplePos="0" relativeHeight="251659264" behindDoc="0" locked="0" layoutInCell="1" allowOverlap="1" wp14:anchorId="24D905B9" wp14:editId="3A57235F">
                <wp:simplePos x="0" y="0"/>
                <wp:positionH relativeFrom="column">
                  <wp:posOffset>217805</wp:posOffset>
                </wp:positionH>
                <wp:positionV relativeFrom="paragraph">
                  <wp:posOffset>544830</wp:posOffset>
                </wp:positionV>
                <wp:extent cx="3917950" cy="302895"/>
                <wp:effectExtent l="0" t="0" r="2540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0" cy="302895"/>
                        </a:xfrm>
                        <a:prstGeom prst="rect">
                          <a:avLst/>
                        </a:prstGeom>
                        <a:solidFill>
                          <a:srgbClr val="FFFFFF"/>
                        </a:solidFill>
                        <a:ln w="9525">
                          <a:solidFill>
                            <a:srgbClr val="000000"/>
                          </a:solidFill>
                          <a:miter lim="800000"/>
                          <a:headEnd/>
                          <a:tailEnd/>
                        </a:ln>
                      </wps:spPr>
                      <wps:txbx>
                        <w:txbxContent>
                          <w:p w14:paraId="24E45247" w14:textId="42D9218B" w:rsidR="00AA7E55" w:rsidRDefault="00D359A7">
                            <w:r>
                              <w:fldChar w:fldCharType="begin"/>
                            </w:r>
                            <w:r>
                              <w:instrText>HYPERLINK "https://www.pepperscale.com/hot-pepper-list/"</w:instrText>
                            </w:r>
                            <w:r>
                              <w:fldChar w:fldCharType="separate"/>
                            </w:r>
                            <w:r w:rsidR="00AA7E55" w:rsidRPr="007C3961">
                              <w:rPr>
                                <w:rStyle w:val="Hyperlink"/>
                              </w:rPr>
                              <w:t>https://</w:t>
                            </w:r>
                            <w:proofErr w:type="spellStart"/>
                            <w:r w:rsidR="00AA7E55" w:rsidRPr="007C3961">
                              <w:rPr>
                                <w:rStyle w:val="Hyperlink"/>
                              </w:rPr>
                              <w:t>www.pepperscale.com</w:t>
                            </w:r>
                            <w:proofErr w:type="spellEnd"/>
                            <w:r w:rsidR="00AA7E55" w:rsidRPr="007C3961">
                              <w:rPr>
                                <w:rStyle w:val="Hyperlink"/>
                              </w:rPr>
                              <w:t>/hot-pepper-list/</w:t>
                            </w:r>
                            <w:r>
                              <w:rPr>
                                <w:rStyle w:val="Hyperlink"/>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D905B9" id="_x0000_t202" coordsize="21600,21600" o:spt="202" path="m,l,21600r21600,l21600,xe">
                <v:stroke joinstyle="miter"/>
                <v:path gradientshapeok="t" o:connecttype="rect"/>
              </v:shapetype>
              <v:shape id="Text Box 2" o:spid="_x0000_s1026" type="#_x0000_t202" style="position:absolute;margin-left:17.15pt;margin-top:42.9pt;width:308.5pt;height:23.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6q8EAIAAB8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">
                <v:textbox>
                  <w:txbxContent>
                    <w:p w14:paraId="24E45247" w14:textId="42D9218B" w:rsidR="00AA7E55" w:rsidRDefault="00D359A7">
                      <w:r>
                        <w:fldChar w:fldCharType="begin"/>
                      </w:r>
                      <w:r>
                        <w:instrText>HYPERLINK "https://www.pepperscale.com/hot-pepper-list/"</w:instrText>
                      </w:r>
                      <w:r>
                        <w:fldChar w:fldCharType="separate"/>
                      </w:r>
                      <w:r w:rsidR="00AA7E55" w:rsidRPr="007C3961">
                        <w:rPr>
                          <w:rStyle w:val="Hyperlink"/>
                        </w:rPr>
                        <w:t>https://</w:t>
                      </w:r>
                      <w:proofErr w:type="spellStart"/>
                      <w:r w:rsidR="00AA7E55" w:rsidRPr="007C3961">
                        <w:rPr>
                          <w:rStyle w:val="Hyperlink"/>
                        </w:rPr>
                        <w:t>www.pepperscale.com</w:t>
                      </w:r>
                      <w:proofErr w:type="spellEnd"/>
                      <w:r w:rsidR="00AA7E55" w:rsidRPr="007C3961">
                        <w:rPr>
                          <w:rStyle w:val="Hyperlink"/>
                        </w:rPr>
                        <w:t>/hot-pepper-list/</w:t>
                      </w:r>
                      <w:r>
                        <w:rPr>
                          <w:rStyle w:val="Hyperlink"/>
                        </w:rPr>
                        <w:fldChar w:fldCharType="end"/>
                      </w:r>
                    </w:p>
                  </w:txbxContent>
                </v:textbox>
                <w10:wrap type="square"/>
              </v:shape>
            </w:pict>
          </mc:Fallback>
        </mc:AlternateContent>
      </w:r>
      <w:r w:rsidR="002A79D9">
        <w:t>List of Peppers</w:t>
      </w:r>
    </w:p>
    <w:p w14:paraId="362037ED" w14:textId="74DF5214" w:rsidR="002A79D9" w:rsidRDefault="002A79D9"/>
    <w:tbl>
      <w:tblPr>
        <w:tblStyle w:val="TableGrid"/>
        <w:tblW w:w="9985" w:type="dxa"/>
        <w:tblLook w:val="04A0" w:firstRow="1" w:lastRow="0" w:firstColumn="1" w:lastColumn="0" w:noHBand="0" w:noVBand="1"/>
      </w:tblPr>
      <w:tblGrid>
        <w:gridCol w:w="1694"/>
        <w:gridCol w:w="1678"/>
        <w:gridCol w:w="1273"/>
        <w:gridCol w:w="1498"/>
        <w:gridCol w:w="1476"/>
        <w:gridCol w:w="2366"/>
      </w:tblGrid>
      <w:tr w:rsidR="00AA7E55" w:rsidRPr="002A79D9" w14:paraId="3CAD7C01" w14:textId="77777777" w:rsidTr="00A441C8">
        <w:tc>
          <w:tcPr>
            <w:tcW w:w="1694" w:type="dxa"/>
            <w:shd w:val="clear" w:color="auto" w:fill="FF0000"/>
          </w:tcPr>
          <w:p w14:paraId="27D0C135" w14:textId="744E22BD" w:rsidR="002A79D9" w:rsidRPr="00AA7E55" w:rsidRDefault="002A79D9" w:rsidP="00F80695">
            <w:pPr>
              <w:rPr>
                <w:b/>
                <w:bCs/>
                <w:color w:val="F2F2F2" w:themeColor="background1" w:themeShade="F2"/>
              </w:rPr>
            </w:pPr>
            <w:r w:rsidRPr="00AA7E55">
              <w:rPr>
                <w:b/>
                <w:bCs/>
                <w:color w:val="F2F2F2" w:themeColor="background1" w:themeShade="F2"/>
              </w:rPr>
              <w:t>Hot Pepper</w:t>
            </w:r>
          </w:p>
        </w:tc>
        <w:tc>
          <w:tcPr>
            <w:tcW w:w="1678" w:type="dxa"/>
            <w:shd w:val="clear" w:color="auto" w:fill="FF0000"/>
          </w:tcPr>
          <w:p w14:paraId="0E90E6AC" w14:textId="5422792C" w:rsidR="002A79D9" w:rsidRPr="00AA7E55" w:rsidRDefault="002A79D9" w:rsidP="00F80695">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67EE14D8" w14:textId="14B0F021" w:rsidR="002A79D9" w:rsidRPr="00AA7E55" w:rsidRDefault="002A79D9" w:rsidP="00F80695">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33A2A3CC" w14:textId="0B3EE8C0" w:rsidR="002A79D9" w:rsidRPr="00AA7E55" w:rsidRDefault="002A79D9" w:rsidP="00F80695">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46B9D232" w14:textId="77777777" w:rsidR="002A79D9" w:rsidRPr="00AA7E55" w:rsidRDefault="002A79D9" w:rsidP="00F80695">
            <w:pPr>
              <w:rPr>
                <w:b/>
                <w:bCs/>
                <w:color w:val="F2F2F2" w:themeColor="background1" w:themeShade="F2"/>
              </w:rPr>
            </w:pPr>
            <w:r w:rsidRPr="00AA7E55">
              <w:rPr>
                <w:b/>
                <w:bCs/>
                <w:color w:val="F2F2F2" w:themeColor="background1" w:themeShade="F2"/>
              </w:rPr>
              <w:t xml:space="preserve">Max </w:t>
            </w:r>
          </w:p>
          <w:p w14:paraId="01729038" w14:textId="2FC8D5AB" w:rsidR="002A79D9" w:rsidRPr="00AA7E55" w:rsidRDefault="002A79D9" w:rsidP="00F80695">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23137648" w14:textId="5D6C1189" w:rsidR="002A79D9" w:rsidRPr="00AA7E55" w:rsidRDefault="00AA7E55" w:rsidP="00F80695">
            <w:pPr>
              <w:rPr>
                <w:b/>
                <w:bCs/>
                <w:color w:val="F2F2F2" w:themeColor="background1" w:themeShade="F2"/>
              </w:rPr>
            </w:pPr>
            <w:r>
              <w:rPr>
                <w:noProof/>
              </w:rPr>
              <mc:AlternateContent>
                <mc:Choice Requires="wps">
                  <w:drawing>
                    <wp:anchor distT="45720" distB="45720" distL="114300" distR="114300" simplePos="0" relativeHeight="251661312" behindDoc="0" locked="0" layoutInCell="1" allowOverlap="1" wp14:anchorId="2662E48D" wp14:editId="0752D1AB">
                      <wp:simplePos x="0" y="0"/>
                      <wp:positionH relativeFrom="column">
                        <wp:posOffset>57785</wp:posOffset>
                      </wp:positionH>
                      <wp:positionV relativeFrom="paragraph">
                        <wp:posOffset>258445</wp:posOffset>
                      </wp:positionV>
                      <wp:extent cx="1136650" cy="364490"/>
                      <wp:effectExtent l="0" t="0" r="25400" b="16510"/>
                      <wp:wrapSquare wrapText="bothSides"/>
                      <wp:docPr id="1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6455F53C" w14:textId="77777777" w:rsidR="00AA7E55" w:rsidRPr="00AA7E55" w:rsidRDefault="00D359A7" w:rsidP="00AA7E55">
                                  <w:pPr>
                                    <w:rPr>
                                      <w:sz w:val="16"/>
                                      <w:szCs w:val="16"/>
                                    </w:rPr>
                                  </w:pPr>
                                  <w:hyperlink r:id="rId6"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2E48D" id="_x0000_s1027" type="#_x0000_t202" style="position:absolute;margin-left:4.55pt;margin-top:20.35pt;width:89.5pt;height:28.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">
                      <v:textbox>
                        <w:txbxContent>
                          <w:p w14:paraId="6455F53C" w14:textId="77777777" w:rsidR="00AA7E55" w:rsidRPr="00AA7E55" w:rsidRDefault="00D359A7" w:rsidP="00AA7E55">
                            <w:pPr>
                              <w:rPr>
                                <w:sz w:val="16"/>
                                <w:szCs w:val="16"/>
                              </w:rPr>
                            </w:pPr>
                            <w:hyperlink r:id="rId7"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2A79D9" w:rsidRPr="00AA7E55">
              <w:rPr>
                <w:b/>
                <w:bCs/>
                <w:color w:val="F2F2F2" w:themeColor="background1" w:themeShade="F2"/>
              </w:rPr>
              <w:t>Flavor</w:t>
            </w:r>
          </w:p>
        </w:tc>
      </w:tr>
      <w:tr w:rsidR="00AA7E55" w:rsidRPr="002A79D9" w14:paraId="69A194BB" w14:textId="77777777" w:rsidTr="002A79D9">
        <w:tc>
          <w:tcPr>
            <w:tcW w:w="1694" w:type="dxa"/>
          </w:tcPr>
          <w:p w14:paraId="667AFB27" w14:textId="77777777" w:rsidR="002A79D9" w:rsidRPr="002A79D9" w:rsidRDefault="002A79D9" w:rsidP="00F80695">
            <w:r w:rsidRPr="002A79D9">
              <w:t>Bell Pepper</w:t>
            </w:r>
          </w:p>
        </w:tc>
        <w:tc>
          <w:tcPr>
            <w:tcW w:w="1678" w:type="dxa"/>
          </w:tcPr>
          <w:p w14:paraId="170205F3" w14:textId="77777777" w:rsidR="002A79D9" w:rsidRPr="002A79D9" w:rsidRDefault="002A79D9" w:rsidP="00F80695">
            <w:r w:rsidRPr="002A79D9">
              <w:t>Bell Pepper Substitute</w:t>
            </w:r>
          </w:p>
        </w:tc>
        <w:tc>
          <w:tcPr>
            <w:tcW w:w="1273" w:type="dxa"/>
          </w:tcPr>
          <w:p w14:paraId="43AAFBA4" w14:textId="77777777" w:rsidR="002A79D9" w:rsidRPr="002A79D9" w:rsidRDefault="002A79D9" w:rsidP="00F80695">
            <w:r w:rsidRPr="002A79D9">
              <w:t>Mild</w:t>
            </w:r>
          </w:p>
        </w:tc>
        <w:tc>
          <w:tcPr>
            <w:tcW w:w="1498" w:type="dxa"/>
          </w:tcPr>
          <w:p w14:paraId="11849D8B" w14:textId="77777777" w:rsidR="002A79D9" w:rsidRPr="002A79D9" w:rsidRDefault="002A79D9" w:rsidP="00F80695">
            <w:r w:rsidRPr="002A79D9">
              <w:t>0</w:t>
            </w:r>
          </w:p>
        </w:tc>
        <w:tc>
          <w:tcPr>
            <w:tcW w:w="1476" w:type="dxa"/>
          </w:tcPr>
          <w:p w14:paraId="279CA49B" w14:textId="77777777" w:rsidR="002A79D9" w:rsidRPr="002A79D9" w:rsidRDefault="002A79D9" w:rsidP="00F80695">
            <w:r w:rsidRPr="002A79D9">
              <w:t>0</w:t>
            </w:r>
          </w:p>
        </w:tc>
        <w:tc>
          <w:tcPr>
            <w:tcW w:w="2366" w:type="dxa"/>
          </w:tcPr>
          <w:p w14:paraId="3F63903F" w14:textId="77777777" w:rsidR="002A79D9" w:rsidRPr="002A79D9" w:rsidRDefault="002A79D9" w:rsidP="00F80695">
            <w:r w:rsidRPr="002A79D9">
              <w:t>Bright, Sweet</w:t>
            </w:r>
          </w:p>
        </w:tc>
      </w:tr>
      <w:tr w:rsidR="00AA7E55" w:rsidRPr="002A79D9" w14:paraId="1BAEF20F" w14:textId="77777777" w:rsidTr="002A79D9">
        <w:tc>
          <w:tcPr>
            <w:tcW w:w="1694" w:type="dxa"/>
          </w:tcPr>
          <w:p w14:paraId="76D3AD96" w14:textId="77777777" w:rsidR="002A79D9" w:rsidRPr="002A79D9" w:rsidRDefault="002A79D9" w:rsidP="00F80695">
            <w:r w:rsidRPr="002A79D9">
              <w:t>Gypsy Pepper</w:t>
            </w:r>
          </w:p>
        </w:tc>
        <w:tc>
          <w:tcPr>
            <w:tcW w:w="1678" w:type="dxa"/>
          </w:tcPr>
          <w:p w14:paraId="31B743A9" w14:textId="77777777" w:rsidR="002A79D9" w:rsidRPr="002A79D9" w:rsidRDefault="002A79D9" w:rsidP="00F80695">
            <w:r w:rsidRPr="002A79D9">
              <w:t>Gypsy Pepper</w:t>
            </w:r>
          </w:p>
        </w:tc>
        <w:tc>
          <w:tcPr>
            <w:tcW w:w="1273" w:type="dxa"/>
          </w:tcPr>
          <w:p w14:paraId="5EAB8116" w14:textId="77777777" w:rsidR="002A79D9" w:rsidRPr="002A79D9" w:rsidRDefault="002A79D9" w:rsidP="00F80695">
            <w:r w:rsidRPr="002A79D9">
              <w:t>Mild</w:t>
            </w:r>
          </w:p>
        </w:tc>
        <w:tc>
          <w:tcPr>
            <w:tcW w:w="1498" w:type="dxa"/>
          </w:tcPr>
          <w:p w14:paraId="748408E6" w14:textId="77777777" w:rsidR="002A79D9" w:rsidRPr="002A79D9" w:rsidRDefault="002A79D9" w:rsidP="00F80695">
            <w:r w:rsidRPr="002A79D9">
              <w:t>0</w:t>
            </w:r>
          </w:p>
        </w:tc>
        <w:tc>
          <w:tcPr>
            <w:tcW w:w="1476" w:type="dxa"/>
          </w:tcPr>
          <w:p w14:paraId="08564C94" w14:textId="77777777" w:rsidR="002A79D9" w:rsidRPr="002A79D9" w:rsidRDefault="002A79D9" w:rsidP="00F80695">
            <w:r w:rsidRPr="002A79D9">
              <w:t>0</w:t>
            </w:r>
          </w:p>
        </w:tc>
        <w:tc>
          <w:tcPr>
            <w:tcW w:w="2366" w:type="dxa"/>
          </w:tcPr>
          <w:p w14:paraId="71C48854" w14:textId="77777777" w:rsidR="002A79D9" w:rsidRPr="002A79D9" w:rsidRDefault="002A79D9" w:rsidP="00F80695">
            <w:r w:rsidRPr="002A79D9">
              <w:t>Sweet, Floral</w:t>
            </w:r>
          </w:p>
        </w:tc>
      </w:tr>
      <w:tr w:rsidR="00AA7E55" w:rsidRPr="002A79D9" w14:paraId="5CB632CD" w14:textId="77777777" w:rsidTr="002A79D9">
        <w:tc>
          <w:tcPr>
            <w:tcW w:w="1694" w:type="dxa"/>
          </w:tcPr>
          <w:p w14:paraId="2188E086" w14:textId="77777777" w:rsidR="002A79D9" w:rsidRPr="002A79D9" w:rsidRDefault="002A79D9" w:rsidP="00F80695">
            <w:r w:rsidRPr="002A79D9">
              <w:t>Purple Beauty Pepper</w:t>
            </w:r>
          </w:p>
        </w:tc>
        <w:tc>
          <w:tcPr>
            <w:tcW w:w="1678" w:type="dxa"/>
          </w:tcPr>
          <w:p w14:paraId="1B1A3B90" w14:textId="77777777" w:rsidR="002A79D9" w:rsidRPr="002A79D9" w:rsidRDefault="002A79D9" w:rsidP="00F80695">
            <w:r w:rsidRPr="002A79D9">
              <w:t>Purple Beauty Pepper</w:t>
            </w:r>
          </w:p>
        </w:tc>
        <w:tc>
          <w:tcPr>
            <w:tcW w:w="1273" w:type="dxa"/>
          </w:tcPr>
          <w:p w14:paraId="586BD6B5" w14:textId="77777777" w:rsidR="002A79D9" w:rsidRPr="002A79D9" w:rsidRDefault="002A79D9" w:rsidP="00F80695">
            <w:r w:rsidRPr="002A79D9">
              <w:t>Mild</w:t>
            </w:r>
          </w:p>
        </w:tc>
        <w:tc>
          <w:tcPr>
            <w:tcW w:w="1498" w:type="dxa"/>
          </w:tcPr>
          <w:p w14:paraId="3C18BDF6" w14:textId="77777777" w:rsidR="002A79D9" w:rsidRPr="002A79D9" w:rsidRDefault="002A79D9" w:rsidP="00F80695">
            <w:r w:rsidRPr="002A79D9">
              <w:t>0</w:t>
            </w:r>
          </w:p>
        </w:tc>
        <w:tc>
          <w:tcPr>
            <w:tcW w:w="1476" w:type="dxa"/>
          </w:tcPr>
          <w:p w14:paraId="1C3C68E7" w14:textId="77777777" w:rsidR="002A79D9" w:rsidRPr="002A79D9" w:rsidRDefault="002A79D9" w:rsidP="00F80695">
            <w:r w:rsidRPr="002A79D9">
              <w:t>0</w:t>
            </w:r>
          </w:p>
        </w:tc>
        <w:tc>
          <w:tcPr>
            <w:tcW w:w="2366" w:type="dxa"/>
          </w:tcPr>
          <w:p w14:paraId="549113EC" w14:textId="77777777" w:rsidR="002A79D9" w:rsidRPr="002A79D9" w:rsidRDefault="002A79D9" w:rsidP="00F80695">
            <w:r w:rsidRPr="002A79D9">
              <w:t>Sweet</w:t>
            </w:r>
          </w:p>
        </w:tc>
      </w:tr>
      <w:tr w:rsidR="00AA7E55" w:rsidRPr="002A79D9" w14:paraId="15A1B777" w14:textId="77777777" w:rsidTr="002A79D9">
        <w:tc>
          <w:tcPr>
            <w:tcW w:w="1694" w:type="dxa"/>
          </w:tcPr>
          <w:p w14:paraId="54C7DC28" w14:textId="77777777" w:rsidR="002A79D9" w:rsidRPr="002A79D9" w:rsidRDefault="002A79D9" w:rsidP="00F80695">
            <w:r w:rsidRPr="002A79D9">
              <w:t>Melrose Pepper</w:t>
            </w:r>
          </w:p>
        </w:tc>
        <w:tc>
          <w:tcPr>
            <w:tcW w:w="1678" w:type="dxa"/>
          </w:tcPr>
          <w:p w14:paraId="1255C3C6" w14:textId="77777777" w:rsidR="002A79D9" w:rsidRPr="002A79D9" w:rsidRDefault="002A79D9" w:rsidP="00F80695">
            <w:proofErr w:type="spellStart"/>
            <w:r w:rsidRPr="002A79D9">
              <w:t>melrose</w:t>
            </w:r>
            <w:proofErr w:type="spellEnd"/>
            <w:r w:rsidRPr="002A79D9">
              <w:t xml:space="preserve"> pepper</w:t>
            </w:r>
          </w:p>
        </w:tc>
        <w:tc>
          <w:tcPr>
            <w:tcW w:w="1273" w:type="dxa"/>
          </w:tcPr>
          <w:p w14:paraId="7F444337" w14:textId="77777777" w:rsidR="002A79D9" w:rsidRPr="002A79D9" w:rsidRDefault="002A79D9" w:rsidP="00F80695">
            <w:r w:rsidRPr="002A79D9">
              <w:t>Mild</w:t>
            </w:r>
          </w:p>
        </w:tc>
        <w:tc>
          <w:tcPr>
            <w:tcW w:w="1498" w:type="dxa"/>
          </w:tcPr>
          <w:p w14:paraId="78D38F56" w14:textId="77777777" w:rsidR="002A79D9" w:rsidRPr="002A79D9" w:rsidRDefault="002A79D9" w:rsidP="00F80695">
            <w:r w:rsidRPr="002A79D9">
              <w:t>0</w:t>
            </w:r>
          </w:p>
        </w:tc>
        <w:tc>
          <w:tcPr>
            <w:tcW w:w="1476" w:type="dxa"/>
          </w:tcPr>
          <w:p w14:paraId="672EC7E8" w14:textId="77777777" w:rsidR="002A79D9" w:rsidRPr="002A79D9" w:rsidRDefault="002A79D9" w:rsidP="00F80695">
            <w:r w:rsidRPr="002A79D9">
              <w:t>0</w:t>
            </w:r>
          </w:p>
        </w:tc>
        <w:tc>
          <w:tcPr>
            <w:tcW w:w="2366" w:type="dxa"/>
          </w:tcPr>
          <w:p w14:paraId="08B7FE41" w14:textId="77777777" w:rsidR="002A79D9" w:rsidRPr="002A79D9" w:rsidRDefault="002A79D9" w:rsidP="00F80695">
            <w:r w:rsidRPr="002A79D9">
              <w:t>Sweet</w:t>
            </w:r>
          </w:p>
        </w:tc>
      </w:tr>
      <w:tr w:rsidR="00AA7E55" w:rsidRPr="002A79D9" w14:paraId="46C45AA5" w14:textId="77777777" w:rsidTr="002A79D9">
        <w:tc>
          <w:tcPr>
            <w:tcW w:w="1694" w:type="dxa"/>
          </w:tcPr>
          <w:p w14:paraId="78081E61" w14:textId="77777777" w:rsidR="002A79D9" w:rsidRPr="002A79D9" w:rsidRDefault="002A79D9" w:rsidP="00F80695">
            <w:r w:rsidRPr="002A79D9">
              <w:t>Carmen Pepper</w:t>
            </w:r>
          </w:p>
        </w:tc>
        <w:tc>
          <w:tcPr>
            <w:tcW w:w="1678" w:type="dxa"/>
          </w:tcPr>
          <w:p w14:paraId="6A825A62" w14:textId="77777777" w:rsidR="002A79D9" w:rsidRPr="002A79D9" w:rsidRDefault="002A79D9" w:rsidP="00F80695">
            <w:r w:rsidRPr="002A79D9">
              <w:t>carmen pepper</w:t>
            </w:r>
          </w:p>
        </w:tc>
        <w:tc>
          <w:tcPr>
            <w:tcW w:w="1273" w:type="dxa"/>
          </w:tcPr>
          <w:p w14:paraId="25D25837" w14:textId="77777777" w:rsidR="002A79D9" w:rsidRPr="002A79D9" w:rsidRDefault="002A79D9" w:rsidP="00F80695">
            <w:r w:rsidRPr="002A79D9">
              <w:t>Mild</w:t>
            </w:r>
          </w:p>
        </w:tc>
        <w:tc>
          <w:tcPr>
            <w:tcW w:w="1498" w:type="dxa"/>
          </w:tcPr>
          <w:p w14:paraId="118EFE11" w14:textId="77777777" w:rsidR="002A79D9" w:rsidRPr="002A79D9" w:rsidRDefault="002A79D9" w:rsidP="00F80695">
            <w:r w:rsidRPr="002A79D9">
              <w:t>0</w:t>
            </w:r>
          </w:p>
        </w:tc>
        <w:tc>
          <w:tcPr>
            <w:tcW w:w="1476" w:type="dxa"/>
          </w:tcPr>
          <w:p w14:paraId="35B57B9D" w14:textId="77777777" w:rsidR="002A79D9" w:rsidRPr="002A79D9" w:rsidRDefault="002A79D9" w:rsidP="00F80695">
            <w:r w:rsidRPr="002A79D9">
              <w:t>0</w:t>
            </w:r>
          </w:p>
        </w:tc>
        <w:tc>
          <w:tcPr>
            <w:tcW w:w="2366" w:type="dxa"/>
          </w:tcPr>
          <w:p w14:paraId="0E53FAAC" w14:textId="77777777" w:rsidR="002A79D9" w:rsidRPr="002A79D9" w:rsidRDefault="002A79D9" w:rsidP="00F80695">
            <w:r w:rsidRPr="002A79D9">
              <w:t>Sweet</w:t>
            </w:r>
          </w:p>
        </w:tc>
      </w:tr>
      <w:tr w:rsidR="00AA7E55" w:rsidRPr="002A79D9" w14:paraId="1B1F6ED5" w14:textId="77777777" w:rsidTr="002A79D9">
        <w:tc>
          <w:tcPr>
            <w:tcW w:w="1694" w:type="dxa"/>
          </w:tcPr>
          <w:p w14:paraId="75D654B0" w14:textId="77777777" w:rsidR="002A79D9" w:rsidRPr="002A79D9" w:rsidRDefault="002A79D9" w:rsidP="00F80695">
            <w:r w:rsidRPr="002A79D9">
              <w:t>California Wonder Pepper</w:t>
            </w:r>
          </w:p>
        </w:tc>
        <w:tc>
          <w:tcPr>
            <w:tcW w:w="1678" w:type="dxa"/>
          </w:tcPr>
          <w:p w14:paraId="3A7BE198" w14:textId="77777777" w:rsidR="002A79D9" w:rsidRPr="002A79D9" w:rsidRDefault="002A79D9" w:rsidP="00F80695">
            <w:r w:rsidRPr="002A79D9">
              <w:t>California Wonder Pepper</w:t>
            </w:r>
          </w:p>
        </w:tc>
        <w:tc>
          <w:tcPr>
            <w:tcW w:w="1273" w:type="dxa"/>
          </w:tcPr>
          <w:p w14:paraId="3D8A4F39" w14:textId="77777777" w:rsidR="002A79D9" w:rsidRPr="002A79D9" w:rsidRDefault="002A79D9" w:rsidP="00F80695">
            <w:r w:rsidRPr="002A79D9">
              <w:t>Mild</w:t>
            </w:r>
          </w:p>
        </w:tc>
        <w:tc>
          <w:tcPr>
            <w:tcW w:w="1498" w:type="dxa"/>
          </w:tcPr>
          <w:p w14:paraId="7E0E10B9" w14:textId="77777777" w:rsidR="002A79D9" w:rsidRPr="002A79D9" w:rsidRDefault="002A79D9" w:rsidP="00F80695">
            <w:r w:rsidRPr="002A79D9">
              <w:t>0</w:t>
            </w:r>
          </w:p>
        </w:tc>
        <w:tc>
          <w:tcPr>
            <w:tcW w:w="1476" w:type="dxa"/>
          </w:tcPr>
          <w:p w14:paraId="7CA4934C" w14:textId="77777777" w:rsidR="002A79D9" w:rsidRPr="002A79D9" w:rsidRDefault="002A79D9" w:rsidP="00F80695">
            <w:r w:rsidRPr="002A79D9">
              <w:t>0</w:t>
            </w:r>
          </w:p>
        </w:tc>
        <w:tc>
          <w:tcPr>
            <w:tcW w:w="2366" w:type="dxa"/>
          </w:tcPr>
          <w:p w14:paraId="50B3C1D2" w14:textId="77777777" w:rsidR="002A79D9" w:rsidRPr="002A79D9" w:rsidRDefault="002A79D9" w:rsidP="00F80695">
            <w:r w:rsidRPr="002A79D9">
              <w:t>Bitter, Sweet</w:t>
            </w:r>
          </w:p>
        </w:tc>
      </w:tr>
      <w:tr w:rsidR="00AA7E55" w:rsidRPr="002A79D9" w14:paraId="7410C66B" w14:textId="77777777" w:rsidTr="002A79D9">
        <w:tc>
          <w:tcPr>
            <w:tcW w:w="1694" w:type="dxa"/>
          </w:tcPr>
          <w:p w14:paraId="1FEB972E" w14:textId="77777777" w:rsidR="002A79D9" w:rsidRPr="002A79D9" w:rsidRDefault="002A79D9" w:rsidP="00F80695">
            <w:r w:rsidRPr="002A79D9">
              <w:t xml:space="preserve">Peperone di </w:t>
            </w:r>
            <w:proofErr w:type="spellStart"/>
            <w:r w:rsidRPr="002A79D9">
              <w:t>Senise</w:t>
            </w:r>
            <w:proofErr w:type="spellEnd"/>
          </w:p>
        </w:tc>
        <w:tc>
          <w:tcPr>
            <w:tcW w:w="1678" w:type="dxa"/>
          </w:tcPr>
          <w:p w14:paraId="2C138339" w14:textId="77777777" w:rsidR="002A79D9" w:rsidRPr="002A79D9" w:rsidRDefault="002A79D9" w:rsidP="00F80695">
            <w:r w:rsidRPr="002A79D9">
              <w:t xml:space="preserve">peperone di </w:t>
            </w:r>
            <w:proofErr w:type="spellStart"/>
            <w:r w:rsidRPr="002A79D9">
              <w:t>senise</w:t>
            </w:r>
            <w:proofErr w:type="spellEnd"/>
          </w:p>
        </w:tc>
        <w:tc>
          <w:tcPr>
            <w:tcW w:w="1273" w:type="dxa"/>
          </w:tcPr>
          <w:p w14:paraId="039DEE70" w14:textId="77777777" w:rsidR="002A79D9" w:rsidRPr="002A79D9" w:rsidRDefault="002A79D9" w:rsidP="00F80695">
            <w:r w:rsidRPr="002A79D9">
              <w:t>Mild</w:t>
            </w:r>
          </w:p>
        </w:tc>
        <w:tc>
          <w:tcPr>
            <w:tcW w:w="1498" w:type="dxa"/>
          </w:tcPr>
          <w:p w14:paraId="5CD0F229" w14:textId="77777777" w:rsidR="002A79D9" w:rsidRPr="002A79D9" w:rsidRDefault="002A79D9" w:rsidP="00F80695">
            <w:r w:rsidRPr="002A79D9">
              <w:t>0</w:t>
            </w:r>
          </w:p>
        </w:tc>
        <w:tc>
          <w:tcPr>
            <w:tcW w:w="1476" w:type="dxa"/>
          </w:tcPr>
          <w:p w14:paraId="56E706EE" w14:textId="77777777" w:rsidR="002A79D9" w:rsidRPr="002A79D9" w:rsidRDefault="002A79D9" w:rsidP="00F80695">
            <w:r w:rsidRPr="002A79D9">
              <w:t>0</w:t>
            </w:r>
          </w:p>
        </w:tc>
        <w:tc>
          <w:tcPr>
            <w:tcW w:w="2366" w:type="dxa"/>
          </w:tcPr>
          <w:p w14:paraId="7801B1D9" w14:textId="77777777" w:rsidR="002A79D9" w:rsidRPr="002A79D9" w:rsidRDefault="002A79D9" w:rsidP="00F80695">
            <w:r w:rsidRPr="002A79D9">
              <w:t>Sweet, Nutty, Smoky</w:t>
            </w:r>
          </w:p>
        </w:tc>
      </w:tr>
      <w:tr w:rsidR="00AA7E55" w:rsidRPr="002A79D9" w14:paraId="62235F60" w14:textId="77777777" w:rsidTr="002A79D9">
        <w:tc>
          <w:tcPr>
            <w:tcW w:w="1694" w:type="dxa"/>
          </w:tcPr>
          <w:p w14:paraId="4298E8FD" w14:textId="77777777" w:rsidR="002A79D9" w:rsidRPr="002A79D9" w:rsidRDefault="002A79D9" w:rsidP="00F80695">
            <w:r w:rsidRPr="002A79D9">
              <w:t>Fushimi Pepper</w:t>
            </w:r>
          </w:p>
        </w:tc>
        <w:tc>
          <w:tcPr>
            <w:tcW w:w="1678" w:type="dxa"/>
          </w:tcPr>
          <w:p w14:paraId="7F2EFDF5" w14:textId="77777777" w:rsidR="002A79D9" w:rsidRPr="002A79D9" w:rsidRDefault="002A79D9" w:rsidP="00F80695">
            <w:r w:rsidRPr="002A79D9">
              <w:t>Fushimi Pepper</w:t>
            </w:r>
          </w:p>
        </w:tc>
        <w:tc>
          <w:tcPr>
            <w:tcW w:w="1273" w:type="dxa"/>
          </w:tcPr>
          <w:p w14:paraId="48D1AE38" w14:textId="77777777" w:rsidR="002A79D9" w:rsidRPr="002A79D9" w:rsidRDefault="002A79D9" w:rsidP="00F80695">
            <w:r w:rsidRPr="002A79D9">
              <w:t>Mild</w:t>
            </w:r>
          </w:p>
        </w:tc>
        <w:tc>
          <w:tcPr>
            <w:tcW w:w="1498" w:type="dxa"/>
          </w:tcPr>
          <w:p w14:paraId="2F156AE5" w14:textId="77777777" w:rsidR="002A79D9" w:rsidRPr="002A79D9" w:rsidRDefault="002A79D9" w:rsidP="00F80695">
            <w:r w:rsidRPr="002A79D9">
              <w:t>0</w:t>
            </w:r>
          </w:p>
        </w:tc>
        <w:tc>
          <w:tcPr>
            <w:tcW w:w="1476" w:type="dxa"/>
          </w:tcPr>
          <w:p w14:paraId="63B290C8" w14:textId="77777777" w:rsidR="002A79D9" w:rsidRPr="002A79D9" w:rsidRDefault="002A79D9" w:rsidP="00F80695">
            <w:r w:rsidRPr="002A79D9">
              <w:t>0</w:t>
            </w:r>
          </w:p>
        </w:tc>
        <w:tc>
          <w:tcPr>
            <w:tcW w:w="2366" w:type="dxa"/>
          </w:tcPr>
          <w:p w14:paraId="54692E55" w14:textId="77777777" w:rsidR="002A79D9" w:rsidRPr="002A79D9" w:rsidRDefault="002A79D9" w:rsidP="00F80695">
            <w:r w:rsidRPr="002A79D9">
              <w:t>Sweet</w:t>
            </w:r>
          </w:p>
        </w:tc>
      </w:tr>
      <w:tr w:rsidR="00AA7E55" w:rsidRPr="002A79D9" w14:paraId="1C81AEF2" w14:textId="77777777" w:rsidTr="002A79D9">
        <w:tc>
          <w:tcPr>
            <w:tcW w:w="1694" w:type="dxa"/>
          </w:tcPr>
          <w:p w14:paraId="020EC051" w14:textId="77777777" w:rsidR="002A79D9" w:rsidRPr="002A79D9" w:rsidRDefault="002A79D9" w:rsidP="00F80695">
            <w:r w:rsidRPr="002A79D9">
              <w:t>Elephant Ears Pepper</w:t>
            </w:r>
          </w:p>
        </w:tc>
        <w:tc>
          <w:tcPr>
            <w:tcW w:w="1678" w:type="dxa"/>
          </w:tcPr>
          <w:p w14:paraId="0AF4A01F" w14:textId="77777777" w:rsidR="002A79D9" w:rsidRPr="002A79D9" w:rsidRDefault="002A79D9" w:rsidP="00F80695"/>
        </w:tc>
        <w:tc>
          <w:tcPr>
            <w:tcW w:w="1273" w:type="dxa"/>
          </w:tcPr>
          <w:p w14:paraId="65AF7DAF" w14:textId="77777777" w:rsidR="002A79D9" w:rsidRPr="002A79D9" w:rsidRDefault="002A79D9" w:rsidP="00F80695">
            <w:r w:rsidRPr="002A79D9">
              <w:t>Mild</w:t>
            </w:r>
          </w:p>
        </w:tc>
        <w:tc>
          <w:tcPr>
            <w:tcW w:w="1498" w:type="dxa"/>
          </w:tcPr>
          <w:p w14:paraId="18758ACB" w14:textId="77777777" w:rsidR="002A79D9" w:rsidRPr="002A79D9" w:rsidRDefault="002A79D9" w:rsidP="00F80695">
            <w:r w:rsidRPr="002A79D9">
              <w:t>0</w:t>
            </w:r>
          </w:p>
        </w:tc>
        <w:tc>
          <w:tcPr>
            <w:tcW w:w="1476" w:type="dxa"/>
          </w:tcPr>
          <w:p w14:paraId="705A4B56" w14:textId="77777777" w:rsidR="002A79D9" w:rsidRPr="002A79D9" w:rsidRDefault="002A79D9" w:rsidP="00F80695">
            <w:r w:rsidRPr="002A79D9">
              <w:t>0</w:t>
            </w:r>
          </w:p>
        </w:tc>
        <w:tc>
          <w:tcPr>
            <w:tcW w:w="2366" w:type="dxa"/>
          </w:tcPr>
          <w:p w14:paraId="530907EB" w14:textId="77777777" w:rsidR="002A79D9" w:rsidRPr="002A79D9" w:rsidRDefault="002A79D9" w:rsidP="00F80695">
            <w:r w:rsidRPr="002A79D9">
              <w:t>Sweet, Fruity</w:t>
            </w:r>
          </w:p>
        </w:tc>
      </w:tr>
      <w:tr w:rsidR="00AA7E55" w:rsidRPr="002A79D9" w14:paraId="3E15869D" w14:textId="77777777" w:rsidTr="002A79D9">
        <w:tc>
          <w:tcPr>
            <w:tcW w:w="1694" w:type="dxa"/>
          </w:tcPr>
          <w:p w14:paraId="362134F5" w14:textId="77777777" w:rsidR="002A79D9" w:rsidRPr="002A79D9" w:rsidRDefault="002A79D9" w:rsidP="00F80695">
            <w:proofErr w:type="spellStart"/>
            <w:r w:rsidRPr="002A79D9">
              <w:t>Habanada</w:t>
            </w:r>
            <w:proofErr w:type="spellEnd"/>
            <w:r w:rsidRPr="002A79D9">
              <w:t xml:space="preserve"> Pepper</w:t>
            </w:r>
          </w:p>
        </w:tc>
        <w:tc>
          <w:tcPr>
            <w:tcW w:w="1678" w:type="dxa"/>
          </w:tcPr>
          <w:p w14:paraId="32F979F0" w14:textId="77777777" w:rsidR="002A79D9" w:rsidRPr="002A79D9" w:rsidRDefault="002A79D9" w:rsidP="00F80695">
            <w:proofErr w:type="spellStart"/>
            <w:r w:rsidRPr="002A79D9">
              <w:t>Habadana</w:t>
            </w:r>
            <w:proofErr w:type="spellEnd"/>
            <w:r w:rsidRPr="002A79D9">
              <w:t xml:space="preserve"> Pepper</w:t>
            </w:r>
          </w:p>
        </w:tc>
        <w:tc>
          <w:tcPr>
            <w:tcW w:w="1273" w:type="dxa"/>
          </w:tcPr>
          <w:p w14:paraId="27C7CB59" w14:textId="77777777" w:rsidR="002A79D9" w:rsidRPr="002A79D9" w:rsidRDefault="002A79D9" w:rsidP="00F80695">
            <w:r w:rsidRPr="002A79D9">
              <w:t>Mild</w:t>
            </w:r>
          </w:p>
        </w:tc>
        <w:tc>
          <w:tcPr>
            <w:tcW w:w="1498" w:type="dxa"/>
          </w:tcPr>
          <w:p w14:paraId="36D0E309" w14:textId="77777777" w:rsidR="002A79D9" w:rsidRPr="002A79D9" w:rsidRDefault="002A79D9" w:rsidP="00F80695">
            <w:r w:rsidRPr="002A79D9">
              <w:t>0</w:t>
            </w:r>
          </w:p>
        </w:tc>
        <w:tc>
          <w:tcPr>
            <w:tcW w:w="1476" w:type="dxa"/>
          </w:tcPr>
          <w:p w14:paraId="06A2919C" w14:textId="77777777" w:rsidR="002A79D9" w:rsidRPr="002A79D9" w:rsidRDefault="002A79D9" w:rsidP="00F80695">
            <w:r w:rsidRPr="002A79D9">
              <w:t>0</w:t>
            </w:r>
          </w:p>
        </w:tc>
        <w:tc>
          <w:tcPr>
            <w:tcW w:w="2366" w:type="dxa"/>
          </w:tcPr>
          <w:p w14:paraId="25B8D023" w14:textId="77777777" w:rsidR="002A79D9" w:rsidRPr="002A79D9" w:rsidRDefault="002A79D9" w:rsidP="00F80695">
            <w:r w:rsidRPr="002A79D9">
              <w:t>Sweet, Fruity, Floral</w:t>
            </w:r>
          </w:p>
        </w:tc>
      </w:tr>
      <w:tr w:rsidR="00A441C8" w:rsidRPr="002A79D9" w14:paraId="433CD8FF" w14:textId="77777777" w:rsidTr="00A441C8">
        <w:tc>
          <w:tcPr>
            <w:tcW w:w="1694" w:type="dxa"/>
            <w:shd w:val="clear" w:color="auto" w:fill="FF0000"/>
          </w:tcPr>
          <w:p w14:paraId="5FB5A34B" w14:textId="77777777" w:rsidR="00A441C8" w:rsidRPr="00AA7E55" w:rsidRDefault="00A441C8" w:rsidP="00EB585F">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5646561A" w14:textId="77777777" w:rsidR="00A441C8" w:rsidRPr="00AA7E55" w:rsidRDefault="00A441C8" w:rsidP="00EB585F">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636205D3" w14:textId="77777777" w:rsidR="00A441C8" w:rsidRPr="00AA7E55" w:rsidRDefault="00A441C8" w:rsidP="00EB585F">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42865C73" w14:textId="77777777" w:rsidR="00A441C8" w:rsidRPr="00AA7E55" w:rsidRDefault="00A441C8" w:rsidP="00EB585F">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379577BA" w14:textId="77777777" w:rsidR="00A441C8" w:rsidRPr="00AA7E55" w:rsidRDefault="00A441C8" w:rsidP="00EB585F">
            <w:pPr>
              <w:rPr>
                <w:b/>
                <w:bCs/>
                <w:color w:val="F2F2F2" w:themeColor="background1" w:themeShade="F2"/>
              </w:rPr>
            </w:pPr>
            <w:r w:rsidRPr="00AA7E55">
              <w:rPr>
                <w:b/>
                <w:bCs/>
                <w:color w:val="F2F2F2" w:themeColor="background1" w:themeShade="F2"/>
              </w:rPr>
              <w:t xml:space="preserve">Max </w:t>
            </w:r>
          </w:p>
          <w:p w14:paraId="7C1EED23" w14:textId="77777777" w:rsidR="00A441C8" w:rsidRPr="00AA7E55" w:rsidRDefault="00A441C8" w:rsidP="00EB585F">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497C5E5C" w14:textId="7B50172F" w:rsidR="00A441C8" w:rsidRPr="00AA7E55" w:rsidRDefault="00AA7E55" w:rsidP="00EB585F">
            <w:pPr>
              <w:rPr>
                <w:b/>
                <w:bCs/>
                <w:color w:val="F2F2F2" w:themeColor="background1" w:themeShade="F2"/>
              </w:rPr>
            </w:pPr>
            <w:r>
              <w:rPr>
                <w:noProof/>
              </w:rPr>
              <mc:AlternateContent>
                <mc:Choice Requires="wps">
                  <w:drawing>
                    <wp:anchor distT="45720" distB="45720" distL="114300" distR="114300" simplePos="0" relativeHeight="251663360" behindDoc="0" locked="0" layoutInCell="1" allowOverlap="1" wp14:anchorId="59E78335" wp14:editId="57307D02">
                      <wp:simplePos x="0" y="0"/>
                      <wp:positionH relativeFrom="column">
                        <wp:posOffset>77470</wp:posOffset>
                      </wp:positionH>
                      <wp:positionV relativeFrom="paragraph">
                        <wp:posOffset>268605</wp:posOffset>
                      </wp:positionV>
                      <wp:extent cx="1136650" cy="364490"/>
                      <wp:effectExtent l="0" t="0" r="25400" b="16510"/>
                      <wp:wrapSquare wrapText="bothSides"/>
                      <wp:docPr id="1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61BCD01E" w14:textId="77777777" w:rsidR="00AA7E55" w:rsidRPr="00AA7E55" w:rsidRDefault="00D359A7" w:rsidP="00AA7E55">
                                  <w:pPr>
                                    <w:rPr>
                                      <w:sz w:val="16"/>
                                      <w:szCs w:val="16"/>
                                    </w:rPr>
                                  </w:pPr>
                                  <w:hyperlink r:id="rId8"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78335" id="_x0000_s1028" type="#_x0000_t202" style="position:absolute;margin-left:6.1pt;margin-top:21.15pt;width:89.5pt;height:28.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">
                      <v:textbox>
                        <w:txbxContent>
                          <w:p w14:paraId="61BCD01E" w14:textId="77777777" w:rsidR="00AA7E55" w:rsidRPr="00AA7E55" w:rsidRDefault="00D359A7" w:rsidP="00AA7E55">
                            <w:pPr>
                              <w:rPr>
                                <w:sz w:val="16"/>
                                <w:szCs w:val="16"/>
                              </w:rPr>
                            </w:pPr>
                            <w:hyperlink r:id="rId9"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564FE4D5" w14:textId="77777777" w:rsidTr="002A79D9">
        <w:tc>
          <w:tcPr>
            <w:tcW w:w="1694" w:type="dxa"/>
          </w:tcPr>
          <w:p w14:paraId="5AD9FBD7" w14:textId="77777777" w:rsidR="002A79D9" w:rsidRPr="002A79D9" w:rsidRDefault="002A79D9" w:rsidP="00F80695">
            <w:r w:rsidRPr="002A79D9">
              <w:t>Tangerine Dream Pepper</w:t>
            </w:r>
          </w:p>
        </w:tc>
        <w:tc>
          <w:tcPr>
            <w:tcW w:w="1678" w:type="dxa"/>
          </w:tcPr>
          <w:p w14:paraId="779F59E4" w14:textId="77777777" w:rsidR="002A79D9" w:rsidRPr="002A79D9" w:rsidRDefault="002A79D9" w:rsidP="00F80695">
            <w:r w:rsidRPr="002A79D9">
              <w:t>Tangerine Dream Pepper</w:t>
            </w:r>
          </w:p>
        </w:tc>
        <w:tc>
          <w:tcPr>
            <w:tcW w:w="1273" w:type="dxa"/>
          </w:tcPr>
          <w:p w14:paraId="37488A85" w14:textId="77777777" w:rsidR="002A79D9" w:rsidRPr="002A79D9" w:rsidRDefault="002A79D9" w:rsidP="00F80695">
            <w:r w:rsidRPr="002A79D9">
              <w:t>Mild</w:t>
            </w:r>
          </w:p>
        </w:tc>
        <w:tc>
          <w:tcPr>
            <w:tcW w:w="1498" w:type="dxa"/>
          </w:tcPr>
          <w:p w14:paraId="74F6F28B" w14:textId="77777777" w:rsidR="002A79D9" w:rsidRPr="002A79D9" w:rsidRDefault="002A79D9" w:rsidP="00F80695">
            <w:r w:rsidRPr="002A79D9">
              <w:t>0</w:t>
            </w:r>
          </w:p>
        </w:tc>
        <w:tc>
          <w:tcPr>
            <w:tcW w:w="1476" w:type="dxa"/>
          </w:tcPr>
          <w:p w14:paraId="40C3C3B8" w14:textId="77777777" w:rsidR="002A79D9" w:rsidRPr="002A79D9" w:rsidRDefault="002A79D9" w:rsidP="00F80695">
            <w:r w:rsidRPr="002A79D9">
              <w:t>100</w:t>
            </w:r>
          </w:p>
        </w:tc>
        <w:tc>
          <w:tcPr>
            <w:tcW w:w="2366" w:type="dxa"/>
          </w:tcPr>
          <w:p w14:paraId="3138422F" w14:textId="77777777" w:rsidR="002A79D9" w:rsidRPr="002A79D9" w:rsidRDefault="002A79D9" w:rsidP="00F80695">
            <w:r w:rsidRPr="002A79D9">
              <w:t>Sweet</w:t>
            </w:r>
          </w:p>
        </w:tc>
      </w:tr>
      <w:tr w:rsidR="00AA7E55" w:rsidRPr="002A79D9" w14:paraId="306A59BB" w14:textId="77777777" w:rsidTr="002A79D9">
        <w:tc>
          <w:tcPr>
            <w:tcW w:w="1694" w:type="dxa"/>
          </w:tcPr>
          <w:p w14:paraId="520A9E76" w14:textId="77777777" w:rsidR="002A79D9" w:rsidRPr="002A79D9" w:rsidRDefault="002A79D9" w:rsidP="00F80695">
            <w:r w:rsidRPr="002A79D9">
              <w:t>Chilly Chili</w:t>
            </w:r>
          </w:p>
        </w:tc>
        <w:tc>
          <w:tcPr>
            <w:tcW w:w="1678" w:type="dxa"/>
          </w:tcPr>
          <w:p w14:paraId="7C6E01F6" w14:textId="77777777" w:rsidR="002A79D9" w:rsidRPr="002A79D9" w:rsidRDefault="002A79D9" w:rsidP="00F80695">
            <w:r w:rsidRPr="002A79D9">
              <w:t>Chilly Chili</w:t>
            </w:r>
          </w:p>
        </w:tc>
        <w:tc>
          <w:tcPr>
            <w:tcW w:w="1273" w:type="dxa"/>
          </w:tcPr>
          <w:p w14:paraId="234E2631" w14:textId="77777777" w:rsidR="002A79D9" w:rsidRPr="002A79D9" w:rsidRDefault="002A79D9" w:rsidP="00F80695">
            <w:r w:rsidRPr="002A79D9">
              <w:t>Mild</w:t>
            </w:r>
          </w:p>
        </w:tc>
        <w:tc>
          <w:tcPr>
            <w:tcW w:w="1498" w:type="dxa"/>
          </w:tcPr>
          <w:p w14:paraId="081BE7F7" w14:textId="77777777" w:rsidR="002A79D9" w:rsidRPr="002A79D9" w:rsidRDefault="002A79D9" w:rsidP="00F80695">
            <w:r w:rsidRPr="002A79D9">
              <w:t>1</w:t>
            </w:r>
          </w:p>
        </w:tc>
        <w:tc>
          <w:tcPr>
            <w:tcW w:w="1476" w:type="dxa"/>
          </w:tcPr>
          <w:p w14:paraId="319EB11E" w14:textId="77777777" w:rsidR="002A79D9" w:rsidRPr="002A79D9" w:rsidRDefault="002A79D9" w:rsidP="00F80695">
            <w:r w:rsidRPr="002A79D9">
              <w:t>100</w:t>
            </w:r>
          </w:p>
        </w:tc>
        <w:tc>
          <w:tcPr>
            <w:tcW w:w="2366" w:type="dxa"/>
          </w:tcPr>
          <w:p w14:paraId="2FFDA331" w14:textId="77777777" w:rsidR="002A79D9" w:rsidRPr="002A79D9" w:rsidRDefault="002A79D9" w:rsidP="00F80695">
            <w:r w:rsidRPr="002A79D9">
              <w:t>Neutral</w:t>
            </w:r>
          </w:p>
        </w:tc>
      </w:tr>
      <w:tr w:rsidR="00AA7E55" w:rsidRPr="002A79D9" w14:paraId="7653F219" w14:textId="77777777" w:rsidTr="002A79D9">
        <w:tc>
          <w:tcPr>
            <w:tcW w:w="1694" w:type="dxa"/>
          </w:tcPr>
          <w:p w14:paraId="7B0126FC" w14:textId="77777777" w:rsidR="002A79D9" w:rsidRPr="002A79D9" w:rsidRDefault="002A79D9" w:rsidP="00F80695">
            <w:r w:rsidRPr="002A79D9">
              <w:t>Shishito Pepper</w:t>
            </w:r>
          </w:p>
        </w:tc>
        <w:tc>
          <w:tcPr>
            <w:tcW w:w="1678" w:type="dxa"/>
          </w:tcPr>
          <w:p w14:paraId="76417965" w14:textId="77777777" w:rsidR="002A79D9" w:rsidRPr="002A79D9" w:rsidRDefault="002A79D9" w:rsidP="00F80695">
            <w:r w:rsidRPr="002A79D9">
              <w:t>Shishito pepper substitute</w:t>
            </w:r>
          </w:p>
        </w:tc>
        <w:tc>
          <w:tcPr>
            <w:tcW w:w="1273" w:type="dxa"/>
          </w:tcPr>
          <w:p w14:paraId="48DB0E9A" w14:textId="77777777" w:rsidR="002A79D9" w:rsidRPr="002A79D9" w:rsidRDefault="002A79D9" w:rsidP="00F80695">
            <w:r w:rsidRPr="002A79D9">
              <w:t>Mild</w:t>
            </w:r>
          </w:p>
        </w:tc>
        <w:tc>
          <w:tcPr>
            <w:tcW w:w="1498" w:type="dxa"/>
          </w:tcPr>
          <w:p w14:paraId="16CC0DFA" w14:textId="77777777" w:rsidR="002A79D9" w:rsidRPr="002A79D9" w:rsidRDefault="002A79D9" w:rsidP="00F80695">
            <w:r w:rsidRPr="002A79D9">
              <w:t>50</w:t>
            </w:r>
          </w:p>
        </w:tc>
        <w:tc>
          <w:tcPr>
            <w:tcW w:w="1476" w:type="dxa"/>
          </w:tcPr>
          <w:p w14:paraId="2D40F61B" w14:textId="77777777" w:rsidR="002A79D9" w:rsidRPr="002A79D9" w:rsidRDefault="002A79D9" w:rsidP="00F80695">
            <w:r w:rsidRPr="002A79D9">
              <w:t>200</w:t>
            </w:r>
          </w:p>
        </w:tc>
        <w:tc>
          <w:tcPr>
            <w:tcW w:w="2366" w:type="dxa"/>
          </w:tcPr>
          <w:p w14:paraId="302E2BD2" w14:textId="77777777" w:rsidR="002A79D9" w:rsidRPr="002A79D9" w:rsidRDefault="002A79D9" w:rsidP="00F80695">
            <w:r w:rsidRPr="002A79D9">
              <w:t>Sweet, Grassy, Citrusy, Smoky</w:t>
            </w:r>
          </w:p>
        </w:tc>
      </w:tr>
      <w:tr w:rsidR="00AA7E55" w:rsidRPr="002A79D9" w14:paraId="67EE2F04" w14:textId="77777777" w:rsidTr="002A79D9">
        <w:tc>
          <w:tcPr>
            <w:tcW w:w="1694" w:type="dxa"/>
          </w:tcPr>
          <w:p w14:paraId="0D7BAEFB" w14:textId="77777777" w:rsidR="002A79D9" w:rsidRPr="002A79D9" w:rsidRDefault="002A79D9" w:rsidP="00F80695">
            <w:r w:rsidRPr="002A79D9">
              <w:t>Trinidad Perfume</w:t>
            </w:r>
          </w:p>
        </w:tc>
        <w:tc>
          <w:tcPr>
            <w:tcW w:w="1678" w:type="dxa"/>
          </w:tcPr>
          <w:p w14:paraId="5CF49D70" w14:textId="77777777" w:rsidR="002A79D9" w:rsidRPr="002A79D9" w:rsidRDefault="002A79D9" w:rsidP="00F80695">
            <w:r w:rsidRPr="002A79D9">
              <w:t>Trinidad Perfume</w:t>
            </w:r>
          </w:p>
        </w:tc>
        <w:tc>
          <w:tcPr>
            <w:tcW w:w="1273" w:type="dxa"/>
          </w:tcPr>
          <w:p w14:paraId="2F48ABC1" w14:textId="77777777" w:rsidR="002A79D9" w:rsidRPr="002A79D9" w:rsidRDefault="002A79D9" w:rsidP="00F80695">
            <w:r w:rsidRPr="002A79D9">
              <w:t>Mild</w:t>
            </w:r>
          </w:p>
        </w:tc>
        <w:tc>
          <w:tcPr>
            <w:tcW w:w="1498" w:type="dxa"/>
          </w:tcPr>
          <w:p w14:paraId="11F1CB54" w14:textId="77777777" w:rsidR="002A79D9" w:rsidRPr="002A79D9" w:rsidRDefault="002A79D9" w:rsidP="00F80695">
            <w:r w:rsidRPr="002A79D9">
              <w:t>0</w:t>
            </w:r>
          </w:p>
        </w:tc>
        <w:tc>
          <w:tcPr>
            <w:tcW w:w="1476" w:type="dxa"/>
          </w:tcPr>
          <w:p w14:paraId="0412228C" w14:textId="77777777" w:rsidR="002A79D9" w:rsidRPr="002A79D9" w:rsidRDefault="002A79D9" w:rsidP="00F80695">
            <w:r w:rsidRPr="002A79D9">
              <w:t>500</w:t>
            </w:r>
          </w:p>
        </w:tc>
        <w:tc>
          <w:tcPr>
            <w:tcW w:w="2366" w:type="dxa"/>
          </w:tcPr>
          <w:p w14:paraId="46C3FDD8" w14:textId="77777777" w:rsidR="002A79D9" w:rsidRPr="002A79D9" w:rsidRDefault="002A79D9" w:rsidP="00F80695">
            <w:r w:rsidRPr="002A79D9">
              <w:t>Sweet, Fruity, Citrusy, Tropical</w:t>
            </w:r>
          </w:p>
        </w:tc>
      </w:tr>
      <w:tr w:rsidR="00AA7E55" w:rsidRPr="002A79D9" w14:paraId="4507A0E8" w14:textId="77777777" w:rsidTr="002A79D9">
        <w:tc>
          <w:tcPr>
            <w:tcW w:w="1694" w:type="dxa"/>
          </w:tcPr>
          <w:p w14:paraId="378EADB5" w14:textId="77777777" w:rsidR="002A79D9" w:rsidRPr="002A79D9" w:rsidRDefault="002A79D9" w:rsidP="00F80695">
            <w:r w:rsidRPr="002A79D9">
              <w:t>Banana Pepper</w:t>
            </w:r>
          </w:p>
        </w:tc>
        <w:tc>
          <w:tcPr>
            <w:tcW w:w="1678" w:type="dxa"/>
          </w:tcPr>
          <w:p w14:paraId="77AAB8E4" w14:textId="77777777" w:rsidR="002A79D9" w:rsidRPr="002A79D9" w:rsidRDefault="002A79D9" w:rsidP="00F80695">
            <w:r w:rsidRPr="002A79D9">
              <w:t>Banana Pepper Planting</w:t>
            </w:r>
          </w:p>
        </w:tc>
        <w:tc>
          <w:tcPr>
            <w:tcW w:w="1273" w:type="dxa"/>
          </w:tcPr>
          <w:p w14:paraId="6B83EF3F" w14:textId="77777777" w:rsidR="002A79D9" w:rsidRPr="002A79D9" w:rsidRDefault="002A79D9" w:rsidP="00F80695">
            <w:r w:rsidRPr="002A79D9">
              <w:t>Mild</w:t>
            </w:r>
          </w:p>
        </w:tc>
        <w:tc>
          <w:tcPr>
            <w:tcW w:w="1498" w:type="dxa"/>
          </w:tcPr>
          <w:p w14:paraId="3F7E3DCC" w14:textId="77777777" w:rsidR="002A79D9" w:rsidRPr="002A79D9" w:rsidRDefault="002A79D9" w:rsidP="00F80695">
            <w:r w:rsidRPr="002A79D9">
              <w:t>0</w:t>
            </w:r>
          </w:p>
        </w:tc>
        <w:tc>
          <w:tcPr>
            <w:tcW w:w="1476" w:type="dxa"/>
          </w:tcPr>
          <w:p w14:paraId="691582F7" w14:textId="77777777" w:rsidR="002A79D9" w:rsidRPr="002A79D9" w:rsidRDefault="002A79D9" w:rsidP="00F80695">
            <w:r w:rsidRPr="002A79D9">
              <w:t>500</w:t>
            </w:r>
          </w:p>
        </w:tc>
        <w:tc>
          <w:tcPr>
            <w:tcW w:w="2366" w:type="dxa"/>
          </w:tcPr>
          <w:p w14:paraId="794E1EFC" w14:textId="77777777" w:rsidR="002A79D9" w:rsidRPr="002A79D9" w:rsidRDefault="002A79D9" w:rsidP="00F80695">
            <w:r w:rsidRPr="002A79D9">
              <w:t>Sweet, Tangy</w:t>
            </w:r>
          </w:p>
        </w:tc>
      </w:tr>
      <w:tr w:rsidR="00AA7E55" w:rsidRPr="002A79D9" w14:paraId="3F5B392A" w14:textId="77777777" w:rsidTr="002A79D9">
        <w:tc>
          <w:tcPr>
            <w:tcW w:w="1694" w:type="dxa"/>
          </w:tcPr>
          <w:p w14:paraId="50B4CBC2" w14:textId="77777777" w:rsidR="002A79D9" w:rsidRPr="002A79D9" w:rsidRDefault="002A79D9" w:rsidP="00F80695">
            <w:r w:rsidRPr="002A79D9">
              <w:t>Pepperoncini</w:t>
            </w:r>
          </w:p>
        </w:tc>
        <w:tc>
          <w:tcPr>
            <w:tcW w:w="1678" w:type="dxa"/>
          </w:tcPr>
          <w:p w14:paraId="42F9A565" w14:textId="77777777" w:rsidR="002A79D9" w:rsidRPr="002A79D9" w:rsidRDefault="002A79D9" w:rsidP="00F80695">
            <w:r w:rsidRPr="002A79D9">
              <w:t>pepperoncini</w:t>
            </w:r>
          </w:p>
        </w:tc>
        <w:tc>
          <w:tcPr>
            <w:tcW w:w="1273" w:type="dxa"/>
          </w:tcPr>
          <w:p w14:paraId="7E4AFE50" w14:textId="77777777" w:rsidR="002A79D9" w:rsidRPr="002A79D9" w:rsidRDefault="002A79D9" w:rsidP="00F80695">
            <w:r w:rsidRPr="002A79D9">
              <w:t>Mild</w:t>
            </w:r>
          </w:p>
        </w:tc>
        <w:tc>
          <w:tcPr>
            <w:tcW w:w="1498" w:type="dxa"/>
          </w:tcPr>
          <w:p w14:paraId="1E0B2F1D" w14:textId="77777777" w:rsidR="002A79D9" w:rsidRPr="002A79D9" w:rsidRDefault="002A79D9" w:rsidP="00F80695">
            <w:r w:rsidRPr="002A79D9">
              <w:t>100</w:t>
            </w:r>
          </w:p>
        </w:tc>
        <w:tc>
          <w:tcPr>
            <w:tcW w:w="1476" w:type="dxa"/>
          </w:tcPr>
          <w:p w14:paraId="2E1B1C51" w14:textId="77777777" w:rsidR="002A79D9" w:rsidRPr="002A79D9" w:rsidRDefault="002A79D9" w:rsidP="00F80695">
            <w:r w:rsidRPr="002A79D9">
              <w:t>500</w:t>
            </w:r>
          </w:p>
        </w:tc>
        <w:tc>
          <w:tcPr>
            <w:tcW w:w="2366" w:type="dxa"/>
          </w:tcPr>
          <w:p w14:paraId="611A0C6A" w14:textId="77777777" w:rsidR="002A79D9" w:rsidRPr="002A79D9" w:rsidRDefault="002A79D9" w:rsidP="00F80695">
            <w:r w:rsidRPr="002A79D9">
              <w:t>Sweet, Tangy</w:t>
            </w:r>
          </w:p>
        </w:tc>
      </w:tr>
      <w:tr w:rsidR="00AA7E55" w:rsidRPr="002A79D9" w14:paraId="033E801B" w14:textId="77777777" w:rsidTr="002A79D9">
        <w:tc>
          <w:tcPr>
            <w:tcW w:w="1694" w:type="dxa"/>
          </w:tcPr>
          <w:p w14:paraId="29ACE75C" w14:textId="77777777" w:rsidR="002A79D9" w:rsidRPr="002A79D9" w:rsidRDefault="002A79D9" w:rsidP="00F80695">
            <w:r w:rsidRPr="002A79D9">
              <w:t>Pimento Pepper</w:t>
            </w:r>
          </w:p>
        </w:tc>
        <w:tc>
          <w:tcPr>
            <w:tcW w:w="1678" w:type="dxa"/>
          </w:tcPr>
          <w:p w14:paraId="69348BDC" w14:textId="77777777" w:rsidR="002A79D9" w:rsidRPr="002A79D9" w:rsidRDefault="002A79D9" w:rsidP="00F80695">
            <w:r w:rsidRPr="002A79D9">
              <w:t>Pimento Pepper</w:t>
            </w:r>
          </w:p>
        </w:tc>
        <w:tc>
          <w:tcPr>
            <w:tcW w:w="1273" w:type="dxa"/>
          </w:tcPr>
          <w:p w14:paraId="1FE67627" w14:textId="77777777" w:rsidR="002A79D9" w:rsidRPr="002A79D9" w:rsidRDefault="002A79D9" w:rsidP="00F80695">
            <w:r w:rsidRPr="002A79D9">
              <w:t>Mild</w:t>
            </w:r>
          </w:p>
        </w:tc>
        <w:tc>
          <w:tcPr>
            <w:tcW w:w="1498" w:type="dxa"/>
          </w:tcPr>
          <w:p w14:paraId="674F79FA" w14:textId="77777777" w:rsidR="002A79D9" w:rsidRPr="002A79D9" w:rsidRDefault="002A79D9" w:rsidP="00F80695">
            <w:r w:rsidRPr="002A79D9">
              <w:t>100</w:t>
            </w:r>
          </w:p>
        </w:tc>
        <w:tc>
          <w:tcPr>
            <w:tcW w:w="1476" w:type="dxa"/>
          </w:tcPr>
          <w:p w14:paraId="6F07546B" w14:textId="77777777" w:rsidR="002A79D9" w:rsidRPr="002A79D9" w:rsidRDefault="002A79D9" w:rsidP="00F80695">
            <w:r w:rsidRPr="002A79D9">
              <w:t>500</w:t>
            </w:r>
          </w:p>
        </w:tc>
        <w:tc>
          <w:tcPr>
            <w:tcW w:w="2366" w:type="dxa"/>
          </w:tcPr>
          <w:p w14:paraId="073E7C98" w14:textId="77777777" w:rsidR="002A79D9" w:rsidRPr="002A79D9" w:rsidRDefault="002A79D9" w:rsidP="00F80695">
            <w:r w:rsidRPr="002A79D9">
              <w:t>Sweet</w:t>
            </w:r>
          </w:p>
        </w:tc>
      </w:tr>
      <w:tr w:rsidR="00AA7E55" w:rsidRPr="002A79D9" w14:paraId="46ADD0D6" w14:textId="77777777" w:rsidTr="002A79D9">
        <w:tc>
          <w:tcPr>
            <w:tcW w:w="1694" w:type="dxa"/>
          </w:tcPr>
          <w:p w14:paraId="0FC537B8" w14:textId="77777777" w:rsidR="002A79D9" w:rsidRPr="002A79D9" w:rsidRDefault="002A79D9" w:rsidP="00F80695">
            <w:r w:rsidRPr="002A79D9">
              <w:t>Mariachi Pepper</w:t>
            </w:r>
          </w:p>
        </w:tc>
        <w:tc>
          <w:tcPr>
            <w:tcW w:w="1678" w:type="dxa"/>
          </w:tcPr>
          <w:p w14:paraId="1BF75242" w14:textId="77777777" w:rsidR="002A79D9" w:rsidRPr="002A79D9" w:rsidRDefault="002A79D9" w:rsidP="00F80695">
            <w:r w:rsidRPr="002A79D9">
              <w:t>Mariachi pepper</w:t>
            </w:r>
          </w:p>
        </w:tc>
        <w:tc>
          <w:tcPr>
            <w:tcW w:w="1273" w:type="dxa"/>
          </w:tcPr>
          <w:p w14:paraId="7A1B723C" w14:textId="77777777" w:rsidR="002A79D9" w:rsidRPr="002A79D9" w:rsidRDefault="002A79D9" w:rsidP="00F80695">
            <w:r w:rsidRPr="002A79D9">
              <w:t>Mild</w:t>
            </w:r>
          </w:p>
        </w:tc>
        <w:tc>
          <w:tcPr>
            <w:tcW w:w="1498" w:type="dxa"/>
          </w:tcPr>
          <w:p w14:paraId="09FA53D9" w14:textId="77777777" w:rsidR="002A79D9" w:rsidRPr="002A79D9" w:rsidRDefault="002A79D9" w:rsidP="00F80695">
            <w:r w:rsidRPr="002A79D9">
              <w:t>500</w:t>
            </w:r>
          </w:p>
        </w:tc>
        <w:tc>
          <w:tcPr>
            <w:tcW w:w="1476" w:type="dxa"/>
          </w:tcPr>
          <w:p w14:paraId="636F5C9C" w14:textId="77777777" w:rsidR="002A79D9" w:rsidRPr="002A79D9" w:rsidRDefault="002A79D9" w:rsidP="00F80695">
            <w:r w:rsidRPr="002A79D9">
              <w:t>600</w:t>
            </w:r>
          </w:p>
        </w:tc>
        <w:tc>
          <w:tcPr>
            <w:tcW w:w="2366" w:type="dxa"/>
          </w:tcPr>
          <w:p w14:paraId="4240B007" w14:textId="77777777" w:rsidR="002A79D9" w:rsidRPr="002A79D9" w:rsidRDefault="002A79D9" w:rsidP="00F80695">
            <w:r w:rsidRPr="002A79D9">
              <w:t>Sweet</w:t>
            </w:r>
          </w:p>
        </w:tc>
      </w:tr>
      <w:tr w:rsidR="00AA7E55" w:rsidRPr="002A79D9" w14:paraId="7BD30522" w14:textId="77777777" w:rsidTr="002A79D9">
        <w:tc>
          <w:tcPr>
            <w:tcW w:w="1694" w:type="dxa"/>
          </w:tcPr>
          <w:p w14:paraId="153188D9" w14:textId="77777777" w:rsidR="002A79D9" w:rsidRPr="002A79D9" w:rsidRDefault="002A79D9" w:rsidP="00F80695">
            <w:r w:rsidRPr="002A79D9">
              <w:t>Santa Fe Grande Pepper</w:t>
            </w:r>
          </w:p>
        </w:tc>
        <w:tc>
          <w:tcPr>
            <w:tcW w:w="1678" w:type="dxa"/>
          </w:tcPr>
          <w:p w14:paraId="285B9DE9" w14:textId="77777777" w:rsidR="002A79D9" w:rsidRPr="002A79D9" w:rsidRDefault="002A79D9" w:rsidP="00F80695">
            <w:r w:rsidRPr="002A79D9">
              <w:t>Santa Fe Grande Pepper</w:t>
            </w:r>
          </w:p>
        </w:tc>
        <w:tc>
          <w:tcPr>
            <w:tcW w:w="1273" w:type="dxa"/>
          </w:tcPr>
          <w:p w14:paraId="5DC5CC82" w14:textId="77777777" w:rsidR="002A79D9" w:rsidRPr="002A79D9" w:rsidRDefault="002A79D9" w:rsidP="00F80695">
            <w:r w:rsidRPr="002A79D9">
              <w:t>Mild</w:t>
            </w:r>
          </w:p>
        </w:tc>
        <w:tc>
          <w:tcPr>
            <w:tcW w:w="1498" w:type="dxa"/>
          </w:tcPr>
          <w:p w14:paraId="08438167" w14:textId="77777777" w:rsidR="002A79D9" w:rsidRPr="002A79D9" w:rsidRDefault="002A79D9" w:rsidP="00F80695">
            <w:r w:rsidRPr="002A79D9">
              <w:t>500</w:t>
            </w:r>
          </w:p>
        </w:tc>
        <w:tc>
          <w:tcPr>
            <w:tcW w:w="1476" w:type="dxa"/>
          </w:tcPr>
          <w:p w14:paraId="20C80EA8" w14:textId="77777777" w:rsidR="002A79D9" w:rsidRPr="002A79D9" w:rsidRDefault="002A79D9" w:rsidP="00F80695">
            <w:r w:rsidRPr="002A79D9">
              <w:t>700</w:t>
            </w:r>
          </w:p>
        </w:tc>
        <w:tc>
          <w:tcPr>
            <w:tcW w:w="2366" w:type="dxa"/>
          </w:tcPr>
          <w:p w14:paraId="35E70C63" w14:textId="77777777" w:rsidR="002A79D9" w:rsidRPr="002A79D9" w:rsidRDefault="002A79D9" w:rsidP="00F80695">
            <w:r w:rsidRPr="002A79D9">
              <w:t>Sweet, Smoky</w:t>
            </w:r>
          </w:p>
        </w:tc>
      </w:tr>
      <w:tr w:rsidR="00AA7E55" w:rsidRPr="002A79D9" w14:paraId="37DD9BCC" w14:textId="77777777" w:rsidTr="002A79D9">
        <w:tc>
          <w:tcPr>
            <w:tcW w:w="1694" w:type="dxa"/>
          </w:tcPr>
          <w:p w14:paraId="6978DB04" w14:textId="77777777" w:rsidR="002A79D9" w:rsidRPr="002A79D9" w:rsidRDefault="002A79D9" w:rsidP="00F80695">
            <w:r w:rsidRPr="002A79D9">
              <w:t>Holy Mole Pepper</w:t>
            </w:r>
          </w:p>
        </w:tc>
        <w:tc>
          <w:tcPr>
            <w:tcW w:w="1678" w:type="dxa"/>
          </w:tcPr>
          <w:p w14:paraId="5C77176C" w14:textId="77777777" w:rsidR="002A79D9" w:rsidRPr="002A79D9" w:rsidRDefault="002A79D9" w:rsidP="00F80695">
            <w:r w:rsidRPr="002A79D9">
              <w:t>Holy Mole Pepper</w:t>
            </w:r>
          </w:p>
        </w:tc>
        <w:tc>
          <w:tcPr>
            <w:tcW w:w="1273" w:type="dxa"/>
          </w:tcPr>
          <w:p w14:paraId="5FCA6472" w14:textId="77777777" w:rsidR="002A79D9" w:rsidRPr="002A79D9" w:rsidRDefault="002A79D9" w:rsidP="00F80695">
            <w:r w:rsidRPr="002A79D9">
              <w:t>Mild</w:t>
            </w:r>
          </w:p>
        </w:tc>
        <w:tc>
          <w:tcPr>
            <w:tcW w:w="1498" w:type="dxa"/>
          </w:tcPr>
          <w:p w14:paraId="727C5DED" w14:textId="77777777" w:rsidR="002A79D9" w:rsidRPr="002A79D9" w:rsidRDefault="002A79D9" w:rsidP="00F80695">
            <w:r w:rsidRPr="002A79D9">
              <w:t>700</w:t>
            </w:r>
          </w:p>
        </w:tc>
        <w:tc>
          <w:tcPr>
            <w:tcW w:w="1476" w:type="dxa"/>
          </w:tcPr>
          <w:p w14:paraId="282C383F" w14:textId="77777777" w:rsidR="002A79D9" w:rsidRPr="002A79D9" w:rsidRDefault="002A79D9" w:rsidP="00F80695">
            <w:r w:rsidRPr="002A79D9">
              <w:t>800</w:t>
            </w:r>
          </w:p>
        </w:tc>
        <w:tc>
          <w:tcPr>
            <w:tcW w:w="2366" w:type="dxa"/>
          </w:tcPr>
          <w:p w14:paraId="43769923" w14:textId="77777777" w:rsidR="002A79D9" w:rsidRPr="002A79D9" w:rsidRDefault="002A79D9" w:rsidP="00F80695">
            <w:r w:rsidRPr="002A79D9">
              <w:t>Nutty, Tangy</w:t>
            </w:r>
          </w:p>
        </w:tc>
      </w:tr>
      <w:tr w:rsidR="00AA7E55" w:rsidRPr="002A79D9" w14:paraId="5F2B2547" w14:textId="77777777" w:rsidTr="002A79D9">
        <w:tc>
          <w:tcPr>
            <w:tcW w:w="1694" w:type="dxa"/>
          </w:tcPr>
          <w:p w14:paraId="4BAEB0E8" w14:textId="77777777" w:rsidR="002A79D9" w:rsidRPr="002A79D9" w:rsidRDefault="002A79D9" w:rsidP="00F80695">
            <w:r w:rsidRPr="002A79D9">
              <w:t>Aji Dulce</w:t>
            </w:r>
          </w:p>
        </w:tc>
        <w:tc>
          <w:tcPr>
            <w:tcW w:w="1678" w:type="dxa"/>
          </w:tcPr>
          <w:p w14:paraId="07C59F48" w14:textId="77777777" w:rsidR="002A79D9" w:rsidRPr="002A79D9" w:rsidRDefault="002A79D9" w:rsidP="00F80695">
            <w:r w:rsidRPr="002A79D9">
              <w:t>Aji Dulce</w:t>
            </w:r>
          </w:p>
        </w:tc>
        <w:tc>
          <w:tcPr>
            <w:tcW w:w="1273" w:type="dxa"/>
          </w:tcPr>
          <w:p w14:paraId="437C4F51" w14:textId="77777777" w:rsidR="002A79D9" w:rsidRPr="002A79D9" w:rsidRDefault="002A79D9" w:rsidP="00F80695">
            <w:r w:rsidRPr="002A79D9">
              <w:t>Mild</w:t>
            </w:r>
          </w:p>
        </w:tc>
        <w:tc>
          <w:tcPr>
            <w:tcW w:w="1498" w:type="dxa"/>
          </w:tcPr>
          <w:p w14:paraId="12FBBF2E" w14:textId="77777777" w:rsidR="002A79D9" w:rsidRPr="002A79D9" w:rsidRDefault="002A79D9" w:rsidP="00F80695">
            <w:r w:rsidRPr="002A79D9">
              <w:t>0</w:t>
            </w:r>
          </w:p>
        </w:tc>
        <w:tc>
          <w:tcPr>
            <w:tcW w:w="1476" w:type="dxa"/>
          </w:tcPr>
          <w:p w14:paraId="5EE1F8A3" w14:textId="77777777" w:rsidR="002A79D9" w:rsidRPr="002A79D9" w:rsidRDefault="002A79D9" w:rsidP="00F80695">
            <w:r w:rsidRPr="002A79D9">
              <w:t>1,000</w:t>
            </w:r>
          </w:p>
        </w:tc>
        <w:tc>
          <w:tcPr>
            <w:tcW w:w="2366" w:type="dxa"/>
          </w:tcPr>
          <w:p w14:paraId="645290CA" w14:textId="77777777" w:rsidR="002A79D9" w:rsidRDefault="002A79D9" w:rsidP="00F80695">
            <w:r w:rsidRPr="002A79D9">
              <w:t>Sweet, Smoky, Peppery</w:t>
            </w:r>
          </w:p>
          <w:p w14:paraId="1E0C7682" w14:textId="2537AF73" w:rsidR="00A441C8" w:rsidRPr="002A79D9" w:rsidRDefault="00A441C8" w:rsidP="00F80695"/>
        </w:tc>
      </w:tr>
      <w:tr w:rsidR="00AA7E55" w:rsidRPr="002A79D9" w14:paraId="39C29CB6" w14:textId="77777777" w:rsidTr="00A441C8">
        <w:tc>
          <w:tcPr>
            <w:tcW w:w="1694" w:type="dxa"/>
            <w:shd w:val="clear" w:color="auto" w:fill="FF0000"/>
          </w:tcPr>
          <w:p w14:paraId="1541FCA6" w14:textId="49627E8B"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1F861657" w14:textId="4D87C440"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7613DD9F" w14:textId="1C674AC2"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732A0AAE" w14:textId="71908AB9"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59D0677F"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2EE8A109" w14:textId="2B1F4C27"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2D76986F" w14:textId="240159A9"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65408" behindDoc="0" locked="0" layoutInCell="1" allowOverlap="1" wp14:anchorId="3798F5C1" wp14:editId="4159C922">
                      <wp:simplePos x="0" y="0"/>
                      <wp:positionH relativeFrom="column">
                        <wp:posOffset>77470</wp:posOffset>
                      </wp:positionH>
                      <wp:positionV relativeFrom="paragraph">
                        <wp:posOffset>254635</wp:posOffset>
                      </wp:positionV>
                      <wp:extent cx="1136650" cy="364490"/>
                      <wp:effectExtent l="0" t="0" r="25400" b="16510"/>
                      <wp:wrapSquare wrapText="bothSides"/>
                      <wp:docPr id="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4A9665E7" w14:textId="77777777" w:rsidR="00AA7E55" w:rsidRPr="00AA7E55" w:rsidRDefault="00D359A7" w:rsidP="00AA7E55">
                                  <w:pPr>
                                    <w:rPr>
                                      <w:sz w:val="16"/>
                                      <w:szCs w:val="16"/>
                                    </w:rPr>
                                  </w:pPr>
                                  <w:hyperlink r:id="rId10"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F5C1" id="_x0000_s1029" type="#_x0000_t202" style="position:absolute;margin-left:6.1pt;margin-top:20.05pt;width:89.5pt;height:28.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">
                      <v:textbox>
                        <w:txbxContent>
                          <w:p w14:paraId="4A9665E7" w14:textId="77777777" w:rsidR="00AA7E55" w:rsidRPr="00AA7E55" w:rsidRDefault="00D359A7" w:rsidP="00AA7E55">
                            <w:pPr>
                              <w:rPr>
                                <w:sz w:val="16"/>
                                <w:szCs w:val="16"/>
                              </w:rPr>
                            </w:pPr>
                            <w:hyperlink r:id="rId11"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38C9F64B" w14:textId="77777777" w:rsidTr="002A79D9">
        <w:tc>
          <w:tcPr>
            <w:tcW w:w="1694" w:type="dxa"/>
          </w:tcPr>
          <w:p w14:paraId="7A02C968" w14:textId="77777777" w:rsidR="002A79D9" w:rsidRPr="002A79D9" w:rsidRDefault="002A79D9" w:rsidP="00F80695">
            <w:proofErr w:type="spellStart"/>
            <w:r w:rsidRPr="002A79D9">
              <w:t>Mexibell</w:t>
            </w:r>
            <w:proofErr w:type="spellEnd"/>
            <w:r w:rsidRPr="002A79D9">
              <w:t xml:space="preserve"> Pepper</w:t>
            </w:r>
          </w:p>
        </w:tc>
        <w:tc>
          <w:tcPr>
            <w:tcW w:w="1678" w:type="dxa"/>
          </w:tcPr>
          <w:p w14:paraId="57F58C12" w14:textId="77777777" w:rsidR="002A79D9" w:rsidRPr="002A79D9" w:rsidRDefault="002A79D9" w:rsidP="00F80695">
            <w:proofErr w:type="spellStart"/>
            <w:r w:rsidRPr="002A79D9">
              <w:t>Mexibell</w:t>
            </w:r>
            <w:proofErr w:type="spellEnd"/>
            <w:r w:rsidRPr="002A79D9">
              <w:t xml:space="preserve"> Pepper</w:t>
            </w:r>
          </w:p>
        </w:tc>
        <w:tc>
          <w:tcPr>
            <w:tcW w:w="1273" w:type="dxa"/>
          </w:tcPr>
          <w:p w14:paraId="020B80F5" w14:textId="77777777" w:rsidR="002A79D9" w:rsidRPr="002A79D9" w:rsidRDefault="002A79D9" w:rsidP="00F80695">
            <w:r w:rsidRPr="002A79D9">
              <w:t>Mild</w:t>
            </w:r>
          </w:p>
        </w:tc>
        <w:tc>
          <w:tcPr>
            <w:tcW w:w="1498" w:type="dxa"/>
          </w:tcPr>
          <w:p w14:paraId="0E5EF87F" w14:textId="77777777" w:rsidR="002A79D9" w:rsidRPr="002A79D9" w:rsidRDefault="002A79D9" w:rsidP="00F80695">
            <w:r w:rsidRPr="002A79D9">
              <w:t>100</w:t>
            </w:r>
          </w:p>
        </w:tc>
        <w:tc>
          <w:tcPr>
            <w:tcW w:w="1476" w:type="dxa"/>
          </w:tcPr>
          <w:p w14:paraId="6C6FCA2C" w14:textId="77777777" w:rsidR="002A79D9" w:rsidRPr="002A79D9" w:rsidRDefault="002A79D9" w:rsidP="00F80695">
            <w:r w:rsidRPr="002A79D9">
              <w:t>1,000</w:t>
            </w:r>
          </w:p>
        </w:tc>
        <w:tc>
          <w:tcPr>
            <w:tcW w:w="2366" w:type="dxa"/>
          </w:tcPr>
          <w:p w14:paraId="17ABE702" w14:textId="77777777" w:rsidR="002A79D9" w:rsidRPr="002A79D9" w:rsidRDefault="002A79D9" w:rsidP="00F80695">
            <w:r w:rsidRPr="002A79D9">
              <w:t>Sweet</w:t>
            </w:r>
          </w:p>
        </w:tc>
      </w:tr>
      <w:tr w:rsidR="00AA7E55" w:rsidRPr="002A79D9" w14:paraId="252B3D09" w14:textId="77777777" w:rsidTr="002A79D9">
        <w:tc>
          <w:tcPr>
            <w:tcW w:w="1694" w:type="dxa"/>
          </w:tcPr>
          <w:p w14:paraId="36FA686C" w14:textId="77777777" w:rsidR="002A79D9" w:rsidRPr="002A79D9" w:rsidRDefault="002A79D9" w:rsidP="00F80695">
            <w:r w:rsidRPr="002A79D9">
              <w:t>Italian Long Hot Pepper</w:t>
            </w:r>
          </w:p>
        </w:tc>
        <w:tc>
          <w:tcPr>
            <w:tcW w:w="1678" w:type="dxa"/>
          </w:tcPr>
          <w:p w14:paraId="3F84D485" w14:textId="77777777" w:rsidR="002A79D9" w:rsidRPr="002A79D9" w:rsidRDefault="002A79D9" w:rsidP="00F80695">
            <w:r w:rsidRPr="002A79D9">
              <w:t>Italian Long Hot Peppers</w:t>
            </w:r>
          </w:p>
        </w:tc>
        <w:tc>
          <w:tcPr>
            <w:tcW w:w="1273" w:type="dxa"/>
          </w:tcPr>
          <w:p w14:paraId="65D9D1A0" w14:textId="77777777" w:rsidR="002A79D9" w:rsidRPr="002A79D9" w:rsidRDefault="002A79D9" w:rsidP="00F80695">
            <w:r w:rsidRPr="002A79D9">
              <w:t>Mild</w:t>
            </w:r>
          </w:p>
        </w:tc>
        <w:tc>
          <w:tcPr>
            <w:tcW w:w="1498" w:type="dxa"/>
          </w:tcPr>
          <w:p w14:paraId="704BC2C2" w14:textId="77777777" w:rsidR="002A79D9" w:rsidRPr="002A79D9" w:rsidRDefault="002A79D9" w:rsidP="00F80695">
            <w:r w:rsidRPr="002A79D9">
              <w:t>100</w:t>
            </w:r>
          </w:p>
        </w:tc>
        <w:tc>
          <w:tcPr>
            <w:tcW w:w="1476" w:type="dxa"/>
          </w:tcPr>
          <w:p w14:paraId="257B924D" w14:textId="77777777" w:rsidR="002A79D9" w:rsidRPr="002A79D9" w:rsidRDefault="002A79D9" w:rsidP="00F80695">
            <w:r w:rsidRPr="002A79D9">
              <w:t>1,000</w:t>
            </w:r>
          </w:p>
        </w:tc>
        <w:tc>
          <w:tcPr>
            <w:tcW w:w="2366" w:type="dxa"/>
          </w:tcPr>
          <w:p w14:paraId="10A85756" w14:textId="77777777" w:rsidR="002A79D9" w:rsidRPr="002A79D9" w:rsidRDefault="002A79D9" w:rsidP="00F80695">
            <w:r w:rsidRPr="002A79D9">
              <w:t>Sweet</w:t>
            </w:r>
          </w:p>
        </w:tc>
      </w:tr>
      <w:tr w:rsidR="00AA7E55" w:rsidRPr="002A79D9" w14:paraId="551208E3" w14:textId="77777777" w:rsidTr="002A79D9">
        <w:tc>
          <w:tcPr>
            <w:tcW w:w="1694" w:type="dxa"/>
          </w:tcPr>
          <w:p w14:paraId="06D13DFE" w14:textId="77777777" w:rsidR="002A79D9" w:rsidRPr="002A79D9" w:rsidRDefault="002A79D9" w:rsidP="00F80695">
            <w:r w:rsidRPr="002A79D9">
              <w:t>Cubanelle Pepper</w:t>
            </w:r>
          </w:p>
        </w:tc>
        <w:tc>
          <w:tcPr>
            <w:tcW w:w="1678" w:type="dxa"/>
          </w:tcPr>
          <w:p w14:paraId="2443E3D6" w14:textId="77777777" w:rsidR="002A79D9" w:rsidRPr="002A79D9" w:rsidRDefault="002A79D9" w:rsidP="00F80695">
            <w:r w:rsidRPr="002A79D9">
              <w:t>Cubanelle pepper substitute</w:t>
            </w:r>
          </w:p>
        </w:tc>
        <w:tc>
          <w:tcPr>
            <w:tcW w:w="1273" w:type="dxa"/>
          </w:tcPr>
          <w:p w14:paraId="5B8842CF" w14:textId="77777777" w:rsidR="002A79D9" w:rsidRPr="002A79D9" w:rsidRDefault="002A79D9" w:rsidP="00F80695">
            <w:r w:rsidRPr="002A79D9">
              <w:t>Mild</w:t>
            </w:r>
          </w:p>
        </w:tc>
        <w:tc>
          <w:tcPr>
            <w:tcW w:w="1498" w:type="dxa"/>
          </w:tcPr>
          <w:p w14:paraId="1577F6A3" w14:textId="77777777" w:rsidR="002A79D9" w:rsidRPr="002A79D9" w:rsidRDefault="002A79D9" w:rsidP="00F80695">
            <w:r w:rsidRPr="002A79D9">
              <w:t>100</w:t>
            </w:r>
          </w:p>
        </w:tc>
        <w:tc>
          <w:tcPr>
            <w:tcW w:w="1476" w:type="dxa"/>
          </w:tcPr>
          <w:p w14:paraId="363D9339" w14:textId="77777777" w:rsidR="002A79D9" w:rsidRPr="002A79D9" w:rsidRDefault="002A79D9" w:rsidP="00F80695">
            <w:r w:rsidRPr="002A79D9">
              <w:t>1,000</w:t>
            </w:r>
          </w:p>
        </w:tc>
        <w:tc>
          <w:tcPr>
            <w:tcW w:w="2366" w:type="dxa"/>
          </w:tcPr>
          <w:p w14:paraId="7345BA89" w14:textId="77777777" w:rsidR="002A79D9" w:rsidRPr="002A79D9" w:rsidRDefault="002A79D9" w:rsidP="00F80695">
            <w:r w:rsidRPr="002A79D9">
              <w:t>Sweet</w:t>
            </w:r>
          </w:p>
        </w:tc>
      </w:tr>
      <w:tr w:rsidR="00AA7E55" w:rsidRPr="002A79D9" w14:paraId="690EE384" w14:textId="77777777" w:rsidTr="002A79D9">
        <w:tc>
          <w:tcPr>
            <w:tcW w:w="1694" w:type="dxa"/>
          </w:tcPr>
          <w:p w14:paraId="2FEBD4B1" w14:textId="77777777" w:rsidR="002A79D9" w:rsidRPr="002A79D9" w:rsidRDefault="002A79D9" w:rsidP="00F80695">
            <w:r w:rsidRPr="002A79D9">
              <w:t>Piquillo Pepper</w:t>
            </w:r>
          </w:p>
        </w:tc>
        <w:tc>
          <w:tcPr>
            <w:tcW w:w="1678" w:type="dxa"/>
          </w:tcPr>
          <w:p w14:paraId="054B572E" w14:textId="77777777" w:rsidR="002A79D9" w:rsidRPr="002A79D9" w:rsidRDefault="002A79D9" w:rsidP="00F80695">
            <w:r w:rsidRPr="002A79D9">
              <w:t>Piquillo Peppers</w:t>
            </w:r>
          </w:p>
        </w:tc>
        <w:tc>
          <w:tcPr>
            <w:tcW w:w="1273" w:type="dxa"/>
          </w:tcPr>
          <w:p w14:paraId="365C4120" w14:textId="77777777" w:rsidR="002A79D9" w:rsidRPr="002A79D9" w:rsidRDefault="002A79D9" w:rsidP="00F80695">
            <w:r w:rsidRPr="002A79D9">
              <w:t>Mild</w:t>
            </w:r>
          </w:p>
        </w:tc>
        <w:tc>
          <w:tcPr>
            <w:tcW w:w="1498" w:type="dxa"/>
          </w:tcPr>
          <w:p w14:paraId="0C3B320F" w14:textId="77777777" w:rsidR="002A79D9" w:rsidRPr="002A79D9" w:rsidRDefault="002A79D9" w:rsidP="00F80695">
            <w:r w:rsidRPr="002A79D9">
              <w:t>500</w:t>
            </w:r>
          </w:p>
        </w:tc>
        <w:tc>
          <w:tcPr>
            <w:tcW w:w="1476" w:type="dxa"/>
          </w:tcPr>
          <w:p w14:paraId="55FC1D39" w14:textId="77777777" w:rsidR="002A79D9" w:rsidRPr="002A79D9" w:rsidRDefault="002A79D9" w:rsidP="00F80695">
            <w:r w:rsidRPr="002A79D9">
              <w:t>1,000</w:t>
            </w:r>
          </w:p>
        </w:tc>
        <w:tc>
          <w:tcPr>
            <w:tcW w:w="2366" w:type="dxa"/>
          </w:tcPr>
          <w:p w14:paraId="43FA0141" w14:textId="77777777" w:rsidR="002A79D9" w:rsidRPr="002A79D9" w:rsidRDefault="002A79D9" w:rsidP="00F80695">
            <w:r w:rsidRPr="002A79D9">
              <w:t>Sweet, Smoky, Tart</w:t>
            </w:r>
          </w:p>
        </w:tc>
      </w:tr>
      <w:tr w:rsidR="00AA7E55" w:rsidRPr="002A79D9" w14:paraId="266435AC" w14:textId="77777777" w:rsidTr="002A79D9">
        <w:tc>
          <w:tcPr>
            <w:tcW w:w="1694" w:type="dxa"/>
          </w:tcPr>
          <w:p w14:paraId="7B3B3509" w14:textId="77777777" w:rsidR="002A79D9" w:rsidRPr="002A79D9" w:rsidRDefault="002A79D9" w:rsidP="00F80695">
            <w:r w:rsidRPr="002A79D9">
              <w:t>Beaver Dam Pepper</w:t>
            </w:r>
          </w:p>
        </w:tc>
        <w:tc>
          <w:tcPr>
            <w:tcW w:w="1678" w:type="dxa"/>
          </w:tcPr>
          <w:p w14:paraId="296EA4AA" w14:textId="77777777" w:rsidR="002A79D9" w:rsidRPr="002A79D9" w:rsidRDefault="002A79D9" w:rsidP="00F80695">
            <w:r w:rsidRPr="002A79D9">
              <w:t>Beaver Dam Pepper</w:t>
            </w:r>
          </w:p>
        </w:tc>
        <w:tc>
          <w:tcPr>
            <w:tcW w:w="1273" w:type="dxa"/>
          </w:tcPr>
          <w:p w14:paraId="14AFD41E" w14:textId="77777777" w:rsidR="002A79D9" w:rsidRPr="002A79D9" w:rsidRDefault="002A79D9" w:rsidP="00F80695">
            <w:r w:rsidRPr="002A79D9">
              <w:t>Mild</w:t>
            </w:r>
          </w:p>
        </w:tc>
        <w:tc>
          <w:tcPr>
            <w:tcW w:w="1498" w:type="dxa"/>
          </w:tcPr>
          <w:p w14:paraId="38694BE1" w14:textId="77777777" w:rsidR="002A79D9" w:rsidRPr="002A79D9" w:rsidRDefault="002A79D9" w:rsidP="00F80695">
            <w:r w:rsidRPr="002A79D9">
              <w:t>500</w:t>
            </w:r>
          </w:p>
        </w:tc>
        <w:tc>
          <w:tcPr>
            <w:tcW w:w="1476" w:type="dxa"/>
          </w:tcPr>
          <w:p w14:paraId="3A90CD6E" w14:textId="77777777" w:rsidR="002A79D9" w:rsidRPr="002A79D9" w:rsidRDefault="002A79D9" w:rsidP="00F80695">
            <w:r w:rsidRPr="002A79D9">
              <w:t>1,000</w:t>
            </w:r>
          </w:p>
        </w:tc>
        <w:tc>
          <w:tcPr>
            <w:tcW w:w="2366" w:type="dxa"/>
          </w:tcPr>
          <w:p w14:paraId="6025D4DE" w14:textId="77777777" w:rsidR="002A79D9" w:rsidRPr="002A79D9" w:rsidRDefault="002A79D9" w:rsidP="00F80695">
            <w:r w:rsidRPr="002A79D9">
              <w:t>Sweet</w:t>
            </w:r>
          </w:p>
        </w:tc>
      </w:tr>
      <w:tr w:rsidR="00AA7E55" w:rsidRPr="002A79D9" w14:paraId="4099587E" w14:textId="77777777" w:rsidTr="002A79D9">
        <w:tc>
          <w:tcPr>
            <w:tcW w:w="1694" w:type="dxa"/>
          </w:tcPr>
          <w:p w14:paraId="6D6BC5F9" w14:textId="77777777" w:rsidR="002A79D9" w:rsidRPr="002A79D9" w:rsidRDefault="002A79D9" w:rsidP="00F80695">
            <w:r w:rsidRPr="002A79D9">
              <w:t>Mad Hatter Pepper</w:t>
            </w:r>
          </w:p>
        </w:tc>
        <w:tc>
          <w:tcPr>
            <w:tcW w:w="1678" w:type="dxa"/>
          </w:tcPr>
          <w:p w14:paraId="5A96CE07" w14:textId="77777777" w:rsidR="002A79D9" w:rsidRPr="002A79D9" w:rsidRDefault="002A79D9" w:rsidP="00F80695">
            <w:r w:rsidRPr="002A79D9">
              <w:t>Mad Hatter peppers</w:t>
            </w:r>
          </w:p>
        </w:tc>
        <w:tc>
          <w:tcPr>
            <w:tcW w:w="1273" w:type="dxa"/>
          </w:tcPr>
          <w:p w14:paraId="666AC406" w14:textId="77777777" w:rsidR="002A79D9" w:rsidRPr="002A79D9" w:rsidRDefault="002A79D9" w:rsidP="00F80695">
            <w:r w:rsidRPr="002A79D9">
              <w:t>Mild</w:t>
            </w:r>
          </w:p>
        </w:tc>
        <w:tc>
          <w:tcPr>
            <w:tcW w:w="1498" w:type="dxa"/>
          </w:tcPr>
          <w:p w14:paraId="28EF0015" w14:textId="77777777" w:rsidR="002A79D9" w:rsidRPr="002A79D9" w:rsidRDefault="002A79D9" w:rsidP="00F80695">
            <w:r w:rsidRPr="002A79D9">
              <w:t>500</w:t>
            </w:r>
          </w:p>
        </w:tc>
        <w:tc>
          <w:tcPr>
            <w:tcW w:w="1476" w:type="dxa"/>
          </w:tcPr>
          <w:p w14:paraId="73E300AA" w14:textId="77777777" w:rsidR="002A79D9" w:rsidRPr="002A79D9" w:rsidRDefault="002A79D9" w:rsidP="00F80695">
            <w:r w:rsidRPr="002A79D9">
              <w:t>1,000</w:t>
            </w:r>
          </w:p>
        </w:tc>
        <w:tc>
          <w:tcPr>
            <w:tcW w:w="2366" w:type="dxa"/>
          </w:tcPr>
          <w:p w14:paraId="669D6E32" w14:textId="77777777" w:rsidR="002A79D9" w:rsidRPr="002A79D9" w:rsidRDefault="002A79D9" w:rsidP="00F80695">
            <w:r w:rsidRPr="002A79D9">
              <w:t>Sweet, Fruity, Citrusy, Floral</w:t>
            </w:r>
          </w:p>
        </w:tc>
      </w:tr>
      <w:tr w:rsidR="00AA7E55" w:rsidRPr="002A79D9" w14:paraId="2F1A900C" w14:textId="77777777" w:rsidTr="002A79D9">
        <w:tc>
          <w:tcPr>
            <w:tcW w:w="1694" w:type="dxa"/>
          </w:tcPr>
          <w:p w14:paraId="55E4BBEE" w14:textId="77777777" w:rsidR="002A79D9" w:rsidRPr="002A79D9" w:rsidRDefault="002A79D9" w:rsidP="00F80695">
            <w:r w:rsidRPr="002A79D9">
              <w:t>Peppadew Pepper</w:t>
            </w:r>
          </w:p>
        </w:tc>
        <w:tc>
          <w:tcPr>
            <w:tcW w:w="1678" w:type="dxa"/>
          </w:tcPr>
          <w:p w14:paraId="430A715A" w14:textId="77777777" w:rsidR="002A79D9" w:rsidRPr="002A79D9" w:rsidRDefault="002A79D9" w:rsidP="00F80695">
            <w:r w:rsidRPr="002A79D9">
              <w:t>Peppadew Pepper</w:t>
            </w:r>
          </w:p>
        </w:tc>
        <w:tc>
          <w:tcPr>
            <w:tcW w:w="1273" w:type="dxa"/>
          </w:tcPr>
          <w:p w14:paraId="02AB6603" w14:textId="77777777" w:rsidR="002A79D9" w:rsidRPr="002A79D9" w:rsidRDefault="002A79D9" w:rsidP="00F80695">
            <w:r w:rsidRPr="002A79D9">
              <w:t>Mild</w:t>
            </w:r>
          </w:p>
        </w:tc>
        <w:tc>
          <w:tcPr>
            <w:tcW w:w="1498" w:type="dxa"/>
          </w:tcPr>
          <w:p w14:paraId="04752C2D" w14:textId="77777777" w:rsidR="002A79D9" w:rsidRPr="002A79D9" w:rsidRDefault="002A79D9" w:rsidP="00F80695">
            <w:r w:rsidRPr="002A79D9">
              <w:t>1,100</w:t>
            </w:r>
          </w:p>
        </w:tc>
        <w:tc>
          <w:tcPr>
            <w:tcW w:w="1476" w:type="dxa"/>
          </w:tcPr>
          <w:p w14:paraId="1E2C7ED6" w14:textId="77777777" w:rsidR="002A79D9" w:rsidRPr="002A79D9" w:rsidRDefault="002A79D9" w:rsidP="00F80695">
            <w:r w:rsidRPr="002A79D9">
              <w:t>1,200</w:t>
            </w:r>
          </w:p>
        </w:tc>
        <w:tc>
          <w:tcPr>
            <w:tcW w:w="2366" w:type="dxa"/>
          </w:tcPr>
          <w:p w14:paraId="2C0AA2F6" w14:textId="77777777" w:rsidR="002A79D9" w:rsidRPr="002A79D9" w:rsidRDefault="002A79D9" w:rsidP="00F80695">
            <w:r w:rsidRPr="002A79D9">
              <w:t>Sweet</w:t>
            </w:r>
          </w:p>
        </w:tc>
      </w:tr>
      <w:tr w:rsidR="00AA7E55" w:rsidRPr="002A79D9" w14:paraId="7ED7447F" w14:textId="77777777" w:rsidTr="002A79D9">
        <w:tc>
          <w:tcPr>
            <w:tcW w:w="1694" w:type="dxa"/>
          </w:tcPr>
          <w:p w14:paraId="2914E1EF" w14:textId="77777777" w:rsidR="002A79D9" w:rsidRPr="002A79D9" w:rsidRDefault="002A79D9" w:rsidP="00F80695">
            <w:r w:rsidRPr="002A79D9">
              <w:t xml:space="preserve">Aji </w:t>
            </w:r>
            <w:proofErr w:type="spellStart"/>
            <w:r w:rsidRPr="002A79D9">
              <w:t>Panca</w:t>
            </w:r>
            <w:proofErr w:type="spellEnd"/>
          </w:p>
        </w:tc>
        <w:tc>
          <w:tcPr>
            <w:tcW w:w="1678" w:type="dxa"/>
          </w:tcPr>
          <w:p w14:paraId="212C472F" w14:textId="77777777" w:rsidR="002A79D9" w:rsidRPr="002A79D9" w:rsidRDefault="002A79D9" w:rsidP="00F80695">
            <w:r w:rsidRPr="002A79D9">
              <w:t xml:space="preserve">Aji </w:t>
            </w:r>
            <w:proofErr w:type="spellStart"/>
            <w:r w:rsidRPr="002A79D9">
              <w:t>Panca</w:t>
            </w:r>
            <w:proofErr w:type="spellEnd"/>
          </w:p>
        </w:tc>
        <w:tc>
          <w:tcPr>
            <w:tcW w:w="1273" w:type="dxa"/>
          </w:tcPr>
          <w:p w14:paraId="3AB39E7E" w14:textId="77777777" w:rsidR="002A79D9" w:rsidRPr="002A79D9" w:rsidRDefault="002A79D9" w:rsidP="00F80695">
            <w:r w:rsidRPr="002A79D9">
              <w:t>Mild</w:t>
            </w:r>
          </w:p>
        </w:tc>
        <w:tc>
          <w:tcPr>
            <w:tcW w:w="1498" w:type="dxa"/>
          </w:tcPr>
          <w:p w14:paraId="17D423C0" w14:textId="77777777" w:rsidR="002A79D9" w:rsidRPr="002A79D9" w:rsidRDefault="002A79D9" w:rsidP="00F80695">
            <w:r w:rsidRPr="002A79D9">
              <w:t>1,000</w:t>
            </w:r>
          </w:p>
        </w:tc>
        <w:tc>
          <w:tcPr>
            <w:tcW w:w="1476" w:type="dxa"/>
          </w:tcPr>
          <w:p w14:paraId="406C41FC" w14:textId="77777777" w:rsidR="002A79D9" w:rsidRPr="002A79D9" w:rsidRDefault="002A79D9" w:rsidP="00F80695">
            <w:r w:rsidRPr="002A79D9">
              <w:t>1,500</w:t>
            </w:r>
          </w:p>
        </w:tc>
        <w:tc>
          <w:tcPr>
            <w:tcW w:w="2366" w:type="dxa"/>
          </w:tcPr>
          <w:p w14:paraId="142C3418" w14:textId="77777777" w:rsidR="002A79D9" w:rsidRPr="002A79D9" w:rsidRDefault="002A79D9" w:rsidP="00F80695">
            <w:r w:rsidRPr="002A79D9">
              <w:t>Sweet, Fruity, Smoky</w:t>
            </w:r>
          </w:p>
        </w:tc>
      </w:tr>
      <w:tr w:rsidR="00AA7E55" w:rsidRPr="002A79D9" w14:paraId="70BB4A9D" w14:textId="77777777" w:rsidTr="002A79D9">
        <w:tc>
          <w:tcPr>
            <w:tcW w:w="1694" w:type="dxa"/>
          </w:tcPr>
          <w:p w14:paraId="236BBCCA" w14:textId="77777777" w:rsidR="002A79D9" w:rsidRPr="002A79D9" w:rsidRDefault="002A79D9" w:rsidP="00F80695">
            <w:r w:rsidRPr="002A79D9">
              <w:t>Ancho Pepper</w:t>
            </w:r>
          </w:p>
        </w:tc>
        <w:tc>
          <w:tcPr>
            <w:tcW w:w="1678" w:type="dxa"/>
          </w:tcPr>
          <w:p w14:paraId="77366693" w14:textId="77777777" w:rsidR="002A79D9" w:rsidRPr="002A79D9" w:rsidRDefault="002A79D9" w:rsidP="00F80695">
            <w:r w:rsidRPr="002A79D9">
              <w:t>Ancho-Pepper</w:t>
            </w:r>
          </w:p>
        </w:tc>
        <w:tc>
          <w:tcPr>
            <w:tcW w:w="1273" w:type="dxa"/>
          </w:tcPr>
          <w:p w14:paraId="7D0A0365" w14:textId="77777777" w:rsidR="002A79D9" w:rsidRPr="002A79D9" w:rsidRDefault="002A79D9" w:rsidP="00F80695">
            <w:r w:rsidRPr="002A79D9">
              <w:t>Mild</w:t>
            </w:r>
          </w:p>
        </w:tc>
        <w:tc>
          <w:tcPr>
            <w:tcW w:w="1498" w:type="dxa"/>
          </w:tcPr>
          <w:p w14:paraId="04312C69" w14:textId="77777777" w:rsidR="002A79D9" w:rsidRPr="002A79D9" w:rsidRDefault="002A79D9" w:rsidP="00F80695">
            <w:r w:rsidRPr="002A79D9">
              <w:t>1,000</w:t>
            </w:r>
          </w:p>
        </w:tc>
        <w:tc>
          <w:tcPr>
            <w:tcW w:w="1476" w:type="dxa"/>
          </w:tcPr>
          <w:p w14:paraId="6D816F37" w14:textId="77777777" w:rsidR="002A79D9" w:rsidRPr="002A79D9" w:rsidRDefault="002A79D9" w:rsidP="00F80695">
            <w:r w:rsidRPr="002A79D9">
              <w:t>1,500</w:t>
            </w:r>
          </w:p>
        </w:tc>
        <w:tc>
          <w:tcPr>
            <w:tcW w:w="2366" w:type="dxa"/>
          </w:tcPr>
          <w:p w14:paraId="19947E3B" w14:textId="77777777" w:rsidR="002A79D9" w:rsidRPr="002A79D9" w:rsidRDefault="002A79D9" w:rsidP="00F80695">
            <w:r w:rsidRPr="002A79D9">
              <w:t>Sweet, Smoky, Earthy</w:t>
            </w:r>
          </w:p>
        </w:tc>
      </w:tr>
      <w:tr w:rsidR="00AA7E55" w:rsidRPr="002A79D9" w14:paraId="1C6D7FCB" w14:textId="77777777" w:rsidTr="002A79D9">
        <w:tc>
          <w:tcPr>
            <w:tcW w:w="1694" w:type="dxa"/>
          </w:tcPr>
          <w:p w14:paraId="5C2A572E" w14:textId="77777777" w:rsidR="002A79D9" w:rsidRPr="002A79D9" w:rsidRDefault="002A79D9" w:rsidP="00F80695">
            <w:r w:rsidRPr="002A79D9">
              <w:t>Poblano Pepper</w:t>
            </w:r>
          </w:p>
        </w:tc>
        <w:tc>
          <w:tcPr>
            <w:tcW w:w="1678" w:type="dxa"/>
          </w:tcPr>
          <w:p w14:paraId="5F5F5A26" w14:textId="77777777" w:rsidR="002A79D9" w:rsidRPr="002A79D9" w:rsidRDefault="002A79D9" w:rsidP="00F80695">
            <w:r w:rsidRPr="002A79D9">
              <w:t>Poblano Pepper Nutrition</w:t>
            </w:r>
          </w:p>
        </w:tc>
        <w:tc>
          <w:tcPr>
            <w:tcW w:w="1273" w:type="dxa"/>
          </w:tcPr>
          <w:p w14:paraId="681246DC" w14:textId="77777777" w:rsidR="002A79D9" w:rsidRPr="002A79D9" w:rsidRDefault="002A79D9" w:rsidP="00F80695">
            <w:r w:rsidRPr="002A79D9">
              <w:t>Mild</w:t>
            </w:r>
          </w:p>
        </w:tc>
        <w:tc>
          <w:tcPr>
            <w:tcW w:w="1498" w:type="dxa"/>
          </w:tcPr>
          <w:p w14:paraId="203544B5" w14:textId="77777777" w:rsidR="002A79D9" w:rsidRPr="002A79D9" w:rsidRDefault="002A79D9" w:rsidP="00F80695">
            <w:r w:rsidRPr="002A79D9">
              <w:t>1,000</w:t>
            </w:r>
          </w:p>
        </w:tc>
        <w:tc>
          <w:tcPr>
            <w:tcW w:w="1476" w:type="dxa"/>
          </w:tcPr>
          <w:p w14:paraId="3699A4FA" w14:textId="77777777" w:rsidR="002A79D9" w:rsidRPr="002A79D9" w:rsidRDefault="002A79D9" w:rsidP="00F80695">
            <w:r w:rsidRPr="002A79D9">
              <w:t>1,500</w:t>
            </w:r>
          </w:p>
        </w:tc>
        <w:tc>
          <w:tcPr>
            <w:tcW w:w="2366" w:type="dxa"/>
          </w:tcPr>
          <w:p w14:paraId="3F5AE0C3" w14:textId="77777777" w:rsidR="002A79D9" w:rsidRPr="002A79D9" w:rsidRDefault="002A79D9" w:rsidP="00F80695">
            <w:r w:rsidRPr="002A79D9">
              <w:t>Earthy</w:t>
            </w:r>
          </w:p>
        </w:tc>
      </w:tr>
      <w:tr w:rsidR="00AA7E55" w:rsidRPr="002A79D9" w14:paraId="7A057D38" w14:textId="77777777" w:rsidTr="002A79D9">
        <w:tc>
          <w:tcPr>
            <w:tcW w:w="1694" w:type="dxa"/>
          </w:tcPr>
          <w:p w14:paraId="2FCC5841" w14:textId="77777777" w:rsidR="002A79D9" w:rsidRPr="002A79D9" w:rsidRDefault="002A79D9" w:rsidP="00F80695">
            <w:r w:rsidRPr="002A79D9">
              <w:t>Kashmiri Chili</w:t>
            </w:r>
          </w:p>
        </w:tc>
        <w:tc>
          <w:tcPr>
            <w:tcW w:w="1678" w:type="dxa"/>
          </w:tcPr>
          <w:p w14:paraId="4C5FFA63" w14:textId="77777777" w:rsidR="002A79D9" w:rsidRDefault="002A79D9" w:rsidP="00F80695">
            <w:r w:rsidRPr="002A79D9">
              <w:t>Kashmiri Chili</w:t>
            </w:r>
          </w:p>
          <w:p w14:paraId="4D62705B" w14:textId="34701EF2" w:rsidR="00A441C8" w:rsidRPr="002A79D9" w:rsidRDefault="00A441C8" w:rsidP="00F80695"/>
        </w:tc>
        <w:tc>
          <w:tcPr>
            <w:tcW w:w="1273" w:type="dxa"/>
          </w:tcPr>
          <w:p w14:paraId="547D3C7B" w14:textId="77777777" w:rsidR="002A79D9" w:rsidRPr="002A79D9" w:rsidRDefault="002A79D9" w:rsidP="00F80695">
            <w:r w:rsidRPr="002A79D9">
              <w:t>Mild</w:t>
            </w:r>
          </w:p>
        </w:tc>
        <w:tc>
          <w:tcPr>
            <w:tcW w:w="1498" w:type="dxa"/>
          </w:tcPr>
          <w:p w14:paraId="63862A53" w14:textId="77777777" w:rsidR="002A79D9" w:rsidRPr="002A79D9" w:rsidRDefault="002A79D9" w:rsidP="00F80695">
            <w:r w:rsidRPr="002A79D9">
              <w:t>1,000</w:t>
            </w:r>
          </w:p>
        </w:tc>
        <w:tc>
          <w:tcPr>
            <w:tcW w:w="1476" w:type="dxa"/>
          </w:tcPr>
          <w:p w14:paraId="2D12A4B8" w14:textId="77777777" w:rsidR="002A79D9" w:rsidRPr="002A79D9" w:rsidRDefault="002A79D9" w:rsidP="00F80695">
            <w:r w:rsidRPr="002A79D9">
              <w:t>2,000</w:t>
            </w:r>
          </w:p>
        </w:tc>
        <w:tc>
          <w:tcPr>
            <w:tcW w:w="2366" w:type="dxa"/>
          </w:tcPr>
          <w:p w14:paraId="3F45F645" w14:textId="77777777" w:rsidR="002A79D9" w:rsidRPr="002A79D9" w:rsidRDefault="002A79D9" w:rsidP="00F80695">
            <w:r w:rsidRPr="002A79D9">
              <w:t>Sweet, Fruity</w:t>
            </w:r>
          </w:p>
        </w:tc>
      </w:tr>
      <w:tr w:rsidR="00AA7E55" w:rsidRPr="002A79D9" w14:paraId="0DD79A67" w14:textId="77777777" w:rsidTr="00A441C8">
        <w:tc>
          <w:tcPr>
            <w:tcW w:w="1694" w:type="dxa"/>
            <w:shd w:val="clear" w:color="auto" w:fill="FF0000"/>
          </w:tcPr>
          <w:p w14:paraId="3FA1CA79" w14:textId="6203156B"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3CE16AFC" w14:textId="26B6B0EB"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2ED21605" w14:textId="2EB15CFF"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4CA39ACD" w14:textId="4BEEEBE2"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44122E93"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3B769446" w14:textId="08918530"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4F230730" w14:textId="26F55BB1"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67456" behindDoc="0" locked="0" layoutInCell="1" allowOverlap="1" wp14:anchorId="3196E518" wp14:editId="73CFA2CF">
                      <wp:simplePos x="0" y="0"/>
                      <wp:positionH relativeFrom="column">
                        <wp:posOffset>101600</wp:posOffset>
                      </wp:positionH>
                      <wp:positionV relativeFrom="paragraph">
                        <wp:posOffset>264160</wp:posOffset>
                      </wp:positionV>
                      <wp:extent cx="1136650" cy="364490"/>
                      <wp:effectExtent l="0" t="0" r="25400" b="16510"/>
                      <wp:wrapSquare wrapText="bothSides"/>
                      <wp:docPr id="1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62D96FE0" w14:textId="77777777" w:rsidR="00AA7E55" w:rsidRPr="00AA7E55" w:rsidRDefault="00D359A7" w:rsidP="00AA7E55">
                                  <w:pPr>
                                    <w:rPr>
                                      <w:sz w:val="16"/>
                                      <w:szCs w:val="16"/>
                                    </w:rPr>
                                  </w:pPr>
                                  <w:hyperlink r:id="rId12"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6E518" id="_x0000_s1030" type="#_x0000_t202" style="position:absolute;margin-left:8pt;margin-top:20.8pt;width:89.5pt;height:28.7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">
                      <v:textbox>
                        <w:txbxContent>
                          <w:p w14:paraId="62D96FE0" w14:textId="77777777" w:rsidR="00AA7E55" w:rsidRPr="00AA7E55" w:rsidRDefault="00D359A7" w:rsidP="00AA7E55">
                            <w:pPr>
                              <w:rPr>
                                <w:sz w:val="16"/>
                                <w:szCs w:val="16"/>
                              </w:rPr>
                            </w:pPr>
                            <w:hyperlink r:id="rId13"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036A64C9" w14:textId="77777777" w:rsidTr="002A79D9">
        <w:tc>
          <w:tcPr>
            <w:tcW w:w="1694" w:type="dxa"/>
          </w:tcPr>
          <w:p w14:paraId="234B0C5B" w14:textId="77777777" w:rsidR="002A79D9" w:rsidRPr="002A79D9" w:rsidRDefault="002A79D9" w:rsidP="00F80695">
            <w:r w:rsidRPr="002A79D9">
              <w:t>Padron Pepper</w:t>
            </w:r>
          </w:p>
        </w:tc>
        <w:tc>
          <w:tcPr>
            <w:tcW w:w="1678" w:type="dxa"/>
          </w:tcPr>
          <w:p w14:paraId="1125B59C" w14:textId="77777777" w:rsidR="002A79D9" w:rsidRPr="002A79D9" w:rsidRDefault="002A79D9" w:rsidP="00F80695">
            <w:r w:rsidRPr="002A79D9">
              <w:t>Padron Pepper</w:t>
            </w:r>
          </w:p>
        </w:tc>
        <w:tc>
          <w:tcPr>
            <w:tcW w:w="1273" w:type="dxa"/>
          </w:tcPr>
          <w:p w14:paraId="6EB4DE23" w14:textId="77777777" w:rsidR="002A79D9" w:rsidRPr="002A79D9" w:rsidRDefault="002A79D9" w:rsidP="00F80695">
            <w:r w:rsidRPr="002A79D9">
              <w:t>Mild</w:t>
            </w:r>
          </w:p>
        </w:tc>
        <w:tc>
          <w:tcPr>
            <w:tcW w:w="1498" w:type="dxa"/>
          </w:tcPr>
          <w:p w14:paraId="2BBAD4F6" w14:textId="77777777" w:rsidR="002A79D9" w:rsidRPr="002A79D9" w:rsidRDefault="002A79D9" w:rsidP="00F80695">
            <w:r w:rsidRPr="002A79D9">
              <w:t>500</w:t>
            </w:r>
          </w:p>
        </w:tc>
        <w:tc>
          <w:tcPr>
            <w:tcW w:w="1476" w:type="dxa"/>
          </w:tcPr>
          <w:p w14:paraId="398898BD" w14:textId="77777777" w:rsidR="002A79D9" w:rsidRPr="002A79D9" w:rsidRDefault="002A79D9" w:rsidP="00F80695">
            <w:r w:rsidRPr="002A79D9">
              <w:t>2,500</w:t>
            </w:r>
          </w:p>
        </w:tc>
        <w:tc>
          <w:tcPr>
            <w:tcW w:w="2366" w:type="dxa"/>
          </w:tcPr>
          <w:p w14:paraId="48586D6A" w14:textId="77777777" w:rsidR="002A79D9" w:rsidRPr="002A79D9" w:rsidRDefault="002A79D9" w:rsidP="00F80695">
            <w:r w:rsidRPr="002A79D9">
              <w:t>Earthy, Nutty, Sweet</w:t>
            </w:r>
          </w:p>
        </w:tc>
      </w:tr>
      <w:tr w:rsidR="00AA7E55" w:rsidRPr="002A79D9" w14:paraId="461CCAF1" w14:textId="77777777" w:rsidTr="002A79D9">
        <w:tc>
          <w:tcPr>
            <w:tcW w:w="1694" w:type="dxa"/>
          </w:tcPr>
          <w:p w14:paraId="23A92E5D" w14:textId="77777777" w:rsidR="002A79D9" w:rsidRPr="002A79D9" w:rsidRDefault="002A79D9" w:rsidP="00F80695">
            <w:r w:rsidRPr="002A79D9">
              <w:t>Anaheim Pepper</w:t>
            </w:r>
          </w:p>
        </w:tc>
        <w:tc>
          <w:tcPr>
            <w:tcW w:w="1678" w:type="dxa"/>
          </w:tcPr>
          <w:p w14:paraId="2C647A3B" w14:textId="77777777" w:rsidR="002A79D9" w:rsidRPr="002A79D9" w:rsidRDefault="002A79D9" w:rsidP="00F80695">
            <w:r w:rsidRPr="002A79D9">
              <w:t>Anaheim Pepper vs Jalapeno Pepper</w:t>
            </w:r>
          </w:p>
        </w:tc>
        <w:tc>
          <w:tcPr>
            <w:tcW w:w="1273" w:type="dxa"/>
          </w:tcPr>
          <w:p w14:paraId="25B1F81C" w14:textId="77777777" w:rsidR="002A79D9" w:rsidRPr="002A79D9" w:rsidRDefault="002A79D9" w:rsidP="00F80695">
            <w:r w:rsidRPr="002A79D9">
              <w:t>Mild</w:t>
            </w:r>
          </w:p>
        </w:tc>
        <w:tc>
          <w:tcPr>
            <w:tcW w:w="1498" w:type="dxa"/>
          </w:tcPr>
          <w:p w14:paraId="3788195F" w14:textId="77777777" w:rsidR="002A79D9" w:rsidRPr="002A79D9" w:rsidRDefault="002A79D9" w:rsidP="00F80695">
            <w:r w:rsidRPr="002A79D9">
              <w:t>500</w:t>
            </w:r>
          </w:p>
        </w:tc>
        <w:tc>
          <w:tcPr>
            <w:tcW w:w="1476" w:type="dxa"/>
          </w:tcPr>
          <w:p w14:paraId="7B422B1F" w14:textId="77777777" w:rsidR="002A79D9" w:rsidRPr="002A79D9" w:rsidRDefault="002A79D9" w:rsidP="00F80695">
            <w:r w:rsidRPr="002A79D9">
              <w:t>2,500</w:t>
            </w:r>
          </w:p>
        </w:tc>
        <w:tc>
          <w:tcPr>
            <w:tcW w:w="2366" w:type="dxa"/>
          </w:tcPr>
          <w:p w14:paraId="347D4DC2" w14:textId="77777777" w:rsidR="002A79D9" w:rsidRPr="002A79D9" w:rsidRDefault="002A79D9" w:rsidP="00F80695">
            <w:r w:rsidRPr="002A79D9">
              <w:t>Fruity, Sweet</w:t>
            </w:r>
          </w:p>
        </w:tc>
      </w:tr>
      <w:tr w:rsidR="00AA7E55" w:rsidRPr="002A79D9" w14:paraId="7105371E" w14:textId="77777777" w:rsidTr="002A79D9">
        <w:tc>
          <w:tcPr>
            <w:tcW w:w="1694" w:type="dxa"/>
          </w:tcPr>
          <w:p w14:paraId="59A2539E" w14:textId="77777777" w:rsidR="002A79D9" w:rsidRPr="002A79D9" w:rsidRDefault="002A79D9" w:rsidP="00F80695">
            <w:r w:rsidRPr="002A79D9">
              <w:t>Chilaca Pepper</w:t>
            </w:r>
          </w:p>
        </w:tc>
        <w:tc>
          <w:tcPr>
            <w:tcW w:w="1678" w:type="dxa"/>
          </w:tcPr>
          <w:p w14:paraId="436ECCF5" w14:textId="77777777" w:rsidR="002A79D9" w:rsidRPr="002A79D9" w:rsidRDefault="002A79D9" w:rsidP="00F80695">
            <w:r w:rsidRPr="002A79D9">
              <w:t>Chilaca Pepper</w:t>
            </w:r>
          </w:p>
        </w:tc>
        <w:tc>
          <w:tcPr>
            <w:tcW w:w="1273" w:type="dxa"/>
          </w:tcPr>
          <w:p w14:paraId="0CB9B6D0" w14:textId="77777777" w:rsidR="002A79D9" w:rsidRPr="002A79D9" w:rsidRDefault="002A79D9" w:rsidP="00F80695">
            <w:r w:rsidRPr="002A79D9">
              <w:t>Mild</w:t>
            </w:r>
          </w:p>
        </w:tc>
        <w:tc>
          <w:tcPr>
            <w:tcW w:w="1498" w:type="dxa"/>
          </w:tcPr>
          <w:p w14:paraId="4BA6FAF1" w14:textId="77777777" w:rsidR="002A79D9" w:rsidRPr="002A79D9" w:rsidRDefault="002A79D9" w:rsidP="00F80695">
            <w:r w:rsidRPr="002A79D9">
              <w:t>1,000</w:t>
            </w:r>
          </w:p>
        </w:tc>
        <w:tc>
          <w:tcPr>
            <w:tcW w:w="1476" w:type="dxa"/>
          </w:tcPr>
          <w:p w14:paraId="5FF5BDED" w14:textId="77777777" w:rsidR="002A79D9" w:rsidRPr="002A79D9" w:rsidRDefault="002A79D9" w:rsidP="00F80695">
            <w:r w:rsidRPr="002A79D9">
              <w:t>2,500</w:t>
            </w:r>
          </w:p>
        </w:tc>
        <w:tc>
          <w:tcPr>
            <w:tcW w:w="2366" w:type="dxa"/>
          </w:tcPr>
          <w:p w14:paraId="718406C9" w14:textId="77777777" w:rsidR="002A79D9" w:rsidRPr="002A79D9" w:rsidRDefault="002A79D9" w:rsidP="00F80695">
            <w:r w:rsidRPr="002A79D9">
              <w:t>Sweet, Floral</w:t>
            </w:r>
          </w:p>
        </w:tc>
      </w:tr>
      <w:tr w:rsidR="00AA7E55" w:rsidRPr="002A79D9" w14:paraId="4FADCFE9" w14:textId="77777777" w:rsidTr="002A79D9">
        <w:tc>
          <w:tcPr>
            <w:tcW w:w="1694" w:type="dxa"/>
          </w:tcPr>
          <w:p w14:paraId="70205B87" w14:textId="77777777" w:rsidR="002A79D9" w:rsidRPr="002A79D9" w:rsidRDefault="002A79D9" w:rsidP="00F80695">
            <w:proofErr w:type="spellStart"/>
            <w:r w:rsidRPr="002A79D9">
              <w:t>Pasilla</w:t>
            </w:r>
            <w:proofErr w:type="spellEnd"/>
            <w:r w:rsidRPr="002A79D9">
              <w:t xml:space="preserve"> Pepper</w:t>
            </w:r>
          </w:p>
        </w:tc>
        <w:tc>
          <w:tcPr>
            <w:tcW w:w="1678" w:type="dxa"/>
          </w:tcPr>
          <w:p w14:paraId="24643DF6" w14:textId="77777777" w:rsidR="002A79D9" w:rsidRPr="002A79D9" w:rsidRDefault="002A79D9" w:rsidP="00F80695">
            <w:proofErr w:type="spellStart"/>
            <w:r w:rsidRPr="002A79D9">
              <w:t>Pasilla</w:t>
            </w:r>
            <w:proofErr w:type="spellEnd"/>
            <w:r w:rsidRPr="002A79D9">
              <w:t xml:space="preserve"> pepper</w:t>
            </w:r>
          </w:p>
        </w:tc>
        <w:tc>
          <w:tcPr>
            <w:tcW w:w="1273" w:type="dxa"/>
          </w:tcPr>
          <w:p w14:paraId="34A9B9D8" w14:textId="77777777" w:rsidR="002A79D9" w:rsidRPr="002A79D9" w:rsidRDefault="002A79D9" w:rsidP="00F80695">
            <w:r w:rsidRPr="002A79D9">
              <w:t>Mild</w:t>
            </w:r>
          </w:p>
        </w:tc>
        <w:tc>
          <w:tcPr>
            <w:tcW w:w="1498" w:type="dxa"/>
          </w:tcPr>
          <w:p w14:paraId="6E4B6523" w14:textId="77777777" w:rsidR="002A79D9" w:rsidRPr="002A79D9" w:rsidRDefault="002A79D9" w:rsidP="00F80695">
            <w:r w:rsidRPr="002A79D9">
              <w:t>1,000</w:t>
            </w:r>
          </w:p>
        </w:tc>
        <w:tc>
          <w:tcPr>
            <w:tcW w:w="1476" w:type="dxa"/>
          </w:tcPr>
          <w:p w14:paraId="5D73EF77" w14:textId="77777777" w:rsidR="002A79D9" w:rsidRPr="002A79D9" w:rsidRDefault="002A79D9" w:rsidP="00F80695">
            <w:r w:rsidRPr="002A79D9">
              <w:t>2,500</w:t>
            </w:r>
          </w:p>
        </w:tc>
        <w:tc>
          <w:tcPr>
            <w:tcW w:w="2366" w:type="dxa"/>
          </w:tcPr>
          <w:p w14:paraId="43B69CE5" w14:textId="77777777" w:rsidR="002A79D9" w:rsidRPr="002A79D9" w:rsidRDefault="002A79D9" w:rsidP="00F80695">
            <w:r w:rsidRPr="002A79D9">
              <w:t>Sweet, Fruity, Earthy</w:t>
            </w:r>
          </w:p>
        </w:tc>
      </w:tr>
      <w:tr w:rsidR="00AA7E55" w:rsidRPr="002A79D9" w14:paraId="79BD1D5D" w14:textId="77777777" w:rsidTr="002A79D9">
        <w:tc>
          <w:tcPr>
            <w:tcW w:w="1694" w:type="dxa"/>
          </w:tcPr>
          <w:p w14:paraId="5A0E0BDD" w14:textId="77777777" w:rsidR="002A79D9" w:rsidRPr="002A79D9" w:rsidRDefault="002A79D9" w:rsidP="00F80695">
            <w:proofErr w:type="spellStart"/>
            <w:r w:rsidRPr="002A79D9">
              <w:t>Rocotillo</w:t>
            </w:r>
            <w:proofErr w:type="spellEnd"/>
            <w:r w:rsidRPr="002A79D9">
              <w:t xml:space="preserve"> Pepper</w:t>
            </w:r>
          </w:p>
        </w:tc>
        <w:tc>
          <w:tcPr>
            <w:tcW w:w="1678" w:type="dxa"/>
          </w:tcPr>
          <w:p w14:paraId="67E9FE8A" w14:textId="77777777" w:rsidR="002A79D9" w:rsidRPr="002A79D9" w:rsidRDefault="002A79D9" w:rsidP="00F80695">
            <w:proofErr w:type="spellStart"/>
            <w:r w:rsidRPr="002A79D9">
              <w:t>Rocotillo</w:t>
            </w:r>
            <w:proofErr w:type="spellEnd"/>
            <w:r w:rsidRPr="002A79D9">
              <w:t xml:space="preserve"> Pepper</w:t>
            </w:r>
          </w:p>
        </w:tc>
        <w:tc>
          <w:tcPr>
            <w:tcW w:w="1273" w:type="dxa"/>
          </w:tcPr>
          <w:p w14:paraId="16D6EB7F" w14:textId="77777777" w:rsidR="002A79D9" w:rsidRPr="002A79D9" w:rsidRDefault="002A79D9" w:rsidP="00F80695">
            <w:r w:rsidRPr="002A79D9">
              <w:t>Mild</w:t>
            </w:r>
          </w:p>
        </w:tc>
        <w:tc>
          <w:tcPr>
            <w:tcW w:w="1498" w:type="dxa"/>
          </w:tcPr>
          <w:p w14:paraId="4E15282D" w14:textId="77777777" w:rsidR="002A79D9" w:rsidRPr="002A79D9" w:rsidRDefault="002A79D9" w:rsidP="00F80695">
            <w:r w:rsidRPr="002A79D9">
              <w:t>1,500</w:t>
            </w:r>
          </w:p>
        </w:tc>
        <w:tc>
          <w:tcPr>
            <w:tcW w:w="1476" w:type="dxa"/>
          </w:tcPr>
          <w:p w14:paraId="1CB3134D" w14:textId="77777777" w:rsidR="002A79D9" w:rsidRPr="002A79D9" w:rsidRDefault="002A79D9" w:rsidP="00F80695">
            <w:r w:rsidRPr="002A79D9">
              <w:t>2,500</w:t>
            </w:r>
          </w:p>
        </w:tc>
        <w:tc>
          <w:tcPr>
            <w:tcW w:w="2366" w:type="dxa"/>
          </w:tcPr>
          <w:p w14:paraId="1CF8395B" w14:textId="77777777" w:rsidR="002A79D9" w:rsidRPr="002A79D9" w:rsidRDefault="002A79D9" w:rsidP="00F80695">
            <w:r w:rsidRPr="002A79D9">
              <w:t>Sweet, Tropical</w:t>
            </w:r>
          </w:p>
        </w:tc>
      </w:tr>
      <w:tr w:rsidR="00AA7E55" w:rsidRPr="002A79D9" w14:paraId="2B142A58" w14:textId="77777777" w:rsidTr="002A79D9">
        <w:tc>
          <w:tcPr>
            <w:tcW w:w="1694" w:type="dxa"/>
          </w:tcPr>
          <w:p w14:paraId="671C79A9" w14:textId="77777777" w:rsidR="002A79D9" w:rsidRPr="002A79D9" w:rsidRDefault="002A79D9" w:rsidP="00F80695">
            <w:r w:rsidRPr="002A79D9">
              <w:t>Cascabel Pepper</w:t>
            </w:r>
          </w:p>
        </w:tc>
        <w:tc>
          <w:tcPr>
            <w:tcW w:w="1678" w:type="dxa"/>
          </w:tcPr>
          <w:p w14:paraId="4A74326B" w14:textId="77777777" w:rsidR="002A79D9" w:rsidRPr="002A79D9" w:rsidRDefault="002A79D9" w:rsidP="00F80695">
            <w:r w:rsidRPr="002A79D9">
              <w:t>Cascabel pepper</w:t>
            </w:r>
          </w:p>
        </w:tc>
        <w:tc>
          <w:tcPr>
            <w:tcW w:w="1273" w:type="dxa"/>
          </w:tcPr>
          <w:p w14:paraId="66BF0D88" w14:textId="77777777" w:rsidR="002A79D9" w:rsidRPr="002A79D9" w:rsidRDefault="002A79D9" w:rsidP="00F80695">
            <w:r w:rsidRPr="002A79D9">
              <w:t>Mild</w:t>
            </w:r>
          </w:p>
        </w:tc>
        <w:tc>
          <w:tcPr>
            <w:tcW w:w="1498" w:type="dxa"/>
          </w:tcPr>
          <w:p w14:paraId="4A77125E" w14:textId="77777777" w:rsidR="002A79D9" w:rsidRPr="002A79D9" w:rsidRDefault="002A79D9" w:rsidP="00F80695">
            <w:r w:rsidRPr="002A79D9">
              <w:t>1,000</w:t>
            </w:r>
          </w:p>
        </w:tc>
        <w:tc>
          <w:tcPr>
            <w:tcW w:w="1476" w:type="dxa"/>
          </w:tcPr>
          <w:p w14:paraId="55087292" w14:textId="77777777" w:rsidR="002A79D9" w:rsidRPr="002A79D9" w:rsidRDefault="002A79D9" w:rsidP="00F80695">
            <w:r w:rsidRPr="002A79D9">
              <w:t>3,000</w:t>
            </w:r>
          </w:p>
        </w:tc>
        <w:tc>
          <w:tcPr>
            <w:tcW w:w="2366" w:type="dxa"/>
          </w:tcPr>
          <w:p w14:paraId="40201D63" w14:textId="77777777" w:rsidR="002A79D9" w:rsidRPr="002A79D9" w:rsidRDefault="002A79D9" w:rsidP="00F80695">
            <w:r w:rsidRPr="002A79D9">
              <w:t>Earthy, Nutty</w:t>
            </w:r>
          </w:p>
        </w:tc>
      </w:tr>
      <w:tr w:rsidR="00AA7E55" w:rsidRPr="002A79D9" w14:paraId="4ADBDE14" w14:textId="77777777" w:rsidTr="002A79D9">
        <w:tc>
          <w:tcPr>
            <w:tcW w:w="1694" w:type="dxa"/>
          </w:tcPr>
          <w:p w14:paraId="3FA94178" w14:textId="77777777" w:rsidR="002A79D9" w:rsidRPr="002A79D9" w:rsidRDefault="002A79D9" w:rsidP="00F80695">
            <w:proofErr w:type="spellStart"/>
            <w:r w:rsidRPr="002A79D9">
              <w:t>Mulato</w:t>
            </w:r>
            <w:proofErr w:type="spellEnd"/>
            <w:r w:rsidRPr="002A79D9">
              <w:t xml:space="preserve"> Pepper</w:t>
            </w:r>
          </w:p>
        </w:tc>
        <w:tc>
          <w:tcPr>
            <w:tcW w:w="1678" w:type="dxa"/>
          </w:tcPr>
          <w:p w14:paraId="5B4167B7" w14:textId="77777777" w:rsidR="002A79D9" w:rsidRPr="002A79D9" w:rsidRDefault="002A79D9" w:rsidP="00F80695">
            <w:proofErr w:type="spellStart"/>
            <w:r w:rsidRPr="002A79D9">
              <w:t>Mulato</w:t>
            </w:r>
            <w:proofErr w:type="spellEnd"/>
            <w:r w:rsidRPr="002A79D9">
              <w:t xml:space="preserve"> Pepper</w:t>
            </w:r>
          </w:p>
        </w:tc>
        <w:tc>
          <w:tcPr>
            <w:tcW w:w="1273" w:type="dxa"/>
          </w:tcPr>
          <w:p w14:paraId="7734D07D" w14:textId="77777777" w:rsidR="002A79D9" w:rsidRPr="002A79D9" w:rsidRDefault="002A79D9" w:rsidP="00F80695">
            <w:r w:rsidRPr="002A79D9">
              <w:t>Medium</w:t>
            </w:r>
          </w:p>
        </w:tc>
        <w:tc>
          <w:tcPr>
            <w:tcW w:w="1498" w:type="dxa"/>
          </w:tcPr>
          <w:p w14:paraId="402F32A9" w14:textId="77777777" w:rsidR="002A79D9" w:rsidRPr="002A79D9" w:rsidRDefault="002A79D9" w:rsidP="00F80695">
            <w:r w:rsidRPr="002A79D9">
              <w:t>2,500</w:t>
            </w:r>
          </w:p>
        </w:tc>
        <w:tc>
          <w:tcPr>
            <w:tcW w:w="1476" w:type="dxa"/>
          </w:tcPr>
          <w:p w14:paraId="6DB762EB" w14:textId="77777777" w:rsidR="002A79D9" w:rsidRPr="002A79D9" w:rsidRDefault="002A79D9" w:rsidP="00F80695">
            <w:r w:rsidRPr="002A79D9">
              <w:t>3,000</w:t>
            </w:r>
          </w:p>
        </w:tc>
        <w:tc>
          <w:tcPr>
            <w:tcW w:w="2366" w:type="dxa"/>
          </w:tcPr>
          <w:p w14:paraId="2F5AD64C" w14:textId="77777777" w:rsidR="002A79D9" w:rsidRPr="002A79D9" w:rsidRDefault="002A79D9" w:rsidP="00F80695">
            <w:r w:rsidRPr="002A79D9">
              <w:t>Smoky, Sweet, Earthy</w:t>
            </w:r>
          </w:p>
        </w:tc>
      </w:tr>
      <w:tr w:rsidR="00AA7E55" w:rsidRPr="002A79D9" w14:paraId="5A2554C9" w14:textId="77777777" w:rsidTr="002A79D9">
        <w:tc>
          <w:tcPr>
            <w:tcW w:w="1694" w:type="dxa"/>
          </w:tcPr>
          <w:p w14:paraId="6FE36F24" w14:textId="77777777" w:rsidR="002A79D9" w:rsidRPr="002A79D9" w:rsidRDefault="002A79D9" w:rsidP="00F80695">
            <w:proofErr w:type="spellStart"/>
            <w:r w:rsidRPr="002A79D9">
              <w:t>NuMex</w:t>
            </w:r>
            <w:proofErr w:type="spellEnd"/>
            <w:r w:rsidRPr="002A79D9">
              <w:t xml:space="preserve"> Big Jim</w:t>
            </w:r>
          </w:p>
        </w:tc>
        <w:tc>
          <w:tcPr>
            <w:tcW w:w="1678" w:type="dxa"/>
          </w:tcPr>
          <w:p w14:paraId="032BBC08" w14:textId="77777777" w:rsidR="002A79D9" w:rsidRPr="002A79D9" w:rsidRDefault="002A79D9" w:rsidP="00F80695">
            <w:proofErr w:type="spellStart"/>
            <w:r w:rsidRPr="002A79D9">
              <w:t>NuMex</w:t>
            </w:r>
            <w:proofErr w:type="spellEnd"/>
            <w:r w:rsidRPr="002A79D9">
              <w:t xml:space="preserve"> Big Jim</w:t>
            </w:r>
          </w:p>
        </w:tc>
        <w:tc>
          <w:tcPr>
            <w:tcW w:w="1273" w:type="dxa"/>
          </w:tcPr>
          <w:p w14:paraId="3FD92D70" w14:textId="77777777" w:rsidR="002A79D9" w:rsidRPr="002A79D9" w:rsidRDefault="002A79D9" w:rsidP="00F80695">
            <w:r w:rsidRPr="002A79D9">
              <w:t>Medium</w:t>
            </w:r>
          </w:p>
        </w:tc>
        <w:tc>
          <w:tcPr>
            <w:tcW w:w="1498" w:type="dxa"/>
          </w:tcPr>
          <w:p w14:paraId="09B0F3D1" w14:textId="77777777" w:rsidR="002A79D9" w:rsidRPr="002A79D9" w:rsidRDefault="002A79D9" w:rsidP="00F80695">
            <w:r w:rsidRPr="002A79D9">
              <w:t>2,500</w:t>
            </w:r>
          </w:p>
        </w:tc>
        <w:tc>
          <w:tcPr>
            <w:tcW w:w="1476" w:type="dxa"/>
          </w:tcPr>
          <w:p w14:paraId="64864009" w14:textId="77777777" w:rsidR="002A79D9" w:rsidRPr="002A79D9" w:rsidRDefault="002A79D9" w:rsidP="00F80695">
            <w:r w:rsidRPr="002A79D9">
              <w:t>3,000</w:t>
            </w:r>
          </w:p>
        </w:tc>
        <w:tc>
          <w:tcPr>
            <w:tcW w:w="2366" w:type="dxa"/>
          </w:tcPr>
          <w:p w14:paraId="0D53926F" w14:textId="77777777" w:rsidR="002A79D9" w:rsidRPr="002A79D9" w:rsidRDefault="002A79D9" w:rsidP="00F80695">
            <w:r w:rsidRPr="002A79D9">
              <w:t>Bright, Sweet</w:t>
            </w:r>
          </w:p>
        </w:tc>
      </w:tr>
      <w:tr w:rsidR="00AA7E55" w:rsidRPr="002A79D9" w14:paraId="69110086" w14:textId="77777777" w:rsidTr="002A79D9">
        <w:tc>
          <w:tcPr>
            <w:tcW w:w="1694" w:type="dxa"/>
          </w:tcPr>
          <w:p w14:paraId="65328027" w14:textId="77777777" w:rsidR="002A79D9" w:rsidRPr="002A79D9" w:rsidRDefault="002A79D9" w:rsidP="00F80695">
            <w:r w:rsidRPr="002A79D9">
              <w:t>Cajun Belle Pepper</w:t>
            </w:r>
          </w:p>
        </w:tc>
        <w:tc>
          <w:tcPr>
            <w:tcW w:w="1678" w:type="dxa"/>
          </w:tcPr>
          <w:p w14:paraId="5D6B4FE7" w14:textId="77777777" w:rsidR="002A79D9" w:rsidRPr="002A79D9" w:rsidRDefault="002A79D9" w:rsidP="00F80695">
            <w:r w:rsidRPr="002A79D9">
              <w:t xml:space="preserve">Cajun </w:t>
            </w:r>
            <w:proofErr w:type="spellStart"/>
            <w:r w:rsidRPr="002A79D9">
              <w:t>belle</w:t>
            </w:r>
            <w:proofErr w:type="spellEnd"/>
            <w:r w:rsidRPr="002A79D9">
              <w:t xml:space="preserve"> pepper</w:t>
            </w:r>
          </w:p>
        </w:tc>
        <w:tc>
          <w:tcPr>
            <w:tcW w:w="1273" w:type="dxa"/>
          </w:tcPr>
          <w:p w14:paraId="78E534CB" w14:textId="77777777" w:rsidR="002A79D9" w:rsidRPr="002A79D9" w:rsidRDefault="002A79D9" w:rsidP="00F80695">
            <w:r w:rsidRPr="002A79D9">
              <w:t>Medium</w:t>
            </w:r>
          </w:p>
        </w:tc>
        <w:tc>
          <w:tcPr>
            <w:tcW w:w="1498" w:type="dxa"/>
          </w:tcPr>
          <w:p w14:paraId="0C2754D2" w14:textId="77777777" w:rsidR="002A79D9" w:rsidRPr="002A79D9" w:rsidRDefault="002A79D9" w:rsidP="00F80695">
            <w:r w:rsidRPr="002A79D9">
              <w:t>500</w:t>
            </w:r>
          </w:p>
        </w:tc>
        <w:tc>
          <w:tcPr>
            <w:tcW w:w="1476" w:type="dxa"/>
          </w:tcPr>
          <w:p w14:paraId="5BEDC68B" w14:textId="77777777" w:rsidR="002A79D9" w:rsidRPr="002A79D9" w:rsidRDefault="002A79D9" w:rsidP="00F80695">
            <w:r w:rsidRPr="002A79D9">
              <w:t>4,000</w:t>
            </w:r>
          </w:p>
        </w:tc>
        <w:tc>
          <w:tcPr>
            <w:tcW w:w="2366" w:type="dxa"/>
          </w:tcPr>
          <w:p w14:paraId="4BE69C8F" w14:textId="77777777" w:rsidR="002A79D9" w:rsidRPr="002A79D9" w:rsidRDefault="002A79D9" w:rsidP="00F80695">
            <w:r w:rsidRPr="002A79D9">
              <w:t>Sweet</w:t>
            </w:r>
          </w:p>
        </w:tc>
      </w:tr>
      <w:tr w:rsidR="00AA7E55" w:rsidRPr="002A79D9" w14:paraId="4AF857E7" w14:textId="77777777" w:rsidTr="002A79D9">
        <w:tc>
          <w:tcPr>
            <w:tcW w:w="1694" w:type="dxa"/>
          </w:tcPr>
          <w:p w14:paraId="4C4E0812" w14:textId="77777777" w:rsidR="002A79D9" w:rsidRPr="002A79D9" w:rsidRDefault="002A79D9" w:rsidP="00F80695">
            <w:proofErr w:type="spellStart"/>
            <w:r w:rsidRPr="002A79D9">
              <w:t>Espelette</w:t>
            </w:r>
            <w:proofErr w:type="spellEnd"/>
            <w:r w:rsidRPr="002A79D9">
              <w:t xml:space="preserve"> Pepper</w:t>
            </w:r>
          </w:p>
        </w:tc>
        <w:tc>
          <w:tcPr>
            <w:tcW w:w="1678" w:type="dxa"/>
          </w:tcPr>
          <w:p w14:paraId="689869E3" w14:textId="77777777" w:rsidR="002A79D9" w:rsidRPr="002A79D9" w:rsidRDefault="002A79D9" w:rsidP="00F80695">
            <w:proofErr w:type="spellStart"/>
            <w:r w:rsidRPr="002A79D9">
              <w:t>Espelette</w:t>
            </w:r>
            <w:proofErr w:type="spellEnd"/>
            <w:r w:rsidRPr="002A79D9">
              <w:t xml:space="preserve"> Pepper</w:t>
            </w:r>
          </w:p>
        </w:tc>
        <w:tc>
          <w:tcPr>
            <w:tcW w:w="1273" w:type="dxa"/>
          </w:tcPr>
          <w:p w14:paraId="3A231104" w14:textId="77777777" w:rsidR="002A79D9" w:rsidRPr="002A79D9" w:rsidRDefault="002A79D9" w:rsidP="00F80695">
            <w:r w:rsidRPr="002A79D9">
              <w:t>Medium</w:t>
            </w:r>
          </w:p>
        </w:tc>
        <w:tc>
          <w:tcPr>
            <w:tcW w:w="1498" w:type="dxa"/>
          </w:tcPr>
          <w:p w14:paraId="6E50A157" w14:textId="77777777" w:rsidR="002A79D9" w:rsidRPr="002A79D9" w:rsidRDefault="002A79D9" w:rsidP="00F80695">
            <w:r w:rsidRPr="002A79D9">
              <w:t>500</w:t>
            </w:r>
          </w:p>
        </w:tc>
        <w:tc>
          <w:tcPr>
            <w:tcW w:w="1476" w:type="dxa"/>
          </w:tcPr>
          <w:p w14:paraId="264A6D1C" w14:textId="77777777" w:rsidR="002A79D9" w:rsidRPr="002A79D9" w:rsidRDefault="002A79D9" w:rsidP="00F80695">
            <w:r w:rsidRPr="002A79D9">
              <w:t>4,000</w:t>
            </w:r>
          </w:p>
        </w:tc>
        <w:tc>
          <w:tcPr>
            <w:tcW w:w="2366" w:type="dxa"/>
          </w:tcPr>
          <w:p w14:paraId="1048913C" w14:textId="77777777" w:rsidR="002A79D9" w:rsidRPr="002A79D9" w:rsidRDefault="002A79D9" w:rsidP="00F80695">
            <w:r w:rsidRPr="002A79D9">
              <w:t>Sweet, Fruity, Smoky</w:t>
            </w:r>
          </w:p>
        </w:tc>
      </w:tr>
      <w:tr w:rsidR="00AA7E55" w:rsidRPr="002A79D9" w14:paraId="123318B0" w14:textId="77777777" w:rsidTr="002A79D9">
        <w:tc>
          <w:tcPr>
            <w:tcW w:w="1694" w:type="dxa"/>
          </w:tcPr>
          <w:p w14:paraId="34512018" w14:textId="77777777" w:rsidR="002A79D9" w:rsidRPr="002A79D9" w:rsidRDefault="002A79D9" w:rsidP="00F80695">
            <w:proofErr w:type="spellStart"/>
            <w:r w:rsidRPr="002A79D9">
              <w:t>NuMex</w:t>
            </w:r>
            <w:proofErr w:type="spellEnd"/>
            <w:r w:rsidRPr="002A79D9">
              <w:t xml:space="preserve"> Centennial</w:t>
            </w:r>
          </w:p>
        </w:tc>
        <w:tc>
          <w:tcPr>
            <w:tcW w:w="1678" w:type="dxa"/>
          </w:tcPr>
          <w:p w14:paraId="7787EDFA" w14:textId="77777777" w:rsidR="002A79D9" w:rsidRDefault="002A79D9" w:rsidP="00F80695">
            <w:proofErr w:type="spellStart"/>
            <w:r w:rsidRPr="002A79D9">
              <w:t>Numex</w:t>
            </w:r>
            <w:proofErr w:type="spellEnd"/>
            <w:r w:rsidRPr="002A79D9">
              <w:t xml:space="preserve"> Centennial</w:t>
            </w:r>
          </w:p>
          <w:p w14:paraId="27491721" w14:textId="6AF29696" w:rsidR="00A441C8" w:rsidRPr="002A79D9" w:rsidRDefault="00A441C8" w:rsidP="00F80695"/>
        </w:tc>
        <w:tc>
          <w:tcPr>
            <w:tcW w:w="1273" w:type="dxa"/>
          </w:tcPr>
          <w:p w14:paraId="3A0921BC" w14:textId="77777777" w:rsidR="002A79D9" w:rsidRPr="002A79D9" w:rsidRDefault="002A79D9" w:rsidP="00F80695">
            <w:r w:rsidRPr="002A79D9">
              <w:t>Medium</w:t>
            </w:r>
          </w:p>
        </w:tc>
        <w:tc>
          <w:tcPr>
            <w:tcW w:w="1498" w:type="dxa"/>
          </w:tcPr>
          <w:p w14:paraId="0B5FED7C" w14:textId="77777777" w:rsidR="002A79D9" w:rsidRPr="002A79D9" w:rsidRDefault="002A79D9" w:rsidP="00F80695">
            <w:r w:rsidRPr="002A79D9">
              <w:t>1,000</w:t>
            </w:r>
          </w:p>
        </w:tc>
        <w:tc>
          <w:tcPr>
            <w:tcW w:w="1476" w:type="dxa"/>
          </w:tcPr>
          <w:p w14:paraId="7A266CC2" w14:textId="77777777" w:rsidR="002A79D9" w:rsidRPr="002A79D9" w:rsidRDefault="002A79D9" w:rsidP="00F80695">
            <w:r w:rsidRPr="002A79D9">
              <w:t>5,000</w:t>
            </w:r>
          </w:p>
        </w:tc>
        <w:tc>
          <w:tcPr>
            <w:tcW w:w="2366" w:type="dxa"/>
          </w:tcPr>
          <w:p w14:paraId="2F274FF4" w14:textId="77777777" w:rsidR="002A79D9" w:rsidRPr="002A79D9" w:rsidRDefault="002A79D9" w:rsidP="00F80695">
            <w:r w:rsidRPr="002A79D9">
              <w:t>Bitter, Bright</w:t>
            </w:r>
          </w:p>
        </w:tc>
      </w:tr>
      <w:tr w:rsidR="00AA7E55" w:rsidRPr="002A79D9" w14:paraId="4ACF527E" w14:textId="77777777" w:rsidTr="00A441C8">
        <w:tc>
          <w:tcPr>
            <w:tcW w:w="1694" w:type="dxa"/>
            <w:shd w:val="clear" w:color="auto" w:fill="FF0000"/>
          </w:tcPr>
          <w:p w14:paraId="4D46D1A2" w14:textId="4A6362C9"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30E50872" w14:textId="4154C413"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5D81DA06" w14:textId="611A923A"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59960580" w14:textId="71B1D772"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65CC2C4C"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6B5DD9DC" w14:textId="64CC5864"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0A7BCF60" w14:textId="1CB1E8C6"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69504" behindDoc="0" locked="0" layoutInCell="1" allowOverlap="1" wp14:anchorId="60DCA629" wp14:editId="7969C720">
                      <wp:simplePos x="0" y="0"/>
                      <wp:positionH relativeFrom="column">
                        <wp:posOffset>101600</wp:posOffset>
                      </wp:positionH>
                      <wp:positionV relativeFrom="paragraph">
                        <wp:posOffset>273685</wp:posOffset>
                      </wp:positionV>
                      <wp:extent cx="1136650" cy="364490"/>
                      <wp:effectExtent l="0" t="0" r="25400" b="16510"/>
                      <wp:wrapSquare wrapText="bothSides"/>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2DCB6EB1" w14:textId="77777777" w:rsidR="00AA7E55" w:rsidRPr="00AA7E55" w:rsidRDefault="00D359A7" w:rsidP="00AA7E55">
                                  <w:pPr>
                                    <w:rPr>
                                      <w:sz w:val="16"/>
                                      <w:szCs w:val="16"/>
                                    </w:rPr>
                                  </w:pPr>
                                  <w:hyperlink r:id="rId14"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CA629" id="_x0000_s1031" type="#_x0000_t202" style="position:absolute;margin-left:8pt;margin-top:21.55pt;width:89.5pt;height:28.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">
                      <v:textbox>
                        <w:txbxContent>
                          <w:p w14:paraId="2DCB6EB1" w14:textId="77777777" w:rsidR="00AA7E55" w:rsidRPr="00AA7E55" w:rsidRDefault="00D359A7" w:rsidP="00AA7E55">
                            <w:pPr>
                              <w:rPr>
                                <w:sz w:val="16"/>
                                <w:szCs w:val="16"/>
                              </w:rPr>
                            </w:pPr>
                            <w:hyperlink r:id="rId15"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3F52CA4C" w14:textId="77777777" w:rsidTr="002A79D9">
        <w:tc>
          <w:tcPr>
            <w:tcW w:w="1694" w:type="dxa"/>
          </w:tcPr>
          <w:p w14:paraId="0E9C8398" w14:textId="77777777" w:rsidR="002A79D9" w:rsidRPr="002A79D9" w:rsidRDefault="002A79D9" w:rsidP="00F80695">
            <w:r w:rsidRPr="002A79D9">
              <w:t>Cherry Bomb Pepper</w:t>
            </w:r>
          </w:p>
        </w:tc>
        <w:tc>
          <w:tcPr>
            <w:tcW w:w="1678" w:type="dxa"/>
          </w:tcPr>
          <w:p w14:paraId="25710D33" w14:textId="77777777" w:rsidR="002A79D9" w:rsidRPr="002A79D9" w:rsidRDefault="002A79D9" w:rsidP="00F80695">
            <w:r w:rsidRPr="002A79D9">
              <w:t>Cherry Bomb Pepper</w:t>
            </w:r>
          </w:p>
        </w:tc>
        <w:tc>
          <w:tcPr>
            <w:tcW w:w="1273" w:type="dxa"/>
          </w:tcPr>
          <w:p w14:paraId="7D143318" w14:textId="77777777" w:rsidR="002A79D9" w:rsidRPr="002A79D9" w:rsidRDefault="002A79D9" w:rsidP="00F80695">
            <w:r w:rsidRPr="002A79D9">
              <w:t>Medium</w:t>
            </w:r>
          </w:p>
        </w:tc>
        <w:tc>
          <w:tcPr>
            <w:tcW w:w="1498" w:type="dxa"/>
          </w:tcPr>
          <w:p w14:paraId="0AF90A32" w14:textId="77777777" w:rsidR="002A79D9" w:rsidRPr="002A79D9" w:rsidRDefault="002A79D9" w:rsidP="00F80695">
            <w:r w:rsidRPr="002A79D9">
              <w:t>2,500</w:t>
            </w:r>
          </w:p>
        </w:tc>
        <w:tc>
          <w:tcPr>
            <w:tcW w:w="1476" w:type="dxa"/>
          </w:tcPr>
          <w:p w14:paraId="0F08D7FD" w14:textId="77777777" w:rsidR="002A79D9" w:rsidRPr="002A79D9" w:rsidRDefault="002A79D9" w:rsidP="00F80695">
            <w:r w:rsidRPr="002A79D9">
              <w:t>5,000</w:t>
            </w:r>
          </w:p>
        </w:tc>
        <w:tc>
          <w:tcPr>
            <w:tcW w:w="2366" w:type="dxa"/>
          </w:tcPr>
          <w:p w14:paraId="6152C4BF" w14:textId="77777777" w:rsidR="002A79D9" w:rsidRPr="002A79D9" w:rsidRDefault="002A79D9" w:rsidP="00F80695">
            <w:r w:rsidRPr="002A79D9">
              <w:t>Sweet</w:t>
            </w:r>
          </w:p>
        </w:tc>
      </w:tr>
      <w:tr w:rsidR="00AA7E55" w:rsidRPr="002A79D9" w14:paraId="39EF5F54" w14:textId="77777777" w:rsidTr="002A79D9">
        <w:tc>
          <w:tcPr>
            <w:tcW w:w="1694" w:type="dxa"/>
          </w:tcPr>
          <w:p w14:paraId="6627A990" w14:textId="77777777" w:rsidR="002A79D9" w:rsidRPr="002A79D9" w:rsidRDefault="002A79D9" w:rsidP="00F80695">
            <w:proofErr w:type="spellStart"/>
            <w:r w:rsidRPr="002A79D9">
              <w:t>Cowhorn</w:t>
            </w:r>
            <w:proofErr w:type="spellEnd"/>
            <w:r w:rsidRPr="002A79D9">
              <w:t xml:space="preserve"> Pepper</w:t>
            </w:r>
          </w:p>
        </w:tc>
        <w:tc>
          <w:tcPr>
            <w:tcW w:w="1678" w:type="dxa"/>
          </w:tcPr>
          <w:p w14:paraId="1AA0DEFE" w14:textId="77777777" w:rsidR="002A79D9" w:rsidRPr="002A79D9" w:rsidRDefault="002A79D9" w:rsidP="00F80695">
            <w:proofErr w:type="spellStart"/>
            <w:r w:rsidRPr="002A79D9">
              <w:t>Cowhorn</w:t>
            </w:r>
            <w:proofErr w:type="spellEnd"/>
            <w:r w:rsidRPr="002A79D9">
              <w:t xml:space="preserve"> Pepper</w:t>
            </w:r>
          </w:p>
        </w:tc>
        <w:tc>
          <w:tcPr>
            <w:tcW w:w="1273" w:type="dxa"/>
          </w:tcPr>
          <w:p w14:paraId="28977C68" w14:textId="77777777" w:rsidR="002A79D9" w:rsidRPr="002A79D9" w:rsidRDefault="002A79D9" w:rsidP="00F80695">
            <w:r w:rsidRPr="002A79D9">
              <w:t>Medium</w:t>
            </w:r>
          </w:p>
        </w:tc>
        <w:tc>
          <w:tcPr>
            <w:tcW w:w="1498" w:type="dxa"/>
          </w:tcPr>
          <w:p w14:paraId="568C7C38" w14:textId="77777777" w:rsidR="002A79D9" w:rsidRPr="002A79D9" w:rsidRDefault="002A79D9" w:rsidP="00F80695">
            <w:r w:rsidRPr="002A79D9">
              <w:t>2,500</w:t>
            </w:r>
          </w:p>
        </w:tc>
        <w:tc>
          <w:tcPr>
            <w:tcW w:w="1476" w:type="dxa"/>
          </w:tcPr>
          <w:p w14:paraId="66865366" w14:textId="77777777" w:rsidR="002A79D9" w:rsidRPr="002A79D9" w:rsidRDefault="002A79D9" w:rsidP="00F80695">
            <w:r w:rsidRPr="002A79D9">
              <w:t>5,000</w:t>
            </w:r>
          </w:p>
        </w:tc>
        <w:tc>
          <w:tcPr>
            <w:tcW w:w="2366" w:type="dxa"/>
          </w:tcPr>
          <w:p w14:paraId="4A3A4ED7" w14:textId="77777777" w:rsidR="002A79D9" w:rsidRPr="002A79D9" w:rsidRDefault="002A79D9" w:rsidP="00F80695">
            <w:r w:rsidRPr="002A79D9">
              <w:t>Sweet</w:t>
            </w:r>
          </w:p>
        </w:tc>
      </w:tr>
      <w:tr w:rsidR="00AA7E55" w:rsidRPr="002A79D9" w14:paraId="7E9F93F8" w14:textId="77777777" w:rsidTr="002A79D9">
        <w:tc>
          <w:tcPr>
            <w:tcW w:w="1694" w:type="dxa"/>
          </w:tcPr>
          <w:p w14:paraId="2F28EF76" w14:textId="77777777" w:rsidR="002A79D9" w:rsidRPr="002A79D9" w:rsidRDefault="002A79D9" w:rsidP="00F80695">
            <w:r w:rsidRPr="002A79D9">
              <w:t>Guajillo Pepper</w:t>
            </w:r>
          </w:p>
        </w:tc>
        <w:tc>
          <w:tcPr>
            <w:tcW w:w="1678" w:type="dxa"/>
          </w:tcPr>
          <w:p w14:paraId="50774274" w14:textId="77777777" w:rsidR="002A79D9" w:rsidRPr="002A79D9" w:rsidRDefault="002A79D9" w:rsidP="00F80695">
            <w:r w:rsidRPr="002A79D9">
              <w:t>Guajillo Pepper Substitute</w:t>
            </w:r>
          </w:p>
        </w:tc>
        <w:tc>
          <w:tcPr>
            <w:tcW w:w="1273" w:type="dxa"/>
          </w:tcPr>
          <w:p w14:paraId="0A3D4C03" w14:textId="77777777" w:rsidR="002A79D9" w:rsidRPr="002A79D9" w:rsidRDefault="002A79D9" w:rsidP="00F80695">
            <w:r w:rsidRPr="002A79D9">
              <w:t>Medium</w:t>
            </w:r>
          </w:p>
        </w:tc>
        <w:tc>
          <w:tcPr>
            <w:tcW w:w="1498" w:type="dxa"/>
          </w:tcPr>
          <w:p w14:paraId="6C99C9D5" w14:textId="77777777" w:rsidR="002A79D9" w:rsidRPr="002A79D9" w:rsidRDefault="002A79D9" w:rsidP="00F80695">
            <w:r w:rsidRPr="002A79D9">
              <w:t>2,500</w:t>
            </w:r>
          </w:p>
        </w:tc>
        <w:tc>
          <w:tcPr>
            <w:tcW w:w="1476" w:type="dxa"/>
          </w:tcPr>
          <w:p w14:paraId="62E0D9CD" w14:textId="77777777" w:rsidR="002A79D9" w:rsidRPr="002A79D9" w:rsidRDefault="002A79D9" w:rsidP="00F80695">
            <w:r w:rsidRPr="002A79D9">
              <w:t>5,000</w:t>
            </w:r>
          </w:p>
        </w:tc>
        <w:tc>
          <w:tcPr>
            <w:tcW w:w="2366" w:type="dxa"/>
          </w:tcPr>
          <w:p w14:paraId="67107D30" w14:textId="77777777" w:rsidR="002A79D9" w:rsidRPr="002A79D9" w:rsidRDefault="002A79D9" w:rsidP="00F80695">
            <w:r w:rsidRPr="002A79D9">
              <w:t>Tangy, Crisp, Smoky</w:t>
            </w:r>
          </w:p>
        </w:tc>
      </w:tr>
      <w:tr w:rsidR="00AA7E55" w:rsidRPr="002A79D9" w14:paraId="31FA0780" w14:textId="77777777" w:rsidTr="002A79D9">
        <w:tc>
          <w:tcPr>
            <w:tcW w:w="1694" w:type="dxa"/>
          </w:tcPr>
          <w:p w14:paraId="4AFC82C2" w14:textId="77777777" w:rsidR="002A79D9" w:rsidRPr="002A79D9" w:rsidRDefault="002A79D9" w:rsidP="00F80695">
            <w:proofErr w:type="spellStart"/>
            <w:r w:rsidRPr="002A79D9">
              <w:t>Jalafuego</w:t>
            </w:r>
            <w:proofErr w:type="spellEnd"/>
            <w:r w:rsidRPr="002A79D9">
              <w:t xml:space="preserve"> Pepper</w:t>
            </w:r>
          </w:p>
        </w:tc>
        <w:tc>
          <w:tcPr>
            <w:tcW w:w="1678" w:type="dxa"/>
          </w:tcPr>
          <w:p w14:paraId="54313B72" w14:textId="77777777" w:rsidR="002A79D9" w:rsidRPr="002A79D9" w:rsidRDefault="002A79D9" w:rsidP="00F80695">
            <w:proofErr w:type="spellStart"/>
            <w:r w:rsidRPr="002A79D9">
              <w:t>Jalafuego</w:t>
            </w:r>
            <w:proofErr w:type="spellEnd"/>
            <w:r w:rsidRPr="002A79D9">
              <w:t xml:space="preserve"> pepper</w:t>
            </w:r>
          </w:p>
        </w:tc>
        <w:tc>
          <w:tcPr>
            <w:tcW w:w="1273" w:type="dxa"/>
          </w:tcPr>
          <w:p w14:paraId="7FC25EA0" w14:textId="77777777" w:rsidR="002A79D9" w:rsidRPr="002A79D9" w:rsidRDefault="002A79D9" w:rsidP="00F80695">
            <w:r w:rsidRPr="002A79D9">
              <w:t>Medium</w:t>
            </w:r>
          </w:p>
        </w:tc>
        <w:tc>
          <w:tcPr>
            <w:tcW w:w="1498" w:type="dxa"/>
          </w:tcPr>
          <w:p w14:paraId="5EB514A3" w14:textId="77777777" w:rsidR="002A79D9" w:rsidRPr="002A79D9" w:rsidRDefault="002A79D9" w:rsidP="00F80695">
            <w:r w:rsidRPr="002A79D9">
              <w:t>4,000</w:t>
            </w:r>
          </w:p>
        </w:tc>
        <w:tc>
          <w:tcPr>
            <w:tcW w:w="1476" w:type="dxa"/>
          </w:tcPr>
          <w:p w14:paraId="63E59C6F" w14:textId="77777777" w:rsidR="002A79D9" w:rsidRPr="002A79D9" w:rsidRDefault="002A79D9" w:rsidP="00F80695">
            <w:r w:rsidRPr="002A79D9">
              <w:t>6,000</w:t>
            </w:r>
          </w:p>
        </w:tc>
        <w:tc>
          <w:tcPr>
            <w:tcW w:w="2366" w:type="dxa"/>
          </w:tcPr>
          <w:p w14:paraId="7AAF4BC0" w14:textId="77777777" w:rsidR="002A79D9" w:rsidRPr="002A79D9" w:rsidRDefault="002A79D9" w:rsidP="00F80695">
            <w:r w:rsidRPr="002A79D9">
              <w:t>Bright, Grassy</w:t>
            </w:r>
          </w:p>
        </w:tc>
      </w:tr>
      <w:tr w:rsidR="00AA7E55" w:rsidRPr="002A79D9" w14:paraId="1C2398F7" w14:textId="77777777" w:rsidTr="002A79D9">
        <w:tc>
          <w:tcPr>
            <w:tcW w:w="1694" w:type="dxa"/>
          </w:tcPr>
          <w:p w14:paraId="5FFE91FD" w14:textId="77777777" w:rsidR="002A79D9" w:rsidRPr="002A79D9" w:rsidRDefault="002A79D9" w:rsidP="00F80695">
            <w:r w:rsidRPr="002A79D9">
              <w:t>Chimayo Pepper</w:t>
            </w:r>
          </w:p>
        </w:tc>
        <w:tc>
          <w:tcPr>
            <w:tcW w:w="1678" w:type="dxa"/>
          </w:tcPr>
          <w:p w14:paraId="4433849B" w14:textId="77777777" w:rsidR="002A79D9" w:rsidRPr="002A79D9" w:rsidRDefault="002A79D9" w:rsidP="00F80695">
            <w:r w:rsidRPr="002A79D9">
              <w:t>Chimayo Pepper</w:t>
            </w:r>
          </w:p>
        </w:tc>
        <w:tc>
          <w:tcPr>
            <w:tcW w:w="1273" w:type="dxa"/>
          </w:tcPr>
          <w:p w14:paraId="07730527" w14:textId="77777777" w:rsidR="002A79D9" w:rsidRPr="002A79D9" w:rsidRDefault="002A79D9" w:rsidP="00F80695">
            <w:r w:rsidRPr="002A79D9">
              <w:t>Medium</w:t>
            </w:r>
          </w:p>
        </w:tc>
        <w:tc>
          <w:tcPr>
            <w:tcW w:w="1498" w:type="dxa"/>
          </w:tcPr>
          <w:p w14:paraId="629970A6" w14:textId="77777777" w:rsidR="002A79D9" w:rsidRPr="002A79D9" w:rsidRDefault="002A79D9" w:rsidP="00F80695">
            <w:r w:rsidRPr="002A79D9">
              <w:t>4,000</w:t>
            </w:r>
          </w:p>
        </w:tc>
        <w:tc>
          <w:tcPr>
            <w:tcW w:w="1476" w:type="dxa"/>
          </w:tcPr>
          <w:p w14:paraId="33837516" w14:textId="77777777" w:rsidR="002A79D9" w:rsidRPr="002A79D9" w:rsidRDefault="002A79D9" w:rsidP="00F80695">
            <w:r w:rsidRPr="002A79D9">
              <w:t>6,000</w:t>
            </w:r>
          </w:p>
        </w:tc>
        <w:tc>
          <w:tcPr>
            <w:tcW w:w="2366" w:type="dxa"/>
          </w:tcPr>
          <w:p w14:paraId="552F8C3B" w14:textId="77777777" w:rsidR="002A79D9" w:rsidRPr="002A79D9" w:rsidRDefault="002A79D9" w:rsidP="00F80695">
            <w:r w:rsidRPr="002A79D9">
              <w:t>Smoky, Earthy</w:t>
            </w:r>
          </w:p>
        </w:tc>
      </w:tr>
      <w:tr w:rsidR="00AA7E55" w:rsidRPr="002A79D9" w14:paraId="3800BE3A" w14:textId="77777777" w:rsidTr="002A79D9">
        <w:tc>
          <w:tcPr>
            <w:tcW w:w="1694" w:type="dxa"/>
          </w:tcPr>
          <w:p w14:paraId="1CAFF3EE" w14:textId="77777777" w:rsidR="002A79D9" w:rsidRPr="002A79D9" w:rsidRDefault="002A79D9" w:rsidP="00F80695">
            <w:r w:rsidRPr="002A79D9">
              <w:t>Sandia Pepper</w:t>
            </w:r>
          </w:p>
        </w:tc>
        <w:tc>
          <w:tcPr>
            <w:tcW w:w="1678" w:type="dxa"/>
          </w:tcPr>
          <w:p w14:paraId="252DADC8" w14:textId="77777777" w:rsidR="002A79D9" w:rsidRPr="002A79D9" w:rsidRDefault="002A79D9" w:rsidP="00F80695">
            <w:r w:rsidRPr="002A79D9">
              <w:t>Sandia Pepper</w:t>
            </w:r>
          </w:p>
        </w:tc>
        <w:tc>
          <w:tcPr>
            <w:tcW w:w="1273" w:type="dxa"/>
          </w:tcPr>
          <w:p w14:paraId="64708D99" w14:textId="77777777" w:rsidR="002A79D9" w:rsidRPr="002A79D9" w:rsidRDefault="002A79D9" w:rsidP="00F80695">
            <w:r w:rsidRPr="002A79D9">
              <w:t>Medium</w:t>
            </w:r>
          </w:p>
        </w:tc>
        <w:tc>
          <w:tcPr>
            <w:tcW w:w="1498" w:type="dxa"/>
          </w:tcPr>
          <w:p w14:paraId="4CF50C69" w14:textId="77777777" w:rsidR="002A79D9" w:rsidRPr="002A79D9" w:rsidRDefault="002A79D9" w:rsidP="00F80695">
            <w:r w:rsidRPr="002A79D9">
              <w:t>5,000</w:t>
            </w:r>
          </w:p>
        </w:tc>
        <w:tc>
          <w:tcPr>
            <w:tcW w:w="1476" w:type="dxa"/>
          </w:tcPr>
          <w:p w14:paraId="6FE9EC36" w14:textId="77777777" w:rsidR="002A79D9" w:rsidRPr="002A79D9" w:rsidRDefault="002A79D9" w:rsidP="00F80695">
            <w:r w:rsidRPr="002A79D9">
              <w:t>7,000</w:t>
            </w:r>
          </w:p>
        </w:tc>
        <w:tc>
          <w:tcPr>
            <w:tcW w:w="2366" w:type="dxa"/>
          </w:tcPr>
          <w:p w14:paraId="7C17CC2C" w14:textId="77777777" w:rsidR="002A79D9" w:rsidRPr="002A79D9" w:rsidRDefault="002A79D9" w:rsidP="00F80695">
            <w:r w:rsidRPr="002A79D9">
              <w:t>Sweet</w:t>
            </w:r>
          </w:p>
        </w:tc>
      </w:tr>
      <w:tr w:rsidR="00AA7E55" w:rsidRPr="002A79D9" w14:paraId="3A2F5966" w14:textId="77777777" w:rsidTr="002A79D9">
        <w:tc>
          <w:tcPr>
            <w:tcW w:w="1694" w:type="dxa"/>
          </w:tcPr>
          <w:p w14:paraId="0F8E95DC" w14:textId="77777777" w:rsidR="002A79D9" w:rsidRPr="002A79D9" w:rsidRDefault="002A79D9" w:rsidP="00F80695">
            <w:r w:rsidRPr="002A79D9">
              <w:t>Hatch Pepper</w:t>
            </w:r>
          </w:p>
        </w:tc>
        <w:tc>
          <w:tcPr>
            <w:tcW w:w="1678" w:type="dxa"/>
          </w:tcPr>
          <w:p w14:paraId="6C17C3C7" w14:textId="77777777" w:rsidR="002A79D9" w:rsidRPr="002A79D9" w:rsidRDefault="002A79D9" w:rsidP="00F80695">
            <w:r w:rsidRPr="002A79D9">
              <w:t>Hatch pepper</w:t>
            </w:r>
          </w:p>
        </w:tc>
        <w:tc>
          <w:tcPr>
            <w:tcW w:w="1273" w:type="dxa"/>
          </w:tcPr>
          <w:p w14:paraId="66BEA599" w14:textId="77777777" w:rsidR="002A79D9" w:rsidRPr="002A79D9" w:rsidRDefault="002A79D9" w:rsidP="00F80695">
            <w:r w:rsidRPr="002A79D9">
              <w:t>Medium</w:t>
            </w:r>
          </w:p>
        </w:tc>
        <w:tc>
          <w:tcPr>
            <w:tcW w:w="1498" w:type="dxa"/>
          </w:tcPr>
          <w:p w14:paraId="3AE3C59C" w14:textId="77777777" w:rsidR="002A79D9" w:rsidRPr="002A79D9" w:rsidRDefault="002A79D9" w:rsidP="00F80695">
            <w:r w:rsidRPr="002A79D9">
              <w:t>1,000</w:t>
            </w:r>
          </w:p>
        </w:tc>
        <w:tc>
          <w:tcPr>
            <w:tcW w:w="1476" w:type="dxa"/>
          </w:tcPr>
          <w:p w14:paraId="4F20C225" w14:textId="77777777" w:rsidR="002A79D9" w:rsidRPr="002A79D9" w:rsidRDefault="002A79D9" w:rsidP="00F80695">
            <w:r w:rsidRPr="002A79D9">
              <w:t>8,000</w:t>
            </w:r>
          </w:p>
        </w:tc>
        <w:tc>
          <w:tcPr>
            <w:tcW w:w="2366" w:type="dxa"/>
          </w:tcPr>
          <w:p w14:paraId="36C4E26E" w14:textId="77777777" w:rsidR="002A79D9" w:rsidRPr="002A79D9" w:rsidRDefault="002A79D9" w:rsidP="00F80695">
            <w:r w:rsidRPr="002A79D9">
              <w:t>Buttery, Earthy</w:t>
            </w:r>
          </w:p>
        </w:tc>
      </w:tr>
      <w:tr w:rsidR="00AA7E55" w:rsidRPr="002A79D9" w14:paraId="5385A437" w14:textId="77777777" w:rsidTr="00B9668B">
        <w:tc>
          <w:tcPr>
            <w:tcW w:w="1694" w:type="dxa"/>
            <w:shd w:val="clear" w:color="auto" w:fill="A8D08D" w:themeFill="accent6" w:themeFillTint="99"/>
          </w:tcPr>
          <w:p w14:paraId="458563D0" w14:textId="77777777" w:rsidR="002A79D9" w:rsidRPr="002A79D9" w:rsidRDefault="002A79D9" w:rsidP="00F80695">
            <w:r w:rsidRPr="002A79D9">
              <w:t>Jalapeño Pepper</w:t>
            </w:r>
          </w:p>
        </w:tc>
        <w:tc>
          <w:tcPr>
            <w:tcW w:w="1678" w:type="dxa"/>
            <w:shd w:val="clear" w:color="auto" w:fill="A8D08D" w:themeFill="accent6" w:themeFillTint="99"/>
          </w:tcPr>
          <w:p w14:paraId="29530086" w14:textId="112BCB19" w:rsidR="002A79D9" w:rsidRPr="002A79D9" w:rsidRDefault="00B9668B" w:rsidP="00F80695">
            <w:r>
              <w:t>J</w:t>
            </w:r>
            <w:r w:rsidR="002A79D9" w:rsidRPr="002A79D9">
              <w:t>alapeno pepper</w:t>
            </w:r>
          </w:p>
        </w:tc>
        <w:tc>
          <w:tcPr>
            <w:tcW w:w="1273" w:type="dxa"/>
            <w:shd w:val="clear" w:color="auto" w:fill="A8D08D" w:themeFill="accent6" w:themeFillTint="99"/>
          </w:tcPr>
          <w:p w14:paraId="7047E5F9" w14:textId="77777777" w:rsidR="002A79D9" w:rsidRPr="002A79D9" w:rsidRDefault="002A79D9" w:rsidP="00F80695">
            <w:r w:rsidRPr="002A79D9">
              <w:t>Medium</w:t>
            </w:r>
          </w:p>
        </w:tc>
        <w:tc>
          <w:tcPr>
            <w:tcW w:w="1498" w:type="dxa"/>
            <w:shd w:val="clear" w:color="auto" w:fill="A8D08D" w:themeFill="accent6" w:themeFillTint="99"/>
          </w:tcPr>
          <w:p w14:paraId="114E84BC" w14:textId="77777777" w:rsidR="002A79D9" w:rsidRPr="002A79D9" w:rsidRDefault="002A79D9" w:rsidP="00F80695">
            <w:r w:rsidRPr="002A79D9">
              <w:t>2,500</w:t>
            </w:r>
          </w:p>
        </w:tc>
        <w:tc>
          <w:tcPr>
            <w:tcW w:w="1476" w:type="dxa"/>
            <w:shd w:val="clear" w:color="auto" w:fill="A8D08D" w:themeFill="accent6" w:themeFillTint="99"/>
          </w:tcPr>
          <w:p w14:paraId="0C46DCC4" w14:textId="77777777" w:rsidR="002A79D9" w:rsidRPr="002A79D9" w:rsidRDefault="002A79D9" w:rsidP="00F80695">
            <w:r w:rsidRPr="002A79D9">
              <w:t>8,000</w:t>
            </w:r>
          </w:p>
        </w:tc>
        <w:tc>
          <w:tcPr>
            <w:tcW w:w="2366" w:type="dxa"/>
            <w:shd w:val="clear" w:color="auto" w:fill="A8D08D" w:themeFill="accent6" w:themeFillTint="99"/>
          </w:tcPr>
          <w:p w14:paraId="15901516" w14:textId="77777777" w:rsidR="002A79D9" w:rsidRPr="002A79D9" w:rsidRDefault="002A79D9" w:rsidP="00F80695">
            <w:r w:rsidRPr="002A79D9">
              <w:t>Bright, Grassy</w:t>
            </w:r>
          </w:p>
        </w:tc>
      </w:tr>
      <w:tr w:rsidR="00AA7E55" w:rsidRPr="002A79D9" w14:paraId="0D7B257C" w14:textId="77777777" w:rsidTr="002A79D9">
        <w:tc>
          <w:tcPr>
            <w:tcW w:w="1694" w:type="dxa"/>
          </w:tcPr>
          <w:p w14:paraId="48F9A6CD" w14:textId="77777777" w:rsidR="002A79D9" w:rsidRPr="002A79D9" w:rsidRDefault="002A79D9" w:rsidP="00F80695">
            <w:r w:rsidRPr="002A79D9">
              <w:t>Purple Jalapeño Pepper</w:t>
            </w:r>
          </w:p>
        </w:tc>
        <w:tc>
          <w:tcPr>
            <w:tcW w:w="1678" w:type="dxa"/>
          </w:tcPr>
          <w:p w14:paraId="2C80D1A1" w14:textId="77777777" w:rsidR="002A79D9" w:rsidRPr="002A79D9" w:rsidRDefault="002A79D9" w:rsidP="00F80695">
            <w:r w:rsidRPr="002A79D9">
              <w:t>Purple Jalapeno Pepper</w:t>
            </w:r>
          </w:p>
        </w:tc>
        <w:tc>
          <w:tcPr>
            <w:tcW w:w="1273" w:type="dxa"/>
          </w:tcPr>
          <w:p w14:paraId="64F6C815" w14:textId="77777777" w:rsidR="002A79D9" w:rsidRPr="002A79D9" w:rsidRDefault="002A79D9" w:rsidP="00F80695">
            <w:r w:rsidRPr="002A79D9">
              <w:t>Medium</w:t>
            </w:r>
          </w:p>
        </w:tc>
        <w:tc>
          <w:tcPr>
            <w:tcW w:w="1498" w:type="dxa"/>
          </w:tcPr>
          <w:p w14:paraId="6A66A91D" w14:textId="77777777" w:rsidR="002A79D9" w:rsidRPr="002A79D9" w:rsidRDefault="002A79D9" w:rsidP="00F80695">
            <w:r w:rsidRPr="002A79D9">
              <w:t>2,500</w:t>
            </w:r>
          </w:p>
        </w:tc>
        <w:tc>
          <w:tcPr>
            <w:tcW w:w="1476" w:type="dxa"/>
          </w:tcPr>
          <w:p w14:paraId="7F72B56B" w14:textId="77777777" w:rsidR="002A79D9" w:rsidRPr="002A79D9" w:rsidRDefault="002A79D9" w:rsidP="00F80695">
            <w:r w:rsidRPr="002A79D9">
              <w:t>8,000</w:t>
            </w:r>
          </w:p>
        </w:tc>
        <w:tc>
          <w:tcPr>
            <w:tcW w:w="2366" w:type="dxa"/>
          </w:tcPr>
          <w:p w14:paraId="6EA6BBAF" w14:textId="77777777" w:rsidR="002A79D9" w:rsidRPr="002A79D9" w:rsidRDefault="002A79D9" w:rsidP="00F80695">
            <w:r w:rsidRPr="002A79D9">
              <w:t>Bright, Sweet</w:t>
            </w:r>
          </w:p>
        </w:tc>
      </w:tr>
      <w:tr w:rsidR="00AA7E55" w:rsidRPr="002A79D9" w14:paraId="4D82F644" w14:textId="77777777" w:rsidTr="002A79D9">
        <w:tc>
          <w:tcPr>
            <w:tcW w:w="1694" w:type="dxa"/>
          </w:tcPr>
          <w:p w14:paraId="4859B1BB" w14:textId="77777777" w:rsidR="002A79D9" w:rsidRPr="002A79D9" w:rsidRDefault="002A79D9" w:rsidP="00F80695">
            <w:r w:rsidRPr="002A79D9">
              <w:t>Chipotle Pepper</w:t>
            </w:r>
          </w:p>
        </w:tc>
        <w:tc>
          <w:tcPr>
            <w:tcW w:w="1678" w:type="dxa"/>
          </w:tcPr>
          <w:p w14:paraId="340428CD" w14:textId="77777777" w:rsidR="002A79D9" w:rsidRPr="002A79D9" w:rsidRDefault="002A79D9" w:rsidP="00F80695">
            <w:r w:rsidRPr="002A79D9">
              <w:t>chipotle pepper</w:t>
            </w:r>
          </w:p>
        </w:tc>
        <w:tc>
          <w:tcPr>
            <w:tcW w:w="1273" w:type="dxa"/>
          </w:tcPr>
          <w:p w14:paraId="1E9E2075" w14:textId="77777777" w:rsidR="002A79D9" w:rsidRPr="002A79D9" w:rsidRDefault="002A79D9" w:rsidP="00F80695">
            <w:r w:rsidRPr="002A79D9">
              <w:t>Medium</w:t>
            </w:r>
          </w:p>
        </w:tc>
        <w:tc>
          <w:tcPr>
            <w:tcW w:w="1498" w:type="dxa"/>
          </w:tcPr>
          <w:p w14:paraId="334FF621" w14:textId="77777777" w:rsidR="002A79D9" w:rsidRPr="002A79D9" w:rsidRDefault="002A79D9" w:rsidP="00F80695">
            <w:r w:rsidRPr="002A79D9">
              <w:t>2,500</w:t>
            </w:r>
          </w:p>
        </w:tc>
        <w:tc>
          <w:tcPr>
            <w:tcW w:w="1476" w:type="dxa"/>
          </w:tcPr>
          <w:p w14:paraId="1DA230B9" w14:textId="77777777" w:rsidR="002A79D9" w:rsidRPr="002A79D9" w:rsidRDefault="002A79D9" w:rsidP="00F80695">
            <w:r w:rsidRPr="002A79D9">
              <w:t>8,000</w:t>
            </w:r>
          </w:p>
        </w:tc>
        <w:tc>
          <w:tcPr>
            <w:tcW w:w="2366" w:type="dxa"/>
          </w:tcPr>
          <w:p w14:paraId="7233EFC9" w14:textId="77777777" w:rsidR="002A79D9" w:rsidRPr="002A79D9" w:rsidRDefault="002A79D9" w:rsidP="00F80695">
            <w:r w:rsidRPr="002A79D9">
              <w:t>Smoky, Earthy</w:t>
            </w:r>
          </w:p>
        </w:tc>
      </w:tr>
      <w:tr w:rsidR="00AA7E55" w:rsidRPr="002A79D9" w14:paraId="2F9D2D4A" w14:textId="77777777" w:rsidTr="002A79D9">
        <w:tc>
          <w:tcPr>
            <w:tcW w:w="1694" w:type="dxa"/>
          </w:tcPr>
          <w:p w14:paraId="342E7F79" w14:textId="77777777" w:rsidR="002A79D9" w:rsidRPr="002A79D9" w:rsidRDefault="002A79D9" w:rsidP="00F80695">
            <w:proofErr w:type="spellStart"/>
            <w:r w:rsidRPr="002A79D9">
              <w:t>Puya</w:t>
            </w:r>
            <w:proofErr w:type="spellEnd"/>
            <w:r w:rsidRPr="002A79D9">
              <w:t xml:space="preserve"> Pepper</w:t>
            </w:r>
          </w:p>
        </w:tc>
        <w:tc>
          <w:tcPr>
            <w:tcW w:w="1678" w:type="dxa"/>
          </w:tcPr>
          <w:p w14:paraId="76DD0697" w14:textId="77777777" w:rsidR="002A79D9" w:rsidRPr="002A79D9" w:rsidRDefault="002A79D9" w:rsidP="00F80695">
            <w:proofErr w:type="spellStart"/>
            <w:r w:rsidRPr="002A79D9">
              <w:t>Puya</w:t>
            </w:r>
            <w:proofErr w:type="spellEnd"/>
            <w:r w:rsidRPr="002A79D9">
              <w:t xml:space="preserve"> Pepper</w:t>
            </w:r>
          </w:p>
        </w:tc>
        <w:tc>
          <w:tcPr>
            <w:tcW w:w="1273" w:type="dxa"/>
          </w:tcPr>
          <w:p w14:paraId="1852D38E" w14:textId="77777777" w:rsidR="002A79D9" w:rsidRPr="002A79D9" w:rsidRDefault="002A79D9" w:rsidP="00F80695">
            <w:r w:rsidRPr="002A79D9">
              <w:t>Medium</w:t>
            </w:r>
          </w:p>
        </w:tc>
        <w:tc>
          <w:tcPr>
            <w:tcW w:w="1498" w:type="dxa"/>
          </w:tcPr>
          <w:p w14:paraId="3C8ABC70" w14:textId="77777777" w:rsidR="002A79D9" w:rsidRPr="002A79D9" w:rsidRDefault="002A79D9" w:rsidP="00F80695">
            <w:r w:rsidRPr="002A79D9">
              <w:t>5,000</w:t>
            </w:r>
          </w:p>
        </w:tc>
        <w:tc>
          <w:tcPr>
            <w:tcW w:w="1476" w:type="dxa"/>
          </w:tcPr>
          <w:p w14:paraId="316BE3F6" w14:textId="77777777" w:rsidR="002A79D9" w:rsidRPr="002A79D9" w:rsidRDefault="002A79D9" w:rsidP="00F80695">
            <w:r w:rsidRPr="002A79D9">
              <w:t>8,000</w:t>
            </w:r>
          </w:p>
        </w:tc>
        <w:tc>
          <w:tcPr>
            <w:tcW w:w="2366" w:type="dxa"/>
          </w:tcPr>
          <w:p w14:paraId="131534F4" w14:textId="77777777" w:rsidR="002A79D9" w:rsidRPr="002A79D9" w:rsidRDefault="002A79D9" w:rsidP="00F80695">
            <w:r w:rsidRPr="002A79D9">
              <w:t>Sweet, Fruity, Bitter</w:t>
            </w:r>
          </w:p>
        </w:tc>
      </w:tr>
      <w:tr w:rsidR="00AA7E55" w:rsidRPr="002A79D9" w14:paraId="5CBBA5C3" w14:textId="77777777" w:rsidTr="00A441C8">
        <w:tc>
          <w:tcPr>
            <w:tcW w:w="1694" w:type="dxa"/>
            <w:shd w:val="clear" w:color="auto" w:fill="FF0000"/>
          </w:tcPr>
          <w:p w14:paraId="3BDF2FA6" w14:textId="013B46B2"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7C33BCE2" w14:textId="44B86E2C"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67E2122D" w14:textId="06B8BC4A"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66E02DB9" w14:textId="69C90B20"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423D210A"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41470932" w14:textId="3E294371"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5D3887B9" w14:textId="17CD7181"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71552" behindDoc="0" locked="0" layoutInCell="1" allowOverlap="1" wp14:anchorId="1672B18E" wp14:editId="2113A5BB">
                      <wp:simplePos x="0" y="0"/>
                      <wp:positionH relativeFrom="column">
                        <wp:posOffset>63789</wp:posOffset>
                      </wp:positionH>
                      <wp:positionV relativeFrom="paragraph">
                        <wp:posOffset>259528</wp:posOffset>
                      </wp:positionV>
                      <wp:extent cx="1136650" cy="364490"/>
                      <wp:effectExtent l="0" t="0" r="25400" b="16510"/>
                      <wp:wrapSquare wrapText="bothSides"/>
                      <wp:docPr id="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703BB39E" w14:textId="77777777" w:rsidR="00AA7E55" w:rsidRPr="00AA7E55" w:rsidRDefault="00D359A7" w:rsidP="00AA7E55">
                                  <w:pPr>
                                    <w:rPr>
                                      <w:sz w:val="16"/>
                                      <w:szCs w:val="16"/>
                                    </w:rPr>
                                  </w:pPr>
                                  <w:hyperlink r:id="rId16"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2B18E" id="_x0000_s1032" type="#_x0000_t202" style="position:absolute;margin-left:5pt;margin-top:20.45pt;width:89.5pt;height:28.7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">
                      <v:textbox>
                        <w:txbxContent>
                          <w:p w14:paraId="703BB39E" w14:textId="77777777" w:rsidR="00AA7E55" w:rsidRPr="00AA7E55" w:rsidRDefault="00D359A7" w:rsidP="00AA7E55">
                            <w:pPr>
                              <w:rPr>
                                <w:sz w:val="16"/>
                                <w:szCs w:val="16"/>
                              </w:rPr>
                            </w:pPr>
                            <w:hyperlink r:id="rId17"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00686B79" w14:textId="77777777" w:rsidTr="002A79D9">
        <w:tc>
          <w:tcPr>
            <w:tcW w:w="1694" w:type="dxa"/>
          </w:tcPr>
          <w:p w14:paraId="25D316B6" w14:textId="77777777" w:rsidR="002A79D9" w:rsidRPr="002A79D9" w:rsidRDefault="002A79D9" w:rsidP="00F80695">
            <w:r w:rsidRPr="002A79D9">
              <w:t>Fresno Pepper</w:t>
            </w:r>
          </w:p>
        </w:tc>
        <w:tc>
          <w:tcPr>
            <w:tcW w:w="1678" w:type="dxa"/>
          </w:tcPr>
          <w:p w14:paraId="2E1B1B09" w14:textId="77777777" w:rsidR="002A79D9" w:rsidRPr="002A79D9" w:rsidRDefault="002A79D9" w:rsidP="00F80695">
            <w:r w:rsidRPr="002A79D9">
              <w:t>Fresno Pepper</w:t>
            </w:r>
          </w:p>
        </w:tc>
        <w:tc>
          <w:tcPr>
            <w:tcW w:w="1273" w:type="dxa"/>
          </w:tcPr>
          <w:p w14:paraId="60E8F6B8" w14:textId="77777777" w:rsidR="002A79D9" w:rsidRPr="002A79D9" w:rsidRDefault="002A79D9" w:rsidP="00F80695">
            <w:r w:rsidRPr="002A79D9">
              <w:t>Medium</w:t>
            </w:r>
          </w:p>
        </w:tc>
        <w:tc>
          <w:tcPr>
            <w:tcW w:w="1498" w:type="dxa"/>
          </w:tcPr>
          <w:p w14:paraId="644DD180" w14:textId="77777777" w:rsidR="002A79D9" w:rsidRPr="002A79D9" w:rsidRDefault="002A79D9" w:rsidP="00F80695">
            <w:r w:rsidRPr="002A79D9">
              <w:t>2,500</w:t>
            </w:r>
          </w:p>
        </w:tc>
        <w:tc>
          <w:tcPr>
            <w:tcW w:w="1476" w:type="dxa"/>
          </w:tcPr>
          <w:p w14:paraId="186B017B" w14:textId="77777777" w:rsidR="002A79D9" w:rsidRPr="002A79D9" w:rsidRDefault="002A79D9" w:rsidP="00F80695">
            <w:r w:rsidRPr="002A79D9">
              <w:t>10,000</w:t>
            </w:r>
          </w:p>
        </w:tc>
        <w:tc>
          <w:tcPr>
            <w:tcW w:w="2366" w:type="dxa"/>
          </w:tcPr>
          <w:p w14:paraId="5C248753" w14:textId="77777777" w:rsidR="002A79D9" w:rsidRPr="002A79D9" w:rsidRDefault="002A79D9" w:rsidP="00F80695">
            <w:r w:rsidRPr="002A79D9">
              <w:t>Sweet, Fruity, Smoky</w:t>
            </w:r>
          </w:p>
        </w:tc>
      </w:tr>
      <w:tr w:rsidR="00AA7E55" w:rsidRPr="002A79D9" w14:paraId="30B9B405" w14:textId="77777777" w:rsidTr="002A79D9">
        <w:tc>
          <w:tcPr>
            <w:tcW w:w="1694" w:type="dxa"/>
          </w:tcPr>
          <w:p w14:paraId="40EFBF26" w14:textId="77777777" w:rsidR="002A79D9" w:rsidRPr="002A79D9" w:rsidRDefault="002A79D9" w:rsidP="00F80695">
            <w:r w:rsidRPr="002A79D9">
              <w:t>Hungarian Wax Pepper</w:t>
            </w:r>
          </w:p>
        </w:tc>
        <w:tc>
          <w:tcPr>
            <w:tcW w:w="1678" w:type="dxa"/>
          </w:tcPr>
          <w:p w14:paraId="4884E581" w14:textId="77777777" w:rsidR="002A79D9" w:rsidRPr="002A79D9" w:rsidRDefault="002A79D9" w:rsidP="00F80695">
            <w:r w:rsidRPr="002A79D9">
              <w:t>Hungarian wax pepper</w:t>
            </w:r>
          </w:p>
        </w:tc>
        <w:tc>
          <w:tcPr>
            <w:tcW w:w="1273" w:type="dxa"/>
          </w:tcPr>
          <w:p w14:paraId="2D655FC7" w14:textId="77777777" w:rsidR="002A79D9" w:rsidRPr="002A79D9" w:rsidRDefault="002A79D9" w:rsidP="00F80695">
            <w:r w:rsidRPr="002A79D9">
              <w:t>Medium</w:t>
            </w:r>
          </w:p>
        </w:tc>
        <w:tc>
          <w:tcPr>
            <w:tcW w:w="1498" w:type="dxa"/>
          </w:tcPr>
          <w:p w14:paraId="25182DEF" w14:textId="77777777" w:rsidR="002A79D9" w:rsidRPr="002A79D9" w:rsidRDefault="002A79D9" w:rsidP="00F80695">
            <w:r w:rsidRPr="002A79D9">
              <w:t>5,000</w:t>
            </w:r>
          </w:p>
        </w:tc>
        <w:tc>
          <w:tcPr>
            <w:tcW w:w="1476" w:type="dxa"/>
          </w:tcPr>
          <w:p w14:paraId="2BA6FF18" w14:textId="77777777" w:rsidR="002A79D9" w:rsidRPr="002A79D9" w:rsidRDefault="002A79D9" w:rsidP="00F80695">
            <w:r w:rsidRPr="002A79D9">
              <w:t>10,000</w:t>
            </w:r>
          </w:p>
        </w:tc>
        <w:tc>
          <w:tcPr>
            <w:tcW w:w="2366" w:type="dxa"/>
          </w:tcPr>
          <w:p w14:paraId="40950A52" w14:textId="77777777" w:rsidR="002A79D9" w:rsidRPr="002A79D9" w:rsidRDefault="002A79D9" w:rsidP="00F80695">
            <w:r w:rsidRPr="002A79D9">
              <w:t>Sweet, Tangy</w:t>
            </w:r>
          </w:p>
        </w:tc>
      </w:tr>
      <w:tr w:rsidR="00AA7E55" w:rsidRPr="002A79D9" w14:paraId="5F4655AF" w14:textId="77777777" w:rsidTr="002A79D9">
        <w:tc>
          <w:tcPr>
            <w:tcW w:w="1694" w:type="dxa"/>
          </w:tcPr>
          <w:p w14:paraId="5F3C018D" w14:textId="77777777" w:rsidR="002A79D9" w:rsidRPr="002A79D9" w:rsidRDefault="002A79D9" w:rsidP="00F80695">
            <w:r w:rsidRPr="002A79D9">
              <w:t>Black Hungarian Pepper</w:t>
            </w:r>
          </w:p>
        </w:tc>
        <w:tc>
          <w:tcPr>
            <w:tcW w:w="1678" w:type="dxa"/>
          </w:tcPr>
          <w:p w14:paraId="1C1460FB" w14:textId="77777777" w:rsidR="002A79D9" w:rsidRPr="002A79D9" w:rsidRDefault="002A79D9" w:rsidP="00F80695">
            <w:r w:rsidRPr="002A79D9">
              <w:t>Black Hungarian Pepper</w:t>
            </w:r>
          </w:p>
        </w:tc>
        <w:tc>
          <w:tcPr>
            <w:tcW w:w="1273" w:type="dxa"/>
          </w:tcPr>
          <w:p w14:paraId="54D94018" w14:textId="77777777" w:rsidR="002A79D9" w:rsidRPr="002A79D9" w:rsidRDefault="002A79D9" w:rsidP="00F80695">
            <w:r w:rsidRPr="002A79D9">
              <w:t>Medium</w:t>
            </w:r>
          </w:p>
        </w:tc>
        <w:tc>
          <w:tcPr>
            <w:tcW w:w="1498" w:type="dxa"/>
          </w:tcPr>
          <w:p w14:paraId="2D7CBA6D" w14:textId="77777777" w:rsidR="002A79D9" w:rsidRPr="002A79D9" w:rsidRDefault="002A79D9" w:rsidP="00F80695">
            <w:r w:rsidRPr="002A79D9">
              <w:t>5,000</w:t>
            </w:r>
          </w:p>
        </w:tc>
        <w:tc>
          <w:tcPr>
            <w:tcW w:w="1476" w:type="dxa"/>
          </w:tcPr>
          <w:p w14:paraId="2508BC0B" w14:textId="77777777" w:rsidR="002A79D9" w:rsidRPr="002A79D9" w:rsidRDefault="002A79D9" w:rsidP="00F80695">
            <w:r w:rsidRPr="002A79D9">
              <w:t>10,000</w:t>
            </w:r>
          </w:p>
        </w:tc>
        <w:tc>
          <w:tcPr>
            <w:tcW w:w="2366" w:type="dxa"/>
          </w:tcPr>
          <w:p w14:paraId="5B22C0AB" w14:textId="77777777" w:rsidR="002A79D9" w:rsidRPr="002A79D9" w:rsidRDefault="002A79D9" w:rsidP="00F80695">
            <w:r w:rsidRPr="002A79D9">
              <w:t>Sweet</w:t>
            </w:r>
          </w:p>
        </w:tc>
      </w:tr>
      <w:tr w:rsidR="00AA7E55" w:rsidRPr="002A79D9" w14:paraId="3AD6668A" w14:textId="77777777" w:rsidTr="002A79D9">
        <w:tc>
          <w:tcPr>
            <w:tcW w:w="1694" w:type="dxa"/>
          </w:tcPr>
          <w:p w14:paraId="2851F431" w14:textId="77777777" w:rsidR="002A79D9" w:rsidRPr="002A79D9" w:rsidRDefault="002A79D9" w:rsidP="00F80695">
            <w:r w:rsidRPr="002A79D9">
              <w:t>Aleppo Pepper</w:t>
            </w:r>
          </w:p>
        </w:tc>
        <w:tc>
          <w:tcPr>
            <w:tcW w:w="1678" w:type="dxa"/>
          </w:tcPr>
          <w:p w14:paraId="6B11B891" w14:textId="77777777" w:rsidR="002A79D9" w:rsidRPr="002A79D9" w:rsidRDefault="002A79D9" w:rsidP="00F80695">
            <w:r w:rsidRPr="002A79D9">
              <w:t>Aleppo pepper</w:t>
            </w:r>
          </w:p>
        </w:tc>
        <w:tc>
          <w:tcPr>
            <w:tcW w:w="1273" w:type="dxa"/>
          </w:tcPr>
          <w:p w14:paraId="21E2786E" w14:textId="77777777" w:rsidR="002A79D9" w:rsidRPr="002A79D9" w:rsidRDefault="002A79D9" w:rsidP="00F80695">
            <w:r w:rsidRPr="002A79D9">
              <w:t>Medium</w:t>
            </w:r>
          </w:p>
        </w:tc>
        <w:tc>
          <w:tcPr>
            <w:tcW w:w="1498" w:type="dxa"/>
          </w:tcPr>
          <w:p w14:paraId="0832E137" w14:textId="77777777" w:rsidR="002A79D9" w:rsidRPr="002A79D9" w:rsidRDefault="002A79D9" w:rsidP="00F80695">
            <w:r w:rsidRPr="002A79D9">
              <w:t>10,000</w:t>
            </w:r>
          </w:p>
        </w:tc>
        <w:tc>
          <w:tcPr>
            <w:tcW w:w="1476" w:type="dxa"/>
          </w:tcPr>
          <w:p w14:paraId="22F6B8E0" w14:textId="77777777" w:rsidR="002A79D9" w:rsidRPr="002A79D9" w:rsidRDefault="002A79D9" w:rsidP="00F80695">
            <w:r w:rsidRPr="002A79D9">
              <w:t>10,000</w:t>
            </w:r>
          </w:p>
        </w:tc>
        <w:tc>
          <w:tcPr>
            <w:tcW w:w="2366" w:type="dxa"/>
          </w:tcPr>
          <w:p w14:paraId="6E1F1E32" w14:textId="77777777" w:rsidR="002A79D9" w:rsidRPr="002A79D9" w:rsidRDefault="002A79D9" w:rsidP="00F80695">
            <w:r w:rsidRPr="002A79D9">
              <w:t>Bright, Tart, Earthy, Salty</w:t>
            </w:r>
          </w:p>
        </w:tc>
      </w:tr>
      <w:tr w:rsidR="00AA7E55" w:rsidRPr="002A79D9" w14:paraId="144601E4" w14:textId="77777777" w:rsidTr="002A79D9">
        <w:tc>
          <w:tcPr>
            <w:tcW w:w="1694" w:type="dxa"/>
          </w:tcPr>
          <w:p w14:paraId="4E289812" w14:textId="77777777" w:rsidR="002A79D9" w:rsidRPr="002A79D9" w:rsidRDefault="002A79D9" w:rsidP="00F80695">
            <w:r w:rsidRPr="002A79D9">
              <w:t>Peter Pepper</w:t>
            </w:r>
          </w:p>
        </w:tc>
        <w:tc>
          <w:tcPr>
            <w:tcW w:w="1678" w:type="dxa"/>
          </w:tcPr>
          <w:p w14:paraId="065EBF83" w14:textId="77777777" w:rsidR="002A79D9" w:rsidRPr="002A79D9" w:rsidRDefault="002A79D9" w:rsidP="00F80695">
            <w:r w:rsidRPr="002A79D9">
              <w:t>peter pepper</w:t>
            </w:r>
          </w:p>
        </w:tc>
        <w:tc>
          <w:tcPr>
            <w:tcW w:w="1273" w:type="dxa"/>
          </w:tcPr>
          <w:p w14:paraId="7BE5B750" w14:textId="77777777" w:rsidR="002A79D9" w:rsidRPr="002A79D9" w:rsidRDefault="002A79D9" w:rsidP="00F80695">
            <w:r w:rsidRPr="002A79D9">
              <w:t>Medium</w:t>
            </w:r>
          </w:p>
        </w:tc>
        <w:tc>
          <w:tcPr>
            <w:tcW w:w="1498" w:type="dxa"/>
          </w:tcPr>
          <w:p w14:paraId="36B67724" w14:textId="77777777" w:rsidR="002A79D9" w:rsidRPr="002A79D9" w:rsidRDefault="002A79D9" w:rsidP="00F80695">
            <w:r w:rsidRPr="002A79D9">
              <w:t>10,000</w:t>
            </w:r>
          </w:p>
        </w:tc>
        <w:tc>
          <w:tcPr>
            <w:tcW w:w="1476" w:type="dxa"/>
          </w:tcPr>
          <w:p w14:paraId="11057C51" w14:textId="77777777" w:rsidR="002A79D9" w:rsidRPr="002A79D9" w:rsidRDefault="002A79D9" w:rsidP="00F80695">
            <w:r w:rsidRPr="002A79D9">
              <w:t>23,000</w:t>
            </w:r>
          </w:p>
        </w:tc>
        <w:tc>
          <w:tcPr>
            <w:tcW w:w="2366" w:type="dxa"/>
          </w:tcPr>
          <w:p w14:paraId="1A7EF9E8" w14:textId="77777777" w:rsidR="002A79D9" w:rsidRPr="002A79D9" w:rsidRDefault="002A79D9" w:rsidP="00F80695">
            <w:r w:rsidRPr="002A79D9">
              <w:t>Bright, Sweet</w:t>
            </w:r>
          </w:p>
        </w:tc>
      </w:tr>
      <w:tr w:rsidR="00AA7E55" w:rsidRPr="002A79D9" w14:paraId="3A00F3A3" w14:textId="77777777" w:rsidTr="002A79D9">
        <w:tc>
          <w:tcPr>
            <w:tcW w:w="1694" w:type="dxa"/>
          </w:tcPr>
          <w:p w14:paraId="5CC33BAD" w14:textId="77777777" w:rsidR="002A79D9" w:rsidRPr="002A79D9" w:rsidRDefault="002A79D9" w:rsidP="00F80695">
            <w:r w:rsidRPr="002A79D9">
              <w:t>Serrano Pepper</w:t>
            </w:r>
          </w:p>
        </w:tc>
        <w:tc>
          <w:tcPr>
            <w:tcW w:w="1678" w:type="dxa"/>
          </w:tcPr>
          <w:p w14:paraId="48D5505C" w14:textId="77777777" w:rsidR="002A79D9" w:rsidRPr="002A79D9" w:rsidRDefault="002A79D9" w:rsidP="00F80695">
            <w:r w:rsidRPr="002A79D9">
              <w:t>Serrano Pepper</w:t>
            </w:r>
          </w:p>
        </w:tc>
        <w:tc>
          <w:tcPr>
            <w:tcW w:w="1273" w:type="dxa"/>
          </w:tcPr>
          <w:p w14:paraId="3A78C492" w14:textId="77777777" w:rsidR="002A79D9" w:rsidRPr="002A79D9" w:rsidRDefault="002A79D9" w:rsidP="00F80695">
            <w:r w:rsidRPr="002A79D9">
              <w:t>Medium</w:t>
            </w:r>
          </w:p>
        </w:tc>
        <w:tc>
          <w:tcPr>
            <w:tcW w:w="1498" w:type="dxa"/>
          </w:tcPr>
          <w:p w14:paraId="4619E523" w14:textId="77777777" w:rsidR="002A79D9" w:rsidRPr="002A79D9" w:rsidRDefault="002A79D9" w:rsidP="00F80695">
            <w:r w:rsidRPr="002A79D9">
              <w:t>10,000</w:t>
            </w:r>
          </w:p>
        </w:tc>
        <w:tc>
          <w:tcPr>
            <w:tcW w:w="1476" w:type="dxa"/>
          </w:tcPr>
          <w:p w14:paraId="6A785038" w14:textId="77777777" w:rsidR="002A79D9" w:rsidRPr="002A79D9" w:rsidRDefault="002A79D9" w:rsidP="00F80695">
            <w:r w:rsidRPr="002A79D9">
              <w:t>23,000</w:t>
            </w:r>
          </w:p>
        </w:tc>
        <w:tc>
          <w:tcPr>
            <w:tcW w:w="2366" w:type="dxa"/>
          </w:tcPr>
          <w:p w14:paraId="24AA72C0" w14:textId="77777777" w:rsidR="002A79D9" w:rsidRPr="002A79D9" w:rsidRDefault="002A79D9" w:rsidP="00F80695">
            <w:r w:rsidRPr="002A79D9">
              <w:t>Bright, Grassy</w:t>
            </w:r>
          </w:p>
        </w:tc>
      </w:tr>
      <w:tr w:rsidR="00AA7E55" w:rsidRPr="002A79D9" w14:paraId="5C1A58F9" w14:textId="77777777" w:rsidTr="002A79D9">
        <w:tc>
          <w:tcPr>
            <w:tcW w:w="1694" w:type="dxa"/>
          </w:tcPr>
          <w:p w14:paraId="518F7D6B" w14:textId="77777777" w:rsidR="002A79D9" w:rsidRPr="002A79D9" w:rsidRDefault="002A79D9" w:rsidP="00F80695">
            <w:r w:rsidRPr="002A79D9">
              <w:t>Sport Pepper</w:t>
            </w:r>
          </w:p>
        </w:tc>
        <w:tc>
          <w:tcPr>
            <w:tcW w:w="1678" w:type="dxa"/>
          </w:tcPr>
          <w:p w14:paraId="08CB5D79" w14:textId="77777777" w:rsidR="002A79D9" w:rsidRPr="002A79D9" w:rsidRDefault="002A79D9" w:rsidP="00F80695">
            <w:r w:rsidRPr="002A79D9">
              <w:t>Sport Peppers</w:t>
            </w:r>
          </w:p>
        </w:tc>
        <w:tc>
          <w:tcPr>
            <w:tcW w:w="1273" w:type="dxa"/>
          </w:tcPr>
          <w:p w14:paraId="7CCD9823" w14:textId="77777777" w:rsidR="002A79D9" w:rsidRPr="002A79D9" w:rsidRDefault="002A79D9" w:rsidP="00F80695">
            <w:r w:rsidRPr="002A79D9">
              <w:t>Medium</w:t>
            </w:r>
          </w:p>
        </w:tc>
        <w:tc>
          <w:tcPr>
            <w:tcW w:w="1498" w:type="dxa"/>
          </w:tcPr>
          <w:p w14:paraId="765264DB" w14:textId="77777777" w:rsidR="002A79D9" w:rsidRPr="002A79D9" w:rsidRDefault="002A79D9" w:rsidP="00F80695">
            <w:r w:rsidRPr="002A79D9">
              <w:t>10,000</w:t>
            </w:r>
          </w:p>
        </w:tc>
        <w:tc>
          <w:tcPr>
            <w:tcW w:w="1476" w:type="dxa"/>
          </w:tcPr>
          <w:p w14:paraId="51F4265C" w14:textId="77777777" w:rsidR="002A79D9" w:rsidRPr="002A79D9" w:rsidRDefault="002A79D9" w:rsidP="00F80695">
            <w:r w:rsidRPr="002A79D9">
              <w:t>23,000</w:t>
            </w:r>
          </w:p>
        </w:tc>
        <w:tc>
          <w:tcPr>
            <w:tcW w:w="2366" w:type="dxa"/>
          </w:tcPr>
          <w:p w14:paraId="1E707A8E" w14:textId="77777777" w:rsidR="002A79D9" w:rsidRPr="002A79D9" w:rsidRDefault="002A79D9" w:rsidP="00F80695">
            <w:r w:rsidRPr="002A79D9">
              <w:t>Neutral, Tangy</w:t>
            </w:r>
          </w:p>
        </w:tc>
      </w:tr>
      <w:tr w:rsidR="00AA7E55" w:rsidRPr="002A79D9" w14:paraId="1929AA47" w14:textId="77777777" w:rsidTr="002A79D9">
        <w:tc>
          <w:tcPr>
            <w:tcW w:w="1694" w:type="dxa"/>
          </w:tcPr>
          <w:p w14:paraId="79D43BEB" w14:textId="77777777" w:rsidR="002A79D9" w:rsidRPr="002A79D9" w:rsidRDefault="002A79D9" w:rsidP="00F80695">
            <w:r w:rsidRPr="002A79D9">
              <w:t>Bishop's Crown Pepper</w:t>
            </w:r>
          </w:p>
        </w:tc>
        <w:tc>
          <w:tcPr>
            <w:tcW w:w="1678" w:type="dxa"/>
          </w:tcPr>
          <w:p w14:paraId="5E0BA30D" w14:textId="77777777" w:rsidR="002A79D9" w:rsidRPr="002A79D9" w:rsidRDefault="002A79D9" w:rsidP="00F80695">
            <w:r w:rsidRPr="002A79D9">
              <w:t>Bishops Crown Pepper</w:t>
            </w:r>
          </w:p>
        </w:tc>
        <w:tc>
          <w:tcPr>
            <w:tcW w:w="1273" w:type="dxa"/>
          </w:tcPr>
          <w:p w14:paraId="7F7B0D26" w14:textId="77777777" w:rsidR="002A79D9" w:rsidRPr="002A79D9" w:rsidRDefault="002A79D9" w:rsidP="00F80695">
            <w:r w:rsidRPr="002A79D9">
              <w:t>Medium</w:t>
            </w:r>
          </w:p>
        </w:tc>
        <w:tc>
          <w:tcPr>
            <w:tcW w:w="1498" w:type="dxa"/>
          </w:tcPr>
          <w:p w14:paraId="2EB46C6F" w14:textId="77777777" w:rsidR="002A79D9" w:rsidRPr="002A79D9" w:rsidRDefault="002A79D9" w:rsidP="00F80695">
            <w:r w:rsidRPr="002A79D9">
              <w:t>5,000</w:t>
            </w:r>
          </w:p>
        </w:tc>
        <w:tc>
          <w:tcPr>
            <w:tcW w:w="1476" w:type="dxa"/>
          </w:tcPr>
          <w:p w14:paraId="5AB09B17" w14:textId="77777777" w:rsidR="002A79D9" w:rsidRPr="002A79D9" w:rsidRDefault="002A79D9" w:rsidP="00F80695">
            <w:r w:rsidRPr="002A79D9">
              <w:t>30,000</w:t>
            </w:r>
          </w:p>
        </w:tc>
        <w:tc>
          <w:tcPr>
            <w:tcW w:w="2366" w:type="dxa"/>
          </w:tcPr>
          <w:p w14:paraId="443AA71C" w14:textId="77777777" w:rsidR="002A79D9" w:rsidRPr="002A79D9" w:rsidRDefault="002A79D9" w:rsidP="00F80695">
            <w:r w:rsidRPr="002A79D9">
              <w:t>Sweet, Fruity</w:t>
            </w:r>
          </w:p>
        </w:tc>
      </w:tr>
      <w:tr w:rsidR="00AA7E55" w:rsidRPr="002A79D9" w14:paraId="748E2017" w14:textId="77777777" w:rsidTr="002A79D9">
        <w:tc>
          <w:tcPr>
            <w:tcW w:w="1694" w:type="dxa"/>
          </w:tcPr>
          <w:p w14:paraId="6E7615BF" w14:textId="77777777" w:rsidR="002A79D9" w:rsidRPr="002A79D9" w:rsidRDefault="002A79D9" w:rsidP="00F80695">
            <w:proofErr w:type="spellStart"/>
            <w:r w:rsidRPr="002A79D9">
              <w:t>Hinkelhatz</w:t>
            </w:r>
            <w:proofErr w:type="spellEnd"/>
            <w:r w:rsidRPr="002A79D9">
              <w:t xml:space="preserve"> Pepper</w:t>
            </w:r>
          </w:p>
        </w:tc>
        <w:tc>
          <w:tcPr>
            <w:tcW w:w="1678" w:type="dxa"/>
          </w:tcPr>
          <w:p w14:paraId="432D23D1" w14:textId="77777777" w:rsidR="002A79D9" w:rsidRPr="002A79D9" w:rsidRDefault="002A79D9" w:rsidP="00F80695">
            <w:proofErr w:type="spellStart"/>
            <w:r w:rsidRPr="002A79D9">
              <w:t>Hinkelhatz</w:t>
            </w:r>
            <w:proofErr w:type="spellEnd"/>
            <w:r w:rsidRPr="002A79D9">
              <w:t xml:space="preserve"> Pepper</w:t>
            </w:r>
          </w:p>
        </w:tc>
        <w:tc>
          <w:tcPr>
            <w:tcW w:w="1273" w:type="dxa"/>
          </w:tcPr>
          <w:p w14:paraId="35C3E444" w14:textId="77777777" w:rsidR="002A79D9" w:rsidRPr="002A79D9" w:rsidRDefault="002A79D9" w:rsidP="00F80695">
            <w:r w:rsidRPr="002A79D9">
              <w:t>Medium</w:t>
            </w:r>
          </w:p>
        </w:tc>
        <w:tc>
          <w:tcPr>
            <w:tcW w:w="1498" w:type="dxa"/>
          </w:tcPr>
          <w:p w14:paraId="3718C84A" w14:textId="77777777" w:rsidR="002A79D9" w:rsidRPr="002A79D9" w:rsidRDefault="002A79D9" w:rsidP="00F80695">
            <w:r w:rsidRPr="002A79D9">
              <w:t>5,000</w:t>
            </w:r>
          </w:p>
        </w:tc>
        <w:tc>
          <w:tcPr>
            <w:tcW w:w="1476" w:type="dxa"/>
          </w:tcPr>
          <w:p w14:paraId="4CC89294" w14:textId="77777777" w:rsidR="002A79D9" w:rsidRPr="002A79D9" w:rsidRDefault="002A79D9" w:rsidP="00F80695">
            <w:r w:rsidRPr="002A79D9">
              <w:t>30,000</w:t>
            </w:r>
          </w:p>
        </w:tc>
        <w:tc>
          <w:tcPr>
            <w:tcW w:w="2366" w:type="dxa"/>
          </w:tcPr>
          <w:p w14:paraId="45AC0D7C" w14:textId="77777777" w:rsidR="002A79D9" w:rsidRPr="002A79D9" w:rsidRDefault="002A79D9" w:rsidP="00F80695">
            <w:r w:rsidRPr="002A79D9">
              <w:t>Neutral</w:t>
            </w:r>
          </w:p>
        </w:tc>
      </w:tr>
      <w:tr w:rsidR="00AA7E55" w:rsidRPr="002A79D9" w14:paraId="26D6C5D7" w14:textId="77777777" w:rsidTr="002A79D9">
        <w:tc>
          <w:tcPr>
            <w:tcW w:w="1694" w:type="dxa"/>
          </w:tcPr>
          <w:p w14:paraId="0B720E97" w14:textId="77777777" w:rsidR="002A79D9" w:rsidRPr="002A79D9" w:rsidRDefault="002A79D9" w:rsidP="00F80695">
            <w:r w:rsidRPr="002A79D9">
              <w:t>Royal Black Pepper</w:t>
            </w:r>
          </w:p>
        </w:tc>
        <w:tc>
          <w:tcPr>
            <w:tcW w:w="1678" w:type="dxa"/>
          </w:tcPr>
          <w:p w14:paraId="31A670A0" w14:textId="77777777" w:rsidR="002A79D9" w:rsidRPr="002A79D9" w:rsidRDefault="002A79D9" w:rsidP="00F80695">
            <w:r w:rsidRPr="002A79D9">
              <w:t>Royal Black pepper</w:t>
            </w:r>
          </w:p>
        </w:tc>
        <w:tc>
          <w:tcPr>
            <w:tcW w:w="1273" w:type="dxa"/>
          </w:tcPr>
          <w:p w14:paraId="593B85B0" w14:textId="77777777" w:rsidR="002A79D9" w:rsidRPr="002A79D9" w:rsidRDefault="002A79D9" w:rsidP="00F80695">
            <w:r w:rsidRPr="002A79D9">
              <w:t>Medium</w:t>
            </w:r>
          </w:p>
        </w:tc>
        <w:tc>
          <w:tcPr>
            <w:tcW w:w="1498" w:type="dxa"/>
          </w:tcPr>
          <w:p w14:paraId="5B84896D" w14:textId="77777777" w:rsidR="002A79D9" w:rsidRPr="002A79D9" w:rsidRDefault="002A79D9" w:rsidP="00F80695">
            <w:r w:rsidRPr="002A79D9">
              <w:t>5,000</w:t>
            </w:r>
          </w:p>
        </w:tc>
        <w:tc>
          <w:tcPr>
            <w:tcW w:w="1476" w:type="dxa"/>
          </w:tcPr>
          <w:p w14:paraId="0699084C" w14:textId="77777777" w:rsidR="002A79D9" w:rsidRPr="002A79D9" w:rsidRDefault="002A79D9" w:rsidP="00F80695">
            <w:r w:rsidRPr="002A79D9">
              <w:t>30,000</w:t>
            </w:r>
          </w:p>
        </w:tc>
        <w:tc>
          <w:tcPr>
            <w:tcW w:w="2366" w:type="dxa"/>
          </w:tcPr>
          <w:p w14:paraId="37DFFC17" w14:textId="77777777" w:rsidR="002A79D9" w:rsidRPr="002A79D9" w:rsidRDefault="002A79D9" w:rsidP="00F80695">
            <w:r w:rsidRPr="002A79D9">
              <w:t>Neutral</w:t>
            </w:r>
          </w:p>
        </w:tc>
      </w:tr>
      <w:tr w:rsidR="00AA7E55" w:rsidRPr="002A79D9" w14:paraId="1B46D95A" w14:textId="77777777" w:rsidTr="002A79D9">
        <w:tc>
          <w:tcPr>
            <w:tcW w:w="1694" w:type="dxa"/>
          </w:tcPr>
          <w:p w14:paraId="18708786" w14:textId="77777777" w:rsidR="002A79D9" w:rsidRPr="002A79D9" w:rsidRDefault="002A79D9" w:rsidP="00F80695">
            <w:r w:rsidRPr="002A79D9">
              <w:t>Black Prince Pepper</w:t>
            </w:r>
          </w:p>
        </w:tc>
        <w:tc>
          <w:tcPr>
            <w:tcW w:w="1678" w:type="dxa"/>
          </w:tcPr>
          <w:p w14:paraId="74BE62EF" w14:textId="77777777" w:rsidR="002A79D9" w:rsidRDefault="002A79D9" w:rsidP="00F80695">
            <w:r w:rsidRPr="002A79D9">
              <w:t>Black Prince pepper</w:t>
            </w:r>
          </w:p>
          <w:p w14:paraId="300BDEEC" w14:textId="7EFE16D2" w:rsidR="00A441C8" w:rsidRPr="002A79D9" w:rsidRDefault="00A441C8" w:rsidP="00F80695"/>
        </w:tc>
        <w:tc>
          <w:tcPr>
            <w:tcW w:w="1273" w:type="dxa"/>
          </w:tcPr>
          <w:p w14:paraId="5273C2E6" w14:textId="77777777" w:rsidR="002A79D9" w:rsidRPr="002A79D9" w:rsidRDefault="002A79D9" w:rsidP="00F80695">
            <w:r w:rsidRPr="002A79D9">
              <w:t>Medium</w:t>
            </w:r>
          </w:p>
        </w:tc>
        <w:tc>
          <w:tcPr>
            <w:tcW w:w="1498" w:type="dxa"/>
          </w:tcPr>
          <w:p w14:paraId="3E08D01D" w14:textId="77777777" w:rsidR="002A79D9" w:rsidRPr="002A79D9" w:rsidRDefault="002A79D9" w:rsidP="00F80695">
            <w:r w:rsidRPr="002A79D9">
              <w:t>5,000</w:t>
            </w:r>
          </w:p>
        </w:tc>
        <w:tc>
          <w:tcPr>
            <w:tcW w:w="1476" w:type="dxa"/>
          </w:tcPr>
          <w:p w14:paraId="7324CB37" w14:textId="77777777" w:rsidR="002A79D9" w:rsidRPr="002A79D9" w:rsidRDefault="002A79D9" w:rsidP="00F80695">
            <w:r w:rsidRPr="002A79D9">
              <w:t>30,000</w:t>
            </w:r>
          </w:p>
        </w:tc>
        <w:tc>
          <w:tcPr>
            <w:tcW w:w="2366" w:type="dxa"/>
          </w:tcPr>
          <w:p w14:paraId="6594DF49" w14:textId="77777777" w:rsidR="002A79D9" w:rsidRPr="002A79D9" w:rsidRDefault="002A79D9" w:rsidP="00F80695">
            <w:r w:rsidRPr="002A79D9">
              <w:t>Neutral</w:t>
            </w:r>
          </w:p>
        </w:tc>
      </w:tr>
      <w:tr w:rsidR="00AA7E55" w:rsidRPr="002A79D9" w14:paraId="43F03D64" w14:textId="77777777" w:rsidTr="00A441C8">
        <w:tc>
          <w:tcPr>
            <w:tcW w:w="1694" w:type="dxa"/>
            <w:shd w:val="clear" w:color="auto" w:fill="FF0000"/>
          </w:tcPr>
          <w:p w14:paraId="080CFF68" w14:textId="71E81DBE"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75AEE49D" w14:textId="0DDE9E30"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51853ED7" w14:textId="050B0C2F"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7FC895D8" w14:textId="724C5668"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75E0FF23"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4D297435" w14:textId="53A8D015"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4A5BEF18" w14:textId="470A00E1"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73600" behindDoc="0" locked="0" layoutInCell="1" allowOverlap="1" wp14:anchorId="18501E57" wp14:editId="1AA230ED">
                      <wp:simplePos x="0" y="0"/>
                      <wp:positionH relativeFrom="column">
                        <wp:posOffset>58420</wp:posOffset>
                      </wp:positionH>
                      <wp:positionV relativeFrom="paragraph">
                        <wp:posOffset>282720</wp:posOffset>
                      </wp:positionV>
                      <wp:extent cx="1136650" cy="364490"/>
                      <wp:effectExtent l="0" t="0" r="25400" b="16510"/>
                      <wp:wrapSquare wrapText="bothSides"/>
                      <wp:docPr id="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3F88212E" w14:textId="77777777" w:rsidR="00AA7E55" w:rsidRPr="00AA7E55" w:rsidRDefault="00D359A7" w:rsidP="00AA7E55">
                                  <w:pPr>
                                    <w:rPr>
                                      <w:sz w:val="16"/>
                                      <w:szCs w:val="16"/>
                                    </w:rPr>
                                  </w:pPr>
                                  <w:hyperlink r:id="rId18"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01E57" id="_x0000_s1033" type="#_x0000_t202" style="position:absolute;margin-left:4.6pt;margin-top:22.25pt;width:89.5pt;height:28.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">
                      <v:textbox>
                        <w:txbxContent>
                          <w:p w14:paraId="3F88212E" w14:textId="77777777" w:rsidR="00AA7E55" w:rsidRPr="00AA7E55" w:rsidRDefault="00D359A7" w:rsidP="00AA7E55">
                            <w:pPr>
                              <w:rPr>
                                <w:sz w:val="16"/>
                                <w:szCs w:val="16"/>
                              </w:rPr>
                            </w:pPr>
                            <w:hyperlink r:id="rId19"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4CA82ECE" w14:textId="77777777" w:rsidTr="002A79D9">
        <w:tc>
          <w:tcPr>
            <w:tcW w:w="1694" w:type="dxa"/>
          </w:tcPr>
          <w:p w14:paraId="726FFEB7" w14:textId="77777777" w:rsidR="002A79D9" w:rsidRPr="002A79D9" w:rsidRDefault="002A79D9" w:rsidP="00F80695">
            <w:r w:rsidRPr="002A79D9">
              <w:t>Bulgarian Carrot Pepper</w:t>
            </w:r>
          </w:p>
        </w:tc>
        <w:tc>
          <w:tcPr>
            <w:tcW w:w="1678" w:type="dxa"/>
          </w:tcPr>
          <w:p w14:paraId="4D8BA712" w14:textId="77777777" w:rsidR="002A79D9" w:rsidRPr="002A79D9" w:rsidRDefault="002A79D9" w:rsidP="00F80695">
            <w:r w:rsidRPr="002A79D9">
              <w:t>Bulgarian carrot pepper</w:t>
            </w:r>
          </w:p>
        </w:tc>
        <w:tc>
          <w:tcPr>
            <w:tcW w:w="1273" w:type="dxa"/>
          </w:tcPr>
          <w:p w14:paraId="0195294C" w14:textId="77777777" w:rsidR="002A79D9" w:rsidRPr="002A79D9" w:rsidRDefault="002A79D9" w:rsidP="00F80695">
            <w:r w:rsidRPr="002A79D9">
              <w:t>Medium</w:t>
            </w:r>
          </w:p>
        </w:tc>
        <w:tc>
          <w:tcPr>
            <w:tcW w:w="1498" w:type="dxa"/>
          </w:tcPr>
          <w:p w14:paraId="525DEE39" w14:textId="77777777" w:rsidR="002A79D9" w:rsidRPr="002A79D9" w:rsidRDefault="002A79D9" w:rsidP="00F80695">
            <w:r w:rsidRPr="002A79D9">
              <w:t>5,000</w:t>
            </w:r>
          </w:p>
        </w:tc>
        <w:tc>
          <w:tcPr>
            <w:tcW w:w="1476" w:type="dxa"/>
          </w:tcPr>
          <w:p w14:paraId="7888E196" w14:textId="77777777" w:rsidR="002A79D9" w:rsidRPr="002A79D9" w:rsidRDefault="002A79D9" w:rsidP="00F80695">
            <w:r w:rsidRPr="002A79D9">
              <w:t>30,000</w:t>
            </w:r>
          </w:p>
        </w:tc>
        <w:tc>
          <w:tcPr>
            <w:tcW w:w="2366" w:type="dxa"/>
          </w:tcPr>
          <w:p w14:paraId="36433DD7" w14:textId="77777777" w:rsidR="002A79D9" w:rsidRPr="002A79D9" w:rsidRDefault="002A79D9" w:rsidP="00F80695">
            <w:r w:rsidRPr="002A79D9">
              <w:t>Sweet, Fruity, Crisp</w:t>
            </w:r>
          </w:p>
        </w:tc>
      </w:tr>
      <w:tr w:rsidR="00AA7E55" w:rsidRPr="002A79D9" w14:paraId="4FA31B16" w14:textId="77777777" w:rsidTr="002A79D9">
        <w:tc>
          <w:tcPr>
            <w:tcW w:w="1694" w:type="dxa"/>
          </w:tcPr>
          <w:p w14:paraId="6B187C89" w14:textId="77777777" w:rsidR="002A79D9" w:rsidRPr="002A79D9" w:rsidRDefault="002A79D9" w:rsidP="00F80695">
            <w:r w:rsidRPr="002A79D9">
              <w:t>Fish Pepper</w:t>
            </w:r>
          </w:p>
        </w:tc>
        <w:tc>
          <w:tcPr>
            <w:tcW w:w="1678" w:type="dxa"/>
          </w:tcPr>
          <w:p w14:paraId="256E7C99" w14:textId="77777777" w:rsidR="002A79D9" w:rsidRPr="002A79D9" w:rsidRDefault="002A79D9" w:rsidP="00F80695">
            <w:r w:rsidRPr="002A79D9">
              <w:t>Fish pepper</w:t>
            </w:r>
          </w:p>
        </w:tc>
        <w:tc>
          <w:tcPr>
            <w:tcW w:w="1273" w:type="dxa"/>
          </w:tcPr>
          <w:p w14:paraId="1AAEB18E" w14:textId="77777777" w:rsidR="002A79D9" w:rsidRPr="002A79D9" w:rsidRDefault="002A79D9" w:rsidP="00F80695">
            <w:r w:rsidRPr="002A79D9">
              <w:t>Medium</w:t>
            </w:r>
          </w:p>
        </w:tc>
        <w:tc>
          <w:tcPr>
            <w:tcW w:w="1498" w:type="dxa"/>
          </w:tcPr>
          <w:p w14:paraId="3ADE625D" w14:textId="77777777" w:rsidR="002A79D9" w:rsidRPr="002A79D9" w:rsidRDefault="002A79D9" w:rsidP="00F80695">
            <w:r w:rsidRPr="002A79D9">
              <w:t>5,000</w:t>
            </w:r>
          </w:p>
        </w:tc>
        <w:tc>
          <w:tcPr>
            <w:tcW w:w="1476" w:type="dxa"/>
          </w:tcPr>
          <w:p w14:paraId="00705218" w14:textId="77777777" w:rsidR="002A79D9" w:rsidRPr="002A79D9" w:rsidRDefault="002A79D9" w:rsidP="00F80695">
            <w:r w:rsidRPr="002A79D9">
              <w:t>30,000</w:t>
            </w:r>
          </w:p>
        </w:tc>
        <w:tc>
          <w:tcPr>
            <w:tcW w:w="2366" w:type="dxa"/>
          </w:tcPr>
          <w:p w14:paraId="700A210E" w14:textId="77777777" w:rsidR="002A79D9" w:rsidRPr="002A79D9" w:rsidRDefault="002A79D9" w:rsidP="00F80695">
            <w:r w:rsidRPr="002A79D9">
              <w:t>Bright</w:t>
            </w:r>
          </w:p>
        </w:tc>
      </w:tr>
      <w:tr w:rsidR="00AA7E55" w:rsidRPr="002A79D9" w14:paraId="01F9BAB4" w14:textId="77777777" w:rsidTr="002A79D9">
        <w:tc>
          <w:tcPr>
            <w:tcW w:w="1694" w:type="dxa"/>
          </w:tcPr>
          <w:p w14:paraId="3F52E9E4" w14:textId="77777777" w:rsidR="002A79D9" w:rsidRPr="002A79D9" w:rsidRDefault="002A79D9" w:rsidP="00F80695">
            <w:r w:rsidRPr="002A79D9">
              <w:t>Bolivian Rainbow Pepper</w:t>
            </w:r>
          </w:p>
        </w:tc>
        <w:tc>
          <w:tcPr>
            <w:tcW w:w="1678" w:type="dxa"/>
          </w:tcPr>
          <w:p w14:paraId="6AE3B3EE" w14:textId="77777777" w:rsidR="002A79D9" w:rsidRPr="002A79D9" w:rsidRDefault="002A79D9" w:rsidP="00F80695">
            <w:r w:rsidRPr="002A79D9">
              <w:t>Bolivian Rainbow Pepper</w:t>
            </w:r>
          </w:p>
        </w:tc>
        <w:tc>
          <w:tcPr>
            <w:tcW w:w="1273" w:type="dxa"/>
          </w:tcPr>
          <w:p w14:paraId="3C7AA513" w14:textId="77777777" w:rsidR="002A79D9" w:rsidRPr="002A79D9" w:rsidRDefault="002A79D9" w:rsidP="00F80695">
            <w:r w:rsidRPr="002A79D9">
              <w:t>Medium</w:t>
            </w:r>
          </w:p>
        </w:tc>
        <w:tc>
          <w:tcPr>
            <w:tcW w:w="1498" w:type="dxa"/>
          </w:tcPr>
          <w:p w14:paraId="481BAE3B" w14:textId="77777777" w:rsidR="002A79D9" w:rsidRPr="002A79D9" w:rsidRDefault="002A79D9" w:rsidP="00F80695">
            <w:r w:rsidRPr="002A79D9">
              <w:t>10,000</w:t>
            </w:r>
          </w:p>
        </w:tc>
        <w:tc>
          <w:tcPr>
            <w:tcW w:w="1476" w:type="dxa"/>
          </w:tcPr>
          <w:p w14:paraId="68F7EF96" w14:textId="77777777" w:rsidR="002A79D9" w:rsidRPr="002A79D9" w:rsidRDefault="002A79D9" w:rsidP="00F80695">
            <w:r w:rsidRPr="002A79D9">
              <w:t>30,000</w:t>
            </w:r>
          </w:p>
        </w:tc>
        <w:tc>
          <w:tcPr>
            <w:tcW w:w="2366" w:type="dxa"/>
          </w:tcPr>
          <w:p w14:paraId="0AAF4BC0" w14:textId="77777777" w:rsidR="002A79D9" w:rsidRPr="002A79D9" w:rsidRDefault="002A79D9" w:rsidP="00F80695">
            <w:r w:rsidRPr="002A79D9">
              <w:t>Neutral</w:t>
            </w:r>
          </w:p>
        </w:tc>
      </w:tr>
      <w:tr w:rsidR="00AA7E55" w:rsidRPr="002A79D9" w14:paraId="08742ACD" w14:textId="77777777" w:rsidTr="002A79D9">
        <w:tc>
          <w:tcPr>
            <w:tcW w:w="1694" w:type="dxa"/>
          </w:tcPr>
          <w:p w14:paraId="647C3679" w14:textId="77777777" w:rsidR="002A79D9" w:rsidRPr="002A79D9" w:rsidRDefault="002A79D9" w:rsidP="00F80695">
            <w:r w:rsidRPr="002A79D9">
              <w:t>Black Pearl Pepper</w:t>
            </w:r>
          </w:p>
        </w:tc>
        <w:tc>
          <w:tcPr>
            <w:tcW w:w="1678" w:type="dxa"/>
          </w:tcPr>
          <w:p w14:paraId="0C42AAD0" w14:textId="77777777" w:rsidR="002A79D9" w:rsidRPr="002A79D9" w:rsidRDefault="002A79D9" w:rsidP="00F80695">
            <w:r w:rsidRPr="002A79D9">
              <w:t>black pearl pepper</w:t>
            </w:r>
          </w:p>
        </w:tc>
        <w:tc>
          <w:tcPr>
            <w:tcW w:w="1273" w:type="dxa"/>
          </w:tcPr>
          <w:p w14:paraId="749F926D" w14:textId="77777777" w:rsidR="002A79D9" w:rsidRPr="002A79D9" w:rsidRDefault="002A79D9" w:rsidP="00F80695">
            <w:r w:rsidRPr="002A79D9">
              <w:t>Medium</w:t>
            </w:r>
          </w:p>
        </w:tc>
        <w:tc>
          <w:tcPr>
            <w:tcW w:w="1498" w:type="dxa"/>
          </w:tcPr>
          <w:p w14:paraId="28C14786" w14:textId="77777777" w:rsidR="002A79D9" w:rsidRPr="002A79D9" w:rsidRDefault="002A79D9" w:rsidP="00F80695">
            <w:r w:rsidRPr="002A79D9">
              <w:t>10,000</w:t>
            </w:r>
          </w:p>
        </w:tc>
        <w:tc>
          <w:tcPr>
            <w:tcW w:w="1476" w:type="dxa"/>
          </w:tcPr>
          <w:p w14:paraId="19E1B720" w14:textId="77777777" w:rsidR="002A79D9" w:rsidRPr="002A79D9" w:rsidRDefault="002A79D9" w:rsidP="00F80695">
            <w:r w:rsidRPr="002A79D9">
              <w:t>30,000</w:t>
            </w:r>
          </w:p>
        </w:tc>
        <w:tc>
          <w:tcPr>
            <w:tcW w:w="2366" w:type="dxa"/>
          </w:tcPr>
          <w:p w14:paraId="033AF921" w14:textId="77777777" w:rsidR="002A79D9" w:rsidRPr="002A79D9" w:rsidRDefault="002A79D9" w:rsidP="00F80695">
            <w:r w:rsidRPr="002A79D9">
              <w:t>Citrusy</w:t>
            </w:r>
          </w:p>
        </w:tc>
      </w:tr>
      <w:tr w:rsidR="00AA7E55" w:rsidRPr="002A79D9" w14:paraId="0661F914" w14:textId="77777777" w:rsidTr="002A79D9">
        <w:tc>
          <w:tcPr>
            <w:tcW w:w="1694" w:type="dxa"/>
          </w:tcPr>
          <w:p w14:paraId="6B9ABCB6" w14:textId="77777777" w:rsidR="002A79D9" w:rsidRPr="002A79D9" w:rsidRDefault="002A79D9" w:rsidP="00F80695">
            <w:r w:rsidRPr="002A79D9">
              <w:t>Manzano Pepper</w:t>
            </w:r>
          </w:p>
        </w:tc>
        <w:tc>
          <w:tcPr>
            <w:tcW w:w="1678" w:type="dxa"/>
          </w:tcPr>
          <w:p w14:paraId="2A467278" w14:textId="77777777" w:rsidR="002A79D9" w:rsidRPr="002A79D9" w:rsidRDefault="002A79D9" w:rsidP="00F80695">
            <w:r w:rsidRPr="002A79D9">
              <w:t>Manzano Pepper</w:t>
            </w:r>
          </w:p>
        </w:tc>
        <w:tc>
          <w:tcPr>
            <w:tcW w:w="1273" w:type="dxa"/>
          </w:tcPr>
          <w:p w14:paraId="6BA2208F" w14:textId="77777777" w:rsidR="002A79D9" w:rsidRPr="002A79D9" w:rsidRDefault="002A79D9" w:rsidP="00F80695">
            <w:r w:rsidRPr="002A79D9">
              <w:t>Medium</w:t>
            </w:r>
          </w:p>
        </w:tc>
        <w:tc>
          <w:tcPr>
            <w:tcW w:w="1498" w:type="dxa"/>
          </w:tcPr>
          <w:p w14:paraId="45C80C47" w14:textId="77777777" w:rsidR="002A79D9" w:rsidRPr="002A79D9" w:rsidRDefault="002A79D9" w:rsidP="00F80695">
            <w:r w:rsidRPr="002A79D9">
              <w:t>12,000</w:t>
            </w:r>
          </w:p>
        </w:tc>
        <w:tc>
          <w:tcPr>
            <w:tcW w:w="1476" w:type="dxa"/>
          </w:tcPr>
          <w:p w14:paraId="268BE33A" w14:textId="77777777" w:rsidR="002A79D9" w:rsidRPr="002A79D9" w:rsidRDefault="002A79D9" w:rsidP="00F80695">
            <w:r w:rsidRPr="002A79D9">
              <w:t>30,000</w:t>
            </w:r>
          </w:p>
        </w:tc>
        <w:tc>
          <w:tcPr>
            <w:tcW w:w="2366" w:type="dxa"/>
          </w:tcPr>
          <w:p w14:paraId="5F98DCF8" w14:textId="77777777" w:rsidR="002A79D9" w:rsidRPr="002A79D9" w:rsidRDefault="002A79D9" w:rsidP="00F80695">
            <w:r w:rsidRPr="002A79D9">
              <w:t>Sweet, Citrusy</w:t>
            </w:r>
          </w:p>
        </w:tc>
      </w:tr>
      <w:tr w:rsidR="00AA7E55" w:rsidRPr="002A79D9" w14:paraId="270F554C" w14:textId="77777777" w:rsidTr="002A79D9">
        <w:tc>
          <w:tcPr>
            <w:tcW w:w="1694" w:type="dxa"/>
          </w:tcPr>
          <w:p w14:paraId="779D25B7" w14:textId="77777777" w:rsidR="002A79D9" w:rsidRPr="002A79D9" w:rsidRDefault="002A79D9" w:rsidP="00F80695">
            <w:proofErr w:type="spellStart"/>
            <w:r w:rsidRPr="002A79D9">
              <w:t>Japones</w:t>
            </w:r>
            <w:proofErr w:type="spellEnd"/>
            <w:r w:rsidRPr="002A79D9">
              <w:t xml:space="preserve"> Pepper</w:t>
            </w:r>
          </w:p>
        </w:tc>
        <w:tc>
          <w:tcPr>
            <w:tcW w:w="1678" w:type="dxa"/>
          </w:tcPr>
          <w:p w14:paraId="62BCD92F" w14:textId="77777777" w:rsidR="002A79D9" w:rsidRPr="002A79D9" w:rsidRDefault="002A79D9" w:rsidP="00F80695">
            <w:proofErr w:type="spellStart"/>
            <w:r w:rsidRPr="002A79D9">
              <w:t>Japones</w:t>
            </w:r>
            <w:proofErr w:type="spellEnd"/>
            <w:r w:rsidRPr="002A79D9">
              <w:t xml:space="preserve"> Pepper</w:t>
            </w:r>
          </w:p>
        </w:tc>
        <w:tc>
          <w:tcPr>
            <w:tcW w:w="1273" w:type="dxa"/>
          </w:tcPr>
          <w:p w14:paraId="01E4DC16" w14:textId="77777777" w:rsidR="002A79D9" w:rsidRPr="002A79D9" w:rsidRDefault="002A79D9" w:rsidP="00F80695">
            <w:r w:rsidRPr="002A79D9">
              <w:t>Medium</w:t>
            </w:r>
          </w:p>
        </w:tc>
        <w:tc>
          <w:tcPr>
            <w:tcW w:w="1498" w:type="dxa"/>
          </w:tcPr>
          <w:p w14:paraId="43DBDCB5" w14:textId="77777777" w:rsidR="002A79D9" w:rsidRPr="002A79D9" w:rsidRDefault="002A79D9" w:rsidP="00F80695">
            <w:r w:rsidRPr="002A79D9">
              <w:t>15,000</w:t>
            </w:r>
          </w:p>
        </w:tc>
        <w:tc>
          <w:tcPr>
            <w:tcW w:w="1476" w:type="dxa"/>
          </w:tcPr>
          <w:p w14:paraId="64AEE5BE" w14:textId="77777777" w:rsidR="002A79D9" w:rsidRPr="002A79D9" w:rsidRDefault="002A79D9" w:rsidP="00F80695">
            <w:r w:rsidRPr="002A79D9">
              <w:t>30,000</w:t>
            </w:r>
          </w:p>
        </w:tc>
        <w:tc>
          <w:tcPr>
            <w:tcW w:w="2366" w:type="dxa"/>
          </w:tcPr>
          <w:p w14:paraId="24B0A0A3" w14:textId="77777777" w:rsidR="002A79D9" w:rsidRPr="002A79D9" w:rsidRDefault="002A79D9" w:rsidP="00F80695">
            <w:r w:rsidRPr="002A79D9">
              <w:t>Neutral</w:t>
            </w:r>
          </w:p>
        </w:tc>
      </w:tr>
      <w:tr w:rsidR="00AA7E55" w:rsidRPr="002A79D9" w14:paraId="19CA2CFC" w14:textId="77777777" w:rsidTr="002A79D9">
        <w:tc>
          <w:tcPr>
            <w:tcW w:w="1694" w:type="dxa"/>
          </w:tcPr>
          <w:p w14:paraId="12481469" w14:textId="77777777" w:rsidR="002A79D9" w:rsidRPr="002A79D9" w:rsidRDefault="002A79D9" w:rsidP="00F80695">
            <w:r w:rsidRPr="002A79D9">
              <w:t>Lemon Drop Pepper</w:t>
            </w:r>
          </w:p>
        </w:tc>
        <w:tc>
          <w:tcPr>
            <w:tcW w:w="1678" w:type="dxa"/>
          </w:tcPr>
          <w:p w14:paraId="7243C4C7" w14:textId="77777777" w:rsidR="002A79D9" w:rsidRPr="002A79D9" w:rsidRDefault="002A79D9" w:rsidP="00F80695">
            <w:r w:rsidRPr="002A79D9">
              <w:t>Lemon drop pepper</w:t>
            </w:r>
          </w:p>
        </w:tc>
        <w:tc>
          <w:tcPr>
            <w:tcW w:w="1273" w:type="dxa"/>
          </w:tcPr>
          <w:p w14:paraId="2CE0EED2" w14:textId="77777777" w:rsidR="002A79D9" w:rsidRPr="002A79D9" w:rsidRDefault="002A79D9" w:rsidP="00F80695">
            <w:r w:rsidRPr="002A79D9">
              <w:t>Medium</w:t>
            </w:r>
          </w:p>
        </w:tc>
        <w:tc>
          <w:tcPr>
            <w:tcW w:w="1498" w:type="dxa"/>
          </w:tcPr>
          <w:p w14:paraId="4C36B0C0" w14:textId="77777777" w:rsidR="002A79D9" w:rsidRPr="002A79D9" w:rsidRDefault="002A79D9" w:rsidP="00F80695">
            <w:r w:rsidRPr="002A79D9">
              <w:t>15,000</w:t>
            </w:r>
          </w:p>
        </w:tc>
        <w:tc>
          <w:tcPr>
            <w:tcW w:w="1476" w:type="dxa"/>
          </w:tcPr>
          <w:p w14:paraId="69279402" w14:textId="77777777" w:rsidR="002A79D9" w:rsidRPr="002A79D9" w:rsidRDefault="002A79D9" w:rsidP="00F80695">
            <w:r w:rsidRPr="002A79D9">
              <w:t>30,000</w:t>
            </w:r>
          </w:p>
        </w:tc>
        <w:tc>
          <w:tcPr>
            <w:tcW w:w="2366" w:type="dxa"/>
          </w:tcPr>
          <w:p w14:paraId="2E65FDE6" w14:textId="77777777" w:rsidR="002A79D9" w:rsidRPr="002A79D9" w:rsidRDefault="002A79D9" w:rsidP="00F80695">
            <w:r w:rsidRPr="002A79D9">
              <w:t>Sweet, Fruity, Citrusy</w:t>
            </w:r>
          </w:p>
        </w:tc>
      </w:tr>
      <w:tr w:rsidR="00AA7E55" w:rsidRPr="002A79D9" w14:paraId="5057E831" w14:textId="77777777" w:rsidTr="002A79D9">
        <w:tc>
          <w:tcPr>
            <w:tcW w:w="1694" w:type="dxa"/>
          </w:tcPr>
          <w:p w14:paraId="7C2C7D82" w14:textId="77777777" w:rsidR="002A79D9" w:rsidRPr="002A79D9" w:rsidRDefault="002A79D9" w:rsidP="00F80695">
            <w:r w:rsidRPr="002A79D9">
              <w:t>Chile De Arbol</w:t>
            </w:r>
          </w:p>
        </w:tc>
        <w:tc>
          <w:tcPr>
            <w:tcW w:w="1678" w:type="dxa"/>
          </w:tcPr>
          <w:p w14:paraId="51D7ECBF" w14:textId="77777777" w:rsidR="002A79D9" w:rsidRPr="002A79D9" w:rsidRDefault="002A79D9" w:rsidP="00F80695">
            <w:r w:rsidRPr="002A79D9">
              <w:t>Chile de Arbol</w:t>
            </w:r>
          </w:p>
        </w:tc>
        <w:tc>
          <w:tcPr>
            <w:tcW w:w="1273" w:type="dxa"/>
          </w:tcPr>
          <w:p w14:paraId="63A2336D" w14:textId="77777777" w:rsidR="002A79D9" w:rsidRPr="002A79D9" w:rsidRDefault="002A79D9" w:rsidP="00F80695">
            <w:r w:rsidRPr="002A79D9">
              <w:t>Medium</w:t>
            </w:r>
          </w:p>
        </w:tc>
        <w:tc>
          <w:tcPr>
            <w:tcW w:w="1498" w:type="dxa"/>
          </w:tcPr>
          <w:p w14:paraId="609BC6D8" w14:textId="77777777" w:rsidR="002A79D9" w:rsidRPr="002A79D9" w:rsidRDefault="002A79D9" w:rsidP="00F80695">
            <w:r w:rsidRPr="002A79D9">
              <w:t>15,000</w:t>
            </w:r>
          </w:p>
        </w:tc>
        <w:tc>
          <w:tcPr>
            <w:tcW w:w="1476" w:type="dxa"/>
          </w:tcPr>
          <w:p w14:paraId="53283C09" w14:textId="77777777" w:rsidR="002A79D9" w:rsidRPr="002A79D9" w:rsidRDefault="002A79D9" w:rsidP="00F80695">
            <w:r w:rsidRPr="002A79D9">
              <w:t>30,000</w:t>
            </w:r>
          </w:p>
        </w:tc>
        <w:tc>
          <w:tcPr>
            <w:tcW w:w="2366" w:type="dxa"/>
          </w:tcPr>
          <w:p w14:paraId="499410DE" w14:textId="77777777" w:rsidR="002A79D9" w:rsidRPr="002A79D9" w:rsidRDefault="002A79D9" w:rsidP="00F80695">
            <w:r w:rsidRPr="002A79D9">
              <w:t>Nutty, Smoky</w:t>
            </w:r>
          </w:p>
        </w:tc>
      </w:tr>
      <w:tr w:rsidR="00AA7E55" w:rsidRPr="002A79D9" w14:paraId="2460FD03" w14:textId="77777777" w:rsidTr="002A79D9">
        <w:tc>
          <w:tcPr>
            <w:tcW w:w="1694" w:type="dxa"/>
          </w:tcPr>
          <w:p w14:paraId="57738DF2" w14:textId="77777777" w:rsidR="002A79D9" w:rsidRPr="002A79D9" w:rsidRDefault="002A79D9" w:rsidP="00F80695">
            <w:proofErr w:type="spellStart"/>
            <w:r w:rsidRPr="002A79D9">
              <w:t>Jwala</w:t>
            </w:r>
            <w:proofErr w:type="spellEnd"/>
            <w:r w:rsidRPr="002A79D9">
              <w:t xml:space="preserve"> Pepper</w:t>
            </w:r>
          </w:p>
        </w:tc>
        <w:tc>
          <w:tcPr>
            <w:tcW w:w="1678" w:type="dxa"/>
          </w:tcPr>
          <w:p w14:paraId="07195735" w14:textId="77777777" w:rsidR="002A79D9" w:rsidRPr="002A79D9" w:rsidRDefault="002A79D9" w:rsidP="00F80695">
            <w:proofErr w:type="spellStart"/>
            <w:r w:rsidRPr="002A79D9">
              <w:t>Jwala</w:t>
            </w:r>
            <w:proofErr w:type="spellEnd"/>
            <w:r w:rsidRPr="002A79D9">
              <w:t xml:space="preserve"> Pepper</w:t>
            </w:r>
          </w:p>
        </w:tc>
        <w:tc>
          <w:tcPr>
            <w:tcW w:w="1273" w:type="dxa"/>
          </w:tcPr>
          <w:p w14:paraId="72333B02" w14:textId="77777777" w:rsidR="002A79D9" w:rsidRPr="002A79D9" w:rsidRDefault="002A79D9" w:rsidP="00F80695">
            <w:r w:rsidRPr="002A79D9">
              <w:t>Medium</w:t>
            </w:r>
          </w:p>
        </w:tc>
        <w:tc>
          <w:tcPr>
            <w:tcW w:w="1498" w:type="dxa"/>
          </w:tcPr>
          <w:p w14:paraId="326BA2C1" w14:textId="77777777" w:rsidR="002A79D9" w:rsidRPr="002A79D9" w:rsidRDefault="002A79D9" w:rsidP="00F80695">
            <w:r w:rsidRPr="002A79D9">
              <w:t>20,000</w:t>
            </w:r>
          </w:p>
        </w:tc>
        <w:tc>
          <w:tcPr>
            <w:tcW w:w="1476" w:type="dxa"/>
          </w:tcPr>
          <w:p w14:paraId="664F96A9" w14:textId="77777777" w:rsidR="002A79D9" w:rsidRPr="002A79D9" w:rsidRDefault="002A79D9" w:rsidP="00F80695">
            <w:r w:rsidRPr="002A79D9">
              <w:t>30,000</w:t>
            </w:r>
          </w:p>
        </w:tc>
        <w:tc>
          <w:tcPr>
            <w:tcW w:w="2366" w:type="dxa"/>
          </w:tcPr>
          <w:p w14:paraId="1653B55A" w14:textId="77777777" w:rsidR="002A79D9" w:rsidRPr="002A79D9" w:rsidRDefault="002A79D9" w:rsidP="00F80695">
            <w:r w:rsidRPr="002A79D9">
              <w:t>Sweet, Fruity</w:t>
            </w:r>
          </w:p>
        </w:tc>
      </w:tr>
      <w:tr w:rsidR="00AA7E55" w:rsidRPr="002A79D9" w14:paraId="35FD43DE" w14:textId="77777777" w:rsidTr="002A79D9">
        <w:tc>
          <w:tcPr>
            <w:tcW w:w="1694" w:type="dxa"/>
          </w:tcPr>
          <w:p w14:paraId="37D72239" w14:textId="77777777" w:rsidR="002A79D9" w:rsidRPr="002A79D9" w:rsidRDefault="002A79D9" w:rsidP="00F80695">
            <w:r w:rsidRPr="002A79D9">
              <w:t>Inca Red Drop Pepper</w:t>
            </w:r>
          </w:p>
        </w:tc>
        <w:tc>
          <w:tcPr>
            <w:tcW w:w="1678" w:type="dxa"/>
          </w:tcPr>
          <w:p w14:paraId="5348BF25" w14:textId="77777777" w:rsidR="002A79D9" w:rsidRPr="002A79D9" w:rsidRDefault="002A79D9" w:rsidP="00F80695">
            <w:r w:rsidRPr="002A79D9">
              <w:t>Inca Red Drop pepper</w:t>
            </w:r>
          </w:p>
        </w:tc>
        <w:tc>
          <w:tcPr>
            <w:tcW w:w="1273" w:type="dxa"/>
          </w:tcPr>
          <w:p w14:paraId="28D9D180" w14:textId="77777777" w:rsidR="002A79D9" w:rsidRPr="002A79D9" w:rsidRDefault="002A79D9" w:rsidP="00F80695">
            <w:r w:rsidRPr="002A79D9">
              <w:t>Medium</w:t>
            </w:r>
          </w:p>
        </w:tc>
        <w:tc>
          <w:tcPr>
            <w:tcW w:w="1498" w:type="dxa"/>
          </w:tcPr>
          <w:p w14:paraId="4746D3EC" w14:textId="77777777" w:rsidR="002A79D9" w:rsidRPr="002A79D9" w:rsidRDefault="002A79D9" w:rsidP="00F80695">
            <w:r w:rsidRPr="002A79D9">
              <w:t>10,000</w:t>
            </w:r>
          </w:p>
        </w:tc>
        <w:tc>
          <w:tcPr>
            <w:tcW w:w="1476" w:type="dxa"/>
          </w:tcPr>
          <w:p w14:paraId="033CD5F6" w14:textId="77777777" w:rsidR="002A79D9" w:rsidRPr="002A79D9" w:rsidRDefault="002A79D9" w:rsidP="00F80695">
            <w:r w:rsidRPr="002A79D9">
              <w:t>30,000</w:t>
            </w:r>
          </w:p>
        </w:tc>
        <w:tc>
          <w:tcPr>
            <w:tcW w:w="2366" w:type="dxa"/>
          </w:tcPr>
          <w:p w14:paraId="4FE8EDF2" w14:textId="77777777" w:rsidR="002A79D9" w:rsidRPr="002A79D9" w:rsidRDefault="002A79D9" w:rsidP="00F80695">
            <w:r w:rsidRPr="002A79D9">
              <w:t>Fruity, Sweet</w:t>
            </w:r>
          </w:p>
        </w:tc>
      </w:tr>
      <w:tr w:rsidR="00AA7E55" w:rsidRPr="002A79D9" w14:paraId="1EB4DF47" w14:textId="77777777" w:rsidTr="002A79D9">
        <w:tc>
          <w:tcPr>
            <w:tcW w:w="1694" w:type="dxa"/>
          </w:tcPr>
          <w:p w14:paraId="50217C28" w14:textId="77777777" w:rsidR="002A79D9" w:rsidRPr="002A79D9" w:rsidRDefault="002A79D9" w:rsidP="00F80695">
            <w:r w:rsidRPr="002A79D9">
              <w:t>Aji Colorado</w:t>
            </w:r>
          </w:p>
        </w:tc>
        <w:tc>
          <w:tcPr>
            <w:tcW w:w="1678" w:type="dxa"/>
          </w:tcPr>
          <w:p w14:paraId="2FA4E293" w14:textId="77777777" w:rsidR="002A79D9" w:rsidRPr="002A79D9" w:rsidRDefault="002A79D9" w:rsidP="00F80695">
            <w:r w:rsidRPr="002A79D9">
              <w:t xml:space="preserve">aji </w:t>
            </w:r>
            <w:proofErr w:type="spellStart"/>
            <w:r w:rsidRPr="002A79D9">
              <w:t>colorado</w:t>
            </w:r>
            <w:proofErr w:type="spellEnd"/>
          </w:p>
        </w:tc>
        <w:tc>
          <w:tcPr>
            <w:tcW w:w="1273" w:type="dxa"/>
          </w:tcPr>
          <w:p w14:paraId="6394E549" w14:textId="77777777" w:rsidR="002A79D9" w:rsidRPr="002A79D9" w:rsidRDefault="002A79D9" w:rsidP="00F80695">
            <w:r w:rsidRPr="002A79D9">
              <w:t>Medium</w:t>
            </w:r>
          </w:p>
        </w:tc>
        <w:tc>
          <w:tcPr>
            <w:tcW w:w="1498" w:type="dxa"/>
          </w:tcPr>
          <w:p w14:paraId="622D1116" w14:textId="77777777" w:rsidR="002A79D9" w:rsidRPr="002A79D9" w:rsidRDefault="002A79D9" w:rsidP="00F80695">
            <w:r w:rsidRPr="002A79D9">
              <w:t>20,000</w:t>
            </w:r>
          </w:p>
        </w:tc>
        <w:tc>
          <w:tcPr>
            <w:tcW w:w="1476" w:type="dxa"/>
          </w:tcPr>
          <w:p w14:paraId="75F56496" w14:textId="77777777" w:rsidR="002A79D9" w:rsidRPr="002A79D9" w:rsidRDefault="002A79D9" w:rsidP="00F80695">
            <w:r w:rsidRPr="002A79D9">
              <w:t>30,000</w:t>
            </w:r>
          </w:p>
        </w:tc>
        <w:tc>
          <w:tcPr>
            <w:tcW w:w="2366" w:type="dxa"/>
          </w:tcPr>
          <w:p w14:paraId="6220C866" w14:textId="77777777" w:rsidR="002A79D9" w:rsidRPr="002A79D9" w:rsidRDefault="002A79D9" w:rsidP="00F80695">
            <w:r w:rsidRPr="002A79D9">
              <w:t>Fruity, Sweet</w:t>
            </w:r>
          </w:p>
        </w:tc>
      </w:tr>
      <w:tr w:rsidR="00AA7E55" w:rsidRPr="002A79D9" w14:paraId="09893847" w14:textId="77777777" w:rsidTr="002A79D9">
        <w:tc>
          <w:tcPr>
            <w:tcW w:w="1694" w:type="dxa"/>
          </w:tcPr>
          <w:p w14:paraId="1BE661B0" w14:textId="77777777" w:rsidR="002A79D9" w:rsidRPr="002A79D9" w:rsidRDefault="002A79D9" w:rsidP="00F80695">
            <w:r w:rsidRPr="002A79D9">
              <w:t>Aji Pineapple</w:t>
            </w:r>
          </w:p>
        </w:tc>
        <w:tc>
          <w:tcPr>
            <w:tcW w:w="1678" w:type="dxa"/>
          </w:tcPr>
          <w:p w14:paraId="703E6DEF" w14:textId="77777777" w:rsidR="002A79D9" w:rsidRPr="002A79D9" w:rsidRDefault="002A79D9" w:rsidP="00F80695">
            <w:r w:rsidRPr="002A79D9">
              <w:t>aji pineapple</w:t>
            </w:r>
          </w:p>
        </w:tc>
        <w:tc>
          <w:tcPr>
            <w:tcW w:w="1273" w:type="dxa"/>
          </w:tcPr>
          <w:p w14:paraId="260C513A" w14:textId="77777777" w:rsidR="002A79D9" w:rsidRPr="002A79D9" w:rsidRDefault="002A79D9" w:rsidP="00F80695">
            <w:r w:rsidRPr="002A79D9">
              <w:t>Medium</w:t>
            </w:r>
          </w:p>
        </w:tc>
        <w:tc>
          <w:tcPr>
            <w:tcW w:w="1498" w:type="dxa"/>
          </w:tcPr>
          <w:p w14:paraId="4194EB06" w14:textId="77777777" w:rsidR="002A79D9" w:rsidRPr="002A79D9" w:rsidRDefault="002A79D9" w:rsidP="00F80695">
            <w:r w:rsidRPr="002A79D9">
              <w:t>20,000</w:t>
            </w:r>
          </w:p>
        </w:tc>
        <w:tc>
          <w:tcPr>
            <w:tcW w:w="1476" w:type="dxa"/>
          </w:tcPr>
          <w:p w14:paraId="09090D90" w14:textId="77777777" w:rsidR="002A79D9" w:rsidRPr="002A79D9" w:rsidRDefault="002A79D9" w:rsidP="00F80695">
            <w:r w:rsidRPr="002A79D9">
              <w:t>30,000</w:t>
            </w:r>
          </w:p>
        </w:tc>
        <w:tc>
          <w:tcPr>
            <w:tcW w:w="2366" w:type="dxa"/>
          </w:tcPr>
          <w:p w14:paraId="3B5A129F" w14:textId="77777777" w:rsidR="002A79D9" w:rsidRPr="002A79D9" w:rsidRDefault="002A79D9" w:rsidP="00F80695">
            <w:r w:rsidRPr="002A79D9">
              <w:t>Fruity, Sweet, Tropical</w:t>
            </w:r>
          </w:p>
        </w:tc>
      </w:tr>
      <w:tr w:rsidR="00AA7E55" w:rsidRPr="002A79D9" w14:paraId="2575564A" w14:textId="77777777" w:rsidTr="00A441C8">
        <w:tc>
          <w:tcPr>
            <w:tcW w:w="1694" w:type="dxa"/>
            <w:shd w:val="clear" w:color="auto" w:fill="FF0000"/>
          </w:tcPr>
          <w:p w14:paraId="7040BF73" w14:textId="65714F4A"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7EFD9FCD" w14:textId="3F65BAA3"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62E87395" w14:textId="272C8192"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0AA6FB91" w14:textId="77AB0608"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3D0E4618"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430D9463" w14:textId="67A3CC2D"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7B0261F8" w14:textId="532D69E7"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75648" behindDoc="0" locked="0" layoutInCell="1" allowOverlap="1" wp14:anchorId="518AE1A8" wp14:editId="20D21934">
                      <wp:simplePos x="0" y="0"/>
                      <wp:positionH relativeFrom="column">
                        <wp:posOffset>67945</wp:posOffset>
                      </wp:positionH>
                      <wp:positionV relativeFrom="paragraph">
                        <wp:posOffset>264160</wp:posOffset>
                      </wp:positionV>
                      <wp:extent cx="1136650" cy="364490"/>
                      <wp:effectExtent l="0" t="0" r="25400" b="16510"/>
                      <wp:wrapSquare wrapText="bothSides"/>
                      <wp:docPr id="1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5B3BC23F" w14:textId="77777777" w:rsidR="00AA7E55" w:rsidRPr="00AA7E55" w:rsidRDefault="00D359A7" w:rsidP="00AA7E55">
                                  <w:pPr>
                                    <w:rPr>
                                      <w:sz w:val="16"/>
                                      <w:szCs w:val="16"/>
                                    </w:rPr>
                                  </w:pPr>
                                  <w:hyperlink r:id="rId20"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AE1A8" id="_x0000_s1034" type="#_x0000_t202" style="position:absolute;margin-left:5.35pt;margin-top:20.8pt;width:89.5pt;height:28.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">
                      <v:textbox>
                        <w:txbxContent>
                          <w:p w14:paraId="5B3BC23F" w14:textId="77777777" w:rsidR="00AA7E55" w:rsidRPr="00AA7E55" w:rsidRDefault="00D359A7" w:rsidP="00AA7E55">
                            <w:pPr>
                              <w:rPr>
                                <w:sz w:val="16"/>
                                <w:szCs w:val="16"/>
                              </w:rPr>
                            </w:pPr>
                            <w:hyperlink r:id="rId21"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6A8BC518" w14:textId="77777777" w:rsidTr="002A79D9">
        <w:tc>
          <w:tcPr>
            <w:tcW w:w="1694" w:type="dxa"/>
          </w:tcPr>
          <w:p w14:paraId="217C1DA4" w14:textId="77777777" w:rsidR="002A79D9" w:rsidRPr="002A79D9" w:rsidRDefault="002A79D9" w:rsidP="00F80695">
            <w:proofErr w:type="spellStart"/>
            <w:r w:rsidRPr="002A79D9">
              <w:t>Bod'e</w:t>
            </w:r>
            <w:proofErr w:type="spellEnd"/>
            <w:r w:rsidRPr="002A79D9">
              <w:t xml:space="preserve"> Pepper</w:t>
            </w:r>
          </w:p>
        </w:tc>
        <w:tc>
          <w:tcPr>
            <w:tcW w:w="1678" w:type="dxa"/>
          </w:tcPr>
          <w:p w14:paraId="3189DE5E" w14:textId="77777777" w:rsidR="002A79D9" w:rsidRPr="002A79D9" w:rsidRDefault="002A79D9" w:rsidP="00F80695">
            <w:proofErr w:type="spellStart"/>
            <w:r w:rsidRPr="002A79D9">
              <w:t>Bod'e</w:t>
            </w:r>
            <w:proofErr w:type="spellEnd"/>
            <w:r w:rsidRPr="002A79D9">
              <w:t xml:space="preserve"> Pepper</w:t>
            </w:r>
          </w:p>
        </w:tc>
        <w:tc>
          <w:tcPr>
            <w:tcW w:w="1273" w:type="dxa"/>
          </w:tcPr>
          <w:p w14:paraId="1124820F" w14:textId="77777777" w:rsidR="002A79D9" w:rsidRPr="002A79D9" w:rsidRDefault="002A79D9" w:rsidP="00F80695">
            <w:r w:rsidRPr="002A79D9">
              <w:t>Medium</w:t>
            </w:r>
          </w:p>
        </w:tc>
        <w:tc>
          <w:tcPr>
            <w:tcW w:w="1498" w:type="dxa"/>
          </w:tcPr>
          <w:p w14:paraId="409E3EFC" w14:textId="77777777" w:rsidR="002A79D9" w:rsidRPr="002A79D9" w:rsidRDefault="002A79D9" w:rsidP="00F80695">
            <w:r w:rsidRPr="002A79D9">
              <w:t>30,000</w:t>
            </w:r>
          </w:p>
        </w:tc>
        <w:tc>
          <w:tcPr>
            <w:tcW w:w="1476" w:type="dxa"/>
          </w:tcPr>
          <w:p w14:paraId="11E3129B" w14:textId="77777777" w:rsidR="002A79D9" w:rsidRPr="002A79D9" w:rsidRDefault="002A79D9" w:rsidP="00F80695">
            <w:r w:rsidRPr="002A79D9">
              <w:t>32,000</w:t>
            </w:r>
          </w:p>
        </w:tc>
        <w:tc>
          <w:tcPr>
            <w:tcW w:w="2366" w:type="dxa"/>
          </w:tcPr>
          <w:p w14:paraId="4F4D7B9B" w14:textId="77777777" w:rsidR="002A79D9" w:rsidRPr="002A79D9" w:rsidRDefault="002A79D9" w:rsidP="00F80695">
            <w:r w:rsidRPr="002A79D9">
              <w:t>Fruity, Sweet, Smoky</w:t>
            </w:r>
          </w:p>
        </w:tc>
      </w:tr>
      <w:tr w:rsidR="00AA7E55" w:rsidRPr="002A79D9" w14:paraId="01377987" w14:textId="77777777" w:rsidTr="002A79D9">
        <w:tc>
          <w:tcPr>
            <w:tcW w:w="1694" w:type="dxa"/>
          </w:tcPr>
          <w:p w14:paraId="0F15171E" w14:textId="77777777" w:rsidR="002A79D9" w:rsidRPr="002A79D9" w:rsidRDefault="002A79D9" w:rsidP="00F80695">
            <w:r w:rsidRPr="002A79D9">
              <w:t>Black Cobra Pepper</w:t>
            </w:r>
          </w:p>
        </w:tc>
        <w:tc>
          <w:tcPr>
            <w:tcW w:w="1678" w:type="dxa"/>
          </w:tcPr>
          <w:p w14:paraId="372494DE" w14:textId="77777777" w:rsidR="002A79D9" w:rsidRPr="002A79D9" w:rsidRDefault="002A79D9" w:rsidP="00F80695">
            <w:r w:rsidRPr="002A79D9">
              <w:t>Black Cobra Pepper</w:t>
            </w:r>
          </w:p>
        </w:tc>
        <w:tc>
          <w:tcPr>
            <w:tcW w:w="1273" w:type="dxa"/>
          </w:tcPr>
          <w:p w14:paraId="116FE09E" w14:textId="77777777" w:rsidR="002A79D9" w:rsidRPr="002A79D9" w:rsidRDefault="002A79D9" w:rsidP="00F80695">
            <w:r w:rsidRPr="002A79D9">
              <w:t>Medium</w:t>
            </w:r>
          </w:p>
        </w:tc>
        <w:tc>
          <w:tcPr>
            <w:tcW w:w="1498" w:type="dxa"/>
          </w:tcPr>
          <w:p w14:paraId="0C08CA52" w14:textId="77777777" w:rsidR="002A79D9" w:rsidRPr="002A79D9" w:rsidRDefault="002A79D9" w:rsidP="00F80695">
            <w:r w:rsidRPr="002A79D9">
              <w:t>20,000</w:t>
            </w:r>
          </w:p>
        </w:tc>
        <w:tc>
          <w:tcPr>
            <w:tcW w:w="1476" w:type="dxa"/>
          </w:tcPr>
          <w:p w14:paraId="484652C0" w14:textId="77777777" w:rsidR="002A79D9" w:rsidRPr="002A79D9" w:rsidRDefault="002A79D9" w:rsidP="00F80695">
            <w:r w:rsidRPr="002A79D9">
              <w:t>40,000</w:t>
            </w:r>
          </w:p>
        </w:tc>
        <w:tc>
          <w:tcPr>
            <w:tcW w:w="2366" w:type="dxa"/>
          </w:tcPr>
          <w:p w14:paraId="4CE17AF9" w14:textId="77777777" w:rsidR="002A79D9" w:rsidRPr="002A79D9" w:rsidRDefault="002A79D9" w:rsidP="00F80695">
            <w:r w:rsidRPr="002A79D9">
              <w:t>Neutral, Bitter</w:t>
            </w:r>
          </w:p>
        </w:tc>
      </w:tr>
      <w:tr w:rsidR="00AA7E55" w:rsidRPr="002A79D9" w14:paraId="01B58D05" w14:textId="77777777" w:rsidTr="002A79D9">
        <w:tc>
          <w:tcPr>
            <w:tcW w:w="1694" w:type="dxa"/>
          </w:tcPr>
          <w:p w14:paraId="483DE611" w14:textId="77777777" w:rsidR="002A79D9" w:rsidRPr="002A79D9" w:rsidRDefault="002A79D9" w:rsidP="00F80695">
            <w:r w:rsidRPr="002A79D9">
              <w:t>Calabrian Pepper</w:t>
            </w:r>
          </w:p>
        </w:tc>
        <w:tc>
          <w:tcPr>
            <w:tcW w:w="1678" w:type="dxa"/>
          </w:tcPr>
          <w:p w14:paraId="09AFF299" w14:textId="77777777" w:rsidR="002A79D9" w:rsidRPr="002A79D9" w:rsidRDefault="002A79D9" w:rsidP="00F80695">
            <w:r w:rsidRPr="002A79D9">
              <w:t>Calabrian peppers on a plate</w:t>
            </w:r>
          </w:p>
        </w:tc>
        <w:tc>
          <w:tcPr>
            <w:tcW w:w="1273" w:type="dxa"/>
          </w:tcPr>
          <w:p w14:paraId="3DFA7D0C" w14:textId="77777777" w:rsidR="002A79D9" w:rsidRPr="002A79D9" w:rsidRDefault="002A79D9" w:rsidP="00F80695">
            <w:r w:rsidRPr="002A79D9">
              <w:t>Medium</w:t>
            </w:r>
          </w:p>
        </w:tc>
        <w:tc>
          <w:tcPr>
            <w:tcW w:w="1498" w:type="dxa"/>
          </w:tcPr>
          <w:p w14:paraId="4D9C084E" w14:textId="77777777" w:rsidR="002A79D9" w:rsidRPr="002A79D9" w:rsidRDefault="002A79D9" w:rsidP="00F80695">
            <w:r w:rsidRPr="002A79D9">
              <w:t>25000</w:t>
            </w:r>
          </w:p>
        </w:tc>
        <w:tc>
          <w:tcPr>
            <w:tcW w:w="1476" w:type="dxa"/>
          </w:tcPr>
          <w:p w14:paraId="75F77518" w14:textId="77777777" w:rsidR="002A79D9" w:rsidRPr="002A79D9" w:rsidRDefault="002A79D9" w:rsidP="00F80695">
            <w:r w:rsidRPr="002A79D9">
              <w:t>40000</w:t>
            </w:r>
          </w:p>
        </w:tc>
        <w:tc>
          <w:tcPr>
            <w:tcW w:w="2366" w:type="dxa"/>
          </w:tcPr>
          <w:p w14:paraId="315414FA" w14:textId="77777777" w:rsidR="002A79D9" w:rsidRPr="002A79D9" w:rsidRDefault="002A79D9" w:rsidP="00F80695">
            <w:r w:rsidRPr="002A79D9">
              <w:t>Sweet, Fruity, Smoky, Salty</w:t>
            </w:r>
          </w:p>
        </w:tc>
      </w:tr>
      <w:tr w:rsidR="00AA7E55" w:rsidRPr="002A79D9" w14:paraId="3549E2D4" w14:textId="77777777" w:rsidTr="002A79D9">
        <w:tc>
          <w:tcPr>
            <w:tcW w:w="1694" w:type="dxa"/>
          </w:tcPr>
          <w:p w14:paraId="2CEFB642" w14:textId="77777777" w:rsidR="002A79D9" w:rsidRPr="002A79D9" w:rsidRDefault="002A79D9" w:rsidP="00F80695">
            <w:proofErr w:type="spellStart"/>
            <w:r w:rsidRPr="002A79D9">
              <w:t>NuMex</w:t>
            </w:r>
            <w:proofErr w:type="spellEnd"/>
            <w:r w:rsidRPr="002A79D9">
              <w:t xml:space="preserve"> Twilight</w:t>
            </w:r>
          </w:p>
        </w:tc>
        <w:tc>
          <w:tcPr>
            <w:tcW w:w="1678" w:type="dxa"/>
          </w:tcPr>
          <w:p w14:paraId="032FD9B9" w14:textId="77777777" w:rsidR="002A79D9" w:rsidRPr="002A79D9" w:rsidRDefault="002A79D9" w:rsidP="00F80695">
            <w:proofErr w:type="spellStart"/>
            <w:r w:rsidRPr="002A79D9">
              <w:t>numex</w:t>
            </w:r>
            <w:proofErr w:type="spellEnd"/>
            <w:r w:rsidRPr="002A79D9">
              <w:t xml:space="preserve"> twilight</w:t>
            </w:r>
          </w:p>
        </w:tc>
        <w:tc>
          <w:tcPr>
            <w:tcW w:w="1273" w:type="dxa"/>
          </w:tcPr>
          <w:p w14:paraId="5DC04D38" w14:textId="77777777" w:rsidR="002A79D9" w:rsidRPr="002A79D9" w:rsidRDefault="002A79D9" w:rsidP="00F80695">
            <w:r w:rsidRPr="002A79D9">
              <w:t>Medium</w:t>
            </w:r>
          </w:p>
        </w:tc>
        <w:tc>
          <w:tcPr>
            <w:tcW w:w="1498" w:type="dxa"/>
          </w:tcPr>
          <w:p w14:paraId="355F5455" w14:textId="77777777" w:rsidR="002A79D9" w:rsidRPr="002A79D9" w:rsidRDefault="002A79D9" w:rsidP="00F80695">
            <w:r w:rsidRPr="002A79D9">
              <w:t>30,000</w:t>
            </w:r>
          </w:p>
        </w:tc>
        <w:tc>
          <w:tcPr>
            <w:tcW w:w="1476" w:type="dxa"/>
          </w:tcPr>
          <w:p w14:paraId="25331C71" w14:textId="77777777" w:rsidR="002A79D9" w:rsidRPr="002A79D9" w:rsidRDefault="002A79D9" w:rsidP="00F80695">
            <w:r w:rsidRPr="002A79D9">
              <w:t>50,000</w:t>
            </w:r>
          </w:p>
        </w:tc>
        <w:tc>
          <w:tcPr>
            <w:tcW w:w="2366" w:type="dxa"/>
          </w:tcPr>
          <w:p w14:paraId="34D6F38B" w14:textId="77777777" w:rsidR="002A79D9" w:rsidRPr="002A79D9" w:rsidRDefault="002A79D9" w:rsidP="00F80695">
            <w:r w:rsidRPr="002A79D9">
              <w:t>Salty, Bitter, Bright</w:t>
            </w:r>
          </w:p>
        </w:tc>
      </w:tr>
      <w:tr w:rsidR="00AA7E55" w:rsidRPr="002A79D9" w14:paraId="1DD8AE32" w14:textId="77777777" w:rsidTr="002A79D9">
        <w:tc>
          <w:tcPr>
            <w:tcW w:w="1694" w:type="dxa"/>
          </w:tcPr>
          <w:p w14:paraId="6E8FB5DB" w14:textId="77777777" w:rsidR="002A79D9" w:rsidRPr="002A79D9" w:rsidRDefault="002A79D9" w:rsidP="00F80695">
            <w:r w:rsidRPr="002A79D9">
              <w:t>Rooster Spur Pepper</w:t>
            </w:r>
          </w:p>
        </w:tc>
        <w:tc>
          <w:tcPr>
            <w:tcW w:w="1678" w:type="dxa"/>
          </w:tcPr>
          <w:p w14:paraId="1A408068" w14:textId="77777777" w:rsidR="002A79D9" w:rsidRPr="002A79D9" w:rsidRDefault="002A79D9" w:rsidP="00F80695">
            <w:r w:rsidRPr="002A79D9">
              <w:t>rooster spur pepper</w:t>
            </w:r>
          </w:p>
        </w:tc>
        <w:tc>
          <w:tcPr>
            <w:tcW w:w="1273" w:type="dxa"/>
          </w:tcPr>
          <w:p w14:paraId="378AD459" w14:textId="77777777" w:rsidR="002A79D9" w:rsidRPr="002A79D9" w:rsidRDefault="002A79D9" w:rsidP="00F80695">
            <w:r w:rsidRPr="002A79D9">
              <w:t>Medium</w:t>
            </w:r>
          </w:p>
        </w:tc>
        <w:tc>
          <w:tcPr>
            <w:tcW w:w="1498" w:type="dxa"/>
          </w:tcPr>
          <w:p w14:paraId="64012782" w14:textId="77777777" w:rsidR="002A79D9" w:rsidRPr="002A79D9" w:rsidRDefault="002A79D9" w:rsidP="00F80695">
            <w:r w:rsidRPr="002A79D9">
              <w:t>30,000</w:t>
            </w:r>
          </w:p>
        </w:tc>
        <w:tc>
          <w:tcPr>
            <w:tcW w:w="1476" w:type="dxa"/>
          </w:tcPr>
          <w:p w14:paraId="1B558384" w14:textId="77777777" w:rsidR="002A79D9" w:rsidRPr="002A79D9" w:rsidRDefault="002A79D9" w:rsidP="00F80695">
            <w:r w:rsidRPr="002A79D9">
              <w:t>50,000</w:t>
            </w:r>
          </w:p>
        </w:tc>
        <w:tc>
          <w:tcPr>
            <w:tcW w:w="2366" w:type="dxa"/>
          </w:tcPr>
          <w:p w14:paraId="3AA317E6" w14:textId="77777777" w:rsidR="002A79D9" w:rsidRPr="002A79D9" w:rsidRDefault="002A79D9" w:rsidP="00F80695">
            <w:r w:rsidRPr="002A79D9">
              <w:t>Peppery</w:t>
            </w:r>
          </w:p>
        </w:tc>
      </w:tr>
      <w:tr w:rsidR="00AA7E55" w:rsidRPr="002A79D9" w14:paraId="12E1C9DA" w14:textId="77777777" w:rsidTr="002A79D9">
        <w:tc>
          <w:tcPr>
            <w:tcW w:w="1694" w:type="dxa"/>
          </w:tcPr>
          <w:p w14:paraId="1C9F6D43" w14:textId="77777777" w:rsidR="002A79D9" w:rsidRPr="002A79D9" w:rsidRDefault="002A79D9" w:rsidP="00F80695">
            <w:r w:rsidRPr="002A79D9">
              <w:t>Explosive Ember Pepper</w:t>
            </w:r>
          </w:p>
        </w:tc>
        <w:tc>
          <w:tcPr>
            <w:tcW w:w="1678" w:type="dxa"/>
          </w:tcPr>
          <w:p w14:paraId="2B2F668D" w14:textId="77777777" w:rsidR="002A79D9" w:rsidRPr="002A79D9" w:rsidRDefault="002A79D9" w:rsidP="00F80695">
            <w:r w:rsidRPr="002A79D9">
              <w:t>Explosive Ember pepper</w:t>
            </w:r>
          </w:p>
        </w:tc>
        <w:tc>
          <w:tcPr>
            <w:tcW w:w="1273" w:type="dxa"/>
          </w:tcPr>
          <w:p w14:paraId="547E0670" w14:textId="77777777" w:rsidR="002A79D9" w:rsidRPr="002A79D9" w:rsidRDefault="002A79D9" w:rsidP="00F80695">
            <w:r w:rsidRPr="002A79D9">
              <w:t>Medium</w:t>
            </w:r>
          </w:p>
        </w:tc>
        <w:tc>
          <w:tcPr>
            <w:tcW w:w="1498" w:type="dxa"/>
          </w:tcPr>
          <w:p w14:paraId="01C9E104" w14:textId="77777777" w:rsidR="002A79D9" w:rsidRPr="002A79D9" w:rsidRDefault="002A79D9" w:rsidP="00F80695">
            <w:r w:rsidRPr="002A79D9">
              <w:t>30,000</w:t>
            </w:r>
          </w:p>
        </w:tc>
        <w:tc>
          <w:tcPr>
            <w:tcW w:w="1476" w:type="dxa"/>
          </w:tcPr>
          <w:p w14:paraId="38CA0044" w14:textId="77777777" w:rsidR="002A79D9" w:rsidRPr="002A79D9" w:rsidRDefault="002A79D9" w:rsidP="00F80695">
            <w:r w:rsidRPr="002A79D9">
              <w:t>50,000</w:t>
            </w:r>
          </w:p>
        </w:tc>
        <w:tc>
          <w:tcPr>
            <w:tcW w:w="2366" w:type="dxa"/>
          </w:tcPr>
          <w:p w14:paraId="3878F1D2" w14:textId="77777777" w:rsidR="002A79D9" w:rsidRPr="002A79D9" w:rsidRDefault="002A79D9" w:rsidP="00F80695">
            <w:r w:rsidRPr="002A79D9">
              <w:t>Sweet</w:t>
            </w:r>
          </w:p>
        </w:tc>
      </w:tr>
      <w:tr w:rsidR="00AA7E55" w:rsidRPr="002A79D9" w14:paraId="350FAB52" w14:textId="77777777" w:rsidTr="002A79D9">
        <w:tc>
          <w:tcPr>
            <w:tcW w:w="1694" w:type="dxa"/>
          </w:tcPr>
          <w:p w14:paraId="7B096B63" w14:textId="77777777" w:rsidR="002A79D9" w:rsidRPr="002A79D9" w:rsidRDefault="002A79D9" w:rsidP="00F80695">
            <w:proofErr w:type="spellStart"/>
            <w:r w:rsidRPr="002A79D9">
              <w:t>Filius</w:t>
            </w:r>
            <w:proofErr w:type="spellEnd"/>
            <w:r w:rsidRPr="002A79D9">
              <w:t xml:space="preserve"> Blue Pepper</w:t>
            </w:r>
          </w:p>
        </w:tc>
        <w:tc>
          <w:tcPr>
            <w:tcW w:w="1678" w:type="dxa"/>
          </w:tcPr>
          <w:p w14:paraId="3369A1D6" w14:textId="77777777" w:rsidR="002A79D9" w:rsidRPr="002A79D9" w:rsidRDefault="002A79D9" w:rsidP="00F80695">
            <w:proofErr w:type="spellStart"/>
            <w:r w:rsidRPr="002A79D9">
              <w:t>filius</w:t>
            </w:r>
            <w:proofErr w:type="spellEnd"/>
            <w:r w:rsidRPr="002A79D9">
              <w:t xml:space="preserve"> blue pepper</w:t>
            </w:r>
          </w:p>
        </w:tc>
        <w:tc>
          <w:tcPr>
            <w:tcW w:w="1273" w:type="dxa"/>
          </w:tcPr>
          <w:p w14:paraId="767265BB" w14:textId="77777777" w:rsidR="002A79D9" w:rsidRPr="002A79D9" w:rsidRDefault="002A79D9" w:rsidP="00F80695">
            <w:r w:rsidRPr="002A79D9">
              <w:t>Medium</w:t>
            </w:r>
          </w:p>
        </w:tc>
        <w:tc>
          <w:tcPr>
            <w:tcW w:w="1498" w:type="dxa"/>
          </w:tcPr>
          <w:p w14:paraId="1DB5B2B8" w14:textId="77777777" w:rsidR="002A79D9" w:rsidRPr="002A79D9" w:rsidRDefault="002A79D9" w:rsidP="00F80695">
            <w:r w:rsidRPr="002A79D9">
              <w:t>30,000</w:t>
            </w:r>
          </w:p>
        </w:tc>
        <w:tc>
          <w:tcPr>
            <w:tcW w:w="1476" w:type="dxa"/>
          </w:tcPr>
          <w:p w14:paraId="5E95F304" w14:textId="77777777" w:rsidR="002A79D9" w:rsidRPr="002A79D9" w:rsidRDefault="002A79D9" w:rsidP="00F80695">
            <w:r w:rsidRPr="002A79D9">
              <w:t>50,000</w:t>
            </w:r>
          </w:p>
        </w:tc>
        <w:tc>
          <w:tcPr>
            <w:tcW w:w="2366" w:type="dxa"/>
          </w:tcPr>
          <w:p w14:paraId="3998C6CE" w14:textId="77777777" w:rsidR="002A79D9" w:rsidRPr="002A79D9" w:rsidRDefault="002A79D9" w:rsidP="00F80695">
            <w:r w:rsidRPr="002A79D9">
              <w:t>Neutral</w:t>
            </w:r>
          </w:p>
        </w:tc>
      </w:tr>
      <w:tr w:rsidR="00AA7E55" w:rsidRPr="002A79D9" w14:paraId="488CBE3C" w14:textId="77777777" w:rsidTr="002A79D9">
        <w:tc>
          <w:tcPr>
            <w:tcW w:w="1694" w:type="dxa"/>
          </w:tcPr>
          <w:p w14:paraId="352C4481" w14:textId="77777777" w:rsidR="002A79D9" w:rsidRPr="002A79D9" w:rsidRDefault="002A79D9" w:rsidP="00F80695">
            <w:r w:rsidRPr="002A79D9">
              <w:t>Aurora Pepper</w:t>
            </w:r>
          </w:p>
        </w:tc>
        <w:tc>
          <w:tcPr>
            <w:tcW w:w="1678" w:type="dxa"/>
          </w:tcPr>
          <w:p w14:paraId="7E4CC8EC" w14:textId="77777777" w:rsidR="002A79D9" w:rsidRPr="002A79D9" w:rsidRDefault="002A79D9" w:rsidP="00F80695">
            <w:r w:rsidRPr="002A79D9">
              <w:t>aurora pepper</w:t>
            </w:r>
          </w:p>
        </w:tc>
        <w:tc>
          <w:tcPr>
            <w:tcW w:w="1273" w:type="dxa"/>
          </w:tcPr>
          <w:p w14:paraId="62C5118C" w14:textId="77777777" w:rsidR="002A79D9" w:rsidRPr="002A79D9" w:rsidRDefault="002A79D9" w:rsidP="00F80695">
            <w:r w:rsidRPr="002A79D9">
              <w:t>Medium</w:t>
            </w:r>
          </w:p>
        </w:tc>
        <w:tc>
          <w:tcPr>
            <w:tcW w:w="1498" w:type="dxa"/>
          </w:tcPr>
          <w:p w14:paraId="3D3F25F7" w14:textId="77777777" w:rsidR="002A79D9" w:rsidRPr="002A79D9" w:rsidRDefault="002A79D9" w:rsidP="00F80695">
            <w:r w:rsidRPr="002A79D9">
              <w:t>30,000</w:t>
            </w:r>
          </w:p>
        </w:tc>
        <w:tc>
          <w:tcPr>
            <w:tcW w:w="1476" w:type="dxa"/>
          </w:tcPr>
          <w:p w14:paraId="3AA0431B" w14:textId="77777777" w:rsidR="002A79D9" w:rsidRPr="002A79D9" w:rsidRDefault="002A79D9" w:rsidP="00F80695">
            <w:r w:rsidRPr="002A79D9">
              <w:t>50,000</w:t>
            </w:r>
          </w:p>
        </w:tc>
        <w:tc>
          <w:tcPr>
            <w:tcW w:w="2366" w:type="dxa"/>
          </w:tcPr>
          <w:p w14:paraId="313B3C80" w14:textId="77777777" w:rsidR="002A79D9" w:rsidRPr="002A79D9" w:rsidRDefault="002A79D9" w:rsidP="00F80695">
            <w:r w:rsidRPr="002A79D9">
              <w:t>Neutral</w:t>
            </w:r>
          </w:p>
        </w:tc>
      </w:tr>
      <w:tr w:rsidR="00AA7E55" w:rsidRPr="002A79D9" w14:paraId="5E742D60" w14:textId="77777777" w:rsidTr="002A79D9">
        <w:tc>
          <w:tcPr>
            <w:tcW w:w="1694" w:type="dxa"/>
          </w:tcPr>
          <w:p w14:paraId="5A6AE56D" w14:textId="77777777" w:rsidR="002A79D9" w:rsidRPr="002A79D9" w:rsidRDefault="002A79D9" w:rsidP="00F80695">
            <w:r w:rsidRPr="002A79D9">
              <w:t>Aji Amarillo</w:t>
            </w:r>
          </w:p>
        </w:tc>
        <w:tc>
          <w:tcPr>
            <w:tcW w:w="1678" w:type="dxa"/>
          </w:tcPr>
          <w:p w14:paraId="51F07A70" w14:textId="77777777" w:rsidR="002A79D9" w:rsidRPr="002A79D9" w:rsidRDefault="002A79D9" w:rsidP="00F80695">
            <w:r w:rsidRPr="002A79D9">
              <w:t xml:space="preserve">aji </w:t>
            </w:r>
            <w:proofErr w:type="spellStart"/>
            <w:r w:rsidRPr="002A79D9">
              <w:t>amarillo</w:t>
            </w:r>
            <w:proofErr w:type="spellEnd"/>
          </w:p>
        </w:tc>
        <w:tc>
          <w:tcPr>
            <w:tcW w:w="1273" w:type="dxa"/>
          </w:tcPr>
          <w:p w14:paraId="1195ED7D" w14:textId="77777777" w:rsidR="002A79D9" w:rsidRPr="002A79D9" w:rsidRDefault="002A79D9" w:rsidP="00F80695">
            <w:r w:rsidRPr="002A79D9">
              <w:t>Medium</w:t>
            </w:r>
          </w:p>
        </w:tc>
        <w:tc>
          <w:tcPr>
            <w:tcW w:w="1498" w:type="dxa"/>
          </w:tcPr>
          <w:p w14:paraId="3FC47CDF" w14:textId="77777777" w:rsidR="002A79D9" w:rsidRPr="002A79D9" w:rsidRDefault="002A79D9" w:rsidP="00F80695">
            <w:r w:rsidRPr="002A79D9">
              <w:t>30,000</w:t>
            </w:r>
          </w:p>
        </w:tc>
        <w:tc>
          <w:tcPr>
            <w:tcW w:w="1476" w:type="dxa"/>
          </w:tcPr>
          <w:p w14:paraId="6FF75425" w14:textId="77777777" w:rsidR="002A79D9" w:rsidRPr="002A79D9" w:rsidRDefault="002A79D9" w:rsidP="00F80695">
            <w:r w:rsidRPr="002A79D9">
              <w:t>50,000</w:t>
            </w:r>
          </w:p>
        </w:tc>
        <w:tc>
          <w:tcPr>
            <w:tcW w:w="2366" w:type="dxa"/>
          </w:tcPr>
          <w:p w14:paraId="7E64072C" w14:textId="77777777" w:rsidR="002A79D9" w:rsidRPr="002A79D9" w:rsidRDefault="002A79D9" w:rsidP="00F80695">
            <w:r w:rsidRPr="002A79D9">
              <w:t>Sweet, Fruity, Tropical, Bright</w:t>
            </w:r>
          </w:p>
        </w:tc>
      </w:tr>
      <w:tr w:rsidR="00AA7E55" w:rsidRPr="002A79D9" w14:paraId="52323A37" w14:textId="77777777" w:rsidTr="002A79D9">
        <w:tc>
          <w:tcPr>
            <w:tcW w:w="1694" w:type="dxa"/>
          </w:tcPr>
          <w:p w14:paraId="29FDA899" w14:textId="77777777" w:rsidR="002A79D9" w:rsidRPr="002A79D9" w:rsidRDefault="002A79D9" w:rsidP="00F80695">
            <w:r w:rsidRPr="002A79D9">
              <w:t xml:space="preserve">Aji </w:t>
            </w:r>
            <w:proofErr w:type="spellStart"/>
            <w:r w:rsidRPr="002A79D9">
              <w:t>Charapita</w:t>
            </w:r>
            <w:proofErr w:type="spellEnd"/>
          </w:p>
        </w:tc>
        <w:tc>
          <w:tcPr>
            <w:tcW w:w="1678" w:type="dxa"/>
          </w:tcPr>
          <w:p w14:paraId="0339BE91" w14:textId="77777777" w:rsidR="002A79D9" w:rsidRPr="002A79D9" w:rsidRDefault="002A79D9" w:rsidP="00F80695">
            <w:r w:rsidRPr="002A79D9">
              <w:t xml:space="preserve">Aji </w:t>
            </w:r>
            <w:proofErr w:type="spellStart"/>
            <w:r w:rsidRPr="002A79D9">
              <w:t>Charapita</w:t>
            </w:r>
            <w:proofErr w:type="spellEnd"/>
          </w:p>
        </w:tc>
        <w:tc>
          <w:tcPr>
            <w:tcW w:w="1273" w:type="dxa"/>
          </w:tcPr>
          <w:p w14:paraId="59507101" w14:textId="77777777" w:rsidR="002A79D9" w:rsidRPr="002A79D9" w:rsidRDefault="002A79D9" w:rsidP="00F80695">
            <w:r w:rsidRPr="002A79D9">
              <w:t>Medium</w:t>
            </w:r>
          </w:p>
        </w:tc>
        <w:tc>
          <w:tcPr>
            <w:tcW w:w="1498" w:type="dxa"/>
          </w:tcPr>
          <w:p w14:paraId="7E0C1345" w14:textId="77777777" w:rsidR="002A79D9" w:rsidRPr="002A79D9" w:rsidRDefault="002A79D9" w:rsidP="00F80695">
            <w:r w:rsidRPr="002A79D9">
              <w:t>30,000</w:t>
            </w:r>
          </w:p>
        </w:tc>
        <w:tc>
          <w:tcPr>
            <w:tcW w:w="1476" w:type="dxa"/>
          </w:tcPr>
          <w:p w14:paraId="304C4217" w14:textId="77777777" w:rsidR="002A79D9" w:rsidRPr="002A79D9" w:rsidRDefault="002A79D9" w:rsidP="00F80695">
            <w:r w:rsidRPr="002A79D9">
              <w:t>50,000</w:t>
            </w:r>
          </w:p>
        </w:tc>
        <w:tc>
          <w:tcPr>
            <w:tcW w:w="2366" w:type="dxa"/>
          </w:tcPr>
          <w:p w14:paraId="7890484A" w14:textId="77777777" w:rsidR="002A79D9" w:rsidRPr="002A79D9" w:rsidRDefault="002A79D9" w:rsidP="00F80695">
            <w:r w:rsidRPr="002A79D9">
              <w:t>Sweet, Fruity</w:t>
            </w:r>
          </w:p>
        </w:tc>
      </w:tr>
      <w:tr w:rsidR="00AA7E55" w:rsidRPr="002A79D9" w14:paraId="2243BB76" w14:textId="77777777" w:rsidTr="002A79D9">
        <w:tc>
          <w:tcPr>
            <w:tcW w:w="1694" w:type="dxa"/>
          </w:tcPr>
          <w:p w14:paraId="6BF02938" w14:textId="77777777" w:rsidR="002A79D9" w:rsidRPr="002A79D9" w:rsidRDefault="002A79D9" w:rsidP="00F80695">
            <w:r w:rsidRPr="002A79D9">
              <w:t xml:space="preserve">Aji </w:t>
            </w:r>
            <w:proofErr w:type="spellStart"/>
            <w:r w:rsidRPr="002A79D9">
              <w:t>Omnicolor</w:t>
            </w:r>
            <w:proofErr w:type="spellEnd"/>
          </w:p>
        </w:tc>
        <w:tc>
          <w:tcPr>
            <w:tcW w:w="1678" w:type="dxa"/>
          </w:tcPr>
          <w:p w14:paraId="1E361B14" w14:textId="77777777" w:rsidR="002A79D9" w:rsidRDefault="002A79D9" w:rsidP="00F80695">
            <w:r w:rsidRPr="002A79D9">
              <w:t xml:space="preserve">Aji </w:t>
            </w:r>
            <w:proofErr w:type="spellStart"/>
            <w:r w:rsidRPr="002A79D9">
              <w:t>Omnicolor</w:t>
            </w:r>
            <w:proofErr w:type="spellEnd"/>
          </w:p>
          <w:p w14:paraId="776A2FFE" w14:textId="551EEB4F" w:rsidR="00A441C8" w:rsidRPr="002A79D9" w:rsidRDefault="00A441C8" w:rsidP="00F80695"/>
        </w:tc>
        <w:tc>
          <w:tcPr>
            <w:tcW w:w="1273" w:type="dxa"/>
          </w:tcPr>
          <w:p w14:paraId="3FC01DC8" w14:textId="77777777" w:rsidR="002A79D9" w:rsidRPr="002A79D9" w:rsidRDefault="002A79D9" w:rsidP="00F80695">
            <w:r w:rsidRPr="002A79D9">
              <w:t>Medium</w:t>
            </w:r>
          </w:p>
        </w:tc>
        <w:tc>
          <w:tcPr>
            <w:tcW w:w="1498" w:type="dxa"/>
          </w:tcPr>
          <w:p w14:paraId="48435AE5" w14:textId="77777777" w:rsidR="002A79D9" w:rsidRPr="002A79D9" w:rsidRDefault="002A79D9" w:rsidP="00F80695">
            <w:r w:rsidRPr="002A79D9">
              <w:t>30,000</w:t>
            </w:r>
          </w:p>
        </w:tc>
        <w:tc>
          <w:tcPr>
            <w:tcW w:w="1476" w:type="dxa"/>
          </w:tcPr>
          <w:p w14:paraId="5B02E9D8" w14:textId="77777777" w:rsidR="002A79D9" w:rsidRPr="002A79D9" w:rsidRDefault="002A79D9" w:rsidP="00F80695">
            <w:r w:rsidRPr="002A79D9">
              <w:t>50,000</w:t>
            </w:r>
          </w:p>
        </w:tc>
        <w:tc>
          <w:tcPr>
            <w:tcW w:w="2366" w:type="dxa"/>
          </w:tcPr>
          <w:p w14:paraId="19D1D777" w14:textId="77777777" w:rsidR="002A79D9" w:rsidRPr="002A79D9" w:rsidRDefault="002A79D9" w:rsidP="00F80695">
            <w:r w:rsidRPr="002A79D9">
              <w:t>Fruity, Sweet</w:t>
            </w:r>
          </w:p>
        </w:tc>
      </w:tr>
      <w:tr w:rsidR="00AA7E55" w:rsidRPr="002A79D9" w14:paraId="52EA96E0" w14:textId="77777777" w:rsidTr="00A441C8">
        <w:tc>
          <w:tcPr>
            <w:tcW w:w="1694" w:type="dxa"/>
            <w:shd w:val="clear" w:color="auto" w:fill="FF0000"/>
          </w:tcPr>
          <w:p w14:paraId="1B7B5F6F" w14:textId="61967D59"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6708D653" w14:textId="545B90D1"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59132669" w14:textId="50A31F28"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4EB57870" w14:textId="1AE309BB"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779D98C9"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22DA48EA" w14:textId="73FB4576"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2B2C05E3" w14:textId="00D7336A"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77696" behindDoc="0" locked="0" layoutInCell="1" allowOverlap="1" wp14:anchorId="0291424E" wp14:editId="4F372920">
                      <wp:simplePos x="0" y="0"/>
                      <wp:positionH relativeFrom="column">
                        <wp:posOffset>63789</wp:posOffset>
                      </wp:positionH>
                      <wp:positionV relativeFrom="paragraph">
                        <wp:posOffset>264265</wp:posOffset>
                      </wp:positionV>
                      <wp:extent cx="1136650" cy="364490"/>
                      <wp:effectExtent l="0" t="0" r="25400" b="16510"/>
                      <wp:wrapSquare wrapText="bothSides"/>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1044A53A" w14:textId="77777777" w:rsidR="00AA7E55" w:rsidRPr="00AA7E55" w:rsidRDefault="00D359A7" w:rsidP="00AA7E55">
                                  <w:pPr>
                                    <w:rPr>
                                      <w:sz w:val="16"/>
                                      <w:szCs w:val="16"/>
                                    </w:rPr>
                                  </w:pPr>
                                  <w:hyperlink r:id="rId22"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1424E" id="_x0000_s1035" type="#_x0000_t202" style="position:absolute;margin-left:5pt;margin-top:20.8pt;width:89.5pt;height:28.7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">
                      <v:textbox>
                        <w:txbxContent>
                          <w:p w14:paraId="1044A53A" w14:textId="77777777" w:rsidR="00AA7E55" w:rsidRPr="00AA7E55" w:rsidRDefault="00D359A7" w:rsidP="00AA7E55">
                            <w:pPr>
                              <w:rPr>
                                <w:sz w:val="16"/>
                                <w:szCs w:val="16"/>
                              </w:rPr>
                            </w:pPr>
                            <w:hyperlink r:id="rId23"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22536BE0" w14:textId="77777777" w:rsidTr="002A79D9">
        <w:tc>
          <w:tcPr>
            <w:tcW w:w="1694" w:type="dxa"/>
          </w:tcPr>
          <w:p w14:paraId="0CAAFF2C" w14:textId="77777777" w:rsidR="002A79D9" w:rsidRPr="002A79D9" w:rsidRDefault="002A79D9" w:rsidP="00F80695">
            <w:r w:rsidRPr="002A79D9">
              <w:t>Cayenne Pepper</w:t>
            </w:r>
          </w:p>
        </w:tc>
        <w:tc>
          <w:tcPr>
            <w:tcW w:w="1678" w:type="dxa"/>
          </w:tcPr>
          <w:p w14:paraId="170BEEC3" w14:textId="77777777" w:rsidR="002A79D9" w:rsidRPr="002A79D9" w:rsidRDefault="002A79D9" w:rsidP="00F80695">
            <w:r w:rsidRPr="002A79D9">
              <w:t>Cayenne Pepper</w:t>
            </w:r>
          </w:p>
        </w:tc>
        <w:tc>
          <w:tcPr>
            <w:tcW w:w="1273" w:type="dxa"/>
          </w:tcPr>
          <w:p w14:paraId="3FD37606" w14:textId="77777777" w:rsidR="002A79D9" w:rsidRPr="002A79D9" w:rsidRDefault="002A79D9" w:rsidP="00F80695">
            <w:r w:rsidRPr="002A79D9">
              <w:t>Medium</w:t>
            </w:r>
          </w:p>
        </w:tc>
        <w:tc>
          <w:tcPr>
            <w:tcW w:w="1498" w:type="dxa"/>
          </w:tcPr>
          <w:p w14:paraId="2E638D16" w14:textId="77777777" w:rsidR="002A79D9" w:rsidRPr="002A79D9" w:rsidRDefault="002A79D9" w:rsidP="00F80695">
            <w:r w:rsidRPr="002A79D9">
              <w:t>30,000</w:t>
            </w:r>
          </w:p>
        </w:tc>
        <w:tc>
          <w:tcPr>
            <w:tcW w:w="1476" w:type="dxa"/>
          </w:tcPr>
          <w:p w14:paraId="3C2854B7" w14:textId="77777777" w:rsidR="002A79D9" w:rsidRPr="002A79D9" w:rsidRDefault="002A79D9" w:rsidP="00F80695">
            <w:r w:rsidRPr="002A79D9">
              <w:t>50,000</w:t>
            </w:r>
          </w:p>
        </w:tc>
        <w:tc>
          <w:tcPr>
            <w:tcW w:w="2366" w:type="dxa"/>
          </w:tcPr>
          <w:p w14:paraId="7246D482" w14:textId="77777777" w:rsidR="002A79D9" w:rsidRPr="002A79D9" w:rsidRDefault="002A79D9" w:rsidP="00F80695">
            <w:r w:rsidRPr="002A79D9">
              <w:t>Neutral</w:t>
            </w:r>
          </w:p>
        </w:tc>
      </w:tr>
      <w:tr w:rsidR="00AA7E55" w:rsidRPr="002A79D9" w14:paraId="1D1C2933" w14:textId="77777777" w:rsidTr="002A79D9">
        <w:tc>
          <w:tcPr>
            <w:tcW w:w="1694" w:type="dxa"/>
          </w:tcPr>
          <w:p w14:paraId="755E3289" w14:textId="77777777" w:rsidR="002A79D9" w:rsidRPr="002A79D9" w:rsidRDefault="002A79D9" w:rsidP="00F80695">
            <w:r w:rsidRPr="002A79D9">
              <w:t>Super Chili Pepper</w:t>
            </w:r>
          </w:p>
        </w:tc>
        <w:tc>
          <w:tcPr>
            <w:tcW w:w="1678" w:type="dxa"/>
          </w:tcPr>
          <w:p w14:paraId="39C59A85" w14:textId="77777777" w:rsidR="002A79D9" w:rsidRPr="002A79D9" w:rsidRDefault="002A79D9" w:rsidP="00F80695">
            <w:r w:rsidRPr="002A79D9">
              <w:t>Super Chili Pepper</w:t>
            </w:r>
          </w:p>
        </w:tc>
        <w:tc>
          <w:tcPr>
            <w:tcW w:w="1273" w:type="dxa"/>
          </w:tcPr>
          <w:p w14:paraId="6CC5B7C1" w14:textId="77777777" w:rsidR="002A79D9" w:rsidRPr="002A79D9" w:rsidRDefault="002A79D9" w:rsidP="00F80695">
            <w:r w:rsidRPr="002A79D9">
              <w:t>Medium</w:t>
            </w:r>
          </w:p>
        </w:tc>
        <w:tc>
          <w:tcPr>
            <w:tcW w:w="1498" w:type="dxa"/>
          </w:tcPr>
          <w:p w14:paraId="78276657" w14:textId="77777777" w:rsidR="002A79D9" w:rsidRPr="002A79D9" w:rsidRDefault="002A79D9" w:rsidP="00F80695">
            <w:r w:rsidRPr="002A79D9">
              <w:t>40,000</w:t>
            </w:r>
          </w:p>
        </w:tc>
        <w:tc>
          <w:tcPr>
            <w:tcW w:w="1476" w:type="dxa"/>
          </w:tcPr>
          <w:p w14:paraId="1A8E01EE" w14:textId="77777777" w:rsidR="002A79D9" w:rsidRPr="002A79D9" w:rsidRDefault="002A79D9" w:rsidP="00F80695">
            <w:r w:rsidRPr="002A79D9">
              <w:t>50,000</w:t>
            </w:r>
          </w:p>
        </w:tc>
        <w:tc>
          <w:tcPr>
            <w:tcW w:w="2366" w:type="dxa"/>
          </w:tcPr>
          <w:p w14:paraId="54ECD7B5" w14:textId="77777777" w:rsidR="002A79D9" w:rsidRPr="002A79D9" w:rsidRDefault="002A79D9" w:rsidP="00F80695">
            <w:r w:rsidRPr="002A79D9">
              <w:t>Neutral</w:t>
            </w:r>
          </w:p>
        </w:tc>
      </w:tr>
      <w:tr w:rsidR="00AA7E55" w:rsidRPr="002A79D9" w14:paraId="09FF3B62" w14:textId="77777777" w:rsidTr="002A79D9">
        <w:tc>
          <w:tcPr>
            <w:tcW w:w="1694" w:type="dxa"/>
          </w:tcPr>
          <w:p w14:paraId="5C655953" w14:textId="77777777" w:rsidR="002A79D9" w:rsidRPr="002A79D9" w:rsidRDefault="002A79D9" w:rsidP="00F80695">
            <w:r w:rsidRPr="002A79D9">
              <w:t>Satan's Kiss Pepper</w:t>
            </w:r>
          </w:p>
        </w:tc>
        <w:tc>
          <w:tcPr>
            <w:tcW w:w="1678" w:type="dxa"/>
          </w:tcPr>
          <w:p w14:paraId="3720B027" w14:textId="77777777" w:rsidR="002A79D9" w:rsidRPr="002A79D9" w:rsidRDefault="002A79D9" w:rsidP="00F80695">
            <w:r w:rsidRPr="002A79D9">
              <w:t>Satan’s Kiss Pepper</w:t>
            </w:r>
          </w:p>
        </w:tc>
        <w:tc>
          <w:tcPr>
            <w:tcW w:w="1273" w:type="dxa"/>
          </w:tcPr>
          <w:p w14:paraId="7C128A54" w14:textId="77777777" w:rsidR="002A79D9" w:rsidRPr="002A79D9" w:rsidRDefault="002A79D9" w:rsidP="00F80695">
            <w:r w:rsidRPr="002A79D9">
              <w:t>Medium</w:t>
            </w:r>
          </w:p>
        </w:tc>
        <w:tc>
          <w:tcPr>
            <w:tcW w:w="1498" w:type="dxa"/>
          </w:tcPr>
          <w:p w14:paraId="6E51A143" w14:textId="77777777" w:rsidR="002A79D9" w:rsidRPr="002A79D9" w:rsidRDefault="002A79D9" w:rsidP="00F80695">
            <w:r w:rsidRPr="002A79D9">
              <w:t>40,000</w:t>
            </w:r>
          </w:p>
        </w:tc>
        <w:tc>
          <w:tcPr>
            <w:tcW w:w="1476" w:type="dxa"/>
          </w:tcPr>
          <w:p w14:paraId="4CA48525" w14:textId="77777777" w:rsidR="002A79D9" w:rsidRPr="002A79D9" w:rsidRDefault="002A79D9" w:rsidP="00F80695">
            <w:r w:rsidRPr="002A79D9">
              <w:t>50,000</w:t>
            </w:r>
          </w:p>
        </w:tc>
        <w:tc>
          <w:tcPr>
            <w:tcW w:w="2366" w:type="dxa"/>
          </w:tcPr>
          <w:p w14:paraId="5E94B561" w14:textId="77777777" w:rsidR="002A79D9" w:rsidRPr="002A79D9" w:rsidRDefault="002A79D9" w:rsidP="00F80695">
            <w:r w:rsidRPr="002A79D9">
              <w:t>Neutral</w:t>
            </w:r>
          </w:p>
        </w:tc>
      </w:tr>
      <w:tr w:rsidR="00AA7E55" w:rsidRPr="002A79D9" w14:paraId="560E4200" w14:textId="77777777" w:rsidTr="002A79D9">
        <w:tc>
          <w:tcPr>
            <w:tcW w:w="1694" w:type="dxa"/>
          </w:tcPr>
          <w:p w14:paraId="1F95DCB8" w14:textId="77777777" w:rsidR="002A79D9" w:rsidRPr="002A79D9" w:rsidRDefault="002A79D9" w:rsidP="00F80695">
            <w:r w:rsidRPr="002A79D9">
              <w:t xml:space="preserve">Buena </w:t>
            </w:r>
            <w:proofErr w:type="spellStart"/>
            <w:r w:rsidRPr="002A79D9">
              <w:t>Mulata</w:t>
            </w:r>
            <w:proofErr w:type="spellEnd"/>
            <w:r w:rsidRPr="002A79D9">
              <w:t xml:space="preserve"> Pepper</w:t>
            </w:r>
          </w:p>
        </w:tc>
        <w:tc>
          <w:tcPr>
            <w:tcW w:w="1678" w:type="dxa"/>
          </w:tcPr>
          <w:p w14:paraId="53414893" w14:textId="77777777" w:rsidR="002A79D9" w:rsidRPr="002A79D9" w:rsidRDefault="002A79D9" w:rsidP="00F80695">
            <w:r w:rsidRPr="002A79D9">
              <w:t xml:space="preserve">Buena </w:t>
            </w:r>
            <w:proofErr w:type="spellStart"/>
            <w:r w:rsidRPr="002A79D9">
              <w:t>Mulata</w:t>
            </w:r>
            <w:proofErr w:type="spellEnd"/>
            <w:r w:rsidRPr="002A79D9">
              <w:t xml:space="preserve"> Peppers</w:t>
            </w:r>
          </w:p>
        </w:tc>
        <w:tc>
          <w:tcPr>
            <w:tcW w:w="1273" w:type="dxa"/>
          </w:tcPr>
          <w:p w14:paraId="0A89FF0E" w14:textId="77777777" w:rsidR="002A79D9" w:rsidRPr="002A79D9" w:rsidRDefault="002A79D9" w:rsidP="00F80695">
            <w:r w:rsidRPr="002A79D9">
              <w:t>Medium</w:t>
            </w:r>
          </w:p>
        </w:tc>
        <w:tc>
          <w:tcPr>
            <w:tcW w:w="1498" w:type="dxa"/>
          </w:tcPr>
          <w:p w14:paraId="6B0A72C8" w14:textId="77777777" w:rsidR="002A79D9" w:rsidRPr="002A79D9" w:rsidRDefault="002A79D9" w:rsidP="00F80695">
            <w:r w:rsidRPr="002A79D9">
              <w:t>30,000</w:t>
            </w:r>
          </w:p>
        </w:tc>
        <w:tc>
          <w:tcPr>
            <w:tcW w:w="1476" w:type="dxa"/>
          </w:tcPr>
          <w:p w14:paraId="0AE2536D" w14:textId="77777777" w:rsidR="002A79D9" w:rsidRPr="002A79D9" w:rsidRDefault="002A79D9" w:rsidP="00F80695">
            <w:r w:rsidRPr="002A79D9">
              <w:t>50,000</w:t>
            </w:r>
          </w:p>
        </w:tc>
        <w:tc>
          <w:tcPr>
            <w:tcW w:w="2366" w:type="dxa"/>
          </w:tcPr>
          <w:p w14:paraId="27A73E50" w14:textId="77777777" w:rsidR="002A79D9" w:rsidRPr="002A79D9" w:rsidRDefault="002A79D9" w:rsidP="00F80695">
            <w:r w:rsidRPr="002A79D9">
              <w:t>Sweet</w:t>
            </w:r>
          </w:p>
        </w:tc>
      </w:tr>
      <w:tr w:rsidR="00AA7E55" w:rsidRPr="002A79D9" w14:paraId="148F44B4" w14:textId="77777777" w:rsidTr="002A79D9">
        <w:tc>
          <w:tcPr>
            <w:tcW w:w="1694" w:type="dxa"/>
          </w:tcPr>
          <w:p w14:paraId="7C06EA04" w14:textId="77777777" w:rsidR="002A79D9" w:rsidRPr="002A79D9" w:rsidRDefault="002A79D9" w:rsidP="00F80695">
            <w:r w:rsidRPr="002A79D9">
              <w:t xml:space="preserve">Urfa </w:t>
            </w:r>
            <w:proofErr w:type="spellStart"/>
            <w:r w:rsidRPr="002A79D9">
              <w:t>Biber</w:t>
            </w:r>
            <w:proofErr w:type="spellEnd"/>
            <w:r w:rsidRPr="002A79D9">
              <w:t xml:space="preserve"> (</w:t>
            </w:r>
            <w:proofErr w:type="spellStart"/>
            <w:r w:rsidRPr="002A79D9">
              <w:t>Isot</w:t>
            </w:r>
            <w:proofErr w:type="spellEnd"/>
            <w:r w:rsidRPr="002A79D9">
              <w:t xml:space="preserve"> Pepper)</w:t>
            </w:r>
          </w:p>
        </w:tc>
        <w:tc>
          <w:tcPr>
            <w:tcW w:w="1678" w:type="dxa"/>
          </w:tcPr>
          <w:p w14:paraId="304C8A80" w14:textId="77777777" w:rsidR="002A79D9" w:rsidRPr="002A79D9" w:rsidRDefault="002A79D9" w:rsidP="00F80695">
            <w:r w:rsidRPr="002A79D9">
              <w:t xml:space="preserve">Urfa </w:t>
            </w:r>
            <w:proofErr w:type="spellStart"/>
            <w:r w:rsidRPr="002A79D9">
              <w:t>Biber</w:t>
            </w:r>
            <w:proofErr w:type="spellEnd"/>
            <w:r w:rsidRPr="002A79D9">
              <w:t xml:space="preserve"> or </w:t>
            </w:r>
            <w:proofErr w:type="spellStart"/>
            <w:r w:rsidRPr="002A79D9">
              <w:t>Isot</w:t>
            </w:r>
            <w:proofErr w:type="spellEnd"/>
            <w:r w:rsidRPr="002A79D9">
              <w:t xml:space="preserve"> Pepper</w:t>
            </w:r>
          </w:p>
        </w:tc>
        <w:tc>
          <w:tcPr>
            <w:tcW w:w="1273" w:type="dxa"/>
          </w:tcPr>
          <w:p w14:paraId="036A0B79" w14:textId="77777777" w:rsidR="002A79D9" w:rsidRPr="002A79D9" w:rsidRDefault="002A79D9" w:rsidP="00F80695">
            <w:r w:rsidRPr="002A79D9">
              <w:t>Medium</w:t>
            </w:r>
          </w:p>
        </w:tc>
        <w:tc>
          <w:tcPr>
            <w:tcW w:w="1498" w:type="dxa"/>
          </w:tcPr>
          <w:p w14:paraId="1646D290" w14:textId="77777777" w:rsidR="002A79D9" w:rsidRPr="002A79D9" w:rsidRDefault="002A79D9" w:rsidP="00F80695">
            <w:r w:rsidRPr="002A79D9">
              <w:t>30,000</w:t>
            </w:r>
          </w:p>
        </w:tc>
        <w:tc>
          <w:tcPr>
            <w:tcW w:w="1476" w:type="dxa"/>
          </w:tcPr>
          <w:p w14:paraId="36089B3B" w14:textId="77777777" w:rsidR="002A79D9" w:rsidRPr="002A79D9" w:rsidRDefault="002A79D9" w:rsidP="00F80695">
            <w:r w:rsidRPr="002A79D9">
              <w:t>50,000</w:t>
            </w:r>
          </w:p>
        </w:tc>
        <w:tc>
          <w:tcPr>
            <w:tcW w:w="2366" w:type="dxa"/>
          </w:tcPr>
          <w:p w14:paraId="0337F3C3" w14:textId="77777777" w:rsidR="002A79D9" w:rsidRPr="002A79D9" w:rsidRDefault="002A79D9" w:rsidP="00F80695">
            <w:r w:rsidRPr="002A79D9">
              <w:t>Earthy, Smoky, Sweet, Tangy, Salty</w:t>
            </w:r>
          </w:p>
        </w:tc>
      </w:tr>
      <w:tr w:rsidR="00AA7E55" w:rsidRPr="002A79D9" w14:paraId="1CF75D81" w14:textId="77777777" w:rsidTr="002A79D9">
        <w:tc>
          <w:tcPr>
            <w:tcW w:w="1694" w:type="dxa"/>
          </w:tcPr>
          <w:p w14:paraId="574B5E18" w14:textId="77777777" w:rsidR="002A79D9" w:rsidRPr="002A79D9" w:rsidRDefault="002A79D9" w:rsidP="00F80695">
            <w:r w:rsidRPr="002A79D9">
              <w:t>Black Cuban Pepper</w:t>
            </w:r>
          </w:p>
        </w:tc>
        <w:tc>
          <w:tcPr>
            <w:tcW w:w="1678" w:type="dxa"/>
          </w:tcPr>
          <w:p w14:paraId="0165B21D" w14:textId="77777777" w:rsidR="002A79D9" w:rsidRPr="002A79D9" w:rsidRDefault="002A79D9" w:rsidP="00F80695">
            <w:r w:rsidRPr="002A79D9">
              <w:t>Black Cuban pepper</w:t>
            </w:r>
          </w:p>
        </w:tc>
        <w:tc>
          <w:tcPr>
            <w:tcW w:w="1273" w:type="dxa"/>
          </w:tcPr>
          <w:p w14:paraId="356EAB86" w14:textId="77777777" w:rsidR="002A79D9" w:rsidRPr="002A79D9" w:rsidRDefault="002A79D9" w:rsidP="00F80695">
            <w:r w:rsidRPr="002A79D9">
              <w:t>Medium</w:t>
            </w:r>
          </w:p>
        </w:tc>
        <w:tc>
          <w:tcPr>
            <w:tcW w:w="1498" w:type="dxa"/>
          </w:tcPr>
          <w:p w14:paraId="71B6F4DE" w14:textId="77777777" w:rsidR="002A79D9" w:rsidRPr="002A79D9" w:rsidRDefault="002A79D9" w:rsidP="00F80695">
            <w:r w:rsidRPr="002A79D9">
              <w:t>40,000</w:t>
            </w:r>
          </w:p>
        </w:tc>
        <w:tc>
          <w:tcPr>
            <w:tcW w:w="1476" w:type="dxa"/>
          </w:tcPr>
          <w:p w14:paraId="12DCCF01" w14:textId="77777777" w:rsidR="002A79D9" w:rsidRPr="002A79D9" w:rsidRDefault="002A79D9" w:rsidP="00F80695">
            <w:r w:rsidRPr="002A79D9">
              <w:t>58,000</w:t>
            </w:r>
          </w:p>
        </w:tc>
        <w:tc>
          <w:tcPr>
            <w:tcW w:w="2366" w:type="dxa"/>
          </w:tcPr>
          <w:p w14:paraId="3BFE11A3" w14:textId="77777777" w:rsidR="002A79D9" w:rsidRPr="002A79D9" w:rsidRDefault="002A79D9" w:rsidP="00F80695">
            <w:r w:rsidRPr="002A79D9">
              <w:t>Neutral</w:t>
            </w:r>
          </w:p>
        </w:tc>
      </w:tr>
      <w:tr w:rsidR="00AA7E55" w:rsidRPr="002A79D9" w14:paraId="1DEB02E8" w14:textId="77777777" w:rsidTr="002A79D9">
        <w:tc>
          <w:tcPr>
            <w:tcW w:w="1694" w:type="dxa"/>
          </w:tcPr>
          <w:p w14:paraId="58CAD5AF" w14:textId="77777777" w:rsidR="002A79D9" w:rsidRPr="002A79D9" w:rsidRDefault="002A79D9" w:rsidP="00F80695">
            <w:proofErr w:type="spellStart"/>
            <w:r w:rsidRPr="002A79D9">
              <w:t>Pequin</w:t>
            </w:r>
            <w:proofErr w:type="spellEnd"/>
            <w:r w:rsidRPr="002A79D9">
              <w:t xml:space="preserve"> Pepper</w:t>
            </w:r>
          </w:p>
        </w:tc>
        <w:tc>
          <w:tcPr>
            <w:tcW w:w="1678" w:type="dxa"/>
          </w:tcPr>
          <w:p w14:paraId="787480C6" w14:textId="77777777" w:rsidR="002A79D9" w:rsidRPr="002A79D9" w:rsidRDefault="002A79D9" w:rsidP="00F80695">
            <w:proofErr w:type="spellStart"/>
            <w:r w:rsidRPr="002A79D9">
              <w:t>Pequin</w:t>
            </w:r>
            <w:proofErr w:type="spellEnd"/>
            <w:r w:rsidRPr="002A79D9">
              <w:t xml:space="preserve"> pepper</w:t>
            </w:r>
          </w:p>
        </w:tc>
        <w:tc>
          <w:tcPr>
            <w:tcW w:w="1273" w:type="dxa"/>
          </w:tcPr>
          <w:p w14:paraId="287D22D8" w14:textId="77777777" w:rsidR="002A79D9" w:rsidRPr="002A79D9" w:rsidRDefault="002A79D9" w:rsidP="00F80695">
            <w:r w:rsidRPr="002A79D9">
              <w:t>Medium</w:t>
            </w:r>
          </w:p>
        </w:tc>
        <w:tc>
          <w:tcPr>
            <w:tcW w:w="1498" w:type="dxa"/>
          </w:tcPr>
          <w:p w14:paraId="63AE7622" w14:textId="77777777" w:rsidR="002A79D9" w:rsidRPr="002A79D9" w:rsidRDefault="002A79D9" w:rsidP="00F80695">
            <w:r w:rsidRPr="002A79D9">
              <w:t>40,000</w:t>
            </w:r>
          </w:p>
        </w:tc>
        <w:tc>
          <w:tcPr>
            <w:tcW w:w="1476" w:type="dxa"/>
          </w:tcPr>
          <w:p w14:paraId="36F6E300" w14:textId="77777777" w:rsidR="002A79D9" w:rsidRPr="002A79D9" w:rsidRDefault="002A79D9" w:rsidP="00F80695">
            <w:r w:rsidRPr="002A79D9">
              <w:t>60,000</w:t>
            </w:r>
          </w:p>
        </w:tc>
        <w:tc>
          <w:tcPr>
            <w:tcW w:w="2366" w:type="dxa"/>
          </w:tcPr>
          <w:p w14:paraId="386F3903" w14:textId="77777777" w:rsidR="002A79D9" w:rsidRPr="002A79D9" w:rsidRDefault="002A79D9" w:rsidP="00F80695">
            <w:r w:rsidRPr="002A79D9">
              <w:t>Smoky, Fruity</w:t>
            </w:r>
          </w:p>
        </w:tc>
      </w:tr>
      <w:tr w:rsidR="00AA7E55" w:rsidRPr="002A79D9" w14:paraId="389E6FCD" w14:textId="77777777" w:rsidTr="002A79D9">
        <w:tc>
          <w:tcPr>
            <w:tcW w:w="1694" w:type="dxa"/>
          </w:tcPr>
          <w:p w14:paraId="5BDB3773" w14:textId="77777777" w:rsidR="002A79D9" w:rsidRPr="002A79D9" w:rsidRDefault="002A79D9" w:rsidP="00F80695">
            <w:proofErr w:type="spellStart"/>
            <w:r w:rsidRPr="002A79D9">
              <w:t>Dundicut</w:t>
            </w:r>
            <w:proofErr w:type="spellEnd"/>
            <w:r w:rsidRPr="002A79D9">
              <w:t xml:space="preserve"> Pepper</w:t>
            </w:r>
          </w:p>
        </w:tc>
        <w:tc>
          <w:tcPr>
            <w:tcW w:w="1678" w:type="dxa"/>
          </w:tcPr>
          <w:p w14:paraId="03EB2753" w14:textId="77777777" w:rsidR="002A79D9" w:rsidRPr="002A79D9" w:rsidRDefault="002A79D9" w:rsidP="00F80695">
            <w:r w:rsidRPr="002A79D9">
              <w:t xml:space="preserve">Dried </w:t>
            </w:r>
            <w:proofErr w:type="spellStart"/>
            <w:r w:rsidRPr="002A79D9">
              <w:t>Dundicut</w:t>
            </w:r>
            <w:proofErr w:type="spellEnd"/>
            <w:r w:rsidRPr="002A79D9">
              <w:t xml:space="preserve"> Pepper</w:t>
            </w:r>
          </w:p>
        </w:tc>
        <w:tc>
          <w:tcPr>
            <w:tcW w:w="1273" w:type="dxa"/>
          </w:tcPr>
          <w:p w14:paraId="6F5047E2" w14:textId="77777777" w:rsidR="002A79D9" w:rsidRPr="002A79D9" w:rsidRDefault="002A79D9" w:rsidP="00F80695">
            <w:r w:rsidRPr="002A79D9">
              <w:t>Extra Hot</w:t>
            </w:r>
          </w:p>
        </w:tc>
        <w:tc>
          <w:tcPr>
            <w:tcW w:w="1498" w:type="dxa"/>
          </w:tcPr>
          <w:p w14:paraId="75E293CC" w14:textId="77777777" w:rsidR="002A79D9" w:rsidRPr="002A79D9" w:rsidRDefault="002A79D9" w:rsidP="00F80695">
            <w:r w:rsidRPr="002A79D9">
              <w:t>55,000</w:t>
            </w:r>
          </w:p>
        </w:tc>
        <w:tc>
          <w:tcPr>
            <w:tcW w:w="1476" w:type="dxa"/>
          </w:tcPr>
          <w:p w14:paraId="104CEC21" w14:textId="77777777" w:rsidR="002A79D9" w:rsidRPr="002A79D9" w:rsidRDefault="002A79D9" w:rsidP="00F80695">
            <w:r w:rsidRPr="002A79D9">
              <w:t>65,000</w:t>
            </w:r>
          </w:p>
        </w:tc>
        <w:tc>
          <w:tcPr>
            <w:tcW w:w="2366" w:type="dxa"/>
          </w:tcPr>
          <w:p w14:paraId="720B5A91" w14:textId="77777777" w:rsidR="002A79D9" w:rsidRPr="002A79D9" w:rsidRDefault="002A79D9" w:rsidP="00F80695">
            <w:r w:rsidRPr="002A79D9">
              <w:t>Fruity, Earthy</w:t>
            </w:r>
          </w:p>
        </w:tc>
      </w:tr>
      <w:tr w:rsidR="00AA7E55" w:rsidRPr="002A79D9" w14:paraId="4195632C" w14:textId="77777777" w:rsidTr="002A79D9">
        <w:tc>
          <w:tcPr>
            <w:tcW w:w="1694" w:type="dxa"/>
          </w:tcPr>
          <w:p w14:paraId="3133E084" w14:textId="77777777" w:rsidR="002A79D9" w:rsidRPr="002A79D9" w:rsidRDefault="002A79D9" w:rsidP="00F80695">
            <w:r w:rsidRPr="002A79D9">
              <w:t>Calico Pepper</w:t>
            </w:r>
          </w:p>
        </w:tc>
        <w:tc>
          <w:tcPr>
            <w:tcW w:w="1678" w:type="dxa"/>
          </w:tcPr>
          <w:p w14:paraId="2E390803" w14:textId="77777777" w:rsidR="002A79D9" w:rsidRPr="002A79D9" w:rsidRDefault="002A79D9" w:rsidP="00F80695">
            <w:r w:rsidRPr="002A79D9">
              <w:t>Calico pepper</w:t>
            </w:r>
          </w:p>
        </w:tc>
        <w:tc>
          <w:tcPr>
            <w:tcW w:w="1273" w:type="dxa"/>
          </w:tcPr>
          <w:p w14:paraId="5CF52FAF" w14:textId="77777777" w:rsidR="002A79D9" w:rsidRPr="002A79D9" w:rsidRDefault="002A79D9" w:rsidP="00F80695">
            <w:r w:rsidRPr="002A79D9">
              <w:t>Extra Hot</w:t>
            </w:r>
          </w:p>
        </w:tc>
        <w:tc>
          <w:tcPr>
            <w:tcW w:w="1498" w:type="dxa"/>
          </w:tcPr>
          <w:p w14:paraId="45332930" w14:textId="77777777" w:rsidR="002A79D9" w:rsidRPr="002A79D9" w:rsidRDefault="002A79D9" w:rsidP="00F80695">
            <w:r w:rsidRPr="002A79D9">
              <w:t>50,000</w:t>
            </w:r>
          </w:p>
        </w:tc>
        <w:tc>
          <w:tcPr>
            <w:tcW w:w="1476" w:type="dxa"/>
          </w:tcPr>
          <w:p w14:paraId="56BFDD65" w14:textId="77777777" w:rsidR="002A79D9" w:rsidRPr="002A79D9" w:rsidRDefault="002A79D9" w:rsidP="00F80695">
            <w:r w:rsidRPr="002A79D9">
              <w:t>70,000</w:t>
            </w:r>
          </w:p>
        </w:tc>
        <w:tc>
          <w:tcPr>
            <w:tcW w:w="2366" w:type="dxa"/>
          </w:tcPr>
          <w:p w14:paraId="199D460F" w14:textId="77777777" w:rsidR="002A79D9" w:rsidRPr="002A79D9" w:rsidRDefault="002A79D9" w:rsidP="00F80695">
            <w:r w:rsidRPr="002A79D9">
              <w:t>Neutral</w:t>
            </w:r>
          </w:p>
        </w:tc>
      </w:tr>
      <w:tr w:rsidR="00AA7E55" w:rsidRPr="002A79D9" w14:paraId="120927F3" w14:textId="77777777" w:rsidTr="002A79D9">
        <w:tc>
          <w:tcPr>
            <w:tcW w:w="1694" w:type="dxa"/>
          </w:tcPr>
          <w:p w14:paraId="1B0A71E4" w14:textId="77777777" w:rsidR="002A79D9" w:rsidRPr="002A79D9" w:rsidRDefault="002A79D9" w:rsidP="00F80695">
            <w:r w:rsidRPr="002A79D9">
              <w:t xml:space="preserve">Tien </w:t>
            </w:r>
            <w:proofErr w:type="spellStart"/>
            <w:r w:rsidRPr="002A79D9">
              <w:t>Tsin</w:t>
            </w:r>
            <w:proofErr w:type="spellEnd"/>
            <w:r w:rsidRPr="002A79D9">
              <w:t xml:space="preserve"> Pepper</w:t>
            </w:r>
          </w:p>
        </w:tc>
        <w:tc>
          <w:tcPr>
            <w:tcW w:w="1678" w:type="dxa"/>
          </w:tcPr>
          <w:p w14:paraId="7AC008AC" w14:textId="77777777" w:rsidR="002A79D9" w:rsidRPr="002A79D9" w:rsidRDefault="002A79D9" w:rsidP="00F80695">
            <w:r w:rsidRPr="002A79D9">
              <w:t xml:space="preserve">Tien </w:t>
            </w:r>
            <w:proofErr w:type="spellStart"/>
            <w:r w:rsidRPr="002A79D9">
              <w:t>Tsin</w:t>
            </w:r>
            <w:proofErr w:type="spellEnd"/>
            <w:r w:rsidRPr="002A79D9">
              <w:t xml:space="preserve"> Pepper</w:t>
            </w:r>
          </w:p>
        </w:tc>
        <w:tc>
          <w:tcPr>
            <w:tcW w:w="1273" w:type="dxa"/>
          </w:tcPr>
          <w:p w14:paraId="3419AE50" w14:textId="77777777" w:rsidR="002A79D9" w:rsidRPr="002A79D9" w:rsidRDefault="002A79D9" w:rsidP="00F80695">
            <w:r w:rsidRPr="002A79D9">
              <w:t>Extra Hot</w:t>
            </w:r>
          </w:p>
        </w:tc>
        <w:tc>
          <w:tcPr>
            <w:tcW w:w="1498" w:type="dxa"/>
          </w:tcPr>
          <w:p w14:paraId="58410868" w14:textId="77777777" w:rsidR="002A79D9" w:rsidRPr="002A79D9" w:rsidRDefault="002A79D9" w:rsidP="00F80695">
            <w:r w:rsidRPr="002A79D9">
              <w:t>50,000</w:t>
            </w:r>
          </w:p>
        </w:tc>
        <w:tc>
          <w:tcPr>
            <w:tcW w:w="1476" w:type="dxa"/>
          </w:tcPr>
          <w:p w14:paraId="51EC5359" w14:textId="77777777" w:rsidR="002A79D9" w:rsidRPr="002A79D9" w:rsidRDefault="002A79D9" w:rsidP="00F80695">
            <w:r w:rsidRPr="002A79D9">
              <w:t>75,000</w:t>
            </w:r>
          </w:p>
        </w:tc>
        <w:tc>
          <w:tcPr>
            <w:tcW w:w="2366" w:type="dxa"/>
          </w:tcPr>
          <w:p w14:paraId="724667CD" w14:textId="77777777" w:rsidR="002A79D9" w:rsidRPr="002A79D9" w:rsidRDefault="002A79D9" w:rsidP="00F80695">
            <w:r w:rsidRPr="002A79D9">
              <w:t>Neutral</w:t>
            </w:r>
          </w:p>
        </w:tc>
      </w:tr>
      <w:tr w:rsidR="00AA7E55" w:rsidRPr="002A79D9" w14:paraId="68AFFE36" w14:textId="77777777" w:rsidTr="002A79D9">
        <w:tc>
          <w:tcPr>
            <w:tcW w:w="1694" w:type="dxa"/>
          </w:tcPr>
          <w:p w14:paraId="044E4E27" w14:textId="77777777" w:rsidR="002A79D9" w:rsidRPr="002A79D9" w:rsidRDefault="002A79D9" w:rsidP="00F80695">
            <w:proofErr w:type="spellStart"/>
            <w:r w:rsidRPr="002A79D9">
              <w:t>Cheiro</w:t>
            </w:r>
            <w:proofErr w:type="spellEnd"/>
            <w:r w:rsidRPr="002A79D9">
              <w:t xml:space="preserve"> </w:t>
            </w:r>
            <w:proofErr w:type="spellStart"/>
            <w:r w:rsidRPr="002A79D9">
              <w:t>Roxa</w:t>
            </w:r>
            <w:proofErr w:type="spellEnd"/>
          </w:p>
        </w:tc>
        <w:tc>
          <w:tcPr>
            <w:tcW w:w="1678" w:type="dxa"/>
          </w:tcPr>
          <w:p w14:paraId="4B18DC79" w14:textId="77777777" w:rsidR="002A79D9" w:rsidRPr="002A79D9" w:rsidRDefault="002A79D9" w:rsidP="00F80695">
            <w:proofErr w:type="spellStart"/>
            <w:r w:rsidRPr="002A79D9">
              <w:t>Cheiro</w:t>
            </w:r>
            <w:proofErr w:type="spellEnd"/>
            <w:r w:rsidRPr="002A79D9">
              <w:t xml:space="preserve"> </w:t>
            </w:r>
            <w:proofErr w:type="spellStart"/>
            <w:r w:rsidRPr="002A79D9">
              <w:t>Roxa</w:t>
            </w:r>
            <w:proofErr w:type="spellEnd"/>
          </w:p>
        </w:tc>
        <w:tc>
          <w:tcPr>
            <w:tcW w:w="1273" w:type="dxa"/>
          </w:tcPr>
          <w:p w14:paraId="13CEF18A" w14:textId="77777777" w:rsidR="002A79D9" w:rsidRPr="002A79D9" w:rsidRDefault="002A79D9" w:rsidP="00F80695">
            <w:r w:rsidRPr="002A79D9">
              <w:t>Extra Hot</w:t>
            </w:r>
          </w:p>
        </w:tc>
        <w:tc>
          <w:tcPr>
            <w:tcW w:w="1498" w:type="dxa"/>
          </w:tcPr>
          <w:p w14:paraId="0514FDF9" w14:textId="77777777" w:rsidR="002A79D9" w:rsidRPr="002A79D9" w:rsidRDefault="002A79D9" w:rsidP="00F80695">
            <w:r w:rsidRPr="002A79D9">
              <w:t>60,000</w:t>
            </w:r>
          </w:p>
        </w:tc>
        <w:tc>
          <w:tcPr>
            <w:tcW w:w="1476" w:type="dxa"/>
          </w:tcPr>
          <w:p w14:paraId="115FEDD6" w14:textId="77777777" w:rsidR="002A79D9" w:rsidRPr="002A79D9" w:rsidRDefault="002A79D9" w:rsidP="00F80695">
            <w:r w:rsidRPr="002A79D9">
              <w:t>80,000</w:t>
            </w:r>
          </w:p>
        </w:tc>
        <w:tc>
          <w:tcPr>
            <w:tcW w:w="2366" w:type="dxa"/>
          </w:tcPr>
          <w:p w14:paraId="2833DCF2" w14:textId="77777777" w:rsidR="002A79D9" w:rsidRPr="002A79D9" w:rsidRDefault="002A79D9" w:rsidP="00F80695">
            <w:r w:rsidRPr="002A79D9">
              <w:t>Fruity, Sweet, Bitter</w:t>
            </w:r>
          </w:p>
        </w:tc>
      </w:tr>
      <w:tr w:rsidR="00AA7E55" w:rsidRPr="002A79D9" w14:paraId="65758314" w14:textId="77777777" w:rsidTr="00A441C8">
        <w:tc>
          <w:tcPr>
            <w:tcW w:w="1694" w:type="dxa"/>
            <w:shd w:val="clear" w:color="auto" w:fill="FF0000"/>
          </w:tcPr>
          <w:p w14:paraId="42B856B4" w14:textId="20EB2462"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34E2FF3F" w14:textId="534F8748"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0366F526" w14:textId="4ECF3608"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1FD75D71" w14:textId="2B41EB8F"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0204F518"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24287917" w14:textId="133B5909"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3FBA344F" w14:textId="2662CFC9"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79744" behindDoc="0" locked="0" layoutInCell="1" allowOverlap="1" wp14:anchorId="5B3F22CC" wp14:editId="3DDF494B">
                      <wp:simplePos x="0" y="0"/>
                      <wp:positionH relativeFrom="column">
                        <wp:posOffset>82741</wp:posOffset>
                      </wp:positionH>
                      <wp:positionV relativeFrom="paragraph">
                        <wp:posOffset>254790</wp:posOffset>
                      </wp:positionV>
                      <wp:extent cx="1136650" cy="364490"/>
                      <wp:effectExtent l="0" t="0" r="25400" b="16510"/>
                      <wp:wrapSquare wrapText="bothSides"/>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5ADC090D" w14:textId="77777777" w:rsidR="00AA7E55" w:rsidRPr="00AA7E55" w:rsidRDefault="00D359A7" w:rsidP="00AA7E55">
                                  <w:pPr>
                                    <w:rPr>
                                      <w:sz w:val="16"/>
                                      <w:szCs w:val="16"/>
                                    </w:rPr>
                                  </w:pPr>
                                  <w:hyperlink r:id="rId24"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3F22CC" id="_x0000_s1036" type="#_x0000_t202" style="position:absolute;margin-left:6.5pt;margin-top:20.05pt;width:89.5pt;height:28.7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">
                      <v:textbox>
                        <w:txbxContent>
                          <w:p w14:paraId="5ADC090D" w14:textId="77777777" w:rsidR="00AA7E55" w:rsidRPr="00AA7E55" w:rsidRDefault="00D359A7" w:rsidP="00AA7E55">
                            <w:pPr>
                              <w:rPr>
                                <w:sz w:val="16"/>
                                <w:szCs w:val="16"/>
                              </w:rPr>
                            </w:pPr>
                            <w:hyperlink r:id="rId25"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0673F6DA" w14:textId="77777777" w:rsidTr="002A79D9">
        <w:tc>
          <w:tcPr>
            <w:tcW w:w="1694" w:type="dxa"/>
          </w:tcPr>
          <w:p w14:paraId="683281EF" w14:textId="77777777" w:rsidR="002A79D9" w:rsidRPr="002A79D9" w:rsidRDefault="002A79D9" w:rsidP="00F80695">
            <w:proofErr w:type="spellStart"/>
            <w:r w:rsidRPr="002A79D9">
              <w:t>Rocoto</w:t>
            </w:r>
            <w:proofErr w:type="spellEnd"/>
            <w:r w:rsidRPr="002A79D9">
              <w:t xml:space="preserve"> Pepper</w:t>
            </w:r>
          </w:p>
        </w:tc>
        <w:tc>
          <w:tcPr>
            <w:tcW w:w="1678" w:type="dxa"/>
          </w:tcPr>
          <w:p w14:paraId="74AFAEB3" w14:textId="77777777" w:rsidR="002A79D9" w:rsidRPr="002A79D9" w:rsidRDefault="002A79D9" w:rsidP="00F80695">
            <w:r w:rsidRPr="002A79D9">
              <w:t xml:space="preserve">Capsicum </w:t>
            </w:r>
            <w:proofErr w:type="spellStart"/>
            <w:r w:rsidRPr="002A79D9">
              <w:t>Pubescens</w:t>
            </w:r>
            <w:proofErr w:type="spellEnd"/>
            <w:r w:rsidRPr="002A79D9">
              <w:t xml:space="preserve"> (</w:t>
            </w:r>
            <w:proofErr w:type="spellStart"/>
            <w:r w:rsidRPr="002A79D9">
              <w:t>Rocoto</w:t>
            </w:r>
            <w:proofErr w:type="spellEnd"/>
            <w:r w:rsidRPr="002A79D9">
              <w:t xml:space="preserve"> Pepper)</w:t>
            </w:r>
          </w:p>
        </w:tc>
        <w:tc>
          <w:tcPr>
            <w:tcW w:w="1273" w:type="dxa"/>
          </w:tcPr>
          <w:p w14:paraId="12CDF30E" w14:textId="77777777" w:rsidR="002A79D9" w:rsidRPr="002A79D9" w:rsidRDefault="002A79D9" w:rsidP="00F80695">
            <w:r w:rsidRPr="002A79D9">
              <w:t>Extra Hot</w:t>
            </w:r>
          </w:p>
        </w:tc>
        <w:tc>
          <w:tcPr>
            <w:tcW w:w="1498" w:type="dxa"/>
          </w:tcPr>
          <w:p w14:paraId="01F21477" w14:textId="77777777" w:rsidR="002A79D9" w:rsidRPr="002A79D9" w:rsidRDefault="002A79D9" w:rsidP="00F80695">
            <w:r w:rsidRPr="002A79D9">
              <w:t>30,000</w:t>
            </w:r>
          </w:p>
        </w:tc>
        <w:tc>
          <w:tcPr>
            <w:tcW w:w="1476" w:type="dxa"/>
          </w:tcPr>
          <w:p w14:paraId="3F07CB6F" w14:textId="77777777" w:rsidR="002A79D9" w:rsidRPr="002A79D9" w:rsidRDefault="002A79D9" w:rsidP="00F80695">
            <w:r w:rsidRPr="002A79D9">
              <w:t>100,000</w:t>
            </w:r>
          </w:p>
        </w:tc>
        <w:tc>
          <w:tcPr>
            <w:tcW w:w="2366" w:type="dxa"/>
          </w:tcPr>
          <w:p w14:paraId="29142FA1" w14:textId="77777777" w:rsidR="002A79D9" w:rsidRPr="002A79D9" w:rsidRDefault="002A79D9" w:rsidP="00F80695">
            <w:r w:rsidRPr="002A79D9">
              <w:t>Sweet, Fruity, Grassy</w:t>
            </w:r>
          </w:p>
        </w:tc>
      </w:tr>
      <w:tr w:rsidR="00AA7E55" w:rsidRPr="002A79D9" w14:paraId="59338C5D" w14:textId="77777777" w:rsidTr="002A79D9">
        <w:tc>
          <w:tcPr>
            <w:tcW w:w="1694" w:type="dxa"/>
          </w:tcPr>
          <w:p w14:paraId="29D1C7FD" w14:textId="77777777" w:rsidR="002A79D9" w:rsidRPr="002A79D9" w:rsidRDefault="002A79D9" w:rsidP="00F80695">
            <w:proofErr w:type="spellStart"/>
            <w:r w:rsidRPr="002A79D9">
              <w:t>Malagueta</w:t>
            </w:r>
            <w:proofErr w:type="spellEnd"/>
            <w:r w:rsidRPr="002A79D9">
              <w:t xml:space="preserve"> Pepper</w:t>
            </w:r>
          </w:p>
        </w:tc>
        <w:tc>
          <w:tcPr>
            <w:tcW w:w="1678" w:type="dxa"/>
          </w:tcPr>
          <w:p w14:paraId="6FF1F0A0" w14:textId="77777777" w:rsidR="002A79D9" w:rsidRPr="002A79D9" w:rsidRDefault="002A79D9" w:rsidP="00F80695">
            <w:proofErr w:type="spellStart"/>
            <w:r w:rsidRPr="002A79D9">
              <w:t>Malagueta</w:t>
            </w:r>
            <w:proofErr w:type="spellEnd"/>
            <w:r w:rsidRPr="002A79D9">
              <w:t xml:space="preserve"> pepper</w:t>
            </w:r>
          </w:p>
        </w:tc>
        <w:tc>
          <w:tcPr>
            <w:tcW w:w="1273" w:type="dxa"/>
          </w:tcPr>
          <w:p w14:paraId="2FA9216A" w14:textId="77777777" w:rsidR="002A79D9" w:rsidRPr="002A79D9" w:rsidRDefault="002A79D9" w:rsidP="00F80695">
            <w:r w:rsidRPr="002A79D9">
              <w:t>Extra Hot</w:t>
            </w:r>
          </w:p>
        </w:tc>
        <w:tc>
          <w:tcPr>
            <w:tcW w:w="1498" w:type="dxa"/>
          </w:tcPr>
          <w:p w14:paraId="06739995" w14:textId="77777777" w:rsidR="002A79D9" w:rsidRPr="002A79D9" w:rsidRDefault="002A79D9" w:rsidP="00F80695">
            <w:r w:rsidRPr="002A79D9">
              <w:t>50,000</w:t>
            </w:r>
          </w:p>
        </w:tc>
        <w:tc>
          <w:tcPr>
            <w:tcW w:w="1476" w:type="dxa"/>
          </w:tcPr>
          <w:p w14:paraId="1BD793D7" w14:textId="77777777" w:rsidR="002A79D9" w:rsidRPr="002A79D9" w:rsidRDefault="002A79D9" w:rsidP="00F80695">
            <w:r w:rsidRPr="002A79D9">
              <w:t>100,000</w:t>
            </w:r>
          </w:p>
        </w:tc>
        <w:tc>
          <w:tcPr>
            <w:tcW w:w="2366" w:type="dxa"/>
          </w:tcPr>
          <w:p w14:paraId="384F671D" w14:textId="77777777" w:rsidR="002A79D9" w:rsidRPr="002A79D9" w:rsidRDefault="002A79D9" w:rsidP="00F80695">
            <w:r w:rsidRPr="002A79D9">
              <w:t>Sweet, Tangy</w:t>
            </w:r>
          </w:p>
        </w:tc>
      </w:tr>
      <w:tr w:rsidR="00AA7E55" w:rsidRPr="002A79D9" w14:paraId="1D22B104" w14:textId="77777777" w:rsidTr="002A79D9">
        <w:tc>
          <w:tcPr>
            <w:tcW w:w="1694" w:type="dxa"/>
          </w:tcPr>
          <w:p w14:paraId="299CBAE8" w14:textId="77777777" w:rsidR="002A79D9" w:rsidRPr="002A79D9" w:rsidRDefault="002A79D9" w:rsidP="00F80695">
            <w:proofErr w:type="spellStart"/>
            <w:r w:rsidRPr="002A79D9">
              <w:t>Byadgi</w:t>
            </w:r>
            <w:proofErr w:type="spellEnd"/>
            <w:r w:rsidRPr="002A79D9">
              <w:t xml:space="preserve"> Chili</w:t>
            </w:r>
          </w:p>
        </w:tc>
        <w:tc>
          <w:tcPr>
            <w:tcW w:w="1678" w:type="dxa"/>
          </w:tcPr>
          <w:p w14:paraId="7CBB1811" w14:textId="77777777" w:rsidR="002A79D9" w:rsidRPr="002A79D9" w:rsidRDefault="002A79D9" w:rsidP="00F80695">
            <w:proofErr w:type="spellStart"/>
            <w:r w:rsidRPr="002A79D9">
              <w:t>byadgi</w:t>
            </w:r>
            <w:proofErr w:type="spellEnd"/>
            <w:r w:rsidRPr="002A79D9">
              <w:t xml:space="preserve"> chili</w:t>
            </w:r>
          </w:p>
        </w:tc>
        <w:tc>
          <w:tcPr>
            <w:tcW w:w="1273" w:type="dxa"/>
          </w:tcPr>
          <w:p w14:paraId="30973073" w14:textId="77777777" w:rsidR="002A79D9" w:rsidRPr="002A79D9" w:rsidRDefault="002A79D9" w:rsidP="00F80695">
            <w:r w:rsidRPr="002A79D9">
              <w:t>Extra Hot</w:t>
            </w:r>
          </w:p>
        </w:tc>
        <w:tc>
          <w:tcPr>
            <w:tcW w:w="1498" w:type="dxa"/>
          </w:tcPr>
          <w:p w14:paraId="332A7163" w14:textId="77777777" w:rsidR="002A79D9" w:rsidRPr="002A79D9" w:rsidRDefault="002A79D9" w:rsidP="00F80695">
            <w:r w:rsidRPr="002A79D9">
              <w:t>50,000</w:t>
            </w:r>
          </w:p>
        </w:tc>
        <w:tc>
          <w:tcPr>
            <w:tcW w:w="1476" w:type="dxa"/>
          </w:tcPr>
          <w:p w14:paraId="7E4CB2FC" w14:textId="77777777" w:rsidR="002A79D9" w:rsidRPr="002A79D9" w:rsidRDefault="002A79D9" w:rsidP="00F80695">
            <w:r w:rsidRPr="002A79D9">
              <w:t>100,000</w:t>
            </w:r>
          </w:p>
        </w:tc>
        <w:tc>
          <w:tcPr>
            <w:tcW w:w="2366" w:type="dxa"/>
          </w:tcPr>
          <w:p w14:paraId="5F7B6D73" w14:textId="77777777" w:rsidR="002A79D9" w:rsidRPr="002A79D9" w:rsidRDefault="002A79D9" w:rsidP="00F80695">
            <w:r w:rsidRPr="002A79D9">
              <w:t>Sweet</w:t>
            </w:r>
          </w:p>
        </w:tc>
      </w:tr>
      <w:tr w:rsidR="00AA7E55" w:rsidRPr="002A79D9" w14:paraId="70A0DFE7" w14:textId="77777777" w:rsidTr="002A79D9">
        <w:tc>
          <w:tcPr>
            <w:tcW w:w="1694" w:type="dxa"/>
          </w:tcPr>
          <w:p w14:paraId="56EDB0EE" w14:textId="77777777" w:rsidR="002A79D9" w:rsidRPr="002A79D9" w:rsidRDefault="002A79D9" w:rsidP="00F80695">
            <w:r w:rsidRPr="002A79D9">
              <w:t>Chiltepin Pepper</w:t>
            </w:r>
          </w:p>
        </w:tc>
        <w:tc>
          <w:tcPr>
            <w:tcW w:w="1678" w:type="dxa"/>
          </w:tcPr>
          <w:p w14:paraId="77A9896D" w14:textId="77777777" w:rsidR="002A79D9" w:rsidRPr="002A79D9" w:rsidRDefault="002A79D9" w:rsidP="00F80695">
            <w:r w:rsidRPr="002A79D9">
              <w:t>Chiltepin pepper</w:t>
            </w:r>
          </w:p>
        </w:tc>
        <w:tc>
          <w:tcPr>
            <w:tcW w:w="1273" w:type="dxa"/>
          </w:tcPr>
          <w:p w14:paraId="3E0A1B2D" w14:textId="77777777" w:rsidR="002A79D9" w:rsidRPr="002A79D9" w:rsidRDefault="002A79D9" w:rsidP="00F80695">
            <w:r w:rsidRPr="002A79D9">
              <w:t>Extra Hot</w:t>
            </w:r>
          </w:p>
        </w:tc>
        <w:tc>
          <w:tcPr>
            <w:tcW w:w="1498" w:type="dxa"/>
          </w:tcPr>
          <w:p w14:paraId="24C15B80" w14:textId="77777777" w:rsidR="002A79D9" w:rsidRPr="002A79D9" w:rsidRDefault="002A79D9" w:rsidP="00F80695">
            <w:r w:rsidRPr="002A79D9">
              <w:t>50,000</w:t>
            </w:r>
          </w:p>
        </w:tc>
        <w:tc>
          <w:tcPr>
            <w:tcW w:w="1476" w:type="dxa"/>
          </w:tcPr>
          <w:p w14:paraId="28E00249" w14:textId="77777777" w:rsidR="002A79D9" w:rsidRPr="002A79D9" w:rsidRDefault="002A79D9" w:rsidP="00F80695">
            <w:r w:rsidRPr="002A79D9">
              <w:t>100,000</w:t>
            </w:r>
          </w:p>
        </w:tc>
        <w:tc>
          <w:tcPr>
            <w:tcW w:w="2366" w:type="dxa"/>
          </w:tcPr>
          <w:p w14:paraId="34C47A9E" w14:textId="77777777" w:rsidR="002A79D9" w:rsidRPr="002A79D9" w:rsidRDefault="002A79D9" w:rsidP="00F80695">
            <w:r w:rsidRPr="002A79D9">
              <w:t>Smoky, Earthy</w:t>
            </w:r>
          </w:p>
        </w:tc>
      </w:tr>
      <w:tr w:rsidR="00AA7E55" w:rsidRPr="002A79D9" w14:paraId="7E853378" w14:textId="77777777" w:rsidTr="002A79D9">
        <w:tc>
          <w:tcPr>
            <w:tcW w:w="1694" w:type="dxa"/>
          </w:tcPr>
          <w:p w14:paraId="66BA9F52" w14:textId="77777777" w:rsidR="002A79D9" w:rsidRPr="002A79D9" w:rsidRDefault="002A79D9" w:rsidP="00F80695">
            <w:r w:rsidRPr="002A79D9">
              <w:t>Thai Pepper</w:t>
            </w:r>
          </w:p>
        </w:tc>
        <w:tc>
          <w:tcPr>
            <w:tcW w:w="1678" w:type="dxa"/>
          </w:tcPr>
          <w:p w14:paraId="207EF71D" w14:textId="77777777" w:rsidR="002A79D9" w:rsidRPr="002A79D9" w:rsidRDefault="002A79D9" w:rsidP="00F80695">
            <w:r w:rsidRPr="002A79D9">
              <w:t>Thai Peppers</w:t>
            </w:r>
          </w:p>
        </w:tc>
        <w:tc>
          <w:tcPr>
            <w:tcW w:w="1273" w:type="dxa"/>
          </w:tcPr>
          <w:p w14:paraId="41DAE3B5" w14:textId="77777777" w:rsidR="002A79D9" w:rsidRPr="002A79D9" w:rsidRDefault="002A79D9" w:rsidP="00F80695">
            <w:r w:rsidRPr="002A79D9">
              <w:t>Extra Hot</w:t>
            </w:r>
          </w:p>
        </w:tc>
        <w:tc>
          <w:tcPr>
            <w:tcW w:w="1498" w:type="dxa"/>
          </w:tcPr>
          <w:p w14:paraId="055E7E3C" w14:textId="77777777" w:rsidR="002A79D9" w:rsidRPr="002A79D9" w:rsidRDefault="002A79D9" w:rsidP="00F80695">
            <w:r w:rsidRPr="002A79D9">
              <w:t>50,000</w:t>
            </w:r>
          </w:p>
        </w:tc>
        <w:tc>
          <w:tcPr>
            <w:tcW w:w="1476" w:type="dxa"/>
          </w:tcPr>
          <w:p w14:paraId="151D715B" w14:textId="77777777" w:rsidR="002A79D9" w:rsidRPr="002A79D9" w:rsidRDefault="002A79D9" w:rsidP="00F80695">
            <w:r w:rsidRPr="002A79D9">
              <w:t>100,000</w:t>
            </w:r>
          </w:p>
        </w:tc>
        <w:tc>
          <w:tcPr>
            <w:tcW w:w="2366" w:type="dxa"/>
          </w:tcPr>
          <w:p w14:paraId="25927452" w14:textId="77777777" w:rsidR="002A79D9" w:rsidRPr="002A79D9" w:rsidRDefault="002A79D9" w:rsidP="00F80695">
            <w:r w:rsidRPr="002A79D9">
              <w:t>Fruity</w:t>
            </w:r>
          </w:p>
        </w:tc>
      </w:tr>
      <w:tr w:rsidR="00AA7E55" w:rsidRPr="002A79D9" w14:paraId="5E674B34" w14:textId="77777777" w:rsidTr="002A79D9">
        <w:tc>
          <w:tcPr>
            <w:tcW w:w="1694" w:type="dxa"/>
          </w:tcPr>
          <w:p w14:paraId="57147FF3" w14:textId="77777777" w:rsidR="002A79D9" w:rsidRPr="002A79D9" w:rsidRDefault="002A79D9" w:rsidP="00F80695">
            <w:r w:rsidRPr="002A79D9">
              <w:t>Charleston Hot Pepper</w:t>
            </w:r>
          </w:p>
        </w:tc>
        <w:tc>
          <w:tcPr>
            <w:tcW w:w="1678" w:type="dxa"/>
          </w:tcPr>
          <w:p w14:paraId="487D62C5" w14:textId="77777777" w:rsidR="002A79D9" w:rsidRPr="002A79D9" w:rsidRDefault="002A79D9" w:rsidP="00F80695">
            <w:r w:rsidRPr="002A79D9">
              <w:t>Charleston Hot Pepper</w:t>
            </w:r>
          </w:p>
        </w:tc>
        <w:tc>
          <w:tcPr>
            <w:tcW w:w="1273" w:type="dxa"/>
          </w:tcPr>
          <w:p w14:paraId="0D430313" w14:textId="77777777" w:rsidR="002A79D9" w:rsidRPr="002A79D9" w:rsidRDefault="002A79D9" w:rsidP="00F80695">
            <w:r w:rsidRPr="002A79D9">
              <w:t>Extra Hot</w:t>
            </w:r>
          </w:p>
        </w:tc>
        <w:tc>
          <w:tcPr>
            <w:tcW w:w="1498" w:type="dxa"/>
          </w:tcPr>
          <w:p w14:paraId="5ED9ABC5" w14:textId="77777777" w:rsidR="002A79D9" w:rsidRPr="002A79D9" w:rsidRDefault="002A79D9" w:rsidP="00F80695">
            <w:r w:rsidRPr="002A79D9">
              <w:t>70,000</w:t>
            </w:r>
          </w:p>
        </w:tc>
        <w:tc>
          <w:tcPr>
            <w:tcW w:w="1476" w:type="dxa"/>
          </w:tcPr>
          <w:p w14:paraId="5F9F836D" w14:textId="77777777" w:rsidR="002A79D9" w:rsidRPr="002A79D9" w:rsidRDefault="002A79D9" w:rsidP="00F80695">
            <w:r w:rsidRPr="002A79D9">
              <w:t>100,000</w:t>
            </w:r>
          </w:p>
        </w:tc>
        <w:tc>
          <w:tcPr>
            <w:tcW w:w="2366" w:type="dxa"/>
          </w:tcPr>
          <w:p w14:paraId="0581C4CB" w14:textId="77777777" w:rsidR="002A79D9" w:rsidRPr="002A79D9" w:rsidRDefault="002A79D9" w:rsidP="00F80695">
            <w:r w:rsidRPr="002A79D9">
              <w:t>Neutral</w:t>
            </w:r>
          </w:p>
        </w:tc>
      </w:tr>
      <w:tr w:rsidR="00AA7E55" w:rsidRPr="002A79D9" w14:paraId="590B5175" w14:textId="77777777" w:rsidTr="002A79D9">
        <w:tc>
          <w:tcPr>
            <w:tcW w:w="1694" w:type="dxa"/>
          </w:tcPr>
          <w:p w14:paraId="3BBCF138" w14:textId="77777777" w:rsidR="002A79D9" w:rsidRPr="002A79D9" w:rsidRDefault="002A79D9" w:rsidP="00F80695">
            <w:proofErr w:type="spellStart"/>
            <w:r w:rsidRPr="002A79D9">
              <w:t>Siling</w:t>
            </w:r>
            <w:proofErr w:type="spellEnd"/>
            <w:r w:rsidRPr="002A79D9">
              <w:t xml:space="preserve"> </w:t>
            </w:r>
            <w:proofErr w:type="spellStart"/>
            <w:r w:rsidRPr="002A79D9">
              <w:t>Labuyo</w:t>
            </w:r>
            <w:proofErr w:type="spellEnd"/>
          </w:p>
        </w:tc>
        <w:tc>
          <w:tcPr>
            <w:tcW w:w="1678" w:type="dxa"/>
          </w:tcPr>
          <w:p w14:paraId="5A7EB753" w14:textId="77777777" w:rsidR="002A79D9" w:rsidRPr="002A79D9" w:rsidRDefault="002A79D9" w:rsidP="00F80695">
            <w:proofErr w:type="spellStart"/>
            <w:r w:rsidRPr="002A79D9">
              <w:t>siling</w:t>
            </w:r>
            <w:proofErr w:type="spellEnd"/>
            <w:r w:rsidRPr="002A79D9">
              <w:t xml:space="preserve"> </w:t>
            </w:r>
            <w:proofErr w:type="spellStart"/>
            <w:r w:rsidRPr="002A79D9">
              <w:t>labuyo</w:t>
            </w:r>
            <w:proofErr w:type="spellEnd"/>
          </w:p>
        </w:tc>
        <w:tc>
          <w:tcPr>
            <w:tcW w:w="1273" w:type="dxa"/>
          </w:tcPr>
          <w:p w14:paraId="4A4BDE04" w14:textId="77777777" w:rsidR="002A79D9" w:rsidRPr="002A79D9" w:rsidRDefault="002A79D9" w:rsidP="00F80695">
            <w:r w:rsidRPr="002A79D9">
              <w:t>Extra Hot</w:t>
            </w:r>
          </w:p>
        </w:tc>
        <w:tc>
          <w:tcPr>
            <w:tcW w:w="1498" w:type="dxa"/>
          </w:tcPr>
          <w:p w14:paraId="5B912AC0" w14:textId="77777777" w:rsidR="002A79D9" w:rsidRPr="002A79D9" w:rsidRDefault="002A79D9" w:rsidP="00F80695">
            <w:r w:rsidRPr="002A79D9">
              <w:t>80,000</w:t>
            </w:r>
          </w:p>
        </w:tc>
        <w:tc>
          <w:tcPr>
            <w:tcW w:w="1476" w:type="dxa"/>
          </w:tcPr>
          <w:p w14:paraId="6B21E5C8" w14:textId="77777777" w:rsidR="002A79D9" w:rsidRPr="002A79D9" w:rsidRDefault="002A79D9" w:rsidP="00F80695">
            <w:r w:rsidRPr="002A79D9">
              <w:t>100,000</w:t>
            </w:r>
          </w:p>
        </w:tc>
        <w:tc>
          <w:tcPr>
            <w:tcW w:w="2366" w:type="dxa"/>
          </w:tcPr>
          <w:p w14:paraId="0E79284A" w14:textId="77777777" w:rsidR="002A79D9" w:rsidRPr="002A79D9" w:rsidRDefault="002A79D9" w:rsidP="00F80695">
            <w:r w:rsidRPr="002A79D9">
              <w:t>Neutral</w:t>
            </w:r>
          </w:p>
        </w:tc>
      </w:tr>
      <w:tr w:rsidR="00AA7E55" w:rsidRPr="002A79D9" w14:paraId="79D2A1C3" w14:textId="77777777" w:rsidTr="002A79D9">
        <w:tc>
          <w:tcPr>
            <w:tcW w:w="1694" w:type="dxa"/>
          </w:tcPr>
          <w:p w14:paraId="2240E6A6" w14:textId="77777777" w:rsidR="002A79D9" w:rsidRPr="002A79D9" w:rsidRDefault="002A79D9" w:rsidP="00F80695">
            <w:r w:rsidRPr="002A79D9">
              <w:t>Apache Pepper</w:t>
            </w:r>
          </w:p>
        </w:tc>
        <w:tc>
          <w:tcPr>
            <w:tcW w:w="1678" w:type="dxa"/>
          </w:tcPr>
          <w:p w14:paraId="2EDD2C6C" w14:textId="77777777" w:rsidR="002A79D9" w:rsidRPr="002A79D9" w:rsidRDefault="002A79D9" w:rsidP="00F80695">
            <w:r w:rsidRPr="002A79D9">
              <w:t>Apache pepper</w:t>
            </w:r>
          </w:p>
        </w:tc>
        <w:tc>
          <w:tcPr>
            <w:tcW w:w="1273" w:type="dxa"/>
          </w:tcPr>
          <w:p w14:paraId="75FDF4F6" w14:textId="77777777" w:rsidR="002A79D9" w:rsidRPr="002A79D9" w:rsidRDefault="002A79D9" w:rsidP="00F80695">
            <w:r w:rsidRPr="002A79D9">
              <w:t>Extra Hot</w:t>
            </w:r>
          </w:p>
        </w:tc>
        <w:tc>
          <w:tcPr>
            <w:tcW w:w="1498" w:type="dxa"/>
          </w:tcPr>
          <w:p w14:paraId="2AAB7762" w14:textId="77777777" w:rsidR="002A79D9" w:rsidRPr="002A79D9" w:rsidRDefault="002A79D9" w:rsidP="00F80695">
            <w:r w:rsidRPr="002A79D9">
              <w:t>80,000</w:t>
            </w:r>
          </w:p>
        </w:tc>
        <w:tc>
          <w:tcPr>
            <w:tcW w:w="1476" w:type="dxa"/>
          </w:tcPr>
          <w:p w14:paraId="0F0FA161" w14:textId="77777777" w:rsidR="002A79D9" w:rsidRPr="002A79D9" w:rsidRDefault="002A79D9" w:rsidP="00F80695">
            <w:r w:rsidRPr="002A79D9">
              <w:t>100,000</w:t>
            </w:r>
          </w:p>
        </w:tc>
        <w:tc>
          <w:tcPr>
            <w:tcW w:w="2366" w:type="dxa"/>
          </w:tcPr>
          <w:p w14:paraId="65AEB13F" w14:textId="77777777" w:rsidR="002A79D9" w:rsidRPr="002A79D9" w:rsidRDefault="002A79D9" w:rsidP="00F80695">
            <w:r w:rsidRPr="002A79D9">
              <w:t>Sweet</w:t>
            </w:r>
          </w:p>
        </w:tc>
      </w:tr>
      <w:tr w:rsidR="00AA7E55" w:rsidRPr="002A79D9" w14:paraId="463D895C" w14:textId="77777777" w:rsidTr="002A79D9">
        <w:tc>
          <w:tcPr>
            <w:tcW w:w="1694" w:type="dxa"/>
          </w:tcPr>
          <w:p w14:paraId="2094BAEA" w14:textId="77777777" w:rsidR="002A79D9" w:rsidRPr="002A79D9" w:rsidRDefault="002A79D9" w:rsidP="00F80695">
            <w:r w:rsidRPr="002A79D9">
              <w:t>Peri-Peri Pepper</w:t>
            </w:r>
          </w:p>
        </w:tc>
        <w:tc>
          <w:tcPr>
            <w:tcW w:w="1678" w:type="dxa"/>
          </w:tcPr>
          <w:p w14:paraId="04D36D44" w14:textId="77777777" w:rsidR="002A79D9" w:rsidRPr="002A79D9" w:rsidRDefault="002A79D9" w:rsidP="00F80695">
            <w:r w:rsidRPr="002A79D9">
              <w:t>Peri-Peri-Pepper</w:t>
            </w:r>
          </w:p>
        </w:tc>
        <w:tc>
          <w:tcPr>
            <w:tcW w:w="1273" w:type="dxa"/>
          </w:tcPr>
          <w:p w14:paraId="3E137D67" w14:textId="77777777" w:rsidR="002A79D9" w:rsidRPr="002A79D9" w:rsidRDefault="002A79D9" w:rsidP="00F80695">
            <w:r w:rsidRPr="002A79D9">
              <w:t>Extra Hot</w:t>
            </w:r>
          </w:p>
        </w:tc>
        <w:tc>
          <w:tcPr>
            <w:tcW w:w="1498" w:type="dxa"/>
          </w:tcPr>
          <w:p w14:paraId="0CBEBF00" w14:textId="77777777" w:rsidR="002A79D9" w:rsidRPr="002A79D9" w:rsidRDefault="002A79D9" w:rsidP="00F80695">
            <w:r w:rsidRPr="002A79D9">
              <w:t>50,000</w:t>
            </w:r>
          </w:p>
        </w:tc>
        <w:tc>
          <w:tcPr>
            <w:tcW w:w="1476" w:type="dxa"/>
          </w:tcPr>
          <w:p w14:paraId="0CB209AB" w14:textId="77777777" w:rsidR="002A79D9" w:rsidRPr="002A79D9" w:rsidRDefault="002A79D9" w:rsidP="00F80695">
            <w:r w:rsidRPr="002A79D9">
              <w:t>100,000</w:t>
            </w:r>
          </w:p>
        </w:tc>
        <w:tc>
          <w:tcPr>
            <w:tcW w:w="2366" w:type="dxa"/>
          </w:tcPr>
          <w:p w14:paraId="25298E1C" w14:textId="77777777" w:rsidR="002A79D9" w:rsidRPr="002A79D9" w:rsidRDefault="002A79D9" w:rsidP="00F80695">
            <w:r w:rsidRPr="002A79D9">
              <w:t>Smoky, Sweet</w:t>
            </w:r>
          </w:p>
        </w:tc>
      </w:tr>
      <w:tr w:rsidR="00AA7E55" w:rsidRPr="002A79D9" w14:paraId="275828F4" w14:textId="77777777" w:rsidTr="002A79D9">
        <w:tc>
          <w:tcPr>
            <w:tcW w:w="1694" w:type="dxa"/>
          </w:tcPr>
          <w:p w14:paraId="41CB694F" w14:textId="77777777" w:rsidR="002A79D9" w:rsidRPr="002A79D9" w:rsidRDefault="002A79D9" w:rsidP="00F80695">
            <w:r w:rsidRPr="002A79D9">
              <w:t>Datil Pepper</w:t>
            </w:r>
          </w:p>
        </w:tc>
        <w:tc>
          <w:tcPr>
            <w:tcW w:w="1678" w:type="dxa"/>
          </w:tcPr>
          <w:p w14:paraId="3393E234" w14:textId="77777777" w:rsidR="002A79D9" w:rsidRPr="002A79D9" w:rsidRDefault="002A79D9" w:rsidP="00F80695">
            <w:r w:rsidRPr="002A79D9">
              <w:t>datil pepper</w:t>
            </w:r>
          </w:p>
        </w:tc>
        <w:tc>
          <w:tcPr>
            <w:tcW w:w="1273" w:type="dxa"/>
          </w:tcPr>
          <w:p w14:paraId="4B59AAF3" w14:textId="77777777" w:rsidR="002A79D9" w:rsidRPr="002A79D9" w:rsidRDefault="002A79D9" w:rsidP="00F80695">
            <w:r w:rsidRPr="002A79D9">
              <w:t>Extra Hot</w:t>
            </w:r>
          </w:p>
        </w:tc>
        <w:tc>
          <w:tcPr>
            <w:tcW w:w="1498" w:type="dxa"/>
          </w:tcPr>
          <w:p w14:paraId="49FFFFBF" w14:textId="77777777" w:rsidR="002A79D9" w:rsidRPr="002A79D9" w:rsidRDefault="002A79D9" w:rsidP="00F80695">
            <w:r w:rsidRPr="002A79D9">
              <w:t>100,000</w:t>
            </w:r>
          </w:p>
        </w:tc>
        <w:tc>
          <w:tcPr>
            <w:tcW w:w="1476" w:type="dxa"/>
          </w:tcPr>
          <w:p w14:paraId="7D03298F" w14:textId="77777777" w:rsidR="002A79D9" w:rsidRPr="002A79D9" w:rsidRDefault="002A79D9" w:rsidP="00F80695">
            <w:r w:rsidRPr="002A79D9">
              <w:t>300,000</w:t>
            </w:r>
          </w:p>
        </w:tc>
        <w:tc>
          <w:tcPr>
            <w:tcW w:w="2366" w:type="dxa"/>
          </w:tcPr>
          <w:p w14:paraId="7D5E57B8" w14:textId="77777777" w:rsidR="002A79D9" w:rsidRPr="002A79D9" w:rsidRDefault="002A79D9" w:rsidP="00F80695">
            <w:r w:rsidRPr="002A79D9">
              <w:t>Sweet, Fruity, Tropical</w:t>
            </w:r>
          </w:p>
        </w:tc>
      </w:tr>
      <w:tr w:rsidR="00AA7E55" w:rsidRPr="002A79D9" w14:paraId="548E2883" w14:textId="77777777" w:rsidTr="002A79D9">
        <w:tc>
          <w:tcPr>
            <w:tcW w:w="1694" w:type="dxa"/>
          </w:tcPr>
          <w:p w14:paraId="7C27DCE6" w14:textId="77777777" w:rsidR="002A79D9" w:rsidRPr="002A79D9" w:rsidRDefault="002A79D9" w:rsidP="00F80695">
            <w:proofErr w:type="spellStart"/>
            <w:r w:rsidRPr="002A79D9">
              <w:t>Cumari</w:t>
            </w:r>
            <w:proofErr w:type="spellEnd"/>
            <w:r w:rsidRPr="002A79D9">
              <w:t xml:space="preserve"> do Para</w:t>
            </w:r>
          </w:p>
        </w:tc>
        <w:tc>
          <w:tcPr>
            <w:tcW w:w="1678" w:type="dxa"/>
          </w:tcPr>
          <w:p w14:paraId="20524F9B" w14:textId="77777777" w:rsidR="002A79D9" w:rsidRPr="002A79D9" w:rsidRDefault="002A79D9" w:rsidP="00F80695">
            <w:proofErr w:type="spellStart"/>
            <w:r w:rsidRPr="002A79D9">
              <w:t>cumari</w:t>
            </w:r>
            <w:proofErr w:type="spellEnd"/>
            <w:r w:rsidRPr="002A79D9">
              <w:t xml:space="preserve"> do para</w:t>
            </w:r>
          </w:p>
        </w:tc>
        <w:tc>
          <w:tcPr>
            <w:tcW w:w="1273" w:type="dxa"/>
          </w:tcPr>
          <w:p w14:paraId="03B8B5B3" w14:textId="77777777" w:rsidR="002A79D9" w:rsidRDefault="002A79D9" w:rsidP="00F80695">
            <w:r w:rsidRPr="002A79D9">
              <w:t>Extra Hot</w:t>
            </w:r>
          </w:p>
          <w:p w14:paraId="10C49E17" w14:textId="5DCC5A7F" w:rsidR="00A441C8" w:rsidRPr="002A79D9" w:rsidRDefault="00A441C8" w:rsidP="00F80695"/>
        </w:tc>
        <w:tc>
          <w:tcPr>
            <w:tcW w:w="1498" w:type="dxa"/>
          </w:tcPr>
          <w:p w14:paraId="61F19558" w14:textId="77777777" w:rsidR="002A79D9" w:rsidRPr="002A79D9" w:rsidRDefault="002A79D9" w:rsidP="00F80695">
            <w:r w:rsidRPr="002A79D9">
              <w:t>50,000</w:t>
            </w:r>
          </w:p>
        </w:tc>
        <w:tc>
          <w:tcPr>
            <w:tcW w:w="1476" w:type="dxa"/>
          </w:tcPr>
          <w:p w14:paraId="0BFB4BA1" w14:textId="77777777" w:rsidR="002A79D9" w:rsidRPr="002A79D9" w:rsidRDefault="002A79D9" w:rsidP="00F80695">
            <w:r w:rsidRPr="002A79D9">
              <w:t>300,000</w:t>
            </w:r>
          </w:p>
        </w:tc>
        <w:tc>
          <w:tcPr>
            <w:tcW w:w="2366" w:type="dxa"/>
          </w:tcPr>
          <w:p w14:paraId="4291203A" w14:textId="77777777" w:rsidR="002A79D9" w:rsidRPr="002A79D9" w:rsidRDefault="002A79D9" w:rsidP="00F80695">
            <w:r w:rsidRPr="002A79D9">
              <w:t>Fruity, Sweet, Tropical</w:t>
            </w:r>
          </w:p>
        </w:tc>
      </w:tr>
      <w:tr w:rsidR="00AA7E55" w:rsidRPr="002A79D9" w14:paraId="04958D72" w14:textId="77777777" w:rsidTr="00A441C8">
        <w:tc>
          <w:tcPr>
            <w:tcW w:w="1694" w:type="dxa"/>
            <w:shd w:val="clear" w:color="auto" w:fill="FF0000"/>
          </w:tcPr>
          <w:p w14:paraId="6CB50274" w14:textId="05592E3D"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772C0650" w14:textId="0DA8A47E"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6EFB13BC" w14:textId="3B725633"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31310A0F" w14:textId="3BBAFCE0"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51DB6B3E"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415BB78B" w14:textId="69AE059C"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769D1E05" w14:textId="176CF4A4"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81792" behindDoc="0" locked="0" layoutInCell="1" allowOverlap="1" wp14:anchorId="6F05415D" wp14:editId="6B039AF7">
                      <wp:simplePos x="0" y="0"/>
                      <wp:positionH relativeFrom="column">
                        <wp:posOffset>67945</wp:posOffset>
                      </wp:positionH>
                      <wp:positionV relativeFrom="paragraph">
                        <wp:posOffset>268605</wp:posOffset>
                      </wp:positionV>
                      <wp:extent cx="1136650" cy="364490"/>
                      <wp:effectExtent l="0" t="0" r="25400" b="16510"/>
                      <wp:wrapSquare wrapText="bothSides"/>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37CA1814" w14:textId="77777777" w:rsidR="00AA7E55" w:rsidRPr="00AA7E55" w:rsidRDefault="00D359A7" w:rsidP="00AA7E55">
                                  <w:pPr>
                                    <w:rPr>
                                      <w:sz w:val="16"/>
                                      <w:szCs w:val="16"/>
                                    </w:rPr>
                                  </w:pPr>
                                  <w:hyperlink r:id="rId26"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05415D" id="_x0000_s1037" type="#_x0000_t202" style="position:absolute;margin-left:5.35pt;margin-top:21.15pt;width:89.5pt;height:28.7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">
                      <v:textbox>
                        <w:txbxContent>
                          <w:p w14:paraId="37CA1814" w14:textId="77777777" w:rsidR="00AA7E55" w:rsidRPr="00AA7E55" w:rsidRDefault="00D359A7" w:rsidP="00AA7E55">
                            <w:pPr>
                              <w:rPr>
                                <w:sz w:val="16"/>
                                <w:szCs w:val="16"/>
                              </w:rPr>
                            </w:pPr>
                            <w:hyperlink r:id="rId27"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143336EF" w14:textId="77777777" w:rsidTr="002A79D9">
        <w:tc>
          <w:tcPr>
            <w:tcW w:w="1694" w:type="dxa"/>
          </w:tcPr>
          <w:p w14:paraId="786009FB" w14:textId="77777777" w:rsidR="002A79D9" w:rsidRPr="002A79D9" w:rsidRDefault="002A79D9" w:rsidP="00F80695">
            <w:r w:rsidRPr="002A79D9">
              <w:t>Aji Chombo</w:t>
            </w:r>
          </w:p>
        </w:tc>
        <w:tc>
          <w:tcPr>
            <w:tcW w:w="1678" w:type="dxa"/>
          </w:tcPr>
          <w:p w14:paraId="176BCB89" w14:textId="77777777" w:rsidR="002A79D9" w:rsidRPr="002A79D9" w:rsidRDefault="002A79D9" w:rsidP="00F80695">
            <w:r w:rsidRPr="002A79D9">
              <w:t>Aji Chombo</w:t>
            </w:r>
          </w:p>
        </w:tc>
        <w:tc>
          <w:tcPr>
            <w:tcW w:w="1273" w:type="dxa"/>
          </w:tcPr>
          <w:p w14:paraId="1D6C093C" w14:textId="77777777" w:rsidR="002A79D9" w:rsidRPr="002A79D9" w:rsidRDefault="002A79D9" w:rsidP="00F80695">
            <w:r w:rsidRPr="002A79D9">
              <w:t>Extra Hot</w:t>
            </w:r>
          </w:p>
        </w:tc>
        <w:tc>
          <w:tcPr>
            <w:tcW w:w="1498" w:type="dxa"/>
          </w:tcPr>
          <w:p w14:paraId="54AAFAB1" w14:textId="77777777" w:rsidR="002A79D9" w:rsidRPr="002A79D9" w:rsidRDefault="002A79D9" w:rsidP="00F80695">
            <w:r w:rsidRPr="002A79D9">
              <w:t>125,000</w:t>
            </w:r>
          </w:p>
        </w:tc>
        <w:tc>
          <w:tcPr>
            <w:tcW w:w="1476" w:type="dxa"/>
          </w:tcPr>
          <w:p w14:paraId="3E604579" w14:textId="77777777" w:rsidR="002A79D9" w:rsidRPr="002A79D9" w:rsidRDefault="002A79D9" w:rsidP="00F80695">
            <w:r w:rsidRPr="002A79D9">
              <w:t>325,000</w:t>
            </w:r>
          </w:p>
        </w:tc>
        <w:tc>
          <w:tcPr>
            <w:tcW w:w="2366" w:type="dxa"/>
          </w:tcPr>
          <w:p w14:paraId="0E55FF63" w14:textId="77777777" w:rsidR="002A79D9" w:rsidRPr="002A79D9" w:rsidRDefault="002A79D9" w:rsidP="00F80695">
            <w:r w:rsidRPr="002A79D9">
              <w:t>Sweet, Fruity, Tropical</w:t>
            </w:r>
          </w:p>
        </w:tc>
      </w:tr>
      <w:tr w:rsidR="00AA7E55" w:rsidRPr="002A79D9" w14:paraId="1932ACCE" w14:textId="77777777" w:rsidTr="002A79D9">
        <w:tc>
          <w:tcPr>
            <w:tcW w:w="1694" w:type="dxa"/>
          </w:tcPr>
          <w:p w14:paraId="0BCF2A9F" w14:textId="77777777" w:rsidR="002A79D9" w:rsidRPr="002A79D9" w:rsidRDefault="002A79D9" w:rsidP="00F80695">
            <w:r w:rsidRPr="002A79D9">
              <w:t>Devil's Tongue Pepper</w:t>
            </w:r>
          </w:p>
        </w:tc>
        <w:tc>
          <w:tcPr>
            <w:tcW w:w="1678" w:type="dxa"/>
          </w:tcPr>
          <w:p w14:paraId="25A2C74B" w14:textId="77777777" w:rsidR="002A79D9" w:rsidRPr="002A79D9" w:rsidRDefault="002A79D9" w:rsidP="00F80695">
            <w:r w:rsidRPr="002A79D9">
              <w:t>devils tongue pepper</w:t>
            </w:r>
          </w:p>
        </w:tc>
        <w:tc>
          <w:tcPr>
            <w:tcW w:w="1273" w:type="dxa"/>
          </w:tcPr>
          <w:p w14:paraId="70C43E31" w14:textId="77777777" w:rsidR="002A79D9" w:rsidRPr="002A79D9" w:rsidRDefault="002A79D9" w:rsidP="00F80695">
            <w:r w:rsidRPr="002A79D9">
              <w:t>Extra Hot</w:t>
            </w:r>
          </w:p>
        </w:tc>
        <w:tc>
          <w:tcPr>
            <w:tcW w:w="1498" w:type="dxa"/>
          </w:tcPr>
          <w:p w14:paraId="3392D59D" w14:textId="77777777" w:rsidR="002A79D9" w:rsidRPr="002A79D9" w:rsidRDefault="002A79D9" w:rsidP="00F80695">
            <w:r w:rsidRPr="002A79D9">
              <w:t>125,000</w:t>
            </w:r>
          </w:p>
        </w:tc>
        <w:tc>
          <w:tcPr>
            <w:tcW w:w="1476" w:type="dxa"/>
          </w:tcPr>
          <w:p w14:paraId="2319AC99" w14:textId="77777777" w:rsidR="002A79D9" w:rsidRPr="002A79D9" w:rsidRDefault="002A79D9" w:rsidP="00F80695">
            <w:r w:rsidRPr="002A79D9">
              <w:t>325,000</w:t>
            </w:r>
          </w:p>
        </w:tc>
        <w:tc>
          <w:tcPr>
            <w:tcW w:w="2366" w:type="dxa"/>
          </w:tcPr>
          <w:p w14:paraId="2AFF24C7" w14:textId="77777777" w:rsidR="002A79D9" w:rsidRPr="002A79D9" w:rsidRDefault="002A79D9" w:rsidP="00F80695">
            <w:r w:rsidRPr="002A79D9">
              <w:t>Sweet, Fruity, Citrusy</w:t>
            </w:r>
          </w:p>
        </w:tc>
      </w:tr>
      <w:tr w:rsidR="00AA7E55" w:rsidRPr="002A79D9" w14:paraId="7830C870" w14:textId="77777777" w:rsidTr="002A79D9">
        <w:tc>
          <w:tcPr>
            <w:tcW w:w="1694" w:type="dxa"/>
          </w:tcPr>
          <w:p w14:paraId="481C0B64" w14:textId="77777777" w:rsidR="002A79D9" w:rsidRPr="002A79D9" w:rsidRDefault="002A79D9" w:rsidP="00F80695">
            <w:r w:rsidRPr="002A79D9">
              <w:t xml:space="preserve">Wiri </w:t>
            </w:r>
            <w:proofErr w:type="spellStart"/>
            <w:r w:rsidRPr="002A79D9">
              <w:t>Wiri</w:t>
            </w:r>
            <w:proofErr w:type="spellEnd"/>
            <w:r w:rsidRPr="002A79D9">
              <w:t xml:space="preserve"> Pepper</w:t>
            </w:r>
          </w:p>
        </w:tc>
        <w:tc>
          <w:tcPr>
            <w:tcW w:w="1678" w:type="dxa"/>
          </w:tcPr>
          <w:p w14:paraId="76EDC9C6" w14:textId="77777777" w:rsidR="002A79D9" w:rsidRPr="002A79D9" w:rsidRDefault="002A79D9" w:rsidP="00F80695">
            <w:proofErr w:type="spellStart"/>
            <w:r w:rsidRPr="002A79D9">
              <w:t>wiri</w:t>
            </w:r>
            <w:proofErr w:type="spellEnd"/>
            <w:r w:rsidRPr="002A79D9">
              <w:t xml:space="preserve"> </w:t>
            </w:r>
            <w:proofErr w:type="spellStart"/>
            <w:r w:rsidRPr="002A79D9">
              <w:t>wiri</w:t>
            </w:r>
            <w:proofErr w:type="spellEnd"/>
            <w:r w:rsidRPr="002A79D9">
              <w:t xml:space="preserve"> pepper</w:t>
            </w:r>
          </w:p>
        </w:tc>
        <w:tc>
          <w:tcPr>
            <w:tcW w:w="1273" w:type="dxa"/>
          </w:tcPr>
          <w:p w14:paraId="1B62B7F4" w14:textId="77777777" w:rsidR="002A79D9" w:rsidRPr="002A79D9" w:rsidRDefault="002A79D9" w:rsidP="00F80695">
            <w:r w:rsidRPr="002A79D9">
              <w:t>Extra Hot</w:t>
            </w:r>
          </w:p>
        </w:tc>
        <w:tc>
          <w:tcPr>
            <w:tcW w:w="1498" w:type="dxa"/>
          </w:tcPr>
          <w:p w14:paraId="3537CB68" w14:textId="77777777" w:rsidR="002A79D9" w:rsidRPr="002A79D9" w:rsidRDefault="002A79D9" w:rsidP="00F80695">
            <w:r w:rsidRPr="002A79D9">
              <w:t>100,000</w:t>
            </w:r>
          </w:p>
        </w:tc>
        <w:tc>
          <w:tcPr>
            <w:tcW w:w="1476" w:type="dxa"/>
          </w:tcPr>
          <w:p w14:paraId="38831E5D" w14:textId="77777777" w:rsidR="002A79D9" w:rsidRPr="002A79D9" w:rsidRDefault="002A79D9" w:rsidP="00F80695">
            <w:r w:rsidRPr="002A79D9">
              <w:t>350,000</w:t>
            </w:r>
          </w:p>
        </w:tc>
        <w:tc>
          <w:tcPr>
            <w:tcW w:w="2366" w:type="dxa"/>
          </w:tcPr>
          <w:p w14:paraId="19309780" w14:textId="77777777" w:rsidR="002A79D9" w:rsidRPr="002A79D9" w:rsidRDefault="002A79D9" w:rsidP="00F80695">
            <w:r w:rsidRPr="002A79D9">
              <w:t>Fruity, Tangy</w:t>
            </w:r>
          </w:p>
        </w:tc>
      </w:tr>
      <w:tr w:rsidR="00AA7E55" w:rsidRPr="002A79D9" w14:paraId="63D5EE81" w14:textId="77777777" w:rsidTr="002A79D9">
        <w:tc>
          <w:tcPr>
            <w:tcW w:w="1694" w:type="dxa"/>
          </w:tcPr>
          <w:p w14:paraId="028660B6" w14:textId="77777777" w:rsidR="002A79D9" w:rsidRPr="002A79D9" w:rsidRDefault="002A79D9" w:rsidP="00F80695">
            <w:r w:rsidRPr="002A79D9">
              <w:t>Scotch Bonnet Pepper</w:t>
            </w:r>
          </w:p>
        </w:tc>
        <w:tc>
          <w:tcPr>
            <w:tcW w:w="1678" w:type="dxa"/>
          </w:tcPr>
          <w:p w14:paraId="7838C882" w14:textId="77777777" w:rsidR="002A79D9" w:rsidRPr="002A79D9" w:rsidRDefault="002A79D9" w:rsidP="00F80695">
            <w:r w:rsidRPr="002A79D9">
              <w:t>scotch bonnet substitute</w:t>
            </w:r>
          </w:p>
        </w:tc>
        <w:tc>
          <w:tcPr>
            <w:tcW w:w="1273" w:type="dxa"/>
          </w:tcPr>
          <w:p w14:paraId="35710B61" w14:textId="77777777" w:rsidR="002A79D9" w:rsidRPr="002A79D9" w:rsidRDefault="002A79D9" w:rsidP="00F80695">
            <w:r w:rsidRPr="002A79D9">
              <w:t>Extra Hot</w:t>
            </w:r>
          </w:p>
        </w:tc>
        <w:tc>
          <w:tcPr>
            <w:tcW w:w="1498" w:type="dxa"/>
          </w:tcPr>
          <w:p w14:paraId="4CCE6539" w14:textId="77777777" w:rsidR="002A79D9" w:rsidRPr="002A79D9" w:rsidRDefault="002A79D9" w:rsidP="00F80695">
            <w:r w:rsidRPr="002A79D9">
              <w:t>100,000</w:t>
            </w:r>
          </w:p>
        </w:tc>
        <w:tc>
          <w:tcPr>
            <w:tcW w:w="1476" w:type="dxa"/>
          </w:tcPr>
          <w:p w14:paraId="250E2582" w14:textId="77777777" w:rsidR="002A79D9" w:rsidRPr="002A79D9" w:rsidRDefault="002A79D9" w:rsidP="00F80695">
            <w:r w:rsidRPr="002A79D9">
              <w:t>350,000</w:t>
            </w:r>
          </w:p>
        </w:tc>
        <w:tc>
          <w:tcPr>
            <w:tcW w:w="2366" w:type="dxa"/>
          </w:tcPr>
          <w:p w14:paraId="2AC1B1FD" w14:textId="77777777" w:rsidR="002A79D9" w:rsidRPr="002A79D9" w:rsidRDefault="002A79D9" w:rsidP="00F80695">
            <w:r w:rsidRPr="002A79D9">
              <w:t>Sweet, Fruity, Tropical, Earthy</w:t>
            </w:r>
          </w:p>
        </w:tc>
      </w:tr>
      <w:tr w:rsidR="00AA7E55" w:rsidRPr="002A79D9" w14:paraId="173BEF15" w14:textId="77777777" w:rsidTr="002A79D9">
        <w:tc>
          <w:tcPr>
            <w:tcW w:w="1694" w:type="dxa"/>
          </w:tcPr>
          <w:p w14:paraId="212BC287" w14:textId="77777777" w:rsidR="002A79D9" w:rsidRPr="002A79D9" w:rsidRDefault="002A79D9" w:rsidP="00F80695">
            <w:r w:rsidRPr="002A79D9">
              <w:t>Habanero Pepper</w:t>
            </w:r>
          </w:p>
        </w:tc>
        <w:tc>
          <w:tcPr>
            <w:tcW w:w="1678" w:type="dxa"/>
          </w:tcPr>
          <w:p w14:paraId="26D26B98" w14:textId="77777777" w:rsidR="002A79D9" w:rsidRPr="002A79D9" w:rsidRDefault="002A79D9" w:rsidP="00F80695">
            <w:r w:rsidRPr="002A79D9">
              <w:t>Habanero-Pepper-Plant-Very-Very-Hot-0</w:t>
            </w:r>
          </w:p>
        </w:tc>
        <w:tc>
          <w:tcPr>
            <w:tcW w:w="1273" w:type="dxa"/>
          </w:tcPr>
          <w:p w14:paraId="717662AF" w14:textId="77777777" w:rsidR="002A79D9" w:rsidRPr="002A79D9" w:rsidRDefault="002A79D9" w:rsidP="00F80695">
            <w:r w:rsidRPr="002A79D9">
              <w:t>Extra Hot</w:t>
            </w:r>
          </w:p>
        </w:tc>
        <w:tc>
          <w:tcPr>
            <w:tcW w:w="1498" w:type="dxa"/>
          </w:tcPr>
          <w:p w14:paraId="65B4C3D1" w14:textId="77777777" w:rsidR="002A79D9" w:rsidRPr="002A79D9" w:rsidRDefault="002A79D9" w:rsidP="00F80695">
            <w:r w:rsidRPr="002A79D9">
              <w:t>100,000</w:t>
            </w:r>
          </w:p>
        </w:tc>
        <w:tc>
          <w:tcPr>
            <w:tcW w:w="1476" w:type="dxa"/>
          </w:tcPr>
          <w:p w14:paraId="62C906A9" w14:textId="77777777" w:rsidR="002A79D9" w:rsidRPr="002A79D9" w:rsidRDefault="002A79D9" w:rsidP="00F80695">
            <w:r w:rsidRPr="002A79D9">
              <w:t>350,000</w:t>
            </w:r>
          </w:p>
        </w:tc>
        <w:tc>
          <w:tcPr>
            <w:tcW w:w="2366" w:type="dxa"/>
          </w:tcPr>
          <w:p w14:paraId="55116426" w14:textId="77777777" w:rsidR="002A79D9" w:rsidRPr="002A79D9" w:rsidRDefault="002A79D9" w:rsidP="00F80695">
            <w:r w:rsidRPr="002A79D9">
              <w:t>Sweet, Fruity, Tropical, Smoky</w:t>
            </w:r>
          </w:p>
        </w:tc>
      </w:tr>
      <w:tr w:rsidR="00AA7E55" w:rsidRPr="002A79D9" w14:paraId="689B6E78" w14:textId="77777777" w:rsidTr="002A79D9">
        <w:tc>
          <w:tcPr>
            <w:tcW w:w="1694" w:type="dxa"/>
          </w:tcPr>
          <w:p w14:paraId="714FB3F8" w14:textId="77777777" w:rsidR="002A79D9" w:rsidRPr="002A79D9" w:rsidRDefault="002A79D9" w:rsidP="00F80695">
            <w:r w:rsidRPr="002A79D9">
              <w:t>Peruvian White Habanero</w:t>
            </w:r>
          </w:p>
        </w:tc>
        <w:tc>
          <w:tcPr>
            <w:tcW w:w="1678" w:type="dxa"/>
          </w:tcPr>
          <w:p w14:paraId="19B82BE7" w14:textId="77777777" w:rsidR="002A79D9" w:rsidRPr="002A79D9" w:rsidRDefault="002A79D9" w:rsidP="00F80695">
            <w:r w:rsidRPr="002A79D9">
              <w:t>Peruvian White Habanero</w:t>
            </w:r>
          </w:p>
        </w:tc>
        <w:tc>
          <w:tcPr>
            <w:tcW w:w="1273" w:type="dxa"/>
          </w:tcPr>
          <w:p w14:paraId="49790BAB" w14:textId="77777777" w:rsidR="002A79D9" w:rsidRPr="002A79D9" w:rsidRDefault="002A79D9" w:rsidP="00F80695">
            <w:r w:rsidRPr="002A79D9">
              <w:t>Extra Hot</w:t>
            </w:r>
          </w:p>
        </w:tc>
        <w:tc>
          <w:tcPr>
            <w:tcW w:w="1498" w:type="dxa"/>
          </w:tcPr>
          <w:p w14:paraId="43C1754A" w14:textId="77777777" w:rsidR="002A79D9" w:rsidRPr="002A79D9" w:rsidRDefault="002A79D9" w:rsidP="00F80695">
            <w:r w:rsidRPr="002A79D9">
              <w:t>100,000</w:t>
            </w:r>
          </w:p>
        </w:tc>
        <w:tc>
          <w:tcPr>
            <w:tcW w:w="1476" w:type="dxa"/>
          </w:tcPr>
          <w:p w14:paraId="6FBD6D60" w14:textId="77777777" w:rsidR="002A79D9" w:rsidRPr="002A79D9" w:rsidRDefault="002A79D9" w:rsidP="00F80695">
            <w:r w:rsidRPr="002A79D9">
              <w:t>350,000</w:t>
            </w:r>
          </w:p>
        </w:tc>
        <w:tc>
          <w:tcPr>
            <w:tcW w:w="2366" w:type="dxa"/>
          </w:tcPr>
          <w:p w14:paraId="5119DF61" w14:textId="77777777" w:rsidR="002A79D9" w:rsidRPr="002A79D9" w:rsidRDefault="002A79D9" w:rsidP="00F80695">
            <w:r w:rsidRPr="002A79D9">
              <w:t>Sweet, Fruity</w:t>
            </w:r>
          </w:p>
        </w:tc>
      </w:tr>
      <w:tr w:rsidR="00AA7E55" w:rsidRPr="002A79D9" w14:paraId="780B6082" w14:textId="77777777" w:rsidTr="002A79D9">
        <w:tc>
          <w:tcPr>
            <w:tcW w:w="1694" w:type="dxa"/>
          </w:tcPr>
          <w:p w14:paraId="2DE9D074" w14:textId="77777777" w:rsidR="002A79D9" w:rsidRPr="002A79D9" w:rsidRDefault="002A79D9" w:rsidP="00F80695">
            <w:r w:rsidRPr="002A79D9">
              <w:t>Goat Pepper</w:t>
            </w:r>
          </w:p>
        </w:tc>
        <w:tc>
          <w:tcPr>
            <w:tcW w:w="1678" w:type="dxa"/>
          </w:tcPr>
          <w:p w14:paraId="7DEECA54" w14:textId="77777777" w:rsidR="002A79D9" w:rsidRPr="002A79D9" w:rsidRDefault="002A79D9" w:rsidP="00F80695">
            <w:r w:rsidRPr="002A79D9">
              <w:t>Goat pepper</w:t>
            </w:r>
          </w:p>
        </w:tc>
        <w:tc>
          <w:tcPr>
            <w:tcW w:w="1273" w:type="dxa"/>
          </w:tcPr>
          <w:p w14:paraId="4CD4F0B3" w14:textId="77777777" w:rsidR="002A79D9" w:rsidRPr="002A79D9" w:rsidRDefault="002A79D9" w:rsidP="00F80695">
            <w:r w:rsidRPr="002A79D9">
              <w:t>Extra Hot</w:t>
            </w:r>
          </w:p>
        </w:tc>
        <w:tc>
          <w:tcPr>
            <w:tcW w:w="1498" w:type="dxa"/>
          </w:tcPr>
          <w:p w14:paraId="2022EA5B" w14:textId="77777777" w:rsidR="002A79D9" w:rsidRPr="002A79D9" w:rsidRDefault="002A79D9" w:rsidP="00F80695">
            <w:r w:rsidRPr="002A79D9">
              <w:t>100,000</w:t>
            </w:r>
          </w:p>
        </w:tc>
        <w:tc>
          <w:tcPr>
            <w:tcW w:w="1476" w:type="dxa"/>
          </w:tcPr>
          <w:p w14:paraId="76856B0A" w14:textId="77777777" w:rsidR="002A79D9" w:rsidRPr="002A79D9" w:rsidRDefault="002A79D9" w:rsidP="00F80695">
            <w:r w:rsidRPr="002A79D9">
              <w:t>350,000</w:t>
            </w:r>
          </w:p>
        </w:tc>
        <w:tc>
          <w:tcPr>
            <w:tcW w:w="2366" w:type="dxa"/>
          </w:tcPr>
          <w:p w14:paraId="7768517F" w14:textId="77777777" w:rsidR="002A79D9" w:rsidRPr="002A79D9" w:rsidRDefault="002A79D9" w:rsidP="00F80695">
            <w:r w:rsidRPr="002A79D9">
              <w:t>Sweet, Tropical</w:t>
            </w:r>
          </w:p>
        </w:tc>
      </w:tr>
      <w:tr w:rsidR="00AA7E55" w:rsidRPr="002A79D9" w14:paraId="1711A0BA" w14:textId="77777777" w:rsidTr="002A79D9">
        <w:tc>
          <w:tcPr>
            <w:tcW w:w="1694" w:type="dxa"/>
          </w:tcPr>
          <w:p w14:paraId="6782404E" w14:textId="77777777" w:rsidR="002A79D9" w:rsidRPr="002A79D9" w:rsidRDefault="002A79D9" w:rsidP="00F80695">
            <w:r w:rsidRPr="002A79D9">
              <w:t>Peach Habanero</w:t>
            </w:r>
          </w:p>
        </w:tc>
        <w:tc>
          <w:tcPr>
            <w:tcW w:w="1678" w:type="dxa"/>
          </w:tcPr>
          <w:p w14:paraId="0AE9CB87" w14:textId="77777777" w:rsidR="002A79D9" w:rsidRPr="002A79D9" w:rsidRDefault="002A79D9" w:rsidP="00F80695">
            <w:r w:rsidRPr="002A79D9">
              <w:t>habanero peach</w:t>
            </w:r>
          </w:p>
        </w:tc>
        <w:tc>
          <w:tcPr>
            <w:tcW w:w="1273" w:type="dxa"/>
          </w:tcPr>
          <w:p w14:paraId="4631AFB1" w14:textId="77777777" w:rsidR="002A79D9" w:rsidRPr="002A79D9" w:rsidRDefault="002A79D9" w:rsidP="00F80695">
            <w:r w:rsidRPr="002A79D9">
              <w:t>Extra Hot</w:t>
            </w:r>
          </w:p>
        </w:tc>
        <w:tc>
          <w:tcPr>
            <w:tcW w:w="1498" w:type="dxa"/>
          </w:tcPr>
          <w:p w14:paraId="7B2DF53C" w14:textId="77777777" w:rsidR="002A79D9" w:rsidRPr="002A79D9" w:rsidRDefault="002A79D9" w:rsidP="00F80695">
            <w:r w:rsidRPr="002A79D9">
              <w:t>150,000</w:t>
            </w:r>
          </w:p>
        </w:tc>
        <w:tc>
          <w:tcPr>
            <w:tcW w:w="1476" w:type="dxa"/>
          </w:tcPr>
          <w:p w14:paraId="2D25FA21" w14:textId="77777777" w:rsidR="002A79D9" w:rsidRPr="002A79D9" w:rsidRDefault="002A79D9" w:rsidP="00F80695">
            <w:r w:rsidRPr="002A79D9">
              <w:t>350,000</w:t>
            </w:r>
          </w:p>
        </w:tc>
        <w:tc>
          <w:tcPr>
            <w:tcW w:w="2366" w:type="dxa"/>
          </w:tcPr>
          <w:p w14:paraId="24F99D3B" w14:textId="77777777" w:rsidR="002A79D9" w:rsidRPr="002A79D9" w:rsidRDefault="002A79D9" w:rsidP="00F80695">
            <w:r w:rsidRPr="002A79D9">
              <w:t>Sweet, Fruity</w:t>
            </w:r>
          </w:p>
        </w:tc>
      </w:tr>
      <w:tr w:rsidR="00AA7E55" w:rsidRPr="002A79D9" w14:paraId="174B0893" w14:textId="77777777" w:rsidTr="002A79D9">
        <w:tc>
          <w:tcPr>
            <w:tcW w:w="1694" w:type="dxa"/>
          </w:tcPr>
          <w:p w14:paraId="1A4FAD34" w14:textId="77777777" w:rsidR="002A79D9" w:rsidRPr="002A79D9" w:rsidRDefault="002A79D9" w:rsidP="00F80695">
            <w:proofErr w:type="spellStart"/>
            <w:r w:rsidRPr="002A79D9">
              <w:t>Fatalii</w:t>
            </w:r>
            <w:proofErr w:type="spellEnd"/>
            <w:r w:rsidRPr="002A79D9">
              <w:t xml:space="preserve"> Pepper</w:t>
            </w:r>
          </w:p>
        </w:tc>
        <w:tc>
          <w:tcPr>
            <w:tcW w:w="1678" w:type="dxa"/>
          </w:tcPr>
          <w:p w14:paraId="7DB46F1D" w14:textId="77777777" w:rsidR="002A79D9" w:rsidRPr="002A79D9" w:rsidRDefault="002A79D9" w:rsidP="00F80695">
            <w:proofErr w:type="spellStart"/>
            <w:r w:rsidRPr="002A79D9">
              <w:t>Fatalii</w:t>
            </w:r>
            <w:proofErr w:type="spellEnd"/>
            <w:r w:rsidRPr="002A79D9">
              <w:t xml:space="preserve"> pepper</w:t>
            </w:r>
          </w:p>
        </w:tc>
        <w:tc>
          <w:tcPr>
            <w:tcW w:w="1273" w:type="dxa"/>
          </w:tcPr>
          <w:p w14:paraId="0E17B9D4" w14:textId="77777777" w:rsidR="002A79D9" w:rsidRPr="002A79D9" w:rsidRDefault="002A79D9" w:rsidP="00F80695">
            <w:r w:rsidRPr="002A79D9">
              <w:t>Extra Hot</w:t>
            </w:r>
          </w:p>
        </w:tc>
        <w:tc>
          <w:tcPr>
            <w:tcW w:w="1498" w:type="dxa"/>
          </w:tcPr>
          <w:p w14:paraId="3F40AB18" w14:textId="77777777" w:rsidR="002A79D9" w:rsidRPr="002A79D9" w:rsidRDefault="002A79D9" w:rsidP="00F80695">
            <w:r w:rsidRPr="002A79D9">
              <w:t>125,000</w:t>
            </w:r>
          </w:p>
        </w:tc>
        <w:tc>
          <w:tcPr>
            <w:tcW w:w="1476" w:type="dxa"/>
          </w:tcPr>
          <w:p w14:paraId="2EF09096" w14:textId="77777777" w:rsidR="002A79D9" w:rsidRPr="002A79D9" w:rsidRDefault="002A79D9" w:rsidP="00F80695">
            <w:r w:rsidRPr="002A79D9">
              <w:t>400,000</w:t>
            </w:r>
          </w:p>
        </w:tc>
        <w:tc>
          <w:tcPr>
            <w:tcW w:w="2366" w:type="dxa"/>
          </w:tcPr>
          <w:p w14:paraId="5DE78E4D" w14:textId="77777777" w:rsidR="002A79D9" w:rsidRPr="002A79D9" w:rsidRDefault="002A79D9" w:rsidP="00F80695">
            <w:r w:rsidRPr="002A79D9">
              <w:t>Sweet, Fruity, Citrusy</w:t>
            </w:r>
          </w:p>
        </w:tc>
      </w:tr>
      <w:tr w:rsidR="00AA7E55" w:rsidRPr="002A79D9" w14:paraId="613DED51" w14:textId="77777777" w:rsidTr="002A79D9">
        <w:tc>
          <w:tcPr>
            <w:tcW w:w="1694" w:type="dxa"/>
          </w:tcPr>
          <w:p w14:paraId="3494B8C2" w14:textId="77777777" w:rsidR="002A79D9" w:rsidRPr="002A79D9" w:rsidRDefault="002A79D9" w:rsidP="00F80695">
            <w:r w:rsidRPr="002A79D9">
              <w:t>Hot Paper Lantern</w:t>
            </w:r>
          </w:p>
        </w:tc>
        <w:tc>
          <w:tcPr>
            <w:tcW w:w="1678" w:type="dxa"/>
          </w:tcPr>
          <w:p w14:paraId="4880BDA6" w14:textId="77777777" w:rsidR="002A79D9" w:rsidRPr="002A79D9" w:rsidRDefault="002A79D9" w:rsidP="00F80695">
            <w:r w:rsidRPr="002A79D9">
              <w:t>Hot Paper Lantern</w:t>
            </w:r>
          </w:p>
        </w:tc>
        <w:tc>
          <w:tcPr>
            <w:tcW w:w="1273" w:type="dxa"/>
          </w:tcPr>
          <w:p w14:paraId="0DF8549C" w14:textId="77777777" w:rsidR="002A79D9" w:rsidRPr="002A79D9" w:rsidRDefault="002A79D9" w:rsidP="00F80695">
            <w:r w:rsidRPr="002A79D9">
              <w:t>Extra Hot</w:t>
            </w:r>
          </w:p>
        </w:tc>
        <w:tc>
          <w:tcPr>
            <w:tcW w:w="1498" w:type="dxa"/>
          </w:tcPr>
          <w:p w14:paraId="0AD2AD35" w14:textId="77777777" w:rsidR="002A79D9" w:rsidRPr="002A79D9" w:rsidRDefault="002A79D9" w:rsidP="00F80695">
            <w:r w:rsidRPr="002A79D9">
              <w:t>150,000</w:t>
            </w:r>
          </w:p>
        </w:tc>
        <w:tc>
          <w:tcPr>
            <w:tcW w:w="1476" w:type="dxa"/>
          </w:tcPr>
          <w:p w14:paraId="4F4B7723" w14:textId="77777777" w:rsidR="002A79D9" w:rsidRPr="002A79D9" w:rsidRDefault="002A79D9" w:rsidP="00F80695">
            <w:r w:rsidRPr="002A79D9">
              <w:t>400,000</w:t>
            </w:r>
          </w:p>
        </w:tc>
        <w:tc>
          <w:tcPr>
            <w:tcW w:w="2366" w:type="dxa"/>
          </w:tcPr>
          <w:p w14:paraId="1D264BFD" w14:textId="77777777" w:rsidR="002A79D9" w:rsidRPr="002A79D9" w:rsidRDefault="002A79D9" w:rsidP="00F80695">
            <w:r w:rsidRPr="002A79D9">
              <w:t>Sweet, Smoky</w:t>
            </w:r>
          </w:p>
        </w:tc>
      </w:tr>
      <w:tr w:rsidR="00AA7E55" w:rsidRPr="002A79D9" w14:paraId="3B5C7726" w14:textId="77777777" w:rsidTr="00A441C8">
        <w:tc>
          <w:tcPr>
            <w:tcW w:w="1694" w:type="dxa"/>
            <w:shd w:val="clear" w:color="auto" w:fill="FF0000"/>
          </w:tcPr>
          <w:p w14:paraId="1FC63669" w14:textId="7470612A" w:rsidR="00A441C8" w:rsidRPr="00AA7E55" w:rsidRDefault="00A441C8" w:rsidP="00A441C8">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122228E6" w14:textId="0EE9F1DD" w:rsidR="00A441C8" w:rsidRPr="00AA7E55" w:rsidRDefault="00A441C8" w:rsidP="00A441C8">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4387AF5C" w14:textId="03E60B37" w:rsidR="00A441C8" w:rsidRPr="00AA7E55" w:rsidRDefault="00A441C8" w:rsidP="00A441C8">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475F31EA" w14:textId="25D945B9" w:rsidR="00A441C8" w:rsidRPr="00AA7E55" w:rsidRDefault="00A441C8" w:rsidP="00A441C8">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18659AB3" w14:textId="77777777" w:rsidR="00A441C8" w:rsidRPr="00AA7E55" w:rsidRDefault="00A441C8" w:rsidP="00A441C8">
            <w:pPr>
              <w:rPr>
                <w:b/>
                <w:bCs/>
                <w:color w:val="F2F2F2" w:themeColor="background1" w:themeShade="F2"/>
              </w:rPr>
            </w:pPr>
            <w:r w:rsidRPr="00AA7E55">
              <w:rPr>
                <w:b/>
                <w:bCs/>
                <w:color w:val="F2F2F2" w:themeColor="background1" w:themeShade="F2"/>
              </w:rPr>
              <w:t xml:space="preserve">Max </w:t>
            </w:r>
          </w:p>
          <w:p w14:paraId="2A0AC184" w14:textId="0CEC7FA0" w:rsidR="00A441C8" w:rsidRPr="00AA7E55" w:rsidRDefault="00A441C8" w:rsidP="00A441C8">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79AEA0D1" w14:textId="557DF732" w:rsidR="00A441C8" w:rsidRPr="00AA7E55" w:rsidRDefault="00AA7E55" w:rsidP="00A441C8">
            <w:pPr>
              <w:rPr>
                <w:b/>
                <w:bCs/>
                <w:color w:val="F2F2F2" w:themeColor="background1" w:themeShade="F2"/>
              </w:rPr>
            </w:pPr>
            <w:r>
              <w:rPr>
                <w:noProof/>
              </w:rPr>
              <mc:AlternateContent>
                <mc:Choice Requires="wps">
                  <w:drawing>
                    <wp:anchor distT="45720" distB="45720" distL="114300" distR="114300" simplePos="0" relativeHeight="251683840" behindDoc="0" locked="0" layoutInCell="1" allowOverlap="1" wp14:anchorId="1D4BA0EC" wp14:editId="62FB6556">
                      <wp:simplePos x="0" y="0"/>
                      <wp:positionH relativeFrom="column">
                        <wp:posOffset>101600</wp:posOffset>
                      </wp:positionH>
                      <wp:positionV relativeFrom="paragraph">
                        <wp:posOffset>254244</wp:posOffset>
                      </wp:positionV>
                      <wp:extent cx="1136650" cy="364490"/>
                      <wp:effectExtent l="0" t="0" r="25400" b="16510"/>
                      <wp:wrapSquare wrapText="bothSides"/>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49F201FB" w14:textId="77777777" w:rsidR="00AA7E55" w:rsidRPr="00AA7E55" w:rsidRDefault="00D359A7" w:rsidP="00AA7E55">
                                  <w:pPr>
                                    <w:rPr>
                                      <w:sz w:val="16"/>
                                      <w:szCs w:val="16"/>
                                    </w:rPr>
                                  </w:pPr>
                                  <w:hyperlink r:id="rId28"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BA0EC" id="_x0000_s1038" type="#_x0000_t202" style="position:absolute;margin-left:8pt;margin-top:20pt;width:89.5pt;height:28.7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">
                      <v:textbox>
                        <w:txbxContent>
                          <w:p w14:paraId="49F201FB" w14:textId="77777777" w:rsidR="00AA7E55" w:rsidRPr="00AA7E55" w:rsidRDefault="00D359A7" w:rsidP="00AA7E55">
                            <w:pPr>
                              <w:rPr>
                                <w:sz w:val="16"/>
                                <w:szCs w:val="16"/>
                              </w:rPr>
                            </w:pPr>
                            <w:hyperlink r:id="rId29"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A441C8" w:rsidRPr="00AA7E55">
              <w:rPr>
                <w:b/>
                <w:bCs/>
                <w:color w:val="F2F2F2" w:themeColor="background1" w:themeShade="F2"/>
              </w:rPr>
              <w:t>Flavor</w:t>
            </w:r>
          </w:p>
        </w:tc>
      </w:tr>
      <w:tr w:rsidR="00AA7E55" w:rsidRPr="002A79D9" w14:paraId="34845B24" w14:textId="77777777" w:rsidTr="002A79D9">
        <w:tc>
          <w:tcPr>
            <w:tcW w:w="1694" w:type="dxa"/>
          </w:tcPr>
          <w:p w14:paraId="6553C525" w14:textId="77777777" w:rsidR="002A79D9" w:rsidRPr="002A79D9" w:rsidRDefault="002A79D9" w:rsidP="00F80695">
            <w:r w:rsidRPr="002A79D9">
              <w:t>Roatan Pumpkin Habanero</w:t>
            </w:r>
          </w:p>
        </w:tc>
        <w:tc>
          <w:tcPr>
            <w:tcW w:w="1678" w:type="dxa"/>
          </w:tcPr>
          <w:p w14:paraId="59BEFC33" w14:textId="77777777" w:rsidR="002A79D9" w:rsidRPr="002A79D9" w:rsidRDefault="002A79D9" w:rsidP="00F80695">
            <w:r w:rsidRPr="002A79D9">
              <w:t>Roatan pumpkin habanero</w:t>
            </w:r>
          </w:p>
        </w:tc>
        <w:tc>
          <w:tcPr>
            <w:tcW w:w="1273" w:type="dxa"/>
          </w:tcPr>
          <w:p w14:paraId="0EDE0F9D" w14:textId="77777777" w:rsidR="002A79D9" w:rsidRPr="002A79D9" w:rsidRDefault="002A79D9" w:rsidP="00F80695">
            <w:proofErr w:type="spellStart"/>
            <w:r w:rsidRPr="002A79D9">
              <w:t>Super Hot</w:t>
            </w:r>
            <w:proofErr w:type="spellEnd"/>
          </w:p>
        </w:tc>
        <w:tc>
          <w:tcPr>
            <w:tcW w:w="1498" w:type="dxa"/>
          </w:tcPr>
          <w:p w14:paraId="7809C0C4" w14:textId="77777777" w:rsidR="002A79D9" w:rsidRPr="002A79D9" w:rsidRDefault="002A79D9" w:rsidP="00F80695">
            <w:r w:rsidRPr="002A79D9">
              <w:t>100,000</w:t>
            </w:r>
          </w:p>
        </w:tc>
        <w:tc>
          <w:tcPr>
            <w:tcW w:w="1476" w:type="dxa"/>
          </w:tcPr>
          <w:p w14:paraId="29350B07" w14:textId="77777777" w:rsidR="002A79D9" w:rsidRPr="002A79D9" w:rsidRDefault="002A79D9" w:rsidP="00F80695">
            <w:r w:rsidRPr="002A79D9">
              <w:t>500,000</w:t>
            </w:r>
          </w:p>
        </w:tc>
        <w:tc>
          <w:tcPr>
            <w:tcW w:w="2366" w:type="dxa"/>
          </w:tcPr>
          <w:p w14:paraId="72F4CDB4" w14:textId="77777777" w:rsidR="002A79D9" w:rsidRPr="002A79D9" w:rsidRDefault="002A79D9" w:rsidP="00F80695">
            <w:r w:rsidRPr="002A79D9">
              <w:t>Sweet, Fruity, Citrusy</w:t>
            </w:r>
          </w:p>
        </w:tc>
      </w:tr>
      <w:tr w:rsidR="00AA7E55" w:rsidRPr="002A79D9" w14:paraId="5F75DF74" w14:textId="77777777" w:rsidTr="002A79D9">
        <w:tc>
          <w:tcPr>
            <w:tcW w:w="1694" w:type="dxa"/>
          </w:tcPr>
          <w:p w14:paraId="54A94B85" w14:textId="77777777" w:rsidR="002A79D9" w:rsidRPr="002A79D9" w:rsidRDefault="002A79D9" w:rsidP="00F80695">
            <w:r w:rsidRPr="002A79D9">
              <w:t xml:space="preserve">Red </w:t>
            </w:r>
            <w:proofErr w:type="spellStart"/>
            <w:r w:rsidRPr="002A79D9">
              <w:t>Savina</w:t>
            </w:r>
            <w:proofErr w:type="spellEnd"/>
            <w:r w:rsidRPr="002A79D9">
              <w:t xml:space="preserve"> Habanero</w:t>
            </w:r>
          </w:p>
        </w:tc>
        <w:tc>
          <w:tcPr>
            <w:tcW w:w="1678" w:type="dxa"/>
          </w:tcPr>
          <w:p w14:paraId="7DC3062E" w14:textId="77777777" w:rsidR="002A79D9" w:rsidRPr="002A79D9" w:rsidRDefault="002A79D9" w:rsidP="00F80695">
            <w:r w:rsidRPr="002A79D9">
              <w:t xml:space="preserve">red </w:t>
            </w:r>
            <w:proofErr w:type="spellStart"/>
            <w:r w:rsidRPr="002A79D9">
              <w:t>savina</w:t>
            </w:r>
            <w:proofErr w:type="spellEnd"/>
            <w:r w:rsidRPr="002A79D9">
              <w:t xml:space="preserve"> habanero</w:t>
            </w:r>
          </w:p>
        </w:tc>
        <w:tc>
          <w:tcPr>
            <w:tcW w:w="1273" w:type="dxa"/>
          </w:tcPr>
          <w:p w14:paraId="3DD0FCE3" w14:textId="77777777" w:rsidR="002A79D9" w:rsidRPr="002A79D9" w:rsidRDefault="002A79D9" w:rsidP="00F80695">
            <w:proofErr w:type="spellStart"/>
            <w:r w:rsidRPr="002A79D9">
              <w:t>Super Hot</w:t>
            </w:r>
            <w:proofErr w:type="spellEnd"/>
          </w:p>
        </w:tc>
        <w:tc>
          <w:tcPr>
            <w:tcW w:w="1498" w:type="dxa"/>
          </w:tcPr>
          <w:p w14:paraId="158252C8" w14:textId="77777777" w:rsidR="002A79D9" w:rsidRPr="002A79D9" w:rsidRDefault="002A79D9" w:rsidP="00F80695">
            <w:r w:rsidRPr="002A79D9">
              <w:t>350,000</w:t>
            </w:r>
          </w:p>
        </w:tc>
        <w:tc>
          <w:tcPr>
            <w:tcW w:w="1476" w:type="dxa"/>
          </w:tcPr>
          <w:p w14:paraId="43AE6C9E" w14:textId="77777777" w:rsidR="002A79D9" w:rsidRPr="002A79D9" w:rsidRDefault="002A79D9" w:rsidP="00F80695">
            <w:r w:rsidRPr="002A79D9">
              <w:t>577,000</w:t>
            </w:r>
          </w:p>
        </w:tc>
        <w:tc>
          <w:tcPr>
            <w:tcW w:w="2366" w:type="dxa"/>
          </w:tcPr>
          <w:p w14:paraId="1589B873" w14:textId="77777777" w:rsidR="002A79D9" w:rsidRPr="002A79D9" w:rsidRDefault="002A79D9" w:rsidP="00F80695">
            <w:r w:rsidRPr="002A79D9">
              <w:t>Sweet, Fruity</w:t>
            </w:r>
          </w:p>
        </w:tc>
      </w:tr>
      <w:tr w:rsidR="00AA7E55" w:rsidRPr="002A79D9" w14:paraId="4560A2C5" w14:textId="77777777" w:rsidTr="002A79D9">
        <w:tc>
          <w:tcPr>
            <w:tcW w:w="1694" w:type="dxa"/>
          </w:tcPr>
          <w:p w14:paraId="480A5083" w14:textId="77777777" w:rsidR="002A79D9" w:rsidRPr="002A79D9" w:rsidRDefault="002A79D9" w:rsidP="00F80695">
            <w:r w:rsidRPr="002A79D9">
              <w:t>Chocolate Habanero</w:t>
            </w:r>
          </w:p>
        </w:tc>
        <w:tc>
          <w:tcPr>
            <w:tcW w:w="1678" w:type="dxa"/>
          </w:tcPr>
          <w:p w14:paraId="4EBF9698" w14:textId="77777777" w:rsidR="002A79D9" w:rsidRPr="002A79D9" w:rsidRDefault="002A79D9" w:rsidP="00F80695">
            <w:r w:rsidRPr="002A79D9">
              <w:t>chocolate habanero</w:t>
            </w:r>
          </w:p>
        </w:tc>
        <w:tc>
          <w:tcPr>
            <w:tcW w:w="1273" w:type="dxa"/>
          </w:tcPr>
          <w:p w14:paraId="2701195D" w14:textId="77777777" w:rsidR="002A79D9" w:rsidRPr="002A79D9" w:rsidRDefault="002A79D9" w:rsidP="00F80695">
            <w:proofErr w:type="spellStart"/>
            <w:r w:rsidRPr="002A79D9">
              <w:t>Super Hot</w:t>
            </w:r>
            <w:proofErr w:type="spellEnd"/>
          </w:p>
        </w:tc>
        <w:tc>
          <w:tcPr>
            <w:tcW w:w="1498" w:type="dxa"/>
          </w:tcPr>
          <w:p w14:paraId="7036DDF2" w14:textId="77777777" w:rsidR="002A79D9" w:rsidRPr="002A79D9" w:rsidRDefault="002A79D9" w:rsidP="00F80695">
            <w:r w:rsidRPr="002A79D9">
              <w:t>425,000</w:t>
            </w:r>
          </w:p>
        </w:tc>
        <w:tc>
          <w:tcPr>
            <w:tcW w:w="1476" w:type="dxa"/>
          </w:tcPr>
          <w:p w14:paraId="03ED92F7" w14:textId="77777777" w:rsidR="002A79D9" w:rsidRPr="002A79D9" w:rsidRDefault="002A79D9" w:rsidP="00F80695">
            <w:r w:rsidRPr="002A79D9">
              <w:t>577,000</w:t>
            </w:r>
          </w:p>
        </w:tc>
        <w:tc>
          <w:tcPr>
            <w:tcW w:w="2366" w:type="dxa"/>
          </w:tcPr>
          <w:p w14:paraId="4C2BBF8F" w14:textId="77777777" w:rsidR="002A79D9" w:rsidRPr="002A79D9" w:rsidRDefault="002A79D9" w:rsidP="00F80695">
            <w:r w:rsidRPr="002A79D9">
              <w:t>Sweet, Fruity, Earthy, Smoky</w:t>
            </w:r>
          </w:p>
        </w:tc>
      </w:tr>
      <w:tr w:rsidR="00AA7E55" w:rsidRPr="002A79D9" w14:paraId="42518F68" w14:textId="77777777" w:rsidTr="002A79D9">
        <w:tc>
          <w:tcPr>
            <w:tcW w:w="1694" w:type="dxa"/>
          </w:tcPr>
          <w:p w14:paraId="275146E5" w14:textId="77777777" w:rsidR="002A79D9" w:rsidRPr="002A79D9" w:rsidRDefault="002A79D9" w:rsidP="00F80695">
            <w:r w:rsidRPr="002A79D9">
              <w:t>7 Pot Bubblegum</w:t>
            </w:r>
          </w:p>
        </w:tc>
        <w:tc>
          <w:tcPr>
            <w:tcW w:w="1678" w:type="dxa"/>
          </w:tcPr>
          <w:p w14:paraId="7419852C" w14:textId="77777777" w:rsidR="002A79D9" w:rsidRPr="002A79D9" w:rsidRDefault="002A79D9" w:rsidP="00F80695">
            <w:r w:rsidRPr="002A79D9">
              <w:t>7 Pot Bubblegum</w:t>
            </w:r>
          </w:p>
        </w:tc>
        <w:tc>
          <w:tcPr>
            <w:tcW w:w="1273" w:type="dxa"/>
          </w:tcPr>
          <w:p w14:paraId="1216DBDA" w14:textId="77777777" w:rsidR="002A79D9" w:rsidRPr="002A79D9" w:rsidRDefault="002A79D9" w:rsidP="00F80695">
            <w:proofErr w:type="spellStart"/>
            <w:r w:rsidRPr="002A79D9">
              <w:t>Super Hot</w:t>
            </w:r>
            <w:proofErr w:type="spellEnd"/>
          </w:p>
        </w:tc>
        <w:tc>
          <w:tcPr>
            <w:tcW w:w="1498" w:type="dxa"/>
          </w:tcPr>
          <w:p w14:paraId="11FCFF35" w14:textId="77777777" w:rsidR="002A79D9" w:rsidRPr="002A79D9" w:rsidRDefault="002A79D9" w:rsidP="00F80695">
            <w:r w:rsidRPr="002A79D9">
              <w:t>800,000</w:t>
            </w:r>
          </w:p>
        </w:tc>
        <w:tc>
          <w:tcPr>
            <w:tcW w:w="1476" w:type="dxa"/>
          </w:tcPr>
          <w:p w14:paraId="31D752E5" w14:textId="77777777" w:rsidR="002A79D9" w:rsidRPr="002A79D9" w:rsidRDefault="002A79D9" w:rsidP="00F80695">
            <w:r w:rsidRPr="002A79D9">
              <w:t>1,000,000</w:t>
            </w:r>
          </w:p>
        </w:tc>
        <w:tc>
          <w:tcPr>
            <w:tcW w:w="2366" w:type="dxa"/>
          </w:tcPr>
          <w:p w14:paraId="2C93EF56" w14:textId="77777777" w:rsidR="002A79D9" w:rsidRPr="002A79D9" w:rsidRDefault="002A79D9" w:rsidP="00F80695">
            <w:r w:rsidRPr="002A79D9">
              <w:t>Sweet, Fruity</w:t>
            </w:r>
          </w:p>
        </w:tc>
      </w:tr>
      <w:tr w:rsidR="00AA7E55" w:rsidRPr="002A79D9" w14:paraId="1697399B" w14:textId="77777777" w:rsidTr="002A79D9">
        <w:tc>
          <w:tcPr>
            <w:tcW w:w="1694" w:type="dxa"/>
          </w:tcPr>
          <w:p w14:paraId="4DF76877" w14:textId="77777777" w:rsidR="002A79D9" w:rsidRPr="002A79D9" w:rsidRDefault="002A79D9" w:rsidP="00F80695">
            <w:r w:rsidRPr="002A79D9">
              <w:t>7 Pot Jonah</w:t>
            </w:r>
          </w:p>
        </w:tc>
        <w:tc>
          <w:tcPr>
            <w:tcW w:w="1678" w:type="dxa"/>
          </w:tcPr>
          <w:p w14:paraId="276F7559" w14:textId="77777777" w:rsidR="002A79D9" w:rsidRPr="002A79D9" w:rsidRDefault="002A79D9" w:rsidP="00F80695">
            <w:r w:rsidRPr="002A79D9">
              <w:t>7 Pot Jonah</w:t>
            </w:r>
          </w:p>
        </w:tc>
        <w:tc>
          <w:tcPr>
            <w:tcW w:w="1273" w:type="dxa"/>
          </w:tcPr>
          <w:p w14:paraId="79F5A22F" w14:textId="77777777" w:rsidR="002A79D9" w:rsidRPr="002A79D9" w:rsidRDefault="002A79D9" w:rsidP="00F80695">
            <w:proofErr w:type="spellStart"/>
            <w:r w:rsidRPr="002A79D9">
              <w:t>Super Hot</w:t>
            </w:r>
            <w:proofErr w:type="spellEnd"/>
          </w:p>
        </w:tc>
        <w:tc>
          <w:tcPr>
            <w:tcW w:w="1498" w:type="dxa"/>
          </w:tcPr>
          <w:p w14:paraId="5F5BD085" w14:textId="77777777" w:rsidR="002A79D9" w:rsidRPr="002A79D9" w:rsidRDefault="002A79D9" w:rsidP="00F80695">
            <w:r w:rsidRPr="002A79D9">
              <w:t>800,000</w:t>
            </w:r>
          </w:p>
        </w:tc>
        <w:tc>
          <w:tcPr>
            <w:tcW w:w="1476" w:type="dxa"/>
          </w:tcPr>
          <w:p w14:paraId="605B6A70" w14:textId="77777777" w:rsidR="002A79D9" w:rsidRPr="002A79D9" w:rsidRDefault="002A79D9" w:rsidP="00F80695">
            <w:r w:rsidRPr="002A79D9">
              <w:t>1,000,000</w:t>
            </w:r>
          </w:p>
        </w:tc>
        <w:tc>
          <w:tcPr>
            <w:tcW w:w="2366" w:type="dxa"/>
          </w:tcPr>
          <w:p w14:paraId="2E0F28A6" w14:textId="77777777" w:rsidR="002A79D9" w:rsidRPr="002A79D9" w:rsidRDefault="002A79D9" w:rsidP="00F80695">
            <w:r w:rsidRPr="002A79D9">
              <w:t>Sweet, Fruity</w:t>
            </w:r>
          </w:p>
        </w:tc>
      </w:tr>
      <w:tr w:rsidR="00AA7E55" w:rsidRPr="002A79D9" w14:paraId="74470447" w14:textId="77777777" w:rsidTr="002A79D9">
        <w:tc>
          <w:tcPr>
            <w:tcW w:w="1694" w:type="dxa"/>
          </w:tcPr>
          <w:p w14:paraId="4289A5DB" w14:textId="77777777" w:rsidR="002A79D9" w:rsidRPr="002A79D9" w:rsidRDefault="002A79D9" w:rsidP="00F80695">
            <w:r w:rsidRPr="002A79D9">
              <w:t>Bhut Jolokia Chocolate</w:t>
            </w:r>
          </w:p>
        </w:tc>
        <w:tc>
          <w:tcPr>
            <w:tcW w:w="1678" w:type="dxa"/>
          </w:tcPr>
          <w:p w14:paraId="35ACA564" w14:textId="77777777" w:rsidR="002A79D9" w:rsidRPr="002A79D9" w:rsidRDefault="002A79D9" w:rsidP="00F80695">
            <w:r w:rsidRPr="002A79D9">
              <w:t>bhut jolokia chocolate</w:t>
            </w:r>
          </w:p>
        </w:tc>
        <w:tc>
          <w:tcPr>
            <w:tcW w:w="1273" w:type="dxa"/>
          </w:tcPr>
          <w:p w14:paraId="3B51B735" w14:textId="77777777" w:rsidR="002A79D9" w:rsidRPr="002A79D9" w:rsidRDefault="002A79D9" w:rsidP="00F80695">
            <w:proofErr w:type="spellStart"/>
            <w:r w:rsidRPr="002A79D9">
              <w:t>Super Hot</w:t>
            </w:r>
            <w:proofErr w:type="spellEnd"/>
          </w:p>
        </w:tc>
        <w:tc>
          <w:tcPr>
            <w:tcW w:w="1498" w:type="dxa"/>
          </w:tcPr>
          <w:p w14:paraId="48EE49D7" w14:textId="77777777" w:rsidR="002A79D9" w:rsidRPr="002A79D9" w:rsidRDefault="002A79D9" w:rsidP="00F80695">
            <w:r w:rsidRPr="002A79D9">
              <w:t>800,000</w:t>
            </w:r>
          </w:p>
        </w:tc>
        <w:tc>
          <w:tcPr>
            <w:tcW w:w="1476" w:type="dxa"/>
          </w:tcPr>
          <w:p w14:paraId="789391EC" w14:textId="77777777" w:rsidR="002A79D9" w:rsidRPr="002A79D9" w:rsidRDefault="002A79D9" w:rsidP="00F80695">
            <w:r w:rsidRPr="002A79D9">
              <w:t>1,001,304</w:t>
            </w:r>
          </w:p>
        </w:tc>
        <w:tc>
          <w:tcPr>
            <w:tcW w:w="2366" w:type="dxa"/>
          </w:tcPr>
          <w:p w14:paraId="5051FC40" w14:textId="77777777" w:rsidR="002A79D9" w:rsidRPr="002A79D9" w:rsidRDefault="002A79D9" w:rsidP="00F80695">
            <w:r w:rsidRPr="002A79D9">
              <w:t>Sweet, Fruity, Earthy, Smoky</w:t>
            </w:r>
          </w:p>
        </w:tc>
      </w:tr>
      <w:tr w:rsidR="00AA7E55" w:rsidRPr="002A79D9" w14:paraId="2B50D19E" w14:textId="77777777" w:rsidTr="002A79D9">
        <w:tc>
          <w:tcPr>
            <w:tcW w:w="1694" w:type="dxa"/>
          </w:tcPr>
          <w:p w14:paraId="637C209C" w14:textId="77777777" w:rsidR="002A79D9" w:rsidRPr="002A79D9" w:rsidRDefault="002A79D9" w:rsidP="00F80695">
            <w:r w:rsidRPr="002A79D9">
              <w:t>Ghost Pepper</w:t>
            </w:r>
          </w:p>
        </w:tc>
        <w:tc>
          <w:tcPr>
            <w:tcW w:w="1678" w:type="dxa"/>
          </w:tcPr>
          <w:p w14:paraId="2BFBF496" w14:textId="77777777" w:rsidR="002A79D9" w:rsidRPr="002A79D9" w:rsidRDefault="002A79D9" w:rsidP="00F80695">
            <w:r w:rsidRPr="002A79D9">
              <w:t>ghost pepper</w:t>
            </w:r>
          </w:p>
        </w:tc>
        <w:tc>
          <w:tcPr>
            <w:tcW w:w="1273" w:type="dxa"/>
          </w:tcPr>
          <w:p w14:paraId="7BE2F841" w14:textId="77777777" w:rsidR="002A79D9" w:rsidRPr="002A79D9" w:rsidRDefault="002A79D9" w:rsidP="00F80695">
            <w:proofErr w:type="spellStart"/>
            <w:r w:rsidRPr="002A79D9">
              <w:t>Super Hot</w:t>
            </w:r>
            <w:proofErr w:type="spellEnd"/>
          </w:p>
        </w:tc>
        <w:tc>
          <w:tcPr>
            <w:tcW w:w="1498" w:type="dxa"/>
          </w:tcPr>
          <w:p w14:paraId="4D5AC6AE" w14:textId="77777777" w:rsidR="002A79D9" w:rsidRPr="002A79D9" w:rsidRDefault="002A79D9" w:rsidP="00F80695">
            <w:r w:rsidRPr="002A79D9">
              <w:t>855,000</w:t>
            </w:r>
          </w:p>
        </w:tc>
        <w:tc>
          <w:tcPr>
            <w:tcW w:w="1476" w:type="dxa"/>
          </w:tcPr>
          <w:p w14:paraId="2E84DECC" w14:textId="77777777" w:rsidR="002A79D9" w:rsidRPr="002A79D9" w:rsidRDefault="002A79D9" w:rsidP="00F80695">
            <w:r w:rsidRPr="002A79D9">
              <w:t>1,041,427</w:t>
            </w:r>
          </w:p>
        </w:tc>
        <w:tc>
          <w:tcPr>
            <w:tcW w:w="2366" w:type="dxa"/>
          </w:tcPr>
          <w:p w14:paraId="3A640CEE" w14:textId="77777777" w:rsidR="002A79D9" w:rsidRPr="002A79D9" w:rsidRDefault="002A79D9" w:rsidP="00F80695">
            <w:r w:rsidRPr="002A79D9">
              <w:t>Sweet, Fruity, Earthy</w:t>
            </w:r>
          </w:p>
        </w:tc>
      </w:tr>
      <w:tr w:rsidR="00AA7E55" w:rsidRPr="002A79D9" w14:paraId="6049F1DE" w14:textId="77777777" w:rsidTr="002A79D9">
        <w:tc>
          <w:tcPr>
            <w:tcW w:w="1694" w:type="dxa"/>
          </w:tcPr>
          <w:p w14:paraId="568654FE" w14:textId="77777777" w:rsidR="002A79D9" w:rsidRPr="002A79D9" w:rsidRDefault="002A79D9" w:rsidP="00F80695">
            <w:r w:rsidRPr="002A79D9">
              <w:t>Trinidad 7 Pot Pepper</w:t>
            </w:r>
          </w:p>
        </w:tc>
        <w:tc>
          <w:tcPr>
            <w:tcW w:w="1678" w:type="dxa"/>
          </w:tcPr>
          <w:p w14:paraId="7A776FC2" w14:textId="77777777" w:rsidR="002A79D9" w:rsidRPr="002A79D9" w:rsidRDefault="002A79D9" w:rsidP="00F80695">
            <w:r w:rsidRPr="002A79D9">
              <w:t>Trinidad 7 pot pepper</w:t>
            </w:r>
          </w:p>
        </w:tc>
        <w:tc>
          <w:tcPr>
            <w:tcW w:w="1273" w:type="dxa"/>
          </w:tcPr>
          <w:p w14:paraId="53075D5C" w14:textId="77777777" w:rsidR="002A79D9" w:rsidRPr="002A79D9" w:rsidRDefault="002A79D9" w:rsidP="00F80695">
            <w:proofErr w:type="spellStart"/>
            <w:r w:rsidRPr="002A79D9">
              <w:t>Super Hot</w:t>
            </w:r>
            <w:proofErr w:type="spellEnd"/>
          </w:p>
        </w:tc>
        <w:tc>
          <w:tcPr>
            <w:tcW w:w="1498" w:type="dxa"/>
          </w:tcPr>
          <w:p w14:paraId="5C95843D" w14:textId="77777777" w:rsidR="002A79D9" w:rsidRPr="002A79D9" w:rsidRDefault="002A79D9" w:rsidP="00F80695">
            <w:r w:rsidRPr="002A79D9">
              <w:t>1,000,000</w:t>
            </w:r>
          </w:p>
        </w:tc>
        <w:tc>
          <w:tcPr>
            <w:tcW w:w="1476" w:type="dxa"/>
          </w:tcPr>
          <w:p w14:paraId="6EFEEEA0" w14:textId="77777777" w:rsidR="002A79D9" w:rsidRPr="002A79D9" w:rsidRDefault="002A79D9" w:rsidP="00F80695">
            <w:r w:rsidRPr="002A79D9">
              <w:t>1,200,000</w:t>
            </w:r>
          </w:p>
        </w:tc>
        <w:tc>
          <w:tcPr>
            <w:tcW w:w="2366" w:type="dxa"/>
          </w:tcPr>
          <w:p w14:paraId="4515617E" w14:textId="77777777" w:rsidR="002A79D9" w:rsidRPr="002A79D9" w:rsidRDefault="002A79D9" w:rsidP="00F80695">
            <w:r w:rsidRPr="002A79D9">
              <w:t>Sweet, Fruity, Nutty</w:t>
            </w:r>
          </w:p>
        </w:tc>
      </w:tr>
      <w:tr w:rsidR="00AA7E55" w:rsidRPr="002A79D9" w14:paraId="23B73A35" w14:textId="77777777" w:rsidTr="002A79D9">
        <w:tc>
          <w:tcPr>
            <w:tcW w:w="1694" w:type="dxa"/>
          </w:tcPr>
          <w:p w14:paraId="0FD0BC59" w14:textId="77777777" w:rsidR="002A79D9" w:rsidRPr="002A79D9" w:rsidRDefault="002A79D9" w:rsidP="00F80695">
            <w:r w:rsidRPr="002A79D9">
              <w:t>Infinity Pepper</w:t>
            </w:r>
          </w:p>
        </w:tc>
        <w:tc>
          <w:tcPr>
            <w:tcW w:w="1678" w:type="dxa"/>
          </w:tcPr>
          <w:p w14:paraId="55D66EFC" w14:textId="77777777" w:rsidR="002A79D9" w:rsidRPr="002A79D9" w:rsidRDefault="002A79D9" w:rsidP="00F80695">
            <w:r w:rsidRPr="002A79D9">
              <w:t>Infinity Pepper</w:t>
            </w:r>
          </w:p>
        </w:tc>
        <w:tc>
          <w:tcPr>
            <w:tcW w:w="1273" w:type="dxa"/>
          </w:tcPr>
          <w:p w14:paraId="1E6C8C6C" w14:textId="77777777" w:rsidR="002A79D9" w:rsidRPr="002A79D9" w:rsidRDefault="002A79D9" w:rsidP="00F80695">
            <w:proofErr w:type="spellStart"/>
            <w:r w:rsidRPr="002A79D9">
              <w:t>Super Hot</w:t>
            </w:r>
            <w:proofErr w:type="spellEnd"/>
          </w:p>
        </w:tc>
        <w:tc>
          <w:tcPr>
            <w:tcW w:w="1498" w:type="dxa"/>
          </w:tcPr>
          <w:p w14:paraId="4553BAAA" w14:textId="77777777" w:rsidR="002A79D9" w:rsidRPr="002A79D9" w:rsidRDefault="002A79D9" w:rsidP="00F80695">
            <w:r w:rsidRPr="002A79D9">
              <w:t>1,067,286</w:t>
            </w:r>
          </w:p>
        </w:tc>
        <w:tc>
          <w:tcPr>
            <w:tcW w:w="1476" w:type="dxa"/>
          </w:tcPr>
          <w:p w14:paraId="382CE4C6" w14:textId="77777777" w:rsidR="002A79D9" w:rsidRPr="002A79D9" w:rsidRDefault="002A79D9" w:rsidP="00F80695">
            <w:r w:rsidRPr="002A79D9">
              <w:t>1,250,000</w:t>
            </w:r>
          </w:p>
        </w:tc>
        <w:tc>
          <w:tcPr>
            <w:tcW w:w="2366" w:type="dxa"/>
          </w:tcPr>
          <w:p w14:paraId="2D5151AE" w14:textId="77777777" w:rsidR="002A79D9" w:rsidRPr="002A79D9" w:rsidRDefault="002A79D9" w:rsidP="00F80695">
            <w:r w:rsidRPr="002A79D9">
              <w:t>Sweet, Fruity</w:t>
            </w:r>
          </w:p>
        </w:tc>
      </w:tr>
      <w:tr w:rsidR="00AA7E55" w:rsidRPr="002A79D9" w14:paraId="5B3E7F27" w14:textId="77777777" w:rsidTr="002A79D9">
        <w:tc>
          <w:tcPr>
            <w:tcW w:w="1694" w:type="dxa"/>
          </w:tcPr>
          <w:p w14:paraId="4740CD5C" w14:textId="77777777" w:rsidR="002A79D9" w:rsidRPr="002A79D9" w:rsidRDefault="002A79D9" w:rsidP="00F80695">
            <w:r w:rsidRPr="002A79D9">
              <w:t>7 Pot Primo</w:t>
            </w:r>
          </w:p>
        </w:tc>
        <w:tc>
          <w:tcPr>
            <w:tcW w:w="1678" w:type="dxa"/>
          </w:tcPr>
          <w:p w14:paraId="1C130E8D" w14:textId="77777777" w:rsidR="002A79D9" w:rsidRPr="002A79D9" w:rsidRDefault="002A79D9" w:rsidP="00F80695">
            <w:r w:rsidRPr="002A79D9">
              <w:t>7 Pot Primo</w:t>
            </w:r>
          </w:p>
        </w:tc>
        <w:tc>
          <w:tcPr>
            <w:tcW w:w="1273" w:type="dxa"/>
          </w:tcPr>
          <w:p w14:paraId="2221FFAE" w14:textId="77777777" w:rsidR="002A79D9" w:rsidRPr="002A79D9" w:rsidRDefault="002A79D9" w:rsidP="00F80695">
            <w:proofErr w:type="spellStart"/>
            <w:r w:rsidRPr="002A79D9">
              <w:t>Super Hot</w:t>
            </w:r>
            <w:proofErr w:type="spellEnd"/>
          </w:p>
        </w:tc>
        <w:tc>
          <w:tcPr>
            <w:tcW w:w="1498" w:type="dxa"/>
          </w:tcPr>
          <w:p w14:paraId="0D5A827E" w14:textId="77777777" w:rsidR="002A79D9" w:rsidRPr="002A79D9" w:rsidRDefault="002A79D9" w:rsidP="00F80695">
            <w:r w:rsidRPr="002A79D9">
              <w:t>800,000</w:t>
            </w:r>
          </w:p>
        </w:tc>
        <w:tc>
          <w:tcPr>
            <w:tcW w:w="1476" w:type="dxa"/>
          </w:tcPr>
          <w:p w14:paraId="644CCBCD" w14:textId="77777777" w:rsidR="002A79D9" w:rsidRPr="002A79D9" w:rsidRDefault="002A79D9" w:rsidP="00F80695">
            <w:r w:rsidRPr="002A79D9">
              <w:t>1,268,250</w:t>
            </w:r>
          </w:p>
        </w:tc>
        <w:tc>
          <w:tcPr>
            <w:tcW w:w="2366" w:type="dxa"/>
          </w:tcPr>
          <w:p w14:paraId="713361DE" w14:textId="77777777" w:rsidR="002A79D9" w:rsidRPr="002A79D9" w:rsidRDefault="002A79D9" w:rsidP="00F80695">
            <w:r w:rsidRPr="002A79D9">
              <w:t>Sweet, Fruity, Citrusy, Floral</w:t>
            </w:r>
          </w:p>
        </w:tc>
      </w:tr>
      <w:tr w:rsidR="00AA7E55" w:rsidRPr="002A79D9" w14:paraId="64066915" w14:textId="77777777" w:rsidTr="002A79D9">
        <w:tc>
          <w:tcPr>
            <w:tcW w:w="1694" w:type="dxa"/>
          </w:tcPr>
          <w:p w14:paraId="07A0DE9A" w14:textId="77777777" w:rsidR="002A79D9" w:rsidRPr="002A79D9" w:rsidRDefault="002A79D9" w:rsidP="00F80695">
            <w:r w:rsidRPr="002A79D9">
              <w:t>7 Pot Barrackpore</w:t>
            </w:r>
          </w:p>
        </w:tc>
        <w:tc>
          <w:tcPr>
            <w:tcW w:w="1678" w:type="dxa"/>
          </w:tcPr>
          <w:p w14:paraId="41886ED8" w14:textId="77777777" w:rsidR="002A79D9" w:rsidRPr="002A79D9" w:rsidRDefault="002A79D9" w:rsidP="00F80695">
            <w:r w:rsidRPr="002A79D9">
              <w:t>7 Pot Barrackpore</w:t>
            </w:r>
          </w:p>
        </w:tc>
        <w:tc>
          <w:tcPr>
            <w:tcW w:w="1273" w:type="dxa"/>
          </w:tcPr>
          <w:p w14:paraId="2A113773" w14:textId="77777777" w:rsidR="002A79D9" w:rsidRPr="002A79D9" w:rsidRDefault="002A79D9" w:rsidP="00F80695">
            <w:proofErr w:type="spellStart"/>
            <w:r w:rsidRPr="002A79D9">
              <w:t>Super Hot</w:t>
            </w:r>
            <w:proofErr w:type="spellEnd"/>
          </w:p>
        </w:tc>
        <w:tc>
          <w:tcPr>
            <w:tcW w:w="1498" w:type="dxa"/>
          </w:tcPr>
          <w:p w14:paraId="71890E97" w14:textId="77777777" w:rsidR="002A79D9" w:rsidRPr="002A79D9" w:rsidRDefault="002A79D9" w:rsidP="00F80695">
            <w:r w:rsidRPr="002A79D9">
              <w:t>1,000,000</w:t>
            </w:r>
          </w:p>
        </w:tc>
        <w:tc>
          <w:tcPr>
            <w:tcW w:w="1476" w:type="dxa"/>
          </w:tcPr>
          <w:p w14:paraId="3201B290" w14:textId="77777777" w:rsidR="002A79D9" w:rsidRPr="002A79D9" w:rsidRDefault="002A79D9" w:rsidP="00F80695">
            <w:r w:rsidRPr="002A79D9">
              <w:t>1,300,000</w:t>
            </w:r>
          </w:p>
        </w:tc>
        <w:tc>
          <w:tcPr>
            <w:tcW w:w="2366" w:type="dxa"/>
          </w:tcPr>
          <w:p w14:paraId="062C13F6" w14:textId="77777777" w:rsidR="002A79D9" w:rsidRPr="002A79D9" w:rsidRDefault="002A79D9" w:rsidP="00F80695">
            <w:r w:rsidRPr="002A79D9">
              <w:t>Sweet, Fruity, Bright, Bitter</w:t>
            </w:r>
          </w:p>
        </w:tc>
      </w:tr>
      <w:tr w:rsidR="00AA7E55" w:rsidRPr="002A79D9" w14:paraId="51B5A837" w14:textId="77777777" w:rsidTr="002A79D9">
        <w:tc>
          <w:tcPr>
            <w:tcW w:w="1694" w:type="dxa"/>
          </w:tcPr>
          <w:p w14:paraId="64FA249E" w14:textId="77777777" w:rsidR="002A79D9" w:rsidRPr="002A79D9" w:rsidRDefault="002A79D9" w:rsidP="00F80695">
            <w:r w:rsidRPr="002A79D9">
              <w:t>7 Pot Brain Strain</w:t>
            </w:r>
          </w:p>
        </w:tc>
        <w:tc>
          <w:tcPr>
            <w:tcW w:w="1678" w:type="dxa"/>
          </w:tcPr>
          <w:p w14:paraId="6B5BA101" w14:textId="77777777" w:rsidR="002A79D9" w:rsidRPr="002A79D9" w:rsidRDefault="002A79D9" w:rsidP="00F80695">
            <w:r w:rsidRPr="002A79D9">
              <w:t>7 Pot Brain Strain</w:t>
            </w:r>
          </w:p>
        </w:tc>
        <w:tc>
          <w:tcPr>
            <w:tcW w:w="1273" w:type="dxa"/>
          </w:tcPr>
          <w:p w14:paraId="353C9AE0" w14:textId="77777777" w:rsidR="002A79D9" w:rsidRPr="002A79D9" w:rsidRDefault="002A79D9" w:rsidP="00F80695">
            <w:proofErr w:type="spellStart"/>
            <w:r w:rsidRPr="002A79D9">
              <w:t>Super Hot</w:t>
            </w:r>
            <w:proofErr w:type="spellEnd"/>
          </w:p>
        </w:tc>
        <w:tc>
          <w:tcPr>
            <w:tcW w:w="1498" w:type="dxa"/>
          </w:tcPr>
          <w:p w14:paraId="710E526C" w14:textId="77777777" w:rsidR="002A79D9" w:rsidRPr="002A79D9" w:rsidRDefault="002A79D9" w:rsidP="00F80695">
            <w:r w:rsidRPr="002A79D9">
              <w:t>1,000,000</w:t>
            </w:r>
          </w:p>
        </w:tc>
        <w:tc>
          <w:tcPr>
            <w:tcW w:w="1476" w:type="dxa"/>
          </w:tcPr>
          <w:p w14:paraId="4D7CEB46" w14:textId="77777777" w:rsidR="002A79D9" w:rsidRPr="002A79D9" w:rsidRDefault="002A79D9" w:rsidP="00F80695">
            <w:r w:rsidRPr="002A79D9">
              <w:t>1,350,000</w:t>
            </w:r>
          </w:p>
        </w:tc>
        <w:tc>
          <w:tcPr>
            <w:tcW w:w="2366" w:type="dxa"/>
          </w:tcPr>
          <w:p w14:paraId="4C5AC7F4" w14:textId="77777777" w:rsidR="002A79D9" w:rsidRPr="002A79D9" w:rsidRDefault="002A79D9" w:rsidP="00F80695">
            <w:r w:rsidRPr="002A79D9">
              <w:t>Sweet, Fruity</w:t>
            </w:r>
          </w:p>
        </w:tc>
      </w:tr>
      <w:tr w:rsidR="00AA7E55" w:rsidRPr="002A79D9" w14:paraId="080F4A0B" w14:textId="77777777" w:rsidTr="00672491">
        <w:tc>
          <w:tcPr>
            <w:tcW w:w="1694" w:type="dxa"/>
            <w:shd w:val="clear" w:color="auto" w:fill="FF0000"/>
          </w:tcPr>
          <w:p w14:paraId="4103383F" w14:textId="36D09E70" w:rsidR="00672491" w:rsidRPr="00AA7E55" w:rsidRDefault="00672491" w:rsidP="00672491">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3391A2CD" w14:textId="48D67212" w:rsidR="00672491" w:rsidRPr="00AA7E55" w:rsidRDefault="00672491" w:rsidP="00672491">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751F6B1C" w14:textId="513AA014" w:rsidR="00672491" w:rsidRPr="00AA7E55" w:rsidRDefault="00672491" w:rsidP="00672491">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515D0CCE" w14:textId="3B46FA6D" w:rsidR="00672491" w:rsidRPr="00AA7E55" w:rsidRDefault="00672491" w:rsidP="00672491">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410976D8" w14:textId="77777777" w:rsidR="00672491" w:rsidRPr="00AA7E55" w:rsidRDefault="00672491" w:rsidP="00672491">
            <w:pPr>
              <w:rPr>
                <w:b/>
                <w:bCs/>
                <w:color w:val="F2F2F2" w:themeColor="background1" w:themeShade="F2"/>
              </w:rPr>
            </w:pPr>
            <w:r w:rsidRPr="00AA7E55">
              <w:rPr>
                <w:b/>
                <w:bCs/>
                <w:color w:val="F2F2F2" w:themeColor="background1" w:themeShade="F2"/>
              </w:rPr>
              <w:t xml:space="preserve">Max </w:t>
            </w:r>
          </w:p>
          <w:p w14:paraId="79C10995" w14:textId="23210560" w:rsidR="00672491" w:rsidRPr="00AA7E55" w:rsidRDefault="00672491" w:rsidP="00672491">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7D9995A8" w14:textId="35B210DD" w:rsidR="00672491" w:rsidRPr="00AA7E55" w:rsidRDefault="00AA7E55" w:rsidP="00672491">
            <w:pPr>
              <w:rPr>
                <w:b/>
                <w:bCs/>
                <w:color w:val="F2F2F2" w:themeColor="background1" w:themeShade="F2"/>
              </w:rPr>
            </w:pPr>
            <w:r>
              <w:rPr>
                <w:noProof/>
              </w:rPr>
              <mc:AlternateContent>
                <mc:Choice Requires="wps">
                  <w:drawing>
                    <wp:anchor distT="45720" distB="45720" distL="114300" distR="114300" simplePos="0" relativeHeight="251685888" behindDoc="0" locked="0" layoutInCell="1" allowOverlap="1" wp14:anchorId="3B0207A7" wp14:editId="3B096886">
                      <wp:simplePos x="0" y="0"/>
                      <wp:positionH relativeFrom="column">
                        <wp:posOffset>67945</wp:posOffset>
                      </wp:positionH>
                      <wp:positionV relativeFrom="paragraph">
                        <wp:posOffset>268605</wp:posOffset>
                      </wp:positionV>
                      <wp:extent cx="1136650" cy="364490"/>
                      <wp:effectExtent l="0" t="0" r="25400" b="16510"/>
                      <wp:wrapSquare wrapText="bothSides"/>
                      <wp:docPr id="1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616B6D2E" w14:textId="77777777" w:rsidR="00AA7E55" w:rsidRPr="00AA7E55" w:rsidRDefault="00D359A7" w:rsidP="00AA7E55">
                                  <w:pPr>
                                    <w:rPr>
                                      <w:sz w:val="16"/>
                                      <w:szCs w:val="16"/>
                                    </w:rPr>
                                  </w:pPr>
                                  <w:hyperlink r:id="rId30"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0207A7" id="_x0000_s1039" type="#_x0000_t202" style="position:absolute;margin-left:5.35pt;margin-top:21.15pt;width:89.5pt;height:28.7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">
                      <v:textbox>
                        <w:txbxContent>
                          <w:p w14:paraId="616B6D2E" w14:textId="77777777" w:rsidR="00AA7E55" w:rsidRPr="00AA7E55" w:rsidRDefault="00D359A7" w:rsidP="00AA7E55">
                            <w:pPr>
                              <w:rPr>
                                <w:sz w:val="16"/>
                                <w:szCs w:val="16"/>
                              </w:rPr>
                            </w:pPr>
                            <w:hyperlink r:id="rId31"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672491" w:rsidRPr="00AA7E55">
              <w:rPr>
                <w:b/>
                <w:bCs/>
                <w:color w:val="F2F2F2" w:themeColor="background1" w:themeShade="F2"/>
              </w:rPr>
              <w:t>Flavor</w:t>
            </w:r>
          </w:p>
        </w:tc>
      </w:tr>
      <w:tr w:rsidR="00AA7E55" w:rsidRPr="002A79D9" w14:paraId="05FFE8AA" w14:textId="77777777" w:rsidTr="002A79D9">
        <w:tc>
          <w:tcPr>
            <w:tcW w:w="1694" w:type="dxa"/>
          </w:tcPr>
          <w:p w14:paraId="4D982CC9" w14:textId="77777777" w:rsidR="002A79D9" w:rsidRPr="002A79D9" w:rsidRDefault="002A79D9" w:rsidP="00F80695">
            <w:r w:rsidRPr="002A79D9">
              <w:t>Trinidad Scorpion "Butch-T"</w:t>
            </w:r>
          </w:p>
        </w:tc>
        <w:tc>
          <w:tcPr>
            <w:tcW w:w="1678" w:type="dxa"/>
          </w:tcPr>
          <w:p w14:paraId="61FAFBFA" w14:textId="77777777" w:rsidR="002A79D9" w:rsidRPr="002A79D9" w:rsidRDefault="002A79D9" w:rsidP="00F80695">
            <w:proofErr w:type="spellStart"/>
            <w:r w:rsidRPr="002A79D9">
              <w:t>trinidad</w:t>
            </w:r>
            <w:proofErr w:type="spellEnd"/>
            <w:r w:rsidRPr="002A79D9">
              <w:t xml:space="preserve"> scorpion butch t</w:t>
            </w:r>
          </w:p>
        </w:tc>
        <w:tc>
          <w:tcPr>
            <w:tcW w:w="1273" w:type="dxa"/>
          </w:tcPr>
          <w:p w14:paraId="74A1814E" w14:textId="77777777" w:rsidR="002A79D9" w:rsidRPr="002A79D9" w:rsidRDefault="002A79D9" w:rsidP="00F80695">
            <w:proofErr w:type="spellStart"/>
            <w:r w:rsidRPr="002A79D9">
              <w:t>Super Hot</w:t>
            </w:r>
            <w:proofErr w:type="spellEnd"/>
          </w:p>
        </w:tc>
        <w:tc>
          <w:tcPr>
            <w:tcW w:w="1498" w:type="dxa"/>
          </w:tcPr>
          <w:p w14:paraId="72EA8538" w14:textId="77777777" w:rsidR="002A79D9" w:rsidRPr="002A79D9" w:rsidRDefault="002A79D9" w:rsidP="00F80695">
            <w:r w:rsidRPr="002A79D9">
              <w:t>800,000</w:t>
            </w:r>
          </w:p>
        </w:tc>
        <w:tc>
          <w:tcPr>
            <w:tcW w:w="1476" w:type="dxa"/>
          </w:tcPr>
          <w:p w14:paraId="2A05A729" w14:textId="77777777" w:rsidR="002A79D9" w:rsidRPr="002A79D9" w:rsidRDefault="002A79D9" w:rsidP="00F80695">
            <w:r w:rsidRPr="002A79D9">
              <w:t>1,463,700</w:t>
            </w:r>
          </w:p>
        </w:tc>
        <w:tc>
          <w:tcPr>
            <w:tcW w:w="2366" w:type="dxa"/>
          </w:tcPr>
          <w:p w14:paraId="35EAA670" w14:textId="77777777" w:rsidR="002A79D9" w:rsidRPr="002A79D9" w:rsidRDefault="002A79D9" w:rsidP="00F80695">
            <w:r w:rsidRPr="002A79D9">
              <w:t>Sweet, Fruity</w:t>
            </w:r>
          </w:p>
        </w:tc>
      </w:tr>
      <w:tr w:rsidR="00AA7E55" w:rsidRPr="002A79D9" w14:paraId="6C3AA48D" w14:textId="77777777" w:rsidTr="002A79D9">
        <w:tc>
          <w:tcPr>
            <w:tcW w:w="1694" w:type="dxa"/>
          </w:tcPr>
          <w:p w14:paraId="458D6A4B" w14:textId="77777777" w:rsidR="002A79D9" w:rsidRPr="002A79D9" w:rsidRDefault="002A79D9" w:rsidP="00F80695">
            <w:r w:rsidRPr="002A79D9">
              <w:t xml:space="preserve">Naga </w:t>
            </w:r>
            <w:proofErr w:type="spellStart"/>
            <w:r w:rsidRPr="002A79D9">
              <w:t>Morich</w:t>
            </w:r>
            <w:proofErr w:type="spellEnd"/>
          </w:p>
        </w:tc>
        <w:tc>
          <w:tcPr>
            <w:tcW w:w="1678" w:type="dxa"/>
          </w:tcPr>
          <w:p w14:paraId="5D33A359" w14:textId="77777777" w:rsidR="002A79D9" w:rsidRPr="002A79D9" w:rsidRDefault="002A79D9" w:rsidP="00F80695">
            <w:r w:rsidRPr="002A79D9">
              <w:t xml:space="preserve">Naga </w:t>
            </w:r>
            <w:proofErr w:type="spellStart"/>
            <w:r w:rsidRPr="002A79D9">
              <w:t>Morich</w:t>
            </w:r>
            <w:proofErr w:type="spellEnd"/>
          </w:p>
        </w:tc>
        <w:tc>
          <w:tcPr>
            <w:tcW w:w="1273" w:type="dxa"/>
          </w:tcPr>
          <w:p w14:paraId="210E80F3" w14:textId="77777777" w:rsidR="002A79D9" w:rsidRPr="002A79D9" w:rsidRDefault="002A79D9" w:rsidP="00F80695">
            <w:proofErr w:type="spellStart"/>
            <w:r w:rsidRPr="002A79D9">
              <w:t>Super Hot</w:t>
            </w:r>
            <w:proofErr w:type="spellEnd"/>
          </w:p>
        </w:tc>
        <w:tc>
          <w:tcPr>
            <w:tcW w:w="1498" w:type="dxa"/>
          </w:tcPr>
          <w:p w14:paraId="4475A82B" w14:textId="77777777" w:rsidR="002A79D9" w:rsidRPr="002A79D9" w:rsidRDefault="002A79D9" w:rsidP="00F80695">
            <w:r w:rsidRPr="002A79D9">
              <w:t>1,000,000</w:t>
            </w:r>
          </w:p>
        </w:tc>
        <w:tc>
          <w:tcPr>
            <w:tcW w:w="1476" w:type="dxa"/>
          </w:tcPr>
          <w:p w14:paraId="70C154CE" w14:textId="77777777" w:rsidR="002A79D9" w:rsidRPr="002A79D9" w:rsidRDefault="002A79D9" w:rsidP="00F80695">
            <w:r w:rsidRPr="002A79D9">
              <w:t>1,500,000</w:t>
            </w:r>
          </w:p>
        </w:tc>
        <w:tc>
          <w:tcPr>
            <w:tcW w:w="2366" w:type="dxa"/>
          </w:tcPr>
          <w:p w14:paraId="43DF6536" w14:textId="77777777" w:rsidR="002A79D9" w:rsidRPr="002A79D9" w:rsidRDefault="002A79D9" w:rsidP="00F80695">
            <w:r w:rsidRPr="002A79D9">
              <w:t>Sweet, Fruity</w:t>
            </w:r>
          </w:p>
        </w:tc>
      </w:tr>
      <w:tr w:rsidR="00AA7E55" w:rsidRPr="002A79D9" w14:paraId="129E47D1" w14:textId="77777777" w:rsidTr="002A79D9">
        <w:tc>
          <w:tcPr>
            <w:tcW w:w="1694" w:type="dxa"/>
          </w:tcPr>
          <w:p w14:paraId="20C7B08F" w14:textId="77777777" w:rsidR="002A79D9" w:rsidRPr="002A79D9" w:rsidRDefault="002A79D9" w:rsidP="00F80695">
            <w:r w:rsidRPr="002A79D9">
              <w:t>Death Spiral Pepper</w:t>
            </w:r>
          </w:p>
        </w:tc>
        <w:tc>
          <w:tcPr>
            <w:tcW w:w="1678" w:type="dxa"/>
          </w:tcPr>
          <w:p w14:paraId="27CD10D4" w14:textId="77777777" w:rsidR="002A79D9" w:rsidRPr="002A79D9" w:rsidRDefault="002A79D9" w:rsidP="00F80695">
            <w:r w:rsidRPr="002A79D9">
              <w:t>Death Spiral Pepper</w:t>
            </w:r>
          </w:p>
        </w:tc>
        <w:tc>
          <w:tcPr>
            <w:tcW w:w="1273" w:type="dxa"/>
          </w:tcPr>
          <w:p w14:paraId="010B554F" w14:textId="77777777" w:rsidR="002A79D9" w:rsidRPr="002A79D9" w:rsidRDefault="002A79D9" w:rsidP="00F80695">
            <w:proofErr w:type="spellStart"/>
            <w:r w:rsidRPr="002A79D9">
              <w:t>Super Hot</w:t>
            </w:r>
            <w:proofErr w:type="spellEnd"/>
          </w:p>
        </w:tc>
        <w:tc>
          <w:tcPr>
            <w:tcW w:w="1498" w:type="dxa"/>
          </w:tcPr>
          <w:p w14:paraId="2AD46555" w14:textId="77777777" w:rsidR="002A79D9" w:rsidRPr="002A79D9" w:rsidRDefault="002A79D9" w:rsidP="00F80695">
            <w:r w:rsidRPr="002A79D9">
              <w:t>1,300,000</w:t>
            </w:r>
          </w:p>
        </w:tc>
        <w:tc>
          <w:tcPr>
            <w:tcW w:w="1476" w:type="dxa"/>
          </w:tcPr>
          <w:p w14:paraId="3140391C" w14:textId="77777777" w:rsidR="002A79D9" w:rsidRPr="002A79D9" w:rsidRDefault="002A79D9" w:rsidP="00F80695">
            <w:r w:rsidRPr="002A79D9">
              <w:t>1,500,000</w:t>
            </w:r>
          </w:p>
        </w:tc>
        <w:tc>
          <w:tcPr>
            <w:tcW w:w="2366" w:type="dxa"/>
          </w:tcPr>
          <w:p w14:paraId="07DBB43D" w14:textId="77777777" w:rsidR="002A79D9" w:rsidRPr="002A79D9" w:rsidRDefault="002A79D9" w:rsidP="00F80695">
            <w:r w:rsidRPr="002A79D9">
              <w:t>Sweet, Citrusy, Floral</w:t>
            </w:r>
          </w:p>
        </w:tc>
      </w:tr>
      <w:tr w:rsidR="00AA7E55" w:rsidRPr="002A79D9" w14:paraId="723BA122" w14:textId="77777777" w:rsidTr="002A79D9">
        <w:tc>
          <w:tcPr>
            <w:tcW w:w="1694" w:type="dxa"/>
          </w:tcPr>
          <w:p w14:paraId="5D35C8DF" w14:textId="77777777" w:rsidR="002A79D9" w:rsidRPr="002A79D9" w:rsidRDefault="002A79D9" w:rsidP="00F80695">
            <w:r w:rsidRPr="002A79D9">
              <w:t>Dorset Naga</w:t>
            </w:r>
          </w:p>
        </w:tc>
        <w:tc>
          <w:tcPr>
            <w:tcW w:w="1678" w:type="dxa"/>
          </w:tcPr>
          <w:p w14:paraId="7367EE16" w14:textId="77777777" w:rsidR="002A79D9" w:rsidRPr="002A79D9" w:rsidRDefault="002A79D9" w:rsidP="00F80695">
            <w:r w:rsidRPr="002A79D9">
              <w:t>Dorset Naga Pepper</w:t>
            </w:r>
          </w:p>
        </w:tc>
        <w:tc>
          <w:tcPr>
            <w:tcW w:w="1273" w:type="dxa"/>
          </w:tcPr>
          <w:p w14:paraId="7525A6B1" w14:textId="77777777" w:rsidR="002A79D9" w:rsidRPr="002A79D9" w:rsidRDefault="002A79D9" w:rsidP="00F80695">
            <w:proofErr w:type="spellStart"/>
            <w:r w:rsidRPr="002A79D9">
              <w:t>Super Hot</w:t>
            </w:r>
            <w:proofErr w:type="spellEnd"/>
          </w:p>
        </w:tc>
        <w:tc>
          <w:tcPr>
            <w:tcW w:w="1498" w:type="dxa"/>
          </w:tcPr>
          <w:p w14:paraId="4078D94C" w14:textId="77777777" w:rsidR="002A79D9" w:rsidRPr="002A79D9" w:rsidRDefault="002A79D9" w:rsidP="00F80695">
            <w:r w:rsidRPr="002A79D9">
              <w:t>1,000,000</w:t>
            </w:r>
          </w:p>
        </w:tc>
        <w:tc>
          <w:tcPr>
            <w:tcW w:w="1476" w:type="dxa"/>
          </w:tcPr>
          <w:p w14:paraId="77352255" w14:textId="77777777" w:rsidR="002A79D9" w:rsidRPr="002A79D9" w:rsidRDefault="002A79D9" w:rsidP="00F80695">
            <w:r w:rsidRPr="002A79D9">
              <w:t>1,598,227</w:t>
            </w:r>
          </w:p>
        </w:tc>
        <w:tc>
          <w:tcPr>
            <w:tcW w:w="2366" w:type="dxa"/>
          </w:tcPr>
          <w:p w14:paraId="4C72FC08" w14:textId="77777777" w:rsidR="002A79D9" w:rsidRPr="002A79D9" w:rsidRDefault="002A79D9" w:rsidP="00F80695">
            <w:r w:rsidRPr="002A79D9">
              <w:t>Sweet, Fruity, Floral</w:t>
            </w:r>
          </w:p>
        </w:tc>
      </w:tr>
      <w:tr w:rsidR="00AA7E55" w:rsidRPr="002A79D9" w14:paraId="7355449B" w14:textId="77777777" w:rsidTr="002A79D9">
        <w:tc>
          <w:tcPr>
            <w:tcW w:w="1694" w:type="dxa"/>
          </w:tcPr>
          <w:p w14:paraId="74A19A92" w14:textId="77777777" w:rsidR="002A79D9" w:rsidRPr="002A79D9" w:rsidRDefault="002A79D9" w:rsidP="00F80695">
            <w:r w:rsidRPr="002A79D9">
              <w:t xml:space="preserve">7 Pot </w:t>
            </w:r>
            <w:proofErr w:type="spellStart"/>
            <w:r w:rsidRPr="002A79D9">
              <w:t>Douglah</w:t>
            </w:r>
            <w:proofErr w:type="spellEnd"/>
          </w:p>
        </w:tc>
        <w:tc>
          <w:tcPr>
            <w:tcW w:w="1678" w:type="dxa"/>
          </w:tcPr>
          <w:p w14:paraId="76B3D1BD" w14:textId="77777777" w:rsidR="002A79D9" w:rsidRPr="002A79D9" w:rsidRDefault="002A79D9" w:rsidP="00F80695">
            <w:r w:rsidRPr="002A79D9">
              <w:t xml:space="preserve">7 pot </w:t>
            </w:r>
            <w:proofErr w:type="spellStart"/>
            <w:r w:rsidRPr="002A79D9">
              <w:t>douglah</w:t>
            </w:r>
            <w:proofErr w:type="spellEnd"/>
          </w:p>
        </w:tc>
        <w:tc>
          <w:tcPr>
            <w:tcW w:w="1273" w:type="dxa"/>
          </w:tcPr>
          <w:p w14:paraId="6B8245DB" w14:textId="77777777" w:rsidR="002A79D9" w:rsidRPr="002A79D9" w:rsidRDefault="002A79D9" w:rsidP="00F80695">
            <w:proofErr w:type="spellStart"/>
            <w:r w:rsidRPr="002A79D9">
              <w:t>Super Hot</w:t>
            </w:r>
            <w:proofErr w:type="spellEnd"/>
          </w:p>
        </w:tc>
        <w:tc>
          <w:tcPr>
            <w:tcW w:w="1498" w:type="dxa"/>
          </w:tcPr>
          <w:p w14:paraId="7FBEC8AF" w14:textId="77777777" w:rsidR="002A79D9" w:rsidRPr="002A79D9" w:rsidRDefault="002A79D9" w:rsidP="00F80695">
            <w:r w:rsidRPr="002A79D9">
              <w:t>923,889</w:t>
            </w:r>
          </w:p>
        </w:tc>
        <w:tc>
          <w:tcPr>
            <w:tcW w:w="1476" w:type="dxa"/>
          </w:tcPr>
          <w:p w14:paraId="5525D197" w14:textId="77777777" w:rsidR="002A79D9" w:rsidRPr="002A79D9" w:rsidRDefault="002A79D9" w:rsidP="00F80695">
            <w:r w:rsidRPr="002A79D9">
              <w:t>1,853,986</w:t>
            </w:r>
          </w:p>
        </w:tc>
        <w:tc>
          <w:tcPr>
            <w:tcW w:w="2366" w:type="dxa"/>
          </w:tcPr>
          <w:p w14:paraId="26E67CFA" w14:textId="77777777" w:rsidR="002A79D9" w:rsidRPr="002A79D9" w:rsidRDefault="002A79D9" w:rsidP="00F80695">
            <w:r w:rsidRPr="002A79D9">
              <w:t>Sweet, Fruity, Earthy, Nutty</w:t>
            </w:r>
          </w:p>
        </w:tc>
      </w:tr>
      <w:tr w:rsidR="00AA7E55" w:rsidRPr="002A79D9" w14:paraId="250DD24A" w14:textId="77777777" w:rsidTr="002A79D9">
        <w:tc>
          <w:tcPr>
            <w:tcW w:w="1694" w:type="dxa"/>
          </w:tcPr>
          <w:p w14:paraId="2935DA95" w14:textId="77777777" w:rsidR="002A79D9" w:rsidRPr="002A79D9" w:rsidRDefault="002A79D9" w:rsidP="00F80695">
            <w:r w:rsidRPr="002A79D9">
              <w:t xml:space="preserve">Trinidad </w:t>
            </w:r>
            <w:proofErr w:type="spellStart"/>
            <w:r w:rsidRPr="002A79D9">
              <w:t>Moruga</w:t>
            </w:r>
            <w:proofErr w:type="spellEnd"/>
            <w:r w:rsidRPr="002A79D9">
              <w:t xml:space="preserve"> Scorpion</w:t>
            </w:r>
          </w:p>
        </w:tc>
        <w:tc>
          <w:tcPr>
            <w:tcW w:w="1678" w:type="dxa"/>
          </w:tcPr>
          <w:p w14:paraId="120F4BBE" w14:textId="77777777" w:rsidR="002A79D9" w:rsidRPr="002A79D9" w:rsidRDefault="002A79D9" w:rsidP="00F80695">
            <w:r w:rsidRPr="002A79D9">
              <w:t xml:space="preserve">Trinidad </w:t>
            </w:r>
            <w:proofErr w:type="spellStart"/>
            <w:r w:rsidRPr="002A79D9">
              <w:t>moruga</w:t>
            </w:r>
            <w:proofErr w:type="spellEnd"/>
            <w:r w:rsidRPr="002A79D9">
              <w:t xml:space="preserve"> scorpion</w:t>
            </w:r>
          </w:p>
        </w:tc>
        <w:tc>
          <w:tcPr>
            <w:tcW w:w="1273" w:type="dxa"/>
          </w:tcPr>
          <w:p w14:paraId="6FD961AE" w14:textId="77777777" w:rsidR="002A79D9" w:rsidRPr="002A79D9" w:rsidRDefault="002A79D9" w:rsidP="00F80695">
            <w:proofErr w:type="spellStart"/>
            <w:r w:rsidRPr="002A79D9">
              <w:t>Super Hot</w:t>
            </w:r>
            <w:proofErr w:type="spellEnd"/>
          </w:p>
        </w:tc>
        <w:tc>
          <w:tcPr>
            <w:tcW w:w="1498" w:type="dxa"/>
          </w:tcPr>
          <w:p w14:paraId="0185501E" w14:textId="77777777" w:rsidR="002A79D9" w:rsidRPr="002A79D9" w:rsidRDefault="002A79D9" w:rsidP="00F80695">
            <w:r w:rsidRPr="002A79D9">
              <w:t>1,200,000</w:t>
            </w:r>
          </w:p>
        </w:tc>
        <w:tc>
          <w:tcPr>
            <w:tcW w:w="1476" w:type="dxa"/>
          </w:tcPr>
          <w:p w14:paraId="725F44C5" w14:textId="77777777" w:rsidR="002A79D9" w:rsidRPr="002A79D9" w:rsidRDefault="002A79D9" w:rsidP="00F80695">
            <w:r w:rsidRPr="002A79D9">
              <w:t>2,000,000</w:t>
            </w:r>
          </w:p>
        </w:tc>
        <w:tc>
          <w:tcPr>
            <w:tcW w:w="2366" w:type="dxa"/>
          </w:tcPr>
          <w:p w14:paraId="4BDE2A69" w14:textId="77777777" w:rsidR="002A79D9" w:rsidRPr="002A79D9" w:rsidRDefault="002A79D9" w:rsidP="00F80695">
            <w:r w:rsidRPr="002A79D9">
              <w:t>Sweet, Fruity</w:t>
            </w:r>
          </w:p>
        </w:tc>
      </w:tr>
      <w:tr w:rsidR="00AA7E55" w:rsidRPr="002A79D9" w14:paraId="3B1252EC" w14:textId="77777777" w:rsidTr="002A79D9">
        <w:tc>
          <w:tcPr>
            <w:tcW w:w="1694" w:type="dxa"/>
          </w:tcPr>
          <w:p w14:paraId="1E493A0D" w14:textId="77777777" w:rsidR="002A79D9" w:rsidRPr="002A79D9" w:rsidRDefault="002A79D9" w:rsidP="00F80695">
            <w:r w:rsidRPr="002A79D9">
              <w:t>Trinidad Scorpion Chocolate</w:t>
            </w:r>
          </w:p>
        </w:tc>
        <w:tc>
          <w:tcPr>
            <w:tcW w:w="1678" w:type="dxa"/>
          </w:tcPr>
          <w:p w14:paraId="7A44BE0A" w14:textId="77777777" w:rsidR="002A79D9" w:rsidRPr="002A79D9" w:rsidRDefault="002A79D9" w:rsidP="00F80695">
            <w:r w:rsidRPr="002A79D9">
              <w:t>Trinidad Scorpion Chocolate</w:t>
            </w:r>
          </w:p>
        </w:tc>
        <w:tc>
          <w:tcPr>
            <w:tcW w:w="1273" w:type="dxa"/>
          </w:tcPr>
          <w:p w14:paraId="3A3B841D" w14:textId="77777777" w:rsidR="002A79D9" w:rsidRPr="002A79D9" w:rsidRDefault="002A79D9" w:rsidP="00F80695">
            <w:proofErr w:type="spellStart"/>
            <w:r w:rsidRPr="002A79D9">
              <w:t>Super Hot</w:t>
            </w:r>
            <w:proofErr w:type="spellEnd"/>
          </w:p>
        </w:tc>
        <w:tc>
          <w:tcPr>
            <w:tcW w:w="1498" w:type="dxa"/>
          </w:tcPr>
          <w:p w14:paraId="18481764" w14:textId="77777777" w:rsidR="002A79D9" w:rsidRPr="002A79D9" w:rsidRDefault="002A79D9" w:rsidP="00F80695">
            <w:r w:rsidRPr="002A79D9">
              <w:t>1,200,000</w:t>
            </w:r>
          </w:p>
        </w:tc>
        <w:tc>
          <w:tcPr>
            <w:tcW w:w="1476" w:type="dxa"/>
          </w:tcPr>
          <w:p w14:paraId="20B61C6A" w14:textId="77777777" w:rsidR="002A79D9" w:rsidRPr="002A79D9" w:rsidRDefault="002A79D9" w:rsidP="00F80695">
            <w:r w:rsidRPr="002A79D9">
              <w:t>2,000,000</w:t>
            </w:r>
          </w:p>
        </w:tc>
        <w:tc>
          <w:tcPr>
            <w:tcW w:w="2366" w:type="dxa"/>
          </w:tcPr>
          <w:p w14:paraId="056CD41F" w14:textId="77777777" w:rsidR="002A79D9" w:rsidRPr="002A79D9" w:rsidRDefault="002A79D9" w:rsidP="00F80695">
            <w:r w:rsidRPr="002A79D9">
              <w:t>Sweet, Fruity, Earthy, Smoky</w:t>
            </w:r>
          </w:p>
        </w:tc>
      </w:tr>
      <w:tr w:rsidR="00AA7E55" w:rsidRPr="002A79D9" w14:paraId="178A9EFD" w14:textId="77777777" w:rsidTr="002A79D9">
        <w:tc>
          <w:tcPr>
            <w:tcW w:w="1694" w:type="dxa"/>
          </w:tcPr>
          <w:p w14:paraId="49040146" w14:textId="77777777" w:rsidR="002A79D9" w:rsidRPr="002A79D9" w:rsidRDefault="002A79D9" w:rsidP="00F80695">
            <w:r w:rsidRPr="002A79D9">
              <w:t>Apocalypse Scorpion Pepper</w:t>
            </w:r>
          </w:p>
        </w:tc>
        <w:tc>
          <w:tcPr>
            <w:tcW w:w="1678" w:type="dxa"/>
          </w:tcPr>
          <w:p w14:paraId="39B1B698" w14:textId="77777777" w:rsidR="002A79D9" w:rsidRPr="002A79D9" w:rsidRDefault="002A79D9" w:rsidP="00F80695">
            <w:r w:rsidRPr="002A79D9">
              <w:t>Apocalypse Scorpion Pepper</w:t>
            </w:r>
          </w:p>
        </w:tc>
        <w:tc>
          <w:tcPr>
            <w:tcW w:w="1273" w:type="dxa"/>
          </w:tcPr>
          <w:p w14:paraId="71B6A8BA" w14:textId="77777777" w:rsidR="002A79D9" w:rsidRPr="002A79D9" w:rsidRDefault="002A79D9" w:rsidP="00F80695">
            <w:proofErr w:type="spellStart"/>
            <w:r w:rsidRPr="002A79D9">
              <w:t>Super Hot</w:t>
            </w:r>
            <w:proofErr w:type="spellEnd"/>
          </w:p>
        </w:tc>
        <w:tc>
          <w:tcPr>
            <w:tcW w:w="1498" w:type="dxa"/>
          </w:tcPr>
          <w:p w14:paraId="0773DAAA" w14:textId="77777777" w:rsidR="002A79D9" w:rsidRPr="002A79D9" w:rsidRDefault="002A79D9" w:rsidP="00F80695">
            <w:r w:rsidRPr="002A79D9">
              <w:t>1,200,000</w:t>
            </w:r>
          </w:p>
        </w:tc>
        <w:tc>
          <w:tcPr>
            <w:tcW w:w="1476" w:type="dxa"/>
          </w:tcPr>
          <w:p w14:paraId="02985F3D" w14:textId="77777777" w:rsidR="002A79D9" w:rsidRPr="002A79D9" w:rsidRDefault="002A79D9" w:rsidP="00F80695">
            <w:r w:rsidRPr="002A79D9">
              <w:t>2,000,000</w:t>
            </w:r>
          </w:p>
        </w:tc>
        <w:tc>
          <w:tcPr>
            <w:tcW w:w="2366" w:type="dxa"/>
          </w:tcPr>
          <w:p w14:paraId="2A8A5278" w14:textId="77777777" w:rsidR="002A79D9" w:rsidRPr="002A79D9" w:rsidRDefault="002A79D9" w:rsidP="00F80695">
            <w:r w:rsidRPr="002A79D9">
              <w:t>Sweet, Fruity, Floral</w:t>
            </w:r>
          </w:p>
        </w:tc>
      </w:tr>
      <w:tr w:rsidR="00AA7E55" w:rsidRPr="002A79D9" w14:paraId="6589C442" w14:textId="77777777" w:rsidTr="002A79D9">
        <w:tc>
          <w:tcPr>
            <w:tcW w:w="1694" w:type="dxa"/>
          </w:tcPr>
          <w:p w14:paraId="3C020EC7" w14:textId="77777777" w:rsidR="002A79D9" w:rsidRPr="002A79D9" w:rsidRDefault="002A79D9" w:rsidP="00F80695">
            <w:r w:rsidRPr="002A79D9">
              <w:t>Carolina Reaper</w:t>
            </w:r>
          </w:p>
        </w:tc>
        <w:tc>
          <w:tcPr>
            <w:tcW w:w="1678" w:type="dxa"/>
          </w:tcPr>
          <w:p w14:paraId="35FDAAFB" w14:textId="77777777" w:rsidR="002A79D9" w:rsidRPr="002A79D9" w:rsidRDefault="002A79D9" w:rsidP="00F80695">
            <w:r w:rsidRPr="002A79D9">
              <w:t>Carolina Reaper</w:t>
            </w:r>
          </w:p>
        </w:tc>
        <w:tc>
          <w:tcPr>
            <w:tcW w:w="1273" w:type="dxa"/>
          </w:tcPr>
          <w:p w14:paraId="5F952BFC" w14:textId="77777777" w:rsidR="002A79D9" w:rsidRPr="002A79D9" w:rsidRDefault="002A79D9" w:rsidP="00F80695">
            <w:proofErr w:type="spellStart"/>
            <w:r w:rsidRPr="002A79D9">
              <w:t>Super Hot</w:t>
            </w:r>
            <w:proofErr w:type="spellEnd"/>
          </w:p>
        </w:tc>
        <w:tc>
          <w:tcPr>
            <w:tcW w:w="1498" w:type="dxa"/>
          </w:tcPr>
          <w:p w14:paraId="78C5435A" w14:textId="77777777" w:rsidR="002A79D9" w:rsidRPr="002A79D9" w:rsidRDefault="002A79D9" w:rsidP="00F80695">
            <w:r w:rsidRPr="002A79D9">
              <w:t>1,400,000</w:t>
            </w:r>
          </w:p>
        </w:tc>
        <w:tc>
          <w:tcPr>
            <w:tcW w:w="1476" w:type="dxa"/>
          </w:tcPr>
          <w:p w14:paraId="42B5C79C" w14:textId="77777777" w:rsidR="002A79D9" w:rsidRPr="002A79D9" w:rsidRDefault="002A79D9" w:rsidP="00F80695">
            <w:r w:rsidRPr="002A79D9">
              <w:t>2,200,000</w:t>
            </w:r>
          </w:p>
        </w:tc>
        <w:tc>
          <w:tcPr>
            <w:tcW w:w="2366" w:type="dxa"/>
          </w:tcPr>
          <w:p w14:paraId="52B78583" w14:textId="77777777" w:rsidR="002A79D9" w:rsidRPr="002A79D9" w:rsidRDefault="002A79D9" w:rsidP="00F80695">
            <w:r w:rsidRPr="002A79D9">
              <w:t>Sweet, Fruity</w:t>
            </w:r>
          </w:p>
        </w:tc>
      </w:tr>
      <w:tr w:rsidR="00AA7E55" w:rsidRPr="002A79D9" w14:paraId="5218403E" w14:textId="77777777" w:rsidTr="002A79D9">
        <w:tc>
          <w:tcPr>
            <w:tcW w:w="1694" w:type="dxa"/>
          </w:tcPr>
          <w:p w14:paraId="713B17BA" w14:textId="77777777" w:rsidR="002A79D9" w:rsidRPr="002A79D9" w:rsidRDefault="002A79D9" w:rsidP="00F80695">
            <w:r w:rsidRPr="002A79D9">
              <w:t>Komodo Dragon Pepper</w:t>
            </w:r>
          </w:p>
        </w:tc>
        <w:tc>
          <w:tcPr>
            <w:tcW w:w="1678" w:type="dxa"/>
          </w:tcPr>
          <w:p w14:paraId="030A2F2A" w14:textId="77777777" w:rsidR="002A79D9" w:rsidRPr="002A79D9" w:rsidRDefault="002A79D9" w:rsidP="00F80695">
            <w:r w:rsidRPr="002A79D9">
              <w:t>Komodo Dragon Pepper</w:t>
            </w:r>
          </w:p>
        </w:tc>
        <w:tc>
          <w:tcPr>
            <w:tcW w:w="1273" w:type="dxa"/>
          </w:tcPr>
          <w:p w14:paraId="38C003A6" w14:textId="77777777" w:rsidR="002A79D9" w:rsidRPr="002A79D9" w:rsidRDefault="002A79D9" w:rsidP="00F80695">
            <w:proofErr w:type="spellStart"/>
            <w:r w:rsidRPr="002A79D9">
              <w:t>Super Hot</w:t>
            </w:r>
            <w:proofErr w:type="spellEnd"/>
          </w:p>
        </w:tc>
        <w:tc>
          <w:tcPr>
            <w:tcW w:w="1498" w:type="dxa"/>
          </w:tcPr>
          <w:p w14:paraId="3958C349" w14:textId="77777777" w:rsidR="002A79D9" w:rsidRPr="002A79D9" w:rsidRDefault="002A79D9" w:rsidP="00F80695">
            <w:r w:rsidRPr="002A79D9">
              <w:t>1,400,000</w:t>
            </w:r>
          </w:p>
        </w:tc>
        <w:tc>
          <w:tcPr>
            <w:tcW w:w="1476" w:type="dxa"/>
          </w:tcPr>
          <w:p w14:paraId="1D48990B" w14:textId="77777777" w:rsidR="002A79D9" w:rsidRPr="002A79D9" w:rsidRDefault="002A79D9" w:rsidP="00F80695">
            <w:r w:rsidRPr="002A79D9">
              <w:t>2,200,000</w:t>
            </w:r>
          </w:p>
        </w:tc>
        <w:tc>
          <w:tcPr>
            <w:tcW w:w="2366" w:type="dxa"/>
          </w:tcPr>
          <w:p w14:paraId="05240674" w14:textId="77777777" w:rsidR="002A79D9" w:rsidRPr="002A79D9" w:rsidRDefault="002A79D9" w:rsidP="00F80695">
            <w:r w:rsidRPr="002A79D9">
              <w:t>Sweet, Fruity</w:t>
            </w:r>
          </w:p>
        </w:tc>
      </w:tr>
      <w:tr w:rsidR="00AA7E55" w:rsidRPr="002A79D9" w14:paraId="5A96E99B" w14:textId="77777777" w:rsidTr="00672491">
        <w:tc>
          <w:tcPr>
            <w:tcW w:w="1694" w:type="dxa"/>
            <w:shd w:val="clear" w:color="auto" w:fill="FF0000"/>
          </w:tcPr>
          <w:p w14:paraId="07657BE5" w14:textId="526DA727" w:rsidR="00672491" w:rsidRPr="00AA7E55" w:rsidRDefault="00672491" w:rsidP="00672491">
            <w:pPr>
              <w:rPr>
                <w:b/>
                <w:bCs/>
                <w:color w:val="F2F2F2" w:themeColor="background1" w:themeShade="F2"/>
              </w:rPr>
            </w:pPr>
            <w:r w:rsidRPr="00AA7E55">
              <w:rPr>
                <w:b/>
                <w:bCs/>
                <w:color w:val="F2F2F2" w:themeColor="background1" w:themeShade="F2"/>
              </w:rPr>
              <w:lastRenderedPageBreak/>
              <w:t>Hot Pepper</w:t>
            </w:r>
          </w:p>
        </w:tc>
        <w:tc>
          <w:tcPr>
            <w:tcW w:w="1678" w:type="dxa"/>
            <w:shd w:val="clear" w:color="auto" w:fill="FF0000"/>
          </w:tcPr>
          <w:p w14:paraId="5B4EACD9" w14:textId="001C3F92" w:rsidR="00672491" w:rsidRPr="00AA7E55" w:rsidRDefault="00672491" w:rsidP="00672491">
            <w:pPr>
              <w:rPr>
                <w:b/>
                <w:bCs/>
                <w:color w:val="F2F2F2" w:themeColor="background1" w:themeShade="F2"/>
              </w:rPr>
            </w:pPr>
            <w:r w:rsidRPr="00AA7E55">
              <w:rPr>
                <w:b/>
                <w:bCs/>
                <w:color w:val="F2F2F2" w:themeColor="background1" w:themeShade="F2"/>
              </w:rPr>
              <w:t>Image</w:t>
            </w:r>
          </w:p>
        </w:tc>
        <w:tc>
          <w:tcPr>
            <w:tcW w:w="1273" w:type="dxa"/>
            <w:shd w:val="clear" w:color="auto" w:fill="FF0000"/>
          </w:tcPr>
          <w:p w14:paraId="7449E48F" w14:textId="09C91B19" w:rsidR="00672491" w:rsidRPr="00AA7E55" w:rsidRDefault="00672491" w:rsidP="00672491">
            <w:pPr>
              <w:rPr>
                <w:b/>
                <w:bCs/>
                <w:color w:val="F2F2F2" w:themeColor="background1" w:themeShade="F2"/>
              </w:rPr>
            </w:pPr>
            <w:r w:rsidRPr="00AA7E55">
              <w:rPr>
                <w:b/>
                <w:bCs/>
                <w:color w:val="F2F2F2" w:themeColor="background1" w:themeShade="F2"/>
              </w:rPr>
              <w:t>Heat</w:t>
            </w:r>
          </w:p>
        </w:tc>
        <w:tc>
          <w:tcPr>
            <w:tcW w:w="1498" w:type="dxa"/>
            <w:shd w:val="clear" w:color="auto" w:fill="FF0000"/>
          </w:tcPr>
          <w:p w14:paraId="51D23916" w14:textId="2C55EE36" w:rsidR="00672491" w:rsidRPr="00AA7E55" w:rsidRDefault="00672491" w:rsidP="00672491">
            <w:pPr>
              <w:rPr>
                <w:b/>
                <w:bCs/>
                <w:color w:val="F2F2F2" w:themeColor="background1" w:themeShade="F2"/>
              </w:rPr>
            </w:pPr>
            <w:r w:rsidRPr="00AA7E55">
              <w:rPr>
                <w:b/>
                <w:bCs/>
                <w:color w:val="F2F2F2" w:themeColor="background1" w:themeShade="F2"/>
              </w:rPr>
              <w:t>Min SHU</w:t>
            </w:r>
          </w:p>
        </w:tc>
        <w:tc>
          <w:tcPr>
            <w:tcW w:w="1476" w:type="dxa"/>
            <w:shd w:val="clear" w:color="auto" w:fill="FF0000"/>
          </w:tcPr>
          <w:p w14:paraId="5D5DB6D2" w14:textId="77777777" w:rsidR="00672491" w:rsidRPr="00AA7E55" w:rsidRDefault="00672491" w:rsidP="00672491">
            <w:pPr>
              <w:rPr>
                <w:b/>
                <w:bCs/>
                <w:color w:val="F2F2F2" w:themeColor="background1" w:themeShade="F2"/>
              </w:rPr>
            </w:pPr>
            <w:r w:rsidRPr="00AA7E55">
              <w:rPr>
                <w:b/>
                <w:bCs/>
                <w:color w:val="F2F2F2" w:themeColor="background1" w:themeShade="F2"/>
              </w:rPr>
              <w:t xml:space="preserve">Max </w:t>
            </w:r>
          </w:p>
          <w:p w14:paraId="08E4D3A4" w14:textId="6F3B6BA1" w:rsidR="00672491" w:rsidRPr="00AA7E55" w:rsidRDefault="00672491" w:rsidP="00672491">
            <w:pPr>
              <w:rPr>
                <w:b/>
                <w:bCs/>
                <w:color w:val="F2F2F2" w:themeColor="background1" w:themeShade="F2"/>
              </w:rPr>
            </w:pPr>
            <w:r w:rsidRPr="00AA7E55">
              <w:rPr>
                <w:b/>
                <w:bCs/>
                <w:color w:val="F2F2F2" w:themeColor="background1" w:themeShade="F2"/>
              </w:rPr>
              <w:t>SHU</w:t>
            </w:r>
          </w:p>
        </w:tc>
        <w:tc>
          <w:tcPr>
            <w:tcW w:w="2366" w:type="dxa"/>
            <w:shd w:val="clear" w:color="auto" w:fill="FF0000"/>
          </w:tcPr>
          <w:p w14:paraId="4D97FB77" w14:textId="11764342" w:rsidR="00672491" w:rsidRPr="00AA7E55" w:rsidRDefault="00AA7E55" w:rsidP="00672491">
            <w:pPr>
              <w:rPr>
                <w:b/>
                <w:bCs/>
                <w:color w:val="F2F2F2" w:themeColor="background1" w:themeShade="F2"/>
              </w:rPr>
            </w:pPr>
            <w:r>
              <w:rPr>
                <w:noProof/>
              </w:rPr>
              <mc:AlternateContent>
                <mc:Choice Requires="wps">
                  <w:drawing>
                    <wp:anchor distT="45720" distB="45720" distL="114300" distR="114300" simplePos="0" relativeHeight="251687936" behindDoc="0" locked="0" layoutInCell="1" allowOverlap="1" wp14:anchorId="66417EEA" wp14:editId="38481AF4">
                      <wp:simplePos x="0" y="0"/>
                      <wp:positionH relativeFrom="column">
                        <wp:posOffset>35363</wp:posOffset>
                      </wp:positionH>
                      <wp:positionV relativeFrom="paragraph">
                        <wp:posOffset>287955</wp:posOffset>
                      </wp:positionV>
                      <wp:extent cx="1136650" cy="364490"/>
                      <wp:effectExtent l="0" t="0" r="25400" b="16510"/>
                      <wp:wrapSquare wrapText="bothSides"/>
                      <wp:docPr id="1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364490"/>
                              </a:xfrm>
                              <a:prstGeom prst="rect">
                                <a:avLst/>
                              </a:prstGeom>
                              <a:solidFill>
                                <a:srgbClr val="FFFFFF"/>
                              </a:solidFill>
                              <a:ln w="9525">
                                <a:solidFill>
                                  <a:srgbClr val="000000"/>
                                </a:solidFill>
                                <a:miter lim="800000"/>
                                <a:headEnd/>
                                <a:tailEnd/>
                              </a:ln>
                            </wps:spPr>
                            <wps:txbx>
                              <w:txbxContent>
                                <w:p w14:paraId="0B3DBA57" w14:textId="77777777" w:rsidR="00AA7E55" w:rsidRPr="00AA7E55" w:rsidRDefault="00D359A7" w:rsidP="00AA7E55">
                                  <w:pPr>
                                    <w:rPr>
                                      <w:sz w:val="16"/>
                                      <w:szCs w:val="16"/>
                                    </w:rPr>
                                  </w:pPr>
                                  <w:hyperlink r:id="rId32"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417EEA" id="_x0000_s1040" type="#_x0000_t202" style="position:absolute;margin-left:2.8pt;margin-top:22.65pt;width:89.5pt;height:28.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">
                      <v:textbox>
                        <w:txbxContent>
                          <w:p w14:paraId="0B3DBA57" w14:textId="77777777" w:rsidR="00AA7E55" w:rsidRPr="00AA7E55" w:rsidRDefault="00D359A7" w:rsidP="00AA7E55">
                            <w:pPr>
                              <w:rPr>
                                <w:sz w:val="16"/>
                                <w:szCs w:val="16"/>
                              </w:rPr>
                            </w:pPr>
                            <w:hyperlink r:id="rId33" w:history="1">
                              <w:r w:rsidR="00AA7E55" w:rsidRPr="00AA7E55">
                                <w:rPr>
                                  <w:rStyle w:val="Hyperlink"/>
                                  <w:sz w:val="16"/>
                                  <w:szCs w:val="16"/>
                                </w:rPr>
                                <w:t>https://</w:t>
                              </w:r>
                              <w:proofErr w:type="spellStart"/>
                              <w:r w:rsidR="00AA7E55" w:rsidRPr="00AA7E55">
                                <w:rPr>
                                  <w:rStyle w:val="Hyperlink"/>
                                  <w:sz w:val="16"/>
                                  <w:szCs w:val="16"/>
                                </w:rPr>
                                <w:t>www.pepperscale.com</w:t>
                              </w:r>
                              <w:proofErr w:type="spellEnd"/>
                              <w:r w:rsidR="00AA7E55" w:rsidRPr="00AA7E55">
                                <w:rPr>
                                  <w:rStyle w:val="Hyperlink"/>
                                  <w:sz w:val="16"/>
                                  <w:szCs w:val="16"/>
                                </w:rPr>
                                <w:t>/hot-pepper-list/</w:t>
                              </w:r>
                            </w:hyperlink>
                          </w:p>
                        </w:txbxContent>
                      </v:textbox>
                      <w10:wrap type="square"/>
                    </v:shape>
                  </w:pict>
                </mc:Fallback>
              </mc:AlternateContent>
            </w:r>
            <w:r w:rsidR="00672491" w:rsidRPr="00AA7E55">
              <w:rPr>
                <w:b/>
                <w:bCs/>
                <w:color w:val="F2F2F2" w:themeColor="background1" w:themeShade="F2"/>
              </w:rPr>
              <w:t>Flavor</w:t>
            </w:r>
          </w:p>
        </w:tc>
      </w:tr>
      <w:tr w:rsidR="00AA7E55" w:rsidRPr="002A79D9" w14:paraId="6945F90A" w14:textId="77777777" w:rsidTr="002A79D9">
        <w:tc>
          <w:tcPr>
            <w:tcW w:w="1694" w:type="dxa"/>
          </w:tcPr>
          <w:p w14:paraId="6A8CD64B" w14:textId="77777777" w:rsidR="002A79D9" w:rsidRPr="002A79D9" w:rsidRDefault="002A79D9" w:rsidP="00F80695">
            <w:r w:rsidRPr="002A79D9">
              <w:t>Apollo Pepper</w:t>
            </w:r>
          </w:p>
        </w:tc>
        <w:tc>
          <w:tcPr>
            <w:tcW w:w="1678" w:type="dxa"/>
          </w:tcPr>
          <w:p w14:paraId="3805E62B" w14:textId="77777777" w:rsidR="002A79D9" w:rsidRPr="002A79D9" w:rsidRDefault="002A79D9" w:rsidP="00F80695">
            <w:r w:rsidRPr="002A79D9">
              <w:t>The Apollo Pepper in The Last Dab Apollo</w:t>
            </w:r>
          </w:p>
        </w:tc>
        <w:tc>
          <w:tcPr>
            <w:tcW w:w="1273" w:type="dxa"/>
          </w:tcPr>
          <w:p w14:paraId="555BE12D" w14:textId="77777777" w:rsidR="002A79D9" w:rsidRPr="002A79D9" w:rsidRDefault="002A79D9" w:rsidP="00F80695">
            <w:proofErr w:type="spellStart"/>
            <w:r w:rsidRPr="002A79D9">
              <w:t>Super Hot</w:t>
            </w:r>
            <w:proofErr w:type="spellEnd"/>
          </w:p>
        </w:tc>
        <w:tc>
          <w:tcPr>
            <w:tcW w:w="1498" w:type="dxa"/>
          </w:tcPr>
          <w:p w14:paraId="40DA6838" w14:textId="77777777" w:rsidR="002A79D9" w:rsidRPr="002A79D9" w:rsidRDefault="002A79D9" w:rsidP="00F80695">
            <w:r w:rsidRPr="002A79D9">
              <w:t>3,000,000</w:t>
            </w:r>
          </w:p>
        </w:tc>
        <w:tc>
          <w:tcPr>
            <w:tcW w:w="1476" w:type="dxa"/>
          </w:tcPr>
          <w:p w14:paraId="15DD0343" w14:textId="77777777" w:rsidR="002A79D9" w:rsidRPr="002A79D9" w:rsidRDefault="002A79D9" w:rsidP="00F80695">
            <w:r w:rsidRPr="002A79D9">
              <w:t>3,000,000</w:t>
            </w:r>
          </w:p>
        </w:tc>
        <w:tc>
          <w:tcPr>
            <w:tcW w:w="2366" w:type="dxa"/>
          </w:tcPr>
          <w:p w14:paraId="5AD2EFCA" w14:textId="77777777" w:rsidR="002A79D9" w:rsidRPr="002A79D9" w:rsidRDefault="002A79D9" w:rsidP="00F80695">
            <w:r w:rsidRPr="002A79D9">
              <w:t>Sweet, Fruity, Earthy</w:t>
            </w:r>
          </w:p>
        </w:tc>
      </w:tr>
      <w:tr w:rsidR="00AA7E55" w:rsidRPr="002A79D9" w14:paraId="7E7F1B15" w14:textId="77777777" w:rsidTr="002A79D9">
        <w:tc>
          <w:tcPr>
            <w:tcW w:w="1694" w:type="dxa"/>
          </w:tcPr>
          <w:p w14:paraId="3C6FDA9C" w14:textId="77777777" w:rsidR="002A79D9" w:rsidRPr="002A79D9" w:rsidRDefault="002A79D9" w:rsidP="00F80695">
            <w:r w:rsidRPr="002A79D9">
              <w:t>Pepper X</w:t>
            </w:r>
          </w:p>
        </w:tc>
        <w:tc>
          <w:tcPr>
            <w:tcW w:w="1678" w:type="dxa"/>
          </w:tcPr>
          <w:p w14:paraId="2A2274AE" w14:textId="77777777" w:rsidR="002A79D9" w:rsidRPr="002A79D9" w:rsidRDefault="002A79D9" w:rsidP="00F80695">
            <w:r w:rsidRPr="002A79D9">
              <w:t>Pepper X</w:t>
            </w:r>
          </w:p>
        </w:tc>
        <w:tc>
          <w:tcPr>
            <w:tcW w:w="1273" w:type="dxa"/>
          </w:tcPr>
          <w:p w14:paraId="06E3012B" w14:textId="77777777" w:rsidR="002A79D9" w:rsidRPr="002A79D9" w:rsidRDefault="002A79D9" w:rsidP="00F80695">
            <w:proofErr w:type="spellStart"/>
            <w:r w:rsidRPr="002A79D9">
              <w:t>Super Hot</w:t>
            </w:r>
            <w:proofErr w:type="spellEnd"/>
          </w:p>
        </w:tc>
        <w:tc>
          <w:tcPr>
            <w:tcW w:w="1498" w:type="dxa"/>
          </w:tcPr>
          <w:p w14:paraId="4DB08CD0" w14:textId="77777777" w:rsidR="002A79D9" w:rsidRPr="002A79D9" w:rsidRDefault="002A79D9" w:rsidP="00F80695">
            <w:r w:rsidRPr="002A79D9">
              <w:t>3,180,000</w:t>
            </w:r>
          </w:p>
        </w:tc>
        <w:tc>
          <w:tcPr>
            <w:tcW w:w="1476" w:type="dxa"/>
          </w:tcPr>
          <w:p w14:paraId="0916D844" w14:textId="77777777" w:rsidR="002A79D9" w:rsidRPr="002A79D9" w:rsidRDefault="002A79D9" w:rsidP="00F80695">
            <w:r w:rsidRPr="002A79D9">
              <w:t>3,180,000</w:t>
            </w:r>
          </w:p>
        </w:tc>
        <w:tc>
          <w:tcPr>
            <w:tcW w:w="2366" w:type="dxa"/>
          </w:tcPr>
          <w:p w14:paraId="4C734DDE" w14:textId="77777777" w:rsidR="002A79D9" w:rsidRPr="002A79D9" w:rsidRDefault="002A79D9" w:rsidP="00F80695">
            <w:r w:rsidRPr="002A79D9">
              <w:t>Sweet, Fruity</w:t>
            </w:r>
          </w:p>
        </w:tc>
      </w:tr>
      <w:tr w:rsidR="00AA7E55" w:rsidRPr="002A79D9" w14:paraId="3D074AEF" w14:textId="77777777" w:rsidTr="002A79D9">
        <w:tc>
          <w:tcPr>
            <w:tcW w:w="1694" w:type="dxa"/>
          </w:tcPr>
          <w:p w14:paraId="6D3EE1DF" w14:textId="77777777" w:rsidR="002A79D9" w:rsidRPr="002A79D9" w:rsidRDefault="002A79D9" w:rsidP="00F80695">
            <w:r w:rsidRPr="002A79D9">
              <w:t>Pepper Spray</w:t>
            </w:r>
          </w:p>
        </w:tc>
        <w:tc>
          <w:tcPr>
            <w:tcW w:w="1678" w:type="dxa"/>
          </w:tcPr>
          <w:p w14:paraId="206C21EC" w14:textId="77777777" w:rsidR="002A79D9" w:rsidRPr="002A79D9" w:rsidRDefault="002A79D9" w:rsidP="00F80695">
            <w:r w:rsidRPr="002A79D9">
              <w:t>Pepper spray</w:t>
            </w:r>
          </w:p>
        </w:tc>
        <w:tc>
          <w:tcPr>
            <w:tcW w:w="1273" w:type="dxa"/>
          </w:tcPr>
          <w:p w14:paraId="6F5E2297" w14:textId="77777777" w:rsidR="002A79D9" w:rsidRPr="002A79D9" w:rsidRDefault="002A79D9" w:rsidP="00F80695">
            <w:proofErr w:type="spellStart"/>
            <w:r w:rsidRPr="002A79D9">
              <w:t>Super Hot</w:t>
            </w:r>
            <w:proofErr w:type="spellEnd"/>
          </w:p>
        </w:tc>
        <w:tc>
          <w:tcPr>
            <w:tcW w:w="1498" w:type="dxa"/>
          </w:tcPr>
          <w:p w14:paraId="0961DC1E" w14:textId="77777777" w:rsidR="002A79D9" w:rsidRPr="002A79D9" w:rsidRDefault="002A79D9" w:rsidP="00F80695">
            <w:r w:rsidRPr="002A79D9">
              <w:t>2,000,000</w:t>
            </w:r>
          </w:p>
        </w:tc>
        <w:tc>
          <w:tcPr>
            <w:tcW w:w="1476" w:type="dxa"/>
          </w:tcPr>
          <w:p w14:paraId="0A4615B0" w14:textId="77777777" w:rsidR="002A79D9" w:rsidRPr="002A79D9" w:rsidRDefault="002A79D9" w:rsidP="00F80695">
            <w:r w:rsidRPr="002A79D9">
              <w:t>5,300,000</w:t>
            </w:r>
          </w:p>
        </w:tc>
        <w:tc>
          <w:tcPr>
            <w:tcW w:w="2366" w:type="dxa"/>
          </w:tcPr>
          <w:p w14:paraId="3DBAA98D" w14:textId="77777777" w:rsidR="002A79D9" w:rsidRPr="002A79D9" w:rsidRDefault="002A79D9" w:rsidP="00F80695"/>
        </w:tc>
      </w:tr>
      <w:tr w:rsidR="00AA7E55" w:rsidRPr="002A79D9" w14:paraId="0AEB8268" w14:textId="77777777" w:rsidTr="002A79D9">
        <w:tc>
          <w:tcPr>
            <w:tcW w:w="1694" w:type="dxa"/>
          </w:tcPr>
          <w:p w14:paraId="5BD27BF4" w14:textId="77777777" w:rsidR="002A79D9" w:rsidRPr="002A79D9" w:rsidRDefault="002A79D9" w:rsidP="00F80695">
            <w:r w:rsidRPr="002A79D9">
              <w:t>Capsaicin</w:t>
            </w:r>
          </w:p>
        </w:tc>
        <w:tc>
          <w:tcPr>
            <w:tcW w:w="1678" w:type="dxa"/>
          </w:tcPr>
          <w:p w14:paraId="34EA2445" w14:textId="77777777" w:rsidR="002A79D9" w:rsidRPr="002A79D9" w:rsidRDefault="002A79D9" w:rsidP="00F80695">
            <w:r w:rsidRPr="002A79D9">
              <w:t>capsaicin</w:t>
            </w:r>
          </w:p>
        </w:tc>
        <w:tc>
          <w:tcPr>
            <w:tcW w:w="1273" w:type="dxa"/>
          </w:tcPr>
          <w:p w14:paraId="157E42BC" w14:textId="77777777" w:rsidR="002A79D9" w:rsidRPr="002A79D9" w:rsidRDefault="002A79D9" w:rsidP="00F80695">
            <w:proofErr w:type="spellStart"/>
            <w:r w:rsidRPr="002A79D9">
              <w:t>Super Hot</w:t>
            </w:r>
            <w:proofErr w:type="spellEnd"/>
          </w:p>
        </w:tc>
        <w:tc>
          <w:tcPr>
            <w:tcW w:w="1498" w:type="dxa"/>
          </w:tcPr>
          <w:p w14:paraId="27D2EDB5" w14:textId="77777777" w:rsidR="002A79D9" w:rsidRPr="002A79D9" w:rsidRDefault="002A79D9" w:rsidP="00F80695">
            <w:r w:rsidRPr="002A79D9">
              <w:t>15,000,000</w:t>
            </w:r>
          </w:p>
        </w:tc>
        <w:tc>
          <w:tcPr>
            <w:tcW w:w="1476" w:type="dxa"/>
          </w:tcPr>
          <w:p w14:paraId="61F5F033" w14:textId="77777777" w:rsidR="002A79D9" w:rsidRPr="002A79D9" w:rsidRDefault="002A79D9" w:rsidP="00F80695">
            <w:r w:rsidRPr="002A79D9">
              <w:t>16,000,000</w:t>
            </w:r>
          </w:p>
        </w:tc>
        <w:tc>
          <w:tcPr>
            <w:tcW w:w="2366" w:type="dxa"/>
          </w:tcPr>
          <w:p w14:paraId="330CBE41" w14:textId="77777777" w:rsidR="002A79D9" w:rsidRPr="002A79D9" w:rsidRDefault="002A79D9" w:rsidP="00F80695"/>
        </w:tc>
      </w:tr>
    </w:tbl>
    <w:p w14:paraId="5CE5F9B9" w14:textId="77777777" w:rsidR="002A79D9" w:rsidRDefault="002A79D9" w:rsidP="00672491">
      <w:pPr>
        <w:pStyle w:val="Heading2"/>
      </w:pPr>
      <w:r>
        <w:t>Glossary</w:t>
      </w:r>
    </w:p>
    <w:p w14:paraId="7DAA159B" w14:textId="77777777" w:rsidR="002A79D9" w:rsidRPr="0038512C" w:rsidRDefault="002A79D9" w:rsidP="002A79D9">
      <w:pPr>
        <w:rPr>
          <w:i/>
          <w:iCs/>
        </w:rPr>
      </w:pPr>
      <w:r w:rsidRPr="0038512C">
        <w:rPr>
          <w:i/>
          <w:iCs/>
        </w:rPr>
        <w:t>Heat</w:t>
      </w:r>
    </w:p>
    <w:p w14:paraId="010BCEA1" w14:textId="77777777" w:rsidR="002A79D9" w:rsidRDefault="002A79D9" w:rsidP="002A79D9">
      <w:r>
        <w:t>Mild, Medium, Hot, or Scorching-Hot. You get the picture. We break them down by color (green, yellow, orange, red). This is the simplest way to explore our hot pepper list and get an idea of where things sit. Note – “Medium” is plenty hot here. It contains the likes of jalapeños and cayenne peppers which many with milder tastes find very spicy.</w:t>
      </w:r>
    </w:p>
    <w:p w14:paraId="66E06FA3" w14:textId="77777777" w:rsidR="002A79D9" w:rsidRPr="0038512C" w:rsidRDefault="002A79D9" w:rsidP="002A79D9">
      <w:pPr>
        <w:rPr>
          <w:i/>
          <w:iCs/>
        </w:rPr>
      </w:pPr>
      <w:r w:rsidRPr="0038512C">
        <w:rPr>
          <w:i/>
          <w:iCs/>
        </w:rPr>
        <w:t>SHU</w:t>
      </w:r>
    </w:p>
    <w:p w14:paraId="4B27A298" w14:textId="77777777" w:rsidR="002A79D9" w:rsidRDefault="002A79D9" w:rsidP="002A79D9">
      <w:r>
        <w:t>Scoville heat units. The units by which the Scoville scale is measured (read more about them here). It is the key numerical value of our (or any) hot pepper list.</w:t>
      </w:r>
    </w:p>
    <w:p w14:paraId="6675FF66" w14:textId="77777777" w:rsidR="002A79D9" w:rsidRPr="0038512C" w:rsidRDefault="002A79D9" w:rsidP="002A79D9">
      <w:pPr>
        <w:rPr>
          <w:i/>
          <w:iCs/>
        </w:rPr>
      </w:pPr>
      <w:r w:rsidRPr="0038512C">
        <w:rPr>
          <w:i/>
          <w:iCs/>
        </w:rPr>
        <w:t>Min/Max SHU</w:t>
      </w:r>
    </w:p>
    <w:p w14:paraId="57D3E4FD" w14:textId="77777777" w:rsidR="002A79D9" w:rsidRDefault="002A79D9" w:rsidP="002A79D9">
      <w:r>
        <w:t>Even individual hot peppers have a range of heat, depending on where they are grown, how long they’ve matured, and even the amount of sun they’ve received. The minimum SHU is the mildest a pepper could be, the maximum SHU is the hottest possible for the variety.</w:t>
      </w:r>
    </w:p>
    <w:p w14:paraId="0735A74E" w14:textId="77777777" w:rsidR="002A79D9" w:rsidRPr="0038512C" w:rsidRDefault="002A79D9" w:rsidP="002A79D9">
      <w:pPr>
        <w:rPr>
          <w:i/>
          <w:iCs/>
        </w:rPr>
      </w:pPr>
      <w:r w:rsidRPr="0038512C">
        <w:rPr>
          <w:i/>
          <w:iCs/>
        </w:rPr>
        <w:t>Median SHU</w:t>
      </w:r>
    </w:p>
    <w:p w14:paraId="30600539" w14:textId="77777777" w:rsidR="002A79D9" w:rsidRDefault="002A79D9" w:rsidP="002A79D9">
      <w:r>
        <w:lastRenderedPageBreak/>
        <w:t>The number exactly in the middle between the minimum and maximum Scoville heat units of the pepper. This gives us one number by which to compare our jalapeño reference point.</w:t>
      </w:r>
    </w:p>
    <w:p w14:paraId="362ACC2F" w14:textId="77777777" w:rsidR="002A79D9" w:rsidRPr="0038512C" w:rsidRDefault="002A79D9" w:rsidP="002A79D9">
      <w:pPr>
        <w:rPr>
          <w:i/>
          <w:iCs/>
        </w:rPr>
      </w:pPr>
      <w:proofErr w:type="spellStart"/>
      <w:r w:rsidRPr="0038512C">
        <w:rPr>
          <w:i/>
          <w:iCs/>
        </w:rPr>
        <w:t>JalRP</w:t>
      </w:r>
      <w:proofErr w:type="spellEnd"/>
    </w:p>
    <w:p w14:paraId="22E7EBC9" w14:textId="77777777" w:rsidR="002A79D9" w:rsidRDefault="002A79D9" w:rsidP="002A79D9">
      <w:r>
        <w:t>Jalapeño reference point. Our hot pepper list gives you a perspective of how hot these peppers really are by comparing them against a reference point most everyone has tried. We offer this data in two ways:</w:t>
      </w:r>
    </w:p>
    <w:p w14:paraId="364D4727" w14:textId="77777777" w:rsidR="002A79D9" w:rsidRDefault="002A79D9" w:rsidP="002A79D9"/>
    <w:p w14:paraId="4DAF616F" w14:textId="77777777" w:rsidR="002A79D9" w:rsidRDefault="002A79D9" w:rsidP="002A79D9">
      <w:r w:rsidRPr="0038512C">
        <w:rPr>
          <w:i/>
          <w:iCs/>
        </w:rPr>
        <w:t>Decimal:</w:t>
      </w:r>
      <w:r>
        <w:t xml:space="preserve"> Based on the median heat of the peppers. The jalapeno is “1” and the other peppers are either less than one (less spicy) or above one (hotter). As you’ll see some peppers are much, much hotter than a jalapeño. You can read the hotter pepper numbers as “X times hotter than a jalapeño”. For instance, the median heat of a habanero (at 42.86) is nearly 43 times hotter than the median heat of a jalapeño.</w:t>
      </w:r>
    </w:p>
    <w:p w14:paraId="5C39B6FD" w14:textId="77777777" w:rsidR="002A79D9" w:rsidRDefault="002A79D9" w:rsidP="002A79D9">
      <w:r w:rsidRPr="00DF2FDB">
        <w:rPr>
          <w:i/>
          <w:iCs/>
        </w:rPr>
        <w:t>Range:</w:t>
      </w:r>
      <w:r>
        <w:t xml:space="preserve"> Based on the minimum and maximum </w:t>
      </w:r>
      <w:proofErr w:type="spellStart"/>
      <w:r>
        <w:t>SHUs</w:t>
      </w:r>
      <w:proofErr w:type="spellEnd"/>
      <w:r>
        <w:t xml:space="preserve"> of the pepper. We offer this option in the Fast Facts pop-up. It shows how the range of potential times hotter/milder given each chili has a range of heat.</w:t>
      </w:r>
    </w:p>
    <w:p w14:paraId="2D2DF5AE" w14:textId="77777777" w:rsidR="002A79D9" w:rsidRPr="00DF2FDB" w:rsidRDefault="002A79D9" w:rsidP="002A79D9">
      <w:pPr>
        <w:rPr>
          <w:i/>
          <w:iCs/>
        </w:rPr>
      </w:pPr>
      <w:r w:rsidRPr="00DF2FDB">
        <w:rPr>
          <w:i/>
          <w:iCs/>
        </w:rPr>
        <w:t>Origin</w:t>
      </w:r>
    </w:p>
    <w:p w14:paraId="5736F205" w14:textId="77777777" w:rsidR="002A79D9" w:rsidRDefault="002A79D9" w:rsidP="002A79D9">
      <w:r>
        <w:t>Where the chili pepper has its roots. Try typing an origin into the search filter to see all chilies from that region. All chili peppers are native to South and Central America, but here we consider “origin” as the place where the pepper is now regionally connected or primarily cultivated.</w:t>
      </w:r>
    </w:p>
    <w:p w14:paraId="73BDA4BF" w14:textId="77777777" w:rsidR="002A79D9" w:rsidRPr="00DF2FDB" w:rsidRDefault="002A79D9" w:rsidP="002A79D9">
      <w:pPr>
        <w:rPr>
          <w:i/>
          <w:iCs/>
        </w:rPr>
      </w:pPr>
      <w:r w:rsidRPr="00DF2FDB">
        <w:rPr>
          <w:i/>
          <w:iCs/>
        </w:rPr>
        <w:t>Use</w:t>
      </w:r>
    </w:p>
    <w:p w14:paraId="4D66389C" w14:textId="77777777" w:rsidR="002A79D9" w:rsidRDefault="002A79D9" w:rsidP="002A79D9">
      <w:r>
        <w:t>We reference the typical use case: culinary or ornamental. Note, all ornamental peppers are also edible, so consider that when exploring the list. Many, though, are not as flavorful (and often surprisingly spicy) as they are grown for looks, instead of flavor or mildness.</w:t>
      </w:r>
    </w:p>
    <w:p w14:paraId="5C45FFD9" w14:textId="77777777" w:rsidR="002A79D9" w:rsidRPr="00AA7E55" w:rsidRDefault="002A79D9" w:rsidP="002A79D9">
      <w:pPr>
        <w:rPr>
          <w:i/>
          <w:iCs/>
        </w:rPr>
      </w:pPr>
      <w:r w:rsidRPr="00AA7E55">
        <w:rPr>
          <w:i/>
          <w:iCs/>
        </w:rPr>
        <w:t>Flavor</w:t>
      </w:r>
    </w:p>
    <w:p w14:paraId="047506EC" w14:textId="77777777" w:rsidR="002A79D9" w:rsidRDefault="002A79D9" w:rsidP="002A79D9">
      <w:r>
        <w:lastRenderedPageBreak/>
        <w:t>Our hot pepper list breaks down the overall basic flavor of each chili pepper, using a common glossary of terms: sweet, fruity, citrusy, tropical, smoky, earthy, crisp, floral, nutty, bright, grassy, salty, peppery (as in black peppery), and tangy. This is a simplified description to give you a starting point to considering flavor. We highly recommend clicking through to our pepper profile for more detail on the overall heat and flavor profile of each pepper. As the heat rises on the Scoville scale it becomes harder to detect the nuances of flavor, but they are still there.</w:t>
      </w:r>
    </w:p>
    <w:p w14:paraId="7A83CD44" w14:textId="77777777" w:rsidR="002A79D9" w:rsidRDefault="002A79D9" w:rsidP="002A79D9">
      <w:r>
        <w:t>Other notes</w:t>
      </w:r>
    </w:p>
    <w:p w14:paraId="2D669228" w14:textId="77777777" w:rsidR="002A79D9" w:rsidRDefault="002A79D9" w:rsidP="002A79D9">
      <w:r>
        <w:t>We do use the term “neutral” in flavor. By neutral here we mean simply a standard fresh pepper taste without any distinct flavor nuance.</w:t>
      </w:r>
    </w:p>
    <w:p w14:paraId="5301C419" w14:textId="77777777" w:rsidR="002A79D9" w:rsidRDefault="002A79D9" w:rsidP="002A79D9"/>
    <w:sectPr w:rsidR="002A79D9">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3249A" w14:textId="77777777" w:rsidR="00670240" w:rsidRDefault="00670240" w:rsidP="00C270BE">
      <w:pPr>
        <w:spacing w:after="0" w:line="240" w:lineRule="auto"/>
      </w:pPr>
      <w:r>
        <w:separator/>
      </w:r>
    </w:p>
  </w:endnote>
  <w:endnote w:type="continuationSeparator" w:id="0">
    <w:p w14:paraId="798355E9" w14:textId="77777777" w:rsidR="00670240" w:rsidRDefault="00670240" w:rsidP="00C27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542188"/>
      <w:docPartObj>
        <w:docPartGallery w:val="Page Numbers (Bottom of Page)"/>
        <w:docPartUnique/>
      </w:docPartObj>
    </w:sdtPr>
    <w:sdtEndPr/>
    <w:sdtContent>
      <w:sdt>
        <w:sdtPr>
          <w:id w:val="1728636285"/>
          <w:docPartObj>
            <w:docPartGallery w:val="Page Numbers (Top of Page)"/>
            <w:docPartUnique/>
          </w:docPartObj>
        </w:sdtPr>
        <w:sdtEndPr/>
        <w:sdtContent>
          <w:p w14:paraId="320541AA" w14:textId="7B26BB4E" w:rsidR="00C270BE" w:rsidRDefault="00C270BE" w:rsidP="00C270B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1E3C2" w14:textId="77777777" w:rsidR="00670240" w:rsidRDefault="00670240" w:rsidP="00C270BE">
      <w:pPr>
        <w:spacing w:after="0" w:line="240" w:lineRule="auto"/>
      </w:pPr>
      <w:r>
        <w:separator/>
      </w:r>
    </w:p>
  </w:footnote>
  <w:footnote w:type="continuationSeparator" w:id="0">
    <w:p w14:paraId="7CF01176" w14:textId="77777777" w:rsidR="00670240" w:rsidRDefault="00670240" w:rsidP="00C270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DC7C" w14:textId="771443BA" w:rsidR="00C270BE" w:rsidRDefault="00BD50E1">
    <w:pPr>
      <w:pStyle w:val="Header"/>
    </w:pPr>
    <w:r>
      <w:t xml:space="preserve">Pepper list                                                                      </w:t>
    </w:r>
    <w:hyperlink r:id="rId1" w:history="1">
      <w:r w:rsidRPr="00462999">
        <w:rPr>
          <w:rStyle w:val="Hyperlink"/>
        </w:rPr>
        <w:t>www.MyBucketGarden.com</w:t>
      </w:r>
    </w:hyperlink>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sLQwNrG0NLA0NzNR0lEKTi0uzszPAykwqgUAx9on6ywAAAA="/>
  </w:docVars>
  <w:rsids>
    <w:rsidRoot w:val="002A79D9"/>
    <w:rsid w:val="000B5934"/>
    <w:rsid w:val="00131FBF"/>
    <w:rsid w:val="002841D0"/>
    <w:rsid w:val="00293654"/>
    <w:rsid w:val="002A79D9"/>
    <w:rsid w:val="002D4642"/>
    <w:rsid w:val="0038512C"/>
    <w:rsid w:val="00437694"/>
    <w:rsid w:val="00535E7F"/>
    <w:rsid w:val="00670240"/>
    <w:rsid w:val="00672491"/>
    <w:rsid w:val="006B635F"/>
    <w:rsid w:val="00772428"/>
    <w:rsid w:val="007A264D"/>
    <w:rsid w:val="00A441C8"/>
    <w:rsid w:val="00AA7E55"/>
    <w:rsid w:val="00B9668B"/>
    <w:rsid w:val="00BD50E1"/>
    <w:rsid w:val="00C270BE"/>
    <w:rsid w:val="00CE7FC9"/>
    <w:rsid w:val="00D26691"/>
    <w:rsid w:val="00D359A7"/>
    <w:rsid w:val="00DF2FDB"/>
    <w:rsid w:val="00E402B9"/>
    <w:rsid w:val="00F91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9628A"/>
  <w15:chartTrackingRefBased/>
  <w15:docId w15:val="{EF960A4C-6E92-422F-BA57-A414DBB64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1C8"/>
    <w:pPr>
      <w:spacing w:after="200" w:line="276" w:lineRule="auto"/>
    </w:pPr>
    <w:rPr>
      <w:rFonts w:ascii="Times New Roman" w:hAnsi="Times New Roman"/>
      <w:sz w:val="28"/>
    </w:rPr>
  </w:style>
  <w:style w:type="paragraph" w:styleId="Heading1">
    <w:name w:val="heading 1"/>
    <w:basedOn w:val="Normal"/>
    <w:next w:val="Normal"/>
    <w:link w:val="Heading1Char"/>
    <w:uiPriority w:val="9"/>
    <w:qFormat/>
    <w:rsid w:val="00D26691"/>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772428"/>
    <w:pPr>
      <w:keepNext/>
      <w:keepLines/>
      <w:spacing w:before="40" w:after="0" w:line="259" w:lineRule="auto"/>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0B5934"/>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2428"/>
    <w:rPr>
      <w:rFonts w:ascii="Times New Roman" w:eastAsiaTheme="majorEastAsia" w:hAnsi="Times New Roman" w:cstheme="majorBidi"/>
      <w:b/>
      <w:color w:val="000000" w:themeColor="text1"/>
      <w:sz w:val="32"/>
      <w:szCs w:val="26"/>
    </w:rPr>
  </w:style>
  <w:style w:type="paragraph" w:styleId="EnvelopeAddress">
    <w:name w:val="envelope address"/>
    <w:basedOn w:val="Normal"/>
    <w:uiPriority w:val="99"/>
    <w:semiHidden/>
    <w:unhideWhenUsed/>
    <w:rsid w:val="00F9196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character" w:customStyle="1" w:styleId="Heading3Char">
    <w:name w:val="Heading 3 Char"/>
    <w:basedOn w:val="DefaultParagraphFont"/>
    <w:link w:val="Heading3"/>
    <w:uiPriority w:val="9"/>
    <w:rsid w:val="000B5934"/>
    <w:rPr>
      <w:rFonts w:ascii="Times New Roman" w:eastAsiaTheme="majorEastAsia" w:hAnsi="Times New Roman" w:cstheme="majorBidi"/>
      <w:sz w:val="28"/>
      <w:szCs w:val="24"/>
    </w:rPr>
  </w:style>
  <w:style w:type="character" w:customStyle="1" w:styleId="Heading1Char">
    <w:name w:val="Heading 1 Char"/>
    <w:basedOn w:val="DefaultParagraphFont"/>
    <w:link w:val="Heading1"/>
    <w:uiPriority w:val="9"/>
    <w:rsid w:val="00D26691"/>
    <w:rPr>
      <w:rFonts w:ascii="Times New Roman" w:eastAsiaTheme="majorEastAsia" w:hAnsi="Times New Roman" w:cstheme="majorBidi"/>
      <w:color w:val="000000" w:themeColor="text1"/>
      <w:sz w:val="32"/>
      <w:szCs w:val="32"/>
    </w:rPr>
  </w:style>
  <w:style w:type="character" w:styleId="Hyperlink">
    <w:name w:val="Hyperlink"/>
    <w:basedOn w:val="DefaultParagraphFont"/>
    <w:uiPriority w:val="99"/>
    <w:unhideWhenUsed/>
    <w:rsid w:val="002A79D9"/>
    <w:rPr>
      <w:color w:val="0000FF"/>
      <w:u w:val="single"/>
    </w:rPr>
  </w:style>
  <w:style w:type="character" w:styleId="UnresolvedMention">
    <w:name w:val="Unresolved Mention"/>
    <w:basedOn w:val="DefaultParagraphFont"/>
    <w:uiPriority w:val="99"/>
    <w:semiHidden/>
    <w:unhideWhenUsed/>
    <w:rsid w:val="002A79D9"/>
    <w:rPr>
      <w:color w:val="605E5C"/>
      <w:shd w:val="clear" w:color="auto" w:fill="E1DFDD"/>
    </w:rPr>
  </w:style>
  <w:style w:type="table" w:styleId="TableGrid">
    <w:name w:val="Table Grid"/>
    <w:basedOn w:val="TableNormal"/>
    <w:uiPriority w:val="39"/>
    <w:rsid w:val="002A7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70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0BE"/>
    <w:rPr>
      <w:rFonts w:ascii="Times New Roman" w:hAnsi="Times New Roman"/>
      <w:sz w:val="28"/>
    </w:rPr>
  </w:style>
  <w:style w:type="paragraph" w:styleId="Footer">
    <w:name w:val="footer"/>
    <w:basedOn w:val="Normal"/>
    <w:link w:val="FooterChar"/>
    <w:uiPriority w:val="99"/>
    <w:unhideWhenUsed/>
    <w:rsid w:val="00C270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0BE"/>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580065">
      <w:bodyDiv w:val="1"/>
      <w:marLeft w:val="0"/>
      <w:marRight w:val="0"/>
      <w:marTop w:val="0"/>
      <w:marBottom w:val="0"/>
      <w:divBdr>
        <w:top w:val="none" w:sz="0" w:space="0" w:color="auto"/>
        <w:left w:val="none" w:sz="0" w:space="0" w:color="auto"/>
        <w:bottom w:val="none" w:sz="0" w:space="0" w:color="auto"/>
        <w:right w:val="none" w:sz="0" w:space="0" w:color="auto"/>
      </w:divBdr>
      <w:divsChild>
        <w:div w:id="1610818692">
          <w:marLeft w:val="0"/>
          <w:marRight w:val="0"/>
          <w:marTop w:val="0"/>
          <w:marBottom w:val="0"/>
          <w:divBdr>
            <w:top w:val="none" w:sz="0" w:space="0" w:color="auto"/>
            <w:left w:val="none" w:sz="0" w:space="0" w:color="auto"/>
            <w:bottom w:val="none" w:sz="0" w:space="0" w:color="auto"/>
            <w:right w:val="none" w:sz="0" w:space="0" w:color="auto"/>
          </w:divBdr>
          <w:divsChild>
            <w:div w:id="890262426">
              <w:marLeft w:val="0"/>
              <w:marRight w:val="0"/>
              <w:marTop w:val="0"/>
              <w:marBottom w:val="0"/>
              <w:divBdr>
                <w:top w:val="none" w:sz="0" w:space="0" w:color="auto"/>
                <w:left w:val="none" w:sz="0" w:space="0" w:color="auto"/>
                <w:bottom w:val="none" w:sz="0" w:space="0" w:color="auto"/>
                <w:right w:val="none" w:sz="0" w:space="0" w:color="auto"/>
              </w:divBdr>
              <w:divsChild>
                <w:div w:id="602109836">
                  <w:marLeft w:val="0"/>
                  <w:marRight w:val="0"/>
                  <w:marTop w:val="0"/>
                  <w:marBottom w:val="0"/>
                  <w:divBdr>
                    <w:top w:val="none" w:sz="0" w:space="0" w:color="auto"/>
                    <w:left w:val="none" w:sz="0" w:space="0" w:color="auto"/>
                    <w:bottom w:val="none" w:sz="0" w:space="0" w:color="auto"/>
                    <w:right w:val="none" w:sz="0" w:space="0" w:color="auto"/>
                  </w:divBdr>
                  <w:divsChild>
                    <w:div w:id="1716999479">
                      <w:marLeft w:val="0"/>
                      <w:marRight w:val="0"/>
                      <w:marTop w:val="0"/>
                      <w:marBottom w:val="0"/>
                      <w:divBdr>
                        <w:top w:val="none" w:sz="0" w:space="0" w:color="auto"/>
                        <w:left w:val="none" w:sz="0" w:space="0" w:color="auto"/>
                        <w:bottom w:val="none" w:sz="0" w:space="0" w:color="auto"/>
                        <w:right w:val="none" w:sz="0" w:space="0" w:color="auto"/>
                      </w:divBdr>
                      <w:divsChild>
                        <w:div w:id="1261065948">
                          <w:marLeft w:val="0"/>
                          <w:marRight w:val="0"/>
                          <w:marTop w:val="72"/>
                          <w:marBottom w:val="0"/>
                          <w:divBdr>
                            <w:top w:val="none" w:sz="0" w:space="0" w:color="auto"/>
                            <w:left w:val="none" w:sz="0" w:space="0" w:color="auto"/>
                            <w:bottom w:val="none" w:sz="0" w:space="0" w:color="auto"/>
                            <w:right w:val="none" w:sz="0" w:space="0" w:color="auto"/>
                          </w:divBdr>
                          <w:divsChild>
                            <w:div w:id="50046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77866">
                      <w:marLeft w:val="0"/>
                      <w:marRight w:val="0"/>
                      <w:marTop w:val="360"/>
                      <w:marBottom w:val="0"/>
                      <w:divBdr>
                        <w:top w:val="none" w:sz="0" w:space="0" w:color="auto"/>
                        <w:left w:val="none" w:sz="0" w:space="0" w:color="auto"/>
                        <w:bottom w:val="none" w:sz="0" w:space="0" w:color="auto"/>
                        <w:right w:val="none" w:sz="0" w:space="0" w:color="auto"/>
                      </w:divBdr>
                      <w:divsChild>
                        <w:div w:id="1408961039">
                          <w:marLeft w:val="0"/>
                          <w:marRight w:val="0"/>
                          <w:marTop w:val="750"/>
                          <w:marBottom w:val="750"/>
                          <w:divBdr>
                            <w:top w:val="none" w:sz="0" w:space="0" w:color="auto"/>
                            <w:left w:val="none" w:sz="0" w:space="0" w:color="auto"/>
                            <w:bottom w:val="none" w:sz="0" w:space="0" w:color="auto"/>
                            <w:right w:val="none" w:sz="0" w:space="0" w:color="auto"/>
                          </w:divBdr>
                          <w:divsChild>
                            <w:div w:id="1710687675">
                              <w:marLeft w:val="0"/>
                              <w:marRight w:val="0"/>
                              <w:marTop w:val="105"/>
                              <w:marBottom w:val="225"/>
                              <w:divBdr>
                                <w:top w:val="none" w:sz="0" w:space="0" w:color="auto"/>
                                <w:left w:val="none" w:sz="0" w:space="0" w:color="auto"/>
                                <w:bottom w:val="none" w:sz="0" w:space="0" w:color="auto"/>
                                <w:right w:val="none" w:sz="0" w:space="0" w:color="auto"/>
                              </w:divBdr>
                              <w:divsChild>
                                <w:div w:id="374040395">
                                  <w:marLeft w:val="0"/>
                                  <w:marRight w:val="0"/>
                                  <w:marTop w:val="0"/>
                                  <w:marBottom w:val="0"/>
                                  <w:divBdr>
                                    <w:top w:val="none" w:sz="0" w:space="0" w:color="auto"/>
                                    <w:left w:val="none" w:sz="0" w:space="0" w:color="auto"/>
                                    <w:bottom w:val="none" w:sz="0" w:space="0" w:color="auto"/>
                                    <w:right w:val="none" w:sz="0" w:space="0" w:color="auto"/>
                                  </w:divBdr>
                                  <w:divsChild>
                                    <w:div w:id="1355423735">
                                      <w:marLeft w:val="0"/>
                                      <w:marRight w:val="0"/>
                                      <w:marTop w:val="300"/>
                                      <w:marBottom w:val="75"/>
                                      <w:divBdr>
                                        <w:top w:val="none" w:sz="0" w:space="0" w:color="auto"/>
                                        <w:left w:val="none" w:sz="0" w:space="0" w:color="auto"/>
                                        <w:bottom w:val="single" w:sz="6" w:space="7" w:color="CCCCCC"/>
                                        <w:right w:val="none" w:sz="0" w:space="0" w:color="auto"/>
                                      </w:divBdr>
                                      <w:divsChild>
                                        <w:div w:id="966278580">
                                          <w:marLeft w:val="0"/>
                                          <w:marRight w:val="0"/>
                                          <w:marTop w:val="0"/>
                                          <w:marBottom w:val="0"/>
                                          <w:divBdr>
                                            <w:top w:val="none" w:sz="0" w:space="0" w:color="auto"/>
                                            <w:left w:val="none" w:sz="0" w:space="0" w:color="auto"/>
                                            <w:bottom w:val="none" w:sz="0" w:space="0" w:color="auto"/>
                                            <w:right w:val="none" w:sz="0" w:space="0" w:color="auto"/>
                                          </w:divBdr>
                                        </w:div>
                                        <w:div w:id="281613325">
                                          <w:marLeft w:val="0"/>
                                          <w:marRight w:val="0"/>
                                          <w:marTop w:val="0"/>
                                          <w:marBottom w:val="0"/>
                                          <w:divBdr>
                                            <w:top w:val="none" w:sz="0" w:space="0" w:color="auto"/>
                                            <w:left w:val="none" w:sz="0" w:space="0" w:color="auto"/>
                                            <w:bottom w:val="none" w:sz="0" w:space="0" w:color="auto"/>
                                            <w:right w:val="none" w:sz="0" w:space="0" w:color="auto"/>
                                          </w:divBdr>
                                          <w:divsChild>
                                            <w:div w:id="107590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771165">
                                      <w:marLeft w:val="0"/>
                                      <w:marRight w:val="0"/>
                                      <w:marTop w:val="0"/>
                                      <w:marBottom w:val="0"/>
                                      <w:divBdr>
                                        <w:top w:val="none" w:sz="0" w:space="0" w:color="auto"/>
                                        <w:left w:val="none" w:sz="0" w:space="0" w:color="auto"/>
                                        <w:bottom w:val="none" w:sz="0" w:space="0" w:color="auto"/>
                                        <w:right w:val="none" w:sz="0" w:space="0" w:color="auto"/>
                                      </w:divBdr>
                                      <w:divsChild>
                                        <w:div w:id="927276483">
                                          <w:marLeft w:val="0"/>
                                          <w:marRight w:val="0"/>
                                          <w:marTop w:val="0"/>
                                          <w:marBottom w:val="0"/>
                                          <w:divBdr>
                                            <w:top w:val="none" w:sz="0" w:space="0" w:color="auto"/>
                                            <w:left w:val="none" w:sz="0" w:space="0" w:color="auto"/>
                                            <w:bottom w:val="none" w:sz="0" w:space="0" w:color="auto"/>
                                            <w:right w:val="none" w:sz="0" w:space="0" w:color="auto"/>
                                          </w:divBdr>
                                          <w:divsChild>
                                            <w:div w:id="632059907">
                                              <w:marLeft w:val="0"/>
                                              <w:marRight w:val="0"/>
                                              <w:marTop w:val="0"/>
                                              <w:marBottom w:val="0"/>
                                              <w:divBdr>
                                                <w:top w:val="none" w:sz="0" w:space="0" w:color="auto"/>
                                                <w:left w:val="none" w:sz="0" w:space="0" w:color="auto"/>
                                                <w:bottom w:val="none" w:sz="0" w:space="0" w:color="auto"/>
                                                <w:right w:val="none" w:sz="0" w:space="0" w:color="auto"/>
                                              </w:divBdr>
                                              <w:divsChild>
                                                <w:div w:id="1535850798">
                                                  <w:marLeft w:val="0"/>
                                                  <w:marRight w:val="0"/>
                                                  <w:marTop w:val="0"/>
                                                  <w:marBottom w:val="0"/>
                                                  <w:divBdr>
                                                    <w:top w:val="none" w:sz="0" w:space="0" w:color="auto"/>
                                                    <w:left w:val="none" w:sz="0" w:space="0" w:color="auto"/>
                                                    <w:bottom w:val="none" w:sz="0" w:space="0" w:color="auto"/>
                                                    <w:right w:val="none" w:sz="0" w:space="0" w:color="auto"/>
                                                  </w:divBdr>
                                                  <w:divsChild>
                                                    <w:div w:id="1351025158">
                                                      <w:marLeft w:val="0"/>
                                                      <w:marRight w:val="165"/>
                                                      <w:marTop w:val="0"/>
                                                      <w:marBottom w:val="0"/>
                                                      <w:divBdr>
                                                        <w:top w:val="none" w:sz="0" w:space="0" w:color="auto"/>
                                                        <w:left w:val="none" w:sz="0" w:space="0" w:color="auto"/>
                                                        <w:bottom w:val="none" w:sz="0" w:space="0" w:color="auto"/>
                                                        <w:right w:val="none" w:sz="0" w:space="0" w:color="auto"/>
                                                      </w:divBdr>
                                                    </w:div>
                                                    <w:div w:id="1526015835">
                                                      <w:marLeft w:val="0"/>
                                                      <w:marRight w:val="0"/>
                                                      <w:marTop w:val="0"/>
                                                      <w:marBottom w:val="0"/>
                                                      <w:divBdr>
                                                        <w:top w:val="none" w:sz="0" w:space="0" w:color="auto"/>
                                                        <w:left w:val="none" w:sz="0" w:space="0" w:color="auto"/>
                                                        <w:bottom w:val="none" w:sz="0" w:space="0" w:color="auto"/>
                                                        <w:right w:val="none" w:sz="0" w:space="0" w:color="auto"/>
                                                      </w:divBdr>
                                                      <w:divsChild>
                                                        <w:div w:id="1115247281">
                                                          <w:marLeft w:val="0"/>
                                                          <w:marRight w:val="0"/>
                                                          <w:marTop w:val="0"/>
                                                          <w:marBottom w:val="0"/>
                                                          <w:divBdr>
                                                            <w:top w:val="single" w:sz="6" w:space="0" w:color="DDDDDD"/>
                                                            <w:left w:val="single" w:sz="6" w:space="0" w:color="DDDDDD"/>
                                                            <w:bottom w:val="none" w:sz="0" w:space="0" w:color="auto"/>
                                                            <w:right w:val="single" w:sz="6" w:space="0" w:color="DDDDDD"/>
                                                          </w:divBdr>
                                                          <w:divsChild>
                                                            <w:div w:id="963193847">
                                                              <w:marLeft w:val="0"/>
                                                              <w:marRight w:val="0"/>
                                                              <w:marTop w:val="0"/>
                                                              <w:marBottom w:val="0"/>
                                                              <w:divBdr>
                                                                <w:top w:val="none" w:sz="0" w:space="0" w:color="auto"/>
                                                                <w:left w:val="none" w:sz="0" w:space="0" w:color="auto"/>
                                                                <w:bottom w:val="none" w:sz="0" w:space="9" w:color="FFFFFF"/>
                                                                <w:right w:val="none" w:sz="0" w:space="0" w:color="auto"/>
                                                              </w:divBdr>
                                                            </w:div>
                                                          </w:divsChild>
                                                        </w:div>
                                                        <w:div w:id="2088647716">
                                                          <w:marLeft w:val="0"/>
                                                          <w:marRight w:val="0"/>
                                                          <w:marTop w:val="0"/>
                                                          <w:marBottom w:val="0"/>
                                                          <w:divBdr>
                                                            <w:top w:val="none" w:sz="0" w:space="0" w:color="auto"/>
                                                            <w:left w:val="single" w:sz="6" w:space="4" w:color="DDDDDD"/>
                                                            <w:bottom w:val="single" w:sz="6" w:space="2" w:color="DDDDDD"/>
                                                            <w:right w:val="single" w:sz="6" w:space="6" w:color="DDDDDD"/>
                                                          </w:divBdr>
                                                        </w:div>
                                                      </w:divsChild>
                                                    </w:div>
                                                  </w:divsChild>
                                                </w:div>
                                              </w:divsChild>
                                            </w:div>
                                          </w:divsChild>
                                        </w:div>
                                      </w:divsChild>
                                    </w:div>
                                  </w:divsChild>
                                </w:div>
                                <w:div w:id="1178035770">
                                  <w:marLeft w:val="0"/>
                                  <w:marRight w:val="0"/>
                                  <w:marTop w:val="300"/>
                                  <w:marBottom w:val="0"/>
                                  <w:divBdr>
                                    <w:top w:val="none" w:sz="0" w:space="0" w:color="auto"/>
                                    <w:left w:val="none" w:sz="0" w:space="0" w:color="auto"/>
                                    <w:bottom w:val="none" w:sz="0" w:space="0" w:color="auto"/>
                                    <w:right w:val="none" w:sz="0" w:space="0" w:color="auto"/>
                                  </w:divBdr>
                                  <w:divsChild>
                                    <w:div w:id="1410421538">
                                      <w:marLeft w:val="0"/>
                                      <w:marRight w:val="0"/>
                                      <w:marTop w:val="0"/>
                                      <w:marBottom w:val="0"/>
                                      <w:divBdr>
                                        <w:top w:val="none" w:sz="0" w:space="0" w:color="auto"/>
                                        <w:left w:val="none" w:sz="0" w:space="0" w:color="auto"/>
                                        <w:bottom w:val="single" w:sz="12" w:space="0" w:color="CCCCCC"/>
                                        <w:right w:val="none" w:sz="0" w:space="0" w:color="auto"/>
                                      </w:divBdr>
                                      <w:divsChild>
                                        <w:div w:id="1370639874">
                                          <w:marLeft w:val="0"/>
                                          <w:marRight w:val="0"/>
                                          <w:marTop w:val="0"/>
                                          <w:marBottom w:val="0"/>
                                          <w:divBdr>
                                            <w:top w:val="none" w:sz="0" w:space="0" w:color="auto"/>
                                            <w:left w:val="none" w:sz="0" w:space="0" w:color="auto"/>
                                            <w:bottom w:val="single" w:sz="12" w:space="2" w:color="000000"/>
                                            <w:right w:val="none" w:sz="0" w:space="0" w:color="auto"/>
                                          </w:divBdr>
                                        </w:div>
                                      </w:divsChild>
                                    </w:div>
                                    <w:div w:id="132255039">
                                      <w:marLeft w:val="0"/>
                                      <w:marRight w:val="0"/>
                                      <w:marTop w:val="0"/>
                                      <w:marBottom w:val="0"/>
                                      <w:divBdr>
                                        <w:top w:val="none" w:sz="0" w:space="0" w:color="auto"/>
                                        <w:left w:val="none" w:sz="0" w:space="0" w:color="auto"/>
                                        <w:bottom w:val="none" w:sz="0" w:space="0" w:color="auto"/>
                                        <w:right w:val="none" w:sz="0" w:space="0" w:color="auto"/>
                                      </w:divBdr>
                                      <w:divsChild>
                                        <w:div w:id="245304132">
                                          <w:marLeft w:val="0"/>
                                          <w:marRight w:val="0"/>
                                          <w:marTop w:val="0"/>
                                          <w:marBottom w:val="300"/>
                                          <w:divBdr>
                                            <w:top w:val="none" w:sz="0" w:space="0" w:color="auto"/>
                                            <w:left w:val="none" w:sz="0" w:space="0" w:color="auto"/>
                                            <w:bottom w:val="none" w:sz="0" w:space="0" w:color="auto"/>
                                            <w:right w:val="none" w:sz="0" w:space="0" w:color="auto"/>
                                          </w:divBdr>
                                          <w:divsChild>
                                            <w:div w:id="666477">
                                              <w:marLeft w:val="0"/>
                                              <w:marRight w:val="0"/>
                                              <w:marTop w:val="0"/>
                                              <w:marBottom w:val="0"/>
                                              <w:divBdr>
                                                <w:top w:val="none" w:sz="0" w:space="0" w:color="auto"/>
                                                <w:left w:val="none" w:sz="0" w:space="0" w:color="auto"/>
                                                <w:bottom w:val="none" w:sz="0" w:space="0" w:color="auto"/>
                                                <w:right w:val="none" w:sz="0" w:space="0" w:color="auto"/>
                                              </w:divBdr>
                                              <w:divsChild>
                                                <w:div w:id="1762792025">
                                                  <w:marLeft w:val="0"/>
                                                  <w:marRight w:val="0"/>
                                                  <w:marTop w:val="0"/>
                                                  <w:marBottom w:val="0"/>
                                                  <w:divBdr>
                                                    <w:top w:val="none" w:sz="0" w:space="0" w:color="auto"/>
                                                    <w:left w:val="none" w:sz="0" w:space="0" w:color="auto"/>
                                                    <w:bottom w:val="none" w:sz="0" w:space="0" w:color="auto"/>
                                                    <w:right w:val="none" w:sz="0" w:space="0" w:color="auto"/>
                                                  </w:divBdr>
                                                  <w:divsChild>
                                                    <w:div w:id="443617301">
                                                      <w:marLeft w:val="0"/>
                                                      <w:marRight w:val="0"/>
                                                      <w:marTop w:val="0"/>
                                                      <w:marBottom w:val="0"/>
                                                      <w:divBdr>
                                                        <w:top w:val="none" w:sz="0" w:space="0" w:color="auto"/>
                                                        <w:left w:val="none" w:sz="0" w:space="0" w:color="auto"/>
                                                        <w:bottom w:val="none" w:sz="0" w:space="0" w:color="auto"/>
                                                        <w:right w:val="none" w:sz="0" w:space="0" w:color="auto"/>
                                                      </w:divBdr>
                                                      <w:divsChild>
                                                        <w:div w:id="1621648396">
                                                          <w:marLeft w:val="0"/>
                                                          <w:marRight w:val="0"/>
                                                          <w:marTop w:val="0"/>
                                                          <w:marBottom w:val="0"/>
                                                          <w:divBdr>
                                                            <w:top w:val="none" w:sz="0" w:space="0" w:color="auto"/>
                                                            <w:left w:val="none" w:sz="0" w:space="0" w:color="auto"/>
                                                            <w:bottom w:val="none" w:sz="0" w:space="0" w:color="auto"/>
                                                            <w:right w:val="none" w:sz="0" w:space="0" w:color="auto"/>
                                                          </w:divBdr>
                                                        </w:div>
                                                        <w:div w:id="1938174740">
                                                          <w:marLeft w:val="0"/>
                                                          <w:marRight w:val="0"/>
                                                          <w:marTop w:val="0"/>
                                                          <w:marBottom w:val="0"/>
                                                          <w:divBdr>
                                                            <w:top w:val="none" w:sz="0" w:space="0" w:color="auto"/>
                                                            <w:left w:val="none" w:sz="0" w:space="0" w:color="auto"/>
                                                            <w:bottom w:val="none" w:sz="0" w:space="0" w:color="auto"/>
                                                            <w:right w:val="none" w:sz="0" w:space="0" w:color="auto"/>
                                                          </w:divBdr>
                                                          <w:divsChild>
                                                            <w:div w:id="1396472534">
                                                              <w:marLeft w:val="0"/>
                                                              <w:marRight w:val="0"/>
                                                              <w:marTop w:val="0"/>
                                                              <w:marBottom w:val="0"/>
                                                              <w:divBdr>
                                                                <w:top w:val="none" w:sz="0" w:space="0" w:color="auto"/>
                                                                <w:left w:val="none" w:sz="0" w:space="0" w:color="auto"/>
                                                                <w:bottom w:val="none" w:sz="0" w:space="0" w:color="auto"/>
                                                                <w:right w:val="none" w:sz="0" w:space="0" w:color="auto"/>
                                                              </w:divBdr>
                                                              <w:divsChild>
                                                                <w:div w:id="1139228422">
                                                                  <w:marLeft w:val="0"/>
                                                                  <w:marRight w:val="75"/>
                                                                  <w:marTop w:val="0"/>
                                                                  <w:marBottom w:val="0"/>
                                                                  <w:divBdr>
                                                                    <w:top w:val="none" w:sz="0" w:space="0" w:color="auto"/>
                                                                    <w:left w:val="none" w:sz="0" w:space="0" w:color="auto"/>
                                                                    <w:bottom w:val="none" w:sz="0" w:space="0" w:color="auto"/>
                                                                    <w:right w:val="none" w:sz="0" w:space="0" w:color="auto"/>
                                                                  </w:divBdr>
                                                                </w:div>
                                                              </w:divsChild>
                                                            </w:div>
                                                            <w:div w:id="557671651">
                                                              <w:marLeft w:val="0"/>
                                                              <w:marRight w:val="0"/>
                                                              <w:marTop w:val="0"/>
                                                              <w:marBottom w:val="0"/>
                                                              <w:divBdr>
                                                                <w:top w:val="none" w:sz="0" w:space="0" w:color="auto"/>
                                                                <w:left w:val="none" w:sz="0" w:space="0" w:color="auto"/>
                                                                <w:bottom w:val="none" w:sz="0" w:space="0" w:color="auto"/>
                                                                <w:right w:val="none" w:sz="0" w:space="0" w:color="auto"/>
                                                              </w:divBdr>
                                                              <w:divsChild>
                                                                <w:div w:id="55216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409086">
                                                      <w:marLeft w:val="0"/>
                                                      <w:marRight w:val="0"/>
                                                      <w:marTop w:val="120"/>
                                                      <w:marBottom w:val="75"/>
                                                      <w:divBdr>
                                                        <w:top w:val="none" w:sz="0" w:space="0" w:color="auto"/>
                                                        <w:left w:val="none" w:sz="0" w:space="0" w:color="auto"/>
                                                        <w:bottom w:val="none" w:sz="0" w:space="0" w:color="auto"/>
                                                        <w:right w:val="none" w:sz="0" w:space="0" w:color="auto"/>
                                                      </w:divBdr>
                                                    </w:div>
                                                    <w:div w:id="1480535293">
                                                      <w:marLeft w:val="0"/>
                                                      <w:marRight w:val="0"/>
                                                      <w:marTop w:val="0"/>
                                                      <w:marBottom w:val="0"/>
                                                      <w:divBdr>
                                                        <w:top w:val="none" w:sz="0" w:space="0" w:color="auto"/>
                                                        <w:left w:val="none" w:sz="0" w:space="0" w:color="auto"/>
                                                        <w:bottom w:val="none" w:sz="0" w:space="0" w:color="auto"/>
                                                        <w:right w:val="none" w:sz="0" w:space="0" w:color="auto"/>
                                                      </w:divBdr>
                                                      <w:divsChild>
                                                        <w:div w:id="1104306321">
                                                          <w:marLeft w:val="0"/>
                                                          <w:marRight w:val="0"/>
                                                          <w:marTop w:val="0"/>
                                                          <w:marBottom w:val="0"/>
                                                          <w:divBdr>
                                                            <w:top w:val="none" w:sz="0" w:space="0" w:color="auto"/>
                                                            <w:left w:val="none" w:sz="0" w:space="0" w:color="auto"/>
                                                            <w:bottom w:val="none" w:sz="0" w:space="0" w:color="auto"/>
                                                            <w:right w:val="none" w:sz="0" w:space="0" w:color="auto"/>
                                                          </w:divBdr>
                                                        </w:div>
                                                        <w:div w:id="138163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770416">
                                          <w:marLeft w:val="0"/>
                                          <w:marRight w:val="0"/>
                                          <w:marTop w:val="0"/>
                                          <w:marBottom w:val="300"/>
                                          <w:divBdr>
                                            <w:top w:val="none" w:sz="0" w:space="0" w:color="auto"/>
                                            <w:left w:val="none" w:sz="0" w:space="0" w:color="auto"/>
                                            <w:bottom w:val="none" w:sz="0" w:space="0" w:color="auto"/>
                                            <w:right w:val="none" w:sz="0" w:space="0" w:color="auto"/>
                                          </w:divBdr>
                                          <w:divsChild>
                                            <w:div w:id="2097552415">
                                              <w:marLeft w:val="0"/>
                                              <w:marRight w:val="0"/>
                                              <w:marTop w:val="0"/>
                                              <w:marBottom w:val="0"/>
                                              <w:divBdr>
                                                <w:top w:val="none" w:sz="0" w:space="0" w:color="auto"/>
                                                <w:left w:val="none" w:sz="0" w:space="0" w:color="auto"/>
                                                <w:bottom w:val="none" w:sz="0" w:space="0" w:color="auto"/>
                                                <w:right w:val="none" w:sz="0" w:space="0" w:color="auto"/>
                                              </w:divBdr>
                                              <w:divsChild>
                                                <w:div w:id="1959025080">
                                                  <w:marLeft w:val="0"/>
                                                  <w:marRight w:val="0"/>
                                                  <w:marTop w:val="0"/>
                                                  <w:marBottom w:val="0"/>
                                                  <w:divBdr>
                                                    <w:top w:val="none" w:sz="0" w:space="0" w:color="auto"/>
                                                    <w:left w:val="none" w:sz="0" w:space="0" w:color="auto"/>
                                                    <w:bottom w:val="none" w:sz="0" w:space="0" w:color="auto"/>
                                                    <w:right w:val="none" w:sz="0" w:space="0" w:color="auto"/>
                                                  </w:divBdr>
                                                  <w:divsChild>
                                                    <w:div w:id="1181747461">
                                                      <w:marLeft w:val="0"/>
                                                      <w:marRight w:val="0"/>
                                                      <w:marTop w:val="0"/>
                                                      <w:marBottom w:val="0"/>
                                                      <w:divBdr>
                                                        <w:top w:val="none" w:sz="0" w:space="0" w:color="auto"/>
                                                        <w:left w:val="none" w:sz="0" w:space="0" w:color="auto"/>
                                                        <w:bottom w:val="none" w:sz="0" w:space="0" w:color="auto"/>
                                                        <w:right w:val="none" w:sz="0" w:space="0" w:color="auto"/>
                                                      </w:divBdr>
                                                      <w:divsChild>
                                                        <w:div w:id="972639377">
                                                          <w:marLeft w:val="0"/>
                                                          <w:marRight w:val="0"/>
                                                          <w:marTop w:val="0"/>
                                                          <w:marBottom w:val="0"/>
                                                          <w:divBdr>
                                                            <w:top w:val="none" w:sz="0" w:space="0" w:color="auto"/>
                                                            <w:left w:val="none" w:sz="0" w:space="0" w:color="auto"/>
                                                            <w:bottom w:val="none" w:sz="0" w:space="0" w:color="auto"/>
                                                            <w:right w:val="none" w:sz="0" w:space="0" w:color="auto"/>
                                                          </w:divBdr>
                                                        </w:div>
                                                        <w:div w:id="1041973284">
                                                          <w:marLeft w:val="0"/>
                                                          <w:marRight w:val="0"/>
                                                          <w:marTop w:val="0"/>
                                                          <w:marBottom w:val="0"/>
                                                          <w:divBdr>
                                                            <w:top w:val="none" w:sz="0" w:space="0" w:color="auto"/>
                                                            <w:left w:val="none" w:sz="0" w:space="0" w:color="auto"/>
                                                            <w:bottom w:val="none" w:sz="0" w:space="0" w:color="auto"/>
                                                            <w:right w:val="none" w:sz="0" w:space="0" w:color="auto"/>
                                                          </w:divBdr>
                                                          <w:divsChild>
                                                            <w:div w:id="875385623">
                                                              <w:marLeft w:val="0"/>
                                                              <w:marRight w:val="0"/>
                                                              <w:marTop w:val="0"/>
                                                              <w:marBottom w:val="0"/>
                                                              <w:divBdr>
                                                                <w:top w:val="none" w:sz="0" w:space="0" w:color="auto"/>
                                                                <w:left w:val="none" w:sz="0" w:space="0" w:color="auto"/>
                                                                <w:bottom w:val="none" w:sz="0" w:space="0" w:color="auto"/>
                                                                <w:right w:val="none" w:sz="0" w:space="0" w:color="auto"/>
                                                              </w:divBdr>
                                                              <w:divsChild>
                                                                <w:div w:id="1751271584">
                                                                  <w:marLeft w:val="0"/>
                                                                  <w:marRight w:val="75"/>
                                                                  <w:marTop w:val="0"/>
                                                                  <w:marBottom w:val="0"/>
                                                                  <w:divBdr>
                                                                    <w:top w:val="none" w:sz="0" w:space="0" w:color="auto"/>
                                                                    <w:left w:val="none" w:sz="0" w:space="0" w:color="auto"/>
                                                                    <w:bottom w:val="none" w:sz="0" w:space="0" w:color="auto"/>
                                                                    <w:right w:val="none" w:sz="0" w:space="0" w:color="auto"/>
                                                                  </w:divBdr>
                                                                </w:div>
                                                              </w:divsChild>
                                                            </w:div>
                                                            <w:div w:id="1211652754">
                                                              <w:marLeft w:val="0"/>
                                                              <w:marRight w:val="0"/>
                                                              <w:marTop w:val="0"/>
                                                              <w:marBottom w:val="0"/>
                                                              <w:divBdr>
                                                                <w:top w:val="none" w:sz="0" w:space="0" w:color="auto"/>
                                                                <w:left w:val="none" w:sz="0" w:space="0" w:color="auto"/>
                                                                <w:bottom w:val="none" w:sz="0" w:space="0" w:color="auto"/>
                                                                <w:right w:val="none" w:sz="0" w:space="0" w:color="auto"/>
                                                              </w:divBdr>
                                                              <w:divsChild>
                                                                <w:div w:id="93074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05570">
                                                      <w:marLeft w:val="0"/>
                                                      <w:marRight w:val="0"/>
                                                      <w:marTop w:val="120"/>
                                                      <w:marBottom w:val="75"/>
                                                      <w:divBdr>
                                                        <w:top w:val="none" w:sz="0" w:space="0" w:color="auto"/>
                                                        <w:left w:val="none" w:sz="0" w:space="0" w:color="auto"/>
                                                        <w:bottom w:val="none" w:sz="0" w:space="0" w:color="auto"/>
                                                        <w:right w:val="none" w:sz="0" w:space="0" w:color="auto"/>
                                                      </w:divBdr>
                                                    </w:div>
                                                    <w:div w:id="1110124620">
                                                      <w:marLeft w:val="0"/>
                                                      <w:marRight w:val="0"/>
                                                      <w:marTop w:val="0"/>
                                                      <w:marBottom w:val="0"/>
                                                      <w:divBdr>
                                                        <w:top w:val="none" w:sz="0" w:space="0" w:color="auto"/>
                                                        <w:left w:val="none" w:sz="0" w:space="0" w:color="auto"/>
                                                        <w:bottom w:val="none" w:sz="0" w:space="0" w:color="auto"/>
                                                        <w:right w:val="none" w:sz="0" w:space="0" w:color="auto"/>
                                                      </w:divBdr>
                                                      <w:divsChild>
                                                        <w:div w:id="1581790299">
                                                          <w:marLeft w:val="0"/>
                                                          <w:marRight w:val="0"/>
                                                          <w:marTop w:val="0"/>
                                                          <w:marBottom w:val="0"/>
                                                          <w:divBdr>
                                                            <w:top w:val="none" w:sz="0" w:space="0" w:color="auto"/>
                                                            <w:left w:val="none" w:sz="0" w:space="0" w:color="auto"/>
                                                            <w:bottom w:val="none" w:sz="0" w:space="0" w:color="auto"/>
                                                            <w:right w:val="none" w:sz="0" w:space="0" w:color="auto"/>
                                                          </w:divBdr>
                                                        </w:div>
                                                        <w:div w:id="543490414">
                                                          <w:marLeft w:val="0"/>
                                                          <w:marRight w:val="0"/>
                                                          <w:marTop w:val="0"/>
                                                          <w:marBottom w:val="0"/>
                                                          <w:divBdr>
                                                            <w:top w:val="none" w:sz="0" w:space="0" w:color="auto"/>
                                                            <w:left w:val="none" w:sz="0" w:space="0" w:color="auto"/>
                                                            <w:bottom w:val="none" w:sz="0" w:space="0" w:color="auto"/>
                                                            <w:right w:val="none" w:sz="0" w:space="0" w:color="auto"/>
                                                          </w:divBdr>
                                                        </w:div>
                                                        <w:div w:id="176560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299361">
                                          <w:marLeft w:val="0"/>
                                          <w:marRight w:val="0"/>
                                          <w:marTop w:val="0"/>
                                          <w:marBottom w:val="300"/>
                                          <w:divBdr>
                                            <w:top w:val="none" w:sz="0" w:space="0" w:color="auto"/>
                                            <w:left w:val="none" w:sz="0" w:space="0" w:color="auto"/>
                                            <w:bottom w:val="none" w:sz="0" w:space="0" w:color="auto"/>
                                            <w:right w:val="none" w:sz="0" w:space="0" w:color="auto"/>
                                          </w:divBdr>
                                          <w:divsChild>
                                            <w:div w:id="1094282176">
                                              <w:marLeft w:val="0"/>
                                              <w:marRight w:val="0"/>
                                              <w:marTop w:val="0"/>
                                              <w:marBottom w:val="0"/>
                                              <w:divBdr>
                                                <w:top w:val="none" w:sz="0" w:space="0" w:color="auto"/>
                                                <w:left w:val="none" w:sz="0" w:space="0" w:color="auto"/>
                                                <w:bottom w:val="none" w:sz="0" w:space="0" w:color="auto"/>
                                                <w:right w:val="none" w:sz="0" w:space="0" w:color="auto"/>
                                              </w:divBdr>
                                              <w:divsChild>
                                                <w:div w:id="1228109173">
                                                  <w:marLeft w:val="0"/>
                                                  <w:marRight w:val="0"/>
                                                  <w:marTop w:val="0"/>
                                                  <w:marBottom w:val="0"/>
                                                  <w:divBdr>
                                                    <w:top w:val="none" w:sz="0" w:space="0" w:color="auto"/>
                                                    <w:left w:val="none" w:sz="0" w:space="0" w:color="auto"/>
                                                    <w:bottom w:val="none" w:sz="0" w:space="0" w:color="auto"/>
                                                    <w:right w:val="none" w:sz="0" w:space="0" w:color="auto"/>
                                                  </w:divBdr>
                                                  <w:divsChild>
                                                    <w:div w:id="882331746">
                                                      <w:marLeft w:val="0"/>
                                                      <w:marRight w:val="0"/>
                                                      <w:marTop w:val="0"/>
                                                      <w:marBottom w:val="0"/>
                                                      <w:divBdr>
                                                        <w:top w:val="none" w:sz="0" w:space="0" w:color="auto"/>
                                                        <w:left w:val="none" w:sz="0" w:space="0" w:color="auto"/>
                                                        <w:bottom w:val="none" w:sz="0" w:space="0" w:color="auto"/>
                                                        <w:right w:val="none" w:sz="0" w:space="0" w:color="auto"/>
                                                      </w:divBdr>
                                                      <w:divsChild>
                                                        <w:div w:id="439909783">
                                                          <w:marLeft w:val="0"/>
                                                          <w:marRight w:val="0"/>
                                                          <w:marTop w:val="0"/>
                                                          <w:marBottom w:val="0"/>
                                                          <w:divBdr>
                                                            <w:top w:val="none" w:sz="0" w:space="0" w:color="auto"/>
                                                            <w:left w:val="none" w:sz="0" w:space="0" w:color="auto"/>
                                                            <w:bottom w:val="none" w:sz="0" w:space="0" w:color="auto"/>
                                                            <w:right w:val="none" w:sz="0" w:space="0" w:color="auto"/>
                                                          </w:divBdr>
                                                        </w:div>
                                                        <w:div w:id="1195192445">
                                                          <w:marLeft w:val="0"/>
                                                          <w:marRight w:val="0"/>
                                                          <w:marTop w:val="0"/>
                                                          <w:marBottom w:val="0"/>
                                                          <w:divBdr>
                                                            <w:top w:val="none" w:sz="0" w:space="0" w:color="auto"/>
                                                            <w:left w:val="none" w:sz="0" w:space="0" w:color="auto"/>
                                                            <w:bottom w:val="none" w:sz="0" w:space="0" w:color="auto"/>
                                                            <w:right w:val="none" w:sz="0" w:space="0" w:color="auto"/>
                                                          </w:divBdr>
                                                          <w:divsChild>
                                                            <w:div w:id="2049990602">
                                                              <w:marLeft w:val="0"/>
                                                              <w:marRight w:val="0"/>
                                                              <w:marTop w:val="0"/>
                                                              <w:marBottom w:val="0"/>
                                                              <w:divBdr>
                                                                <w:top w:val="none" w:sz="0" w:space="0" w:color="auto"/>
                                                                <w:left w:val="none" w:sz="0" w:space="0" w:color="auto"/>
                                                                <w:bottom w:val="none" w:sz="0" w:space="0" w:color="auto"/>
                                                                <w:right w:val="none" w:sz="0" w:space="0" w:color="auto"/>
                                                              </w:divBdr>
                                                              <w:divsChild>
                                                                <w:div w:id="892352165">
                                                                  <w:marLeft w:val="0"/>
                                                                  <w:marRight w:val="75"/>
                                                                  <w:marTop w:val="0"/>
                                                                  <w:marBottom w:val="0"/>
                                                                  <w:divBdr>
                                                                    <w:top w:val="none" w:sz="0" w:space="0" w:color="auto"/>
                                                                    <w:left w:val="none" w:sz="0" w:space="0" w:color="auto"/>
                                                                    <w:bottom w:val="none" w:sz="0" w:space="0" w:color="auto"/>
                                                                    <w:right w:val="none" w:sz="0" w:space="0" w:color="auto"/>
                                                                  </w:divBdr>
                                                                </w:div>
                                                              </w:divsChild>
                                                            </w:div>
                                                            <w:div w:id="734352929">
                                                              <w:marLeft w:val="0"/>
                                                              <w:marRight w:val="0"/>
                                                              <w:marTop w:val="0"/>
                                                              <w:marBottom w:val="0"/>
                                                              <w:divBdr>
                                                                <w:top w:val="none" w:sz="0" w:space="0" w:color="auto"/>
                                                                <w:left w:val="none" w:sz="0" w:space="0" w:color="auto"/>
                                                                <w:bottom w:val="none" w:sz="0" w:space="0" w:color="auto"/>
                                                                <w:right w:val="none" w:sz="0" w:space="0" w:color="auto"/>
                                                              </w:divBdr>
                                                              <w:divsChild>
                                                                <w:div w:id="200057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044429">
                                                      <w:marLeft w:val="0"/>
                                                      <w:marRight w:val="0"/>
                                                      <w:marTop w:val="120"/>
                                                      <w:marBottom w:val="75"/>
                                                      <w:divBdr>
                                                        <w:top w:val="none" w:sz="0" w:space="0" w:color="auto"/>
                                                        <w:left w:val="none" w:sz="0" w:space="0" w:color="auto"/>
                                                        <w:bottom w:val="none" w:sz="0" w:space="0" w:color="auto"/>
                                                        <w:right w:val="none" w:sz="0" w:space="0" w:color="auto"/>
                                                      </w:divBdr>
                                                    </w:div>
                                                    <w:div w:id="2112434311">
                                                      <w:marLeft w:val="0"/>
                                                      <w:marRight w:val="0"/>
                                                      <w:marTop w:val="0"/>
                                                      <w:marBottom w:val="0"/>
                                                      <w:divBdr>
                                                        <w:top w:val="none" w:sz="0" w:space="0" w:color="auto"/>
                                                        <w:left w:val="none" w:sz="0" w:space="0" w:color="auto"/>
                                                        <w:bottom w:val="none" w:sz="0" w:space="0" w:color="auto"/>
                                                        <w:right w:val="none" w:sz="0" w:space="0" w:color="auto"/>
                                                      </w:divBdr>
                                                      <w:divsChild>
                                                        <w:div w:id="1659456129">
                                                          <w:marLeft w:val="0"/>
                                                          <w:marRight w:val="0"/>
                                                          <w:marTop w:val="0"/>
                                                          <w:marBottom w:val="0"/>
                                                          <w:divBdr>
                                                            <w:top w:val="none" w:sz="0" w:space="0" w:color="auto"/>
                                                            <w:left w:val="none" w:sz="0" w:space="0" w:color="auto"/>
                                                            <w:bottom w:val="none" w:sz="0" w:space="0" w:color="auto"/>
                                                            <w:right w:val="none" w:sz="0" w:space="0" w:color="auto"/>
                                                          </w:divBdr>
                                                        </w:div>
                                                        <w:div w:id="12066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62943">
                                          <w:marLeft w:val="0"/>
                                          <w:marRight w:val="0"/>
                                          <w:marTop w:val="0"/>
                                          <w:marBottom w:val="300"/>
                                          <w:divBdr>
                                            <w:top w:val="none" w:sz="0" w:space="0" w:color="auto"/>
                                            <w:left w:val="none" w:sz="0" w:space="0" w:color="auto"/>
                                            <w:bottom w:val="none" w:sz="0" w:space="0" w:color="auto"/>
                                            <w:right w:val="none" w:sz="0" w:space="0" w:color="auto"/>
                                          </w:divBdr>
                                          <w:divsChild>
                                            <w:div w:id="1462766099">
                                              <w:marLeft w:val="0"/>
                                              <w:marRight w:val="0"/>
                                              <w:marTop w:val="0"/>
                                              <w:marBottom w:val="0"/>
                                              <w:divBdr>
                                                <w:top w:val="none" w:sz="0" w:space="0" w:color="auto"/>
                                                <w:left w:val="none" w:sz="0" w:space="0" w:color="auto"/>
                                                <w:bottom w:val="none" w:sz="0" w:space="0" w:color="auto"/>
                                                <w:right w:val="none" w:sz="0" w:space="0" w:color="auto"/>
                                              </w:divBdr>
                                              <w:divsChild>
                                                <w:div w:id="147670086">
                                                  <w:marLeft w:val="0"/>
                                                  <w:marRight w:val="0"/>
                                                  <w:marTop w:val="0"/>
                                                  <w:marBottom w:val="0"/>
                                                  <w:divBdr>
                                                    <w:top w:val="none" w:sz="0" w:space="0" w:color="auto"/>
                                                    <w:left w:val="none" w:sz="0" w:space="0" w:color="auto"/>
                                                    <w:bottom w:val="none" w:sz="0" w:space="0" w:color="auto"/>
                                                    <w:right w:val="none" w:sz="0" w:space="0" w:color="auto"/>
                                                  </w:divBdr>
                                                  <w:divsChild>
                                                    <w:div w:id="1068378670">
                                                      <w:marLeft w:val="0"/>
                                                      <w:marRight w:val="0"/>
                                                      <w:marTop w:val="0"/>
                                                      <w:marBottom w:val="0"/>
                                                      <w:divBdr>
                                                        <w:top w:val="none" w:sz="0" w:space="0" w:color="auto"/>
                                                        <w:left w:val="none" w:sz="0" w:space="0" w:color="auto"/>
                                                        <w:bottom w:val="none" w:sz="0" w:space="0" w:color="auto"/>
                                                        <w:right w:val="none" w:sz="0" w:space="0" w:color="auto"/>
                                                      </w:divBdr>
                                                      <w:divsChild>
                                                        <w:div w:id="1178156067">
                                                          <w:marLeft w:val="0"/>
                                                          <w:marRight w:val="0"/>
                                                          <w:marTop w:val="0"/>
                                                          <w:marBottom w:val="0"/>
                                                          <w:divBdr>
                                                            <w:top w:val="none" w:sz="0" w:space="0" w:color="auto"/>
                                                            <w:left w:val="none" w:sz="0" w:space="0" w:color="auto"/>
                                                            <w:bottom w:val="none" w:sz="0" w:space="0" w:color="auto"/>
                                                            <w:right w:val="none" w:sz="0" w:space="0" w:color="auto"/>
                                                          </w:divBdr>
                                                        </w:div>
                                                        <w:div w:id="742489308">
                                                          <w:marLeft w:val="0"/>
                                                          <w:marRight w:val="0"/>
                                                          <w:marTop w:val="0"/>
                                                          <w:marBottom w:val="0"/>
                                                          <w:divBdr>
                                                            <w:top w:val="none" w:sz="0" w:space="0" w:color="auto"/>
                                                            <w:left w:val="none" w:sz="0" w:space="0" w:color="auto"/>
                                                            <w:bottom w:val="none" w:sz="0" w:space="0" w:color="auto"/>
                                                            <w:right w:val="none" w:sz="0" w:space="0" w:color="auto"/>
                                                          </w:divBdr>
                                                          <w:divsChild>
                                                            <w:div w:id="94442496">
                                                              <w:marLeft w:val="0"/>
                                                              <w:marRight w:val="0"/>
                                                              <w:marTop w:val="0"/>
                                                              <w:marBottom w:val="0"/>
                                                              <w:divBdr>
                                                                <w:top w:val="none" w:sz="0" w:space="0" w:color="auto"/>
                                                                <w:left w:val="none" w:sz="0" w:space="0" w:color="auto"/>
                                                                <w:bottom w:val="none" w:sz="0" w:space="0" w:color="auto"/>
                                                                <w:right w:val="none" w:sz="0" w:space="0" w:color="auto"/>
                                                              </w:divBdr>
                                                              <w:divsChild>
                                                                <w:div w:id="774251599">
                                                                  <w:marLeft w:val="0"/>
                                                                  <w:marRight w:val="75"/>
                                                                  <w:marTop w:val="0"/>
                                                                  <w:marBottom w:val="0"/>
                                                                  <w:divBdr>
                                                                    <w:top w:val="none" w:sz="0" w:space="0" w:color="auto"/>
                                                                    <w:left w:val="none" w:sz="0" w:space="0" w:color="auto"/>
                                                                    <w:bottom w:val="none" w:sz="0" w:space="0" w:color="auto"/>
                                                                    <w:right w:val="none" w:sz="0" w:space="0" w:color="auto"/>
                                                                  </w:divBdr>
                                                                </w:div>
                                                              </w:divsChild>
                                                            </w:div>
                                                            <w:div w:id="1671717736">
                                                              <w:marLeft w:val="0"/>
                                                              <w:marRight w:val="0"/>
                                                              <w:marTop w:val="0"/>
                                                              <w:marBottom w:val="0"/>
                                                              <w:divBdr>
                                                                <w:top w:val="none" w:sz="0" w:space="0" w:color="auto"/>
                                                                <w:left w:val="none" w:sz="0" w:space="0" w:color="auto"/>
                                                                <w:bottom w:val="none" w:sz="0" w:space="0" w:color="auto"/>
                                                                <w:right w:val="none" w:sz="0" w:space="0" w:color="auto"/>
                                                              </w:divBdr>
                                                              <w:divsChild>
                                                                <w:div w:id="121373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497693">
                                                      <w:marLeft w:val="0"/>
                                                      <w:marRight w:val="0"/>
                                                      <w:marTop w:val="120"/>
                                                      <w:marBottom w:val="75"/>
                                                      <w:divBdr>
                                                        <w:top w:val="none" w:sz="0" w:space="0" w:color="auto"/>
                                                        <w:left w:val="none" w:sz="0" w:space="0" w:color="auto"/>
                                                        <w:bottom w:val="none" w:sz="0" w:space="0" w:color="auto"/>
                                                        <w:right w:val="none" w:sz="0" w:space="0" w:color="auto"/>
                                                      </w:divBdr>
                                                    </w:div>
                                                    <w:div w:id="97869988">
                                                      <w:marLeft w:val="0"/>
                                                      <w:marRight w:val="0"/>
                                                      <w:marTop w:val="0"/>
                                                      <w:marBottom w:val="0"/>
                                                      <w:divBdr>
                                                        <w:top w:val="none" w:sz="0" w:space="0" w:color="auto"/>
                                                        <w:left w:val="none" w:sz="0" w:space="0" w:color="auto"/>
                                                        <w:bottom w:val="none" w:sz="0" w:space="0" w:color="auto"/>
                                                        <w:right w:val="none" w:sz="0" w:space="0" w:color="auto"/>
                                                      </w:divBdr>
                                                      <w:divsChild>
                                                        <w:div w:id="636178558">
                                                          <w:marLeft w:val="0"/>
                                                          <w:marRight w:val="0"/>
                                                          <w:marTop w:val="0"/>
                                                          <w:marBottom w:val="0"/>
                                                          <w:divBdr>
                                                            <w:top w:val="none" w:sz="0" w:space="0" w:color="auto"/>
                                                            <w:left w:val="none" w:sz="0" w:space="0" w:color="auto"/>
                                                            <w:bottom w:val="none" w:sz="0" w:space="0" w:color="auto"/>
                                                            <w:right w:val="none" w:sz="0" w:space="0" w:color="auto"/>
                                                          </w:divBdr>
                                                        </w:div>
                                                        <w:div w:id="560598522">
                                                          <w:marLeft w:val="0"/>
                                                          <w:marRight w:val="0"/>
                                                          <w:marTop w:val="0"/>
                                                          <w:marBottom w:val="0"/>
                                                          <w:divBdr>
                                                            <w:top w:val="none" w:sz="0" w:space="0" w:color="auto"/>
                                                            <w:left w:val="none" w:sz="0" w:space="0" w:color="auto"/>
                                                            <w:bottom w:val="none" w:sz="0" w:space="0" w:color="auto"/>
                                                            <w:right w:val="none" w:sz="0" w:space="0" w:color="auto"/>
                                                          </w:divBdr>
                                                        </w:div>
                                                        <w:div w:id="10262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652632">
                                          <w:marLeft w:val="0"/>
                                          <w:marRight w:val="0"/>
                                          <w:marTop w:val="0"/>
                                          <w:marBottom w:val="300"/>
                                          <w:divBdr>
                                            <w:top w:val="none" w:sz="0" w:space="0" w:color="auto"/>
                                            <w:left w:val="none" w:sz="0" w:space="0" w:color="auto"/>
                                            <w:bottom w:val="none" w:sz="0" w:space="0" w:color="auto"/>
                                            <w:right w:val="none" w:sz="0" w:space="0" w:color="auto"/>
                                          </w:divBdr>
                                          <w:divsChild>
                                            <w:div w:id="499396280">
                                              <w:marLeft w:val="0"/>
                                              <w:marRight w:val="0"/>
                                              <w:marTop w:val="0"/>
                                              <w:marBottom w:val="0"/>
                                              <w:divBdr>
                                                <w:top w:val="none" w:sz="0" w:space="0" w:color="auto"/>
                                                <w:left w:val="none" w:sz="0" w:space="0" w:color="auto"/>
                                                <w:bottom w:val="none" w:sz="0" w:space="0" w:color="auto"/>
                                                <w:right w:val="none" w:sz="0" w:space="0" w:color="auto"/>
                                              </w:divBdr>
                                              <w:divsChild>
                                                <w:div w:id="1672442582">
                                                  <w:marLeft w:val="0"/>
                                                  <w:marRight w:val="0"/>
                                                  <w:marTop w:val="0"/>
                                                  <w:marBottom w:val="0"/>
                                                  <w:divBdr>
                                                    <w:top w:val="none" w:sz="0" w:space="0" w:color="auto"/>
                                                    <w:left w:val="none" w:sz="0" w:space="0" w:color="auto"/>
                                                    <w:bottom w:val="none" w:sz="0" w:space="0" w:color="auto"/>
                                                    <w:right w:val="none" w:sz="0" w:space="0" w:color="auto"/>
                                                  </w:divBdr>
                                                  <w:divsChild>
                                                    <w:div w:id="531571135">
                                                      <w:marLeft w:val="0"/>
                                                      <w:marRight w:val="0"/>
                                                      <w:marTop w:val="0"/>
                                                      <w:marBottom w:val="0"/>
                                                      <w:divBdr>
                                                        <w:top w:val="none" w:sz="0" w:space="0" w:color="auto"/>
                                                        <w:left w:val="none" w:sz="0" w:space="0" w:color="auto"/>
                                                        <w:bottom w:val="none" w:sz="0" w:space="0" w:color="auto"/>
                                                        <w:right w:val="none" w:sz="0" w:space="0" w:color="auto"/>
                                                      </w:divBdr>
                                                      <w:divsChild>
                                                        <w:div w:id="1558779068">
                                                          <w:marLeft w:val="0"/>
                                                          <w:marRight w:val="0"/>
                                                          <w:marTop w:val="0"/>
                                                          <w:marBottom w:val="0"/>
                                                          <w:divBdr>
                                                            <w:top w:val="none" w:sz="0" w:space="0" w:color="auto"/>
                                                            <w:left w:val="none" w:sz="0" w:space="0" w:color="auto"/>
                                                            <w:bottom w:val="none" w:sz="0" w:space="0" w:color="auto"/>
                                                            <w:right w:val="none" w:sz="0" w:space="0" w:color="auto"/>
                                                          </w:divBdr>
                                                        </w:div>
                                                        <w:div w:id="1481000011">
                                                          <w:marLeft w:val="0"/>
                                                          <w:marRight w:val="0"/>
                                                          <w:marTop w:val="0"/>
                                                          <w:marBottom w:val="0"/>
                                                          <w:divBdr>
                                                            <w:top w:val="none" w:sz="0" w:space="0" w:color="auto"/>
                                                            <w:left w:val="none" w:sz="0" w:space="0" w:color="auto"/>
                                                            <w:bottom w:val="none" w:sz="0" w:space="0" w:color="auto"/>
                                                            <w:right w:val="none" w:sz="0" w:space="0" w:color="auto"/>
                                                          </w:divBdr>
                                                          <w:divsChild>
                                                            <w:div w:id="1599215198">
                                                              <w:marLeft w:val="0"/>
                                                              <w:marRight w:val="0"/>
                                                              <w:marTop w:val="0"/>
                                                              <w:marBottom w:val="0"/>
                                                              <w:divBdr>
                                                                <w:top w:val="none" w:sz="0" w:space="0" w:color="auto"/>
                                                                <w:left w:val="none" w:sz="0" w:space="0" w:color="auto"/>
                                                                <w:bottom w:val="none" w:sz="0" w:space="0" w:color="auto"/>
                                                                <w:right w:val="none" w:sz="0" w:space="0" w:color="auto"/>
                                                              </w:divBdr>
                                                              <w:divsChild>
                                                                <w:div w:id="1957909359">
                                                                  <w:marLeft w:val="0"/>
                                                                  <w:marRight w:val="75"/>
                                                                  <w:marTop w:val="0"/>
                                                                  <w:marBottom w:val="0"/>
                                                                  <w:divBdr>
                                                                    <w:top w:val="none" w:sz="0" w:space="0" w:color="auto"/>
                                                                    <w:left w:val="none" w:sz="0" w:space="0" w:color="auto"/>
                                                                    <w:bottom w:val="none" w:sz="0" w:space="0" w:color="auto"/>
                                                                    <w:right w:val="none" w:sz="0" w:space="0" w:color="auto"/>
                                                                  </w:divBdr>
                                                                </w:div>
                                                              </w:divsChild>
                                                            </w:div>
                                                            <w:div w:id="1820729829">
                                                              <w:marLeft w:val="0"/>
                                                              <w:marRight w:val="0"/>
                                                              <w:marTop w:val="0"/>
                                                              <w:marBottom w:val="0"/>
                                                              <w:divBdr>
                                                                <w:top w:val="none" w:sz="0" w:space="0" w:color="auto"/>
                                                                <w:left w:val="none" w:sz="0" w:space="0" w:color="auto"/>
                                                                <w:bottom w:val="none" w:sz="0" w:space="0" w:color="auto"/>
                                                                <w:right w:val="none" w:sz="0" w:space="0" w:color="auto"/>
                                                              </w:divBdr>
                                                              <w:divsChild>
                                                                <w:div w:id="4427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953436">
                                                      <w:marLeft w:val="0"/>
                                                      <w:marRight w:val="0"/>
                                                      <w:marTop w:val="120"/>
                                                      <w:marBottom w:val="75"/>
                                                      <w:divBdr>
                                                        <w:top w:val="none" w:sz="0" w:space="0" w:color="auto"/>
                                                        <w:left w:val="none" w:sz="0" w:space="0" w:color="auto"/>
                                                        <w:bottom w:val="none" w:sz="0" w:space="0" w:color="auto"/>
                                                        <w:right w:val="none" w:sz="0" w:space="0" w:color="auto"/>
                                                      </w:divBdr>
                                                    </w:div>
                                                    <w:div w:id="446237719">
                                                      <w:marLeft w:val="0"/>
                                                      <w:marRight w:val="0"/>
                                                      <w:marTop w:val="0"/>
                                                      <w:marBottom w:val="0"/>
                                                      <w:divBdr>
                                                        <w:top w:val="none" w:sz="0" w:space="0" w:color="auto"/>
                                                        <w:left w:val="none" w:sz="0" w:space="0" w:color="auto"/>
                                                        <w:bottom w:val="none" w:sz="0" w:space="0" w:color="auto"/>
                                                        <w:right w:val="none" w:sz="0" w:space="0" w:color="auto"/>
                                                      </w:divBdr>
                                                      <w:divsChild>
                                                        <w:div w:id="513149345">
                                                          <w:marLeft w:val="0"/>
                                                          <w:marRight w:val="0"/>
                                                          <w:marTop w:val="0"/>
                                                          <w:marBottom w:val="0"/>
                                                          <w:divBdr>
                                                            <w:top w:val="none" w:sz="0" w:space="0" w:color="auto"/>
                                                            <w:left w:val="none" w:sz="0" w:space="0" w:color="auto"/>
                                                            <w:bottom w:val="none" w:sz="0" w:space="0" w:color="auto"/>
                                                            <w:right w:val="none" w:sz="0" w:space="0" w:color="auto"/>
                                                          </w:divBdr>
                                                        </w:div>
                                                        <w:div w:id="2048744">
                                                          <w:marLeft w:val="0"/>
                                                          <w:marRight w:val="0"/>
                                                          <w:marTop w:val="0"/>
                                                          <w:marBottom w:val="0"/>
                                                          <w:divBdr>
                                                            <w:top w:val="none" w:sz="0" w:space="0" w:color="auto"/>
                                                            <w:left w:val="none" w:sz="0" w:space="0" w:color="auto"/>
                                                            <w:bottom w:val="none" w:sz="0" w:space="0" w:color="auto"/>
                                                            <w:right w:val="none" w:sz="0" w:space="0" w:color="auto"/>
                                                          </w:divBdr>
                                                        </w:div>
                                                        <w:div w:id="129128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466418">
                                          <w:marLeft w:val="0"/>
                                          <w:marRight w:val="0"/>
                                          <w:marTop w:val="0"/>
                                          <w:marBottom w:val="300"/>
                                          <w:divBdr>
                                            <w:top w:val="none" w:sz="0" w:space="0" w:color="auto"/>
                                            <w:left w:val="none" w:sz="0" w:space="0" w:color="auto"/>
                                            <w:bottom w:val="none" w:sz="0" w:space="0" w:color="auto"/>
                                            <w:right w:val="none" w:sz="0" w:space="0" w:color="auto"/>
                                          </w:divBdr>
                                          <w:divsChild>
                                            <w:div w:id="662508246">
                                              <w:marLeft w:val="0"/>
                                              <w:marRight w:val="0"/>
                                              <w:marTop w:val="0"/>
                                              <w:marBottom w:val="0"/>
                                              <w:divBdr>
                                                <w:top w:val="none" w:sz="0" w:space="0" w:color="auto"/>
                                                <w:left w:val="none" w:sz="0" w:space="0" w:color="auto"/>
                                                <w:bottom w:val="none" w:sz="0" w:space="0" w:color="auto"/>
                                                <w:right w:val="none" w:sz="0" w:space="0" w:color="auto"/>
                                              </w:divBdr>
                                              <w:divsChild>
                                                <w:div w:id="1392731404">
                                                  <w:marLeft w:val="0"/>
                                                  <w:marRight w:val="0"/>
                                                  <w:marTop w:val="0"/>
                                                  <w:marBottom w:val="0"/>
                                                  <w:divBdr>
                                                    <w:top w:val="none" w:sz="0" w:space="0" w:color="auto"/>
                                                    <w:left w:val="none" w:sz="0" w:space="0" w:color="auto"/>
                                                    <w:bottom w:val="none" w:sz="0" w:space="0" w:color="auto"/>
                                                    <w:right w:val="none" w:sz="0" w:space="0" w:color="auto"/>
                                                  </w:divBdr>
                                                  <w:divsChild>
                                                    <w:div w:id="1290285514">
                                                      <w:marLeft w:val="0"/>
                                                      <w:marRight w:val="0"/>
                                                      <w:marTop w:val="0"/>
                                                      <w:marBottom w:val="0"/>
                                                      <w:divBdr>
                                                        <w:top w:val="none" w:sz="0" w:space="0" w:color="auto"/>
                                                        <w:left w:val="none" w:sz="0" w:space="0" w:color="auto"/>
                                                        <w:bottom w:val="none" w:sz="0" w:space="0" w:color="auto"/>
                                                        <w:right w:val="none" w:sz="0" w:space="0" w:color="auto"/>
                                                      </w:divBdr>
                                                      <w:divsChild>
                                                        <w:div w:id="1239828577">
                                                          <w:marLeft w:val="0"/>
                                                          <w:marRight w:val="0"/>
                                                          <w:marTop w:val="0"/>
                                                          <w:marBottom w:val="0"/>
                                                          <w:divBdr>
                                                            <w:top w:val="none" w:sz="0" w:space="0" w:color="auto"/>
                                                            <w:left w:val="none" w:sz="0" w:space="0" w:color="auto"/>
                                                            <w:bottom w:val="none" w:sz="0" w:space="0" w:color="auto"/>
                                                            <w:right w:val="none" w:sz="0" w:space="0" w:color="auto"/>
                                                          </w:divBdr>
                                                        </w:div>
                                                        <w:div w:id="847057903">
                                                          <w:marLeft w:val="0"/>
                                                          <w:marRight w:val="0"/>
                                                          <w:marTop w:val="0"/>
                                                          <w:marBottom w:val="0"/>
                                                          <w:divBdr>
                                                            <w:top w:val="none" w:sz="0" w:space="0" w:color="auto"/>
                                                            <w:left w:val="none" w:sz="0" w:space="0" w:color="auto"/>
                                                            <w:bottom w:val="none" w:sz="0" w:space="0" w:color="auto"/>
                                                            <w:right w:val="none" w:sz="0" w:space="0" w:color="auto"/>
                                                          </w:divBdr>
                                                          <w:divsChild>
                                                            <w:div w:id="1872499582">
                                                              <w:marLeft w:val="0"/>
                                                              <w:marRight w:val="0"/>
                                                              <w:marTop w:val="0"/>
                                                              <w:marBottom w:val="0"/>
                                                              <w:divBdr>
                                                                <w:top w:val="none" w:sz="0" w:space="0" w:color="auto"/>
                                                                <w:left w:val="none" w:sz="0" w:space="0" w:color="auto"/>
                                                                <w:bottom w:val="none" w:sz="0" w:space="0" w:color="auto"/>
                                                                <w:right w:val="none" w:sz="0" w:space="0" w:color="auto"/>
                                                              </w:divBdr>
                                                              <w:divsChild>
                                                                <w:div w:id="1578974318">
                                                                  <w:marLeft w:val="0"/>
                                                                  <w:marRight w:val="75"/>
                                                                  <w:marTop w:val="0"/>
                                                                  <w:marBottom w:val="0"/>
                                                                  <w:divBdr>
                                                                    <w:top w:val="none" w:sz="0" w:space="0" w:color="auto"/>
                                                                    <w:left w:val="none" w:sz="0" w:space="0" w:color="auto"/>
                                                                    <w:bottom w:val="none" w:sz="0" w:space="0" w:color="auto"/>
                                                                    <w:right w:val="none" w:sz="0" w:space="0" w:color="auto"/>
                                                                  </w:divBdr>
                                                                </w:div>
                                                              </w:divsChild>
                                                            </w:div>
                                                            <w:div w:id="1218205440">
                                                              <w:marLeft w:val="0"/>
                                                              <w:marRight w:val="0"/>
                                                              <w:marTop w:val="0"/>
                                                              <w:marBottom w:val="0"/>
                                                              <w:divBdr>
                                                                <w:top w:val="none" w:sz="0" w:space="0" w:color="auto"/>
                                                                <w:left w:val="none" w:sz="0" w:space="0" w:color="auto"/>
                                                                <w:bottom w:val="none" w:sz="0" w:space="0" w:color="auto"/>
                                                                <w:right w:val="none" w:sz="0" w:space="0" w:color="auto"/>
                                                              </w:divBdr>
                                                              <w:divsChild>
                                                                <w:div w:id="163224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617038">
                                                      <w:marLeft w:val="0"/>
                                                      <w:marRight w:val="0"/>
                                                      <w:marTop w:val="120"/>
                                                      <w:marBottom w:val="75"/>
                                                      <w:divBdr>
                                                        <w:top w:val="none" w:sz="0" w:space="0" w:color="auto"/>
                                                        <w:left w:val="none" w:sz="0" w:space="0" w:color="auto"/>
                                                        <w:bottom w:val="none" w:sz="0" w:space="0" w:color="auto"/>
                                                        <w:right w:val="none" w:sz="0" w:space="0" w:color="auto"/>
                                                      </w:divBdr>
                                                    </w:div>
                                                    <w:div w:id="2072851555">
                                                      <w:marLeft w:val="0"/>
                                                      <w:marRight w:val="0"/>
                                                      <w:marTop w:val="0"/>
                                                      <w:marBottom w:val="0"/>
                                                      <w:divBdr>
                                                        <w:top w:val="none" w:sz="0" w:space="0" w:color="auto"/>
                                                        <w:left w:val="none" w:sz="0" w:space="0" w:color="auto"/>
                                                        <w:bottom w:val="none" w:sz="0" w:space="0" w:color="auto"/>
                                                        <w:right w:val="none" w:sz="0" w:space="0" w:color="auto"/>
                                                      </w:divBdr>
                                                      <w:divsChild>
                                                        <w:div w:id="1640380365">
                                                          <w:marLeft w:val="0"/>
                                                          <w:marRight w:val="0"/>
                                                          <w:marTop w:val="0"/>
                                                          <w:marBottom w:val="0"/>
                                                          <w:divBdr>
                                                            <w:top w:val="none" w:sz="0" w:space="0" w:color="auto"/>
                                                            <w:left w:val="none" w:sz="0" w:space="0" w:color="auto"/>
                                                            <w:bottom w:val="none" w:sz="0" w:space="0" w:color="auto"/>
                                                            <w:right w:val="none" w:sz="0" w:space="0" w:color="auto"/>
                                                          </w:divBdr>
                                                        </w:div>
                                                        <w:div w:id="1513371135">
                                                          <w:marLeft w:val="0"/>
                                                          <w:marRight w:val="0"/>
                                                          <w:marTop w:val="0"/>
                                                          <w:marBottom w:val="0"/>
                                                          <w:divBdr>
                                                            <w:top w:val="none" w:sz="0" w:space="0" w:color="auto"/>
                                                            <w:left w:val="none" w:sz="0" w:space="0" w:color="auto"/>
                                                            <w:bottom w:val="none" w:sz="0" w:space="0" w:color="auto"/>
                                                            <w:right w:val="none" w:sz="0" w:space="0" w:color="auto"/>
                                                          </w:divBdr>
                                                        </w:div>
                                                        <w:div w:id="25540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00303">
                                          <w:marLeft w:val="0"/>
                                          <w:marRight w:val="0"/>
                                          <w:marTop w:val="0"/>
                                          <w:marBottom w:val="300"/>
                                          <w:divBdr>
                                            <w:top w:val="none" w:sz="0" w:space="0" w:color="auto"/>
                                            <w:left w:val="none" w:sz="0" w:space="0" w:color="auto"/>
                                            <w:bottom w:val="none" w:sz="0" w:space="0" w:color="auto"/>
                                            <w:right w:val="none" w:sz="0" w:space="0" w:color="auto"/>
                                          </w:divBdr>
                                          <w:divsChild>
                                            <w:div w:id="1244143582">
                                              <w:marLeft w:val="0"/>
                                              <w:marRight w:val="0"/>
                                              <w:marTop w:val="0"/>
                                              <w:marBottom w:val="0"/>
                                              <w:divBdr>
                                                <w:top w:val="none" w:sz="0" w:space="0" w:color="auto"/>
                                                <w:left w:val="none" w:sz="0" w:space="0" w:color="auto"/>
                                                <w:bottom w:val="none" w:sz="0" w:space="0" w:color="auto"/>
                                                <w:right w:val="none" w:sz="0" w:space="0" w:color="auto"/>
                                              </w:divBdr>
                                              <w:divsChild>
                                                <w:div w:id="1500464859">
                                                  <w:marLeft w:val="0"/>
                                                  <w:marRight w:val="0"/>
                                                  <w:marTop w:val="0"/>
                                                  <w:marBottom w:val="0"/>
                                                  <w:divBdr>
                                                    <w:top w:val="none" w:sz="0" w:space="0" w:color="auto"/>
                                                    <w:left w:val="none" w:sz="0" w:space="0" w:color="auto"/>
                                                    <w:bottom w:val="none" w:sz="0" w:space="0" w:color="auto"/>
                                                    <w:right w:val="none" w:sz="0" w:space="0" w:color="auto"/>
                                                  </w:divBdr>
                                                  <w:divsChild>
                                                    <w:div w:id="170989606">
                                                      <w:marLeft w:val="0"/>
                                                      <w:marRight w:val="0"/>
                                                      <w:marTop w:val="0"/>
                                                      <w:marBottom w:val="0"/>
                                                      <w:divBdr>
                                                        <w:top w:val="none" w:sz="0" w:space="0" w:color="auto"/>
                                                        <w:left w:val="none" w:sz="0" w:space="0" w:color="auto"/>
                                                        <w:bottom w:val="none" w:sz="0" w:space="0" w:color="auto"/>
                                                        <w:right w:val="none" w:sz="0" w:space="0" w:color="auto"/>
                                                      </w:divBdr>
                                                      <w:divsChild>
                                                        <w:div w:id="470514562">
                                                          <w:marLeft w:val="0"/>
                                                          <w:marRight w:val="0"/>
                                                          <w:marTop w:val="0"/>
                                                          <w:marBottom w:val="0"/>
                                                          <w:divBdr>
                                                            <w:top w:val="none" w:sz="0" w:space="0" w:color="auto"/>
                                                            <w:left w:val="none" w:sz="0" w:space="0" w:color="auto"/>
                                                            <w:bottom w:val="none" w:sz="0" w:space="0" w:color="auto"/>
                                                            <w:right w:val="none" w:sz="0" w:space="0" w:color="auto"/>
                                                          </w:divBdr>
                                                        </w:div>
                                                        <w:div w:id="1228607122">
                                                          <w:marLeft w:val="0"/>
                                                          <w:marRight w:val="0"/>
                                                          <w:marTop w:val="0"/>
                                                          <w:marBottom w:val="0"/>
                                                          <w:divBdr>
                                                            <w:top w:val="none" w:sz="0" w:space="0" w:color="auto"/>
                                                            <w:left w:val="none" w:sz="0" w:space="0" w:color="auto"/>
                                                            <w:bottom w:val="none" w:sz="0" w:space="0" w:color="auto"/>
                                                            <w:right w:val="none" w:sz="0" w:space="0" w:color="auto"/>
                                                          </w:divBdr>
                                                          <w:divsChild>
                                                            <w:div w:id="781845776">
                                                              <w:marLeft w:val="0"/>
                                                              <w:marRight w:val="0"/>
                                                              <w:marTop w:val="0"/>
                                                              <w:marBottom w:val="0"/>
                                                              <w:divBdr>
                                                                <w:top w:val="none" w:sz="0" w:space="0" w:color="auto"/>
                                                                <w:left w:val="none" w:sz="0" w:space="0" w:color="auto"/>
                                                                <w:bottom w:val="none" w:sz="0" w:space="0" w:color="auto"/>
                                                                <w:right w:val="none" w:sz="0" w:space="0" w:color="auto"/>
                                                              </w:divBdr>
                                                              <w:divsChild>
                                                                <w:div w:id="1393196903">
                                                                  <w:marLeft w:val="0"/>
                                                                  <w:marRight w:val="75"/>
                                                                  <w:marTop w:val="0"/>
                                                                  <w:marBottom w:val="0"/>
                                                                  <w:divBdr>
                                                                    <w:top w:val="none" w:sz="0" w:space="0" w:color="auto"/>
                                                                    <w:left w:val="none" w:sz="0" w:space="0" w:color="auto"/>
                                                                    <w:bottom w:val="none" w:sz="0" w:space="0" w:color="auto"/>
                                                                    <w:right w:val="none" w:sz="0" w:space="0" w:color="auto"/>
                                                                  </w:divBdr>
                                                                </w:div>
                                                              </w:divsChild>
                                                            </w:div>
                                                            <w:div w:id="1406030552">
                                                              <w:marLeft w:val="0"/>
                                                              <w:marRight w:val="0"/>
                                                              <w:marTop w:val="0"/>
                                                              <w:marBottom w:val="0"/>
                                                              <w:divBdr>
                                                                <w:top w:val="none" w:sz="0" w:space="0" w:color="auto"/>
                                                                <w:left w:val="none" w:sz="0" w:space="0" w:color="auto"/>
                                                                <w:bottom w:val="none" w:sz="0" w:space="0" w:color="auto"/>
                                                                <w:right w:val="none" w:sz="0" w:space="0" w:color="auto"/>
                                                              </w:divBdr>
                                                              <w:divsChild>
                                                                <w:div w:id="89535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488076">
                                                      <w:marLeft w:val="0"/>
                                                      <w:marRight w:val="0"/>
                                                      <w:marTop w:val="120"/>
                                                      <w:marBottom w:val="75"/>
                                                      <w:divBdr>
                                                        <w:top w:val="none" w:sz="0" w:space="0" w:color="auto"/>
                                                        <w:left w:val="none" w:sz="0" w:space="0" w:color="auto"/>
                                                        <w:bottom w:val="none" w:sz="0" w:space="0" w:color="auto"/>
                                                        <w:right w:val="none" w:sz="0" w:space="0" w:color="auto"/>
                                                      </w:divBdr>
                                                    </w:div>
                                                    <w:div w:id="1463157395">
                                                      <w:marLeft w:val="0"/>
                                                      <w:marRight w:val="0"/>
                                                      <w:marTop w:val="0"/>
                                                      <w:marBottom w:val="0"/>
                                                      <w:divBdr>
                                                        <w:top w:val="none" w:sz="0" w:space="0" w:color="auto"/>
                                                        <w:left w:val="none" w:sz="0" w:space="0" w:color="auto"/>
                                                        <w:bottom w:val="none" w:sz="0" w:space="0" w:color="auto"/>
                                                        <w:right w:val="none" w:sz="0" w:space="0" w:color="auto"/>
                                                      </w:divBdr>
                                                      <w:divsChild>
                                                        <w:div w:id="201555838">
                                                          <w:marLeft w:val="0"/>
                                                          <w:marRight w:val="0"/>
                                                          <w:marTop w:val="0"/>
                                                          <w:marBottom w:val="0"/>
                                                          <w:divBdr>
                                                            <w:top w:val="none" w:sz="0" w:space="0" w:color="auto"/>
                                                            <w:left w:val="none" w:sz="0" w:space="0" w:color="auto"/>
                                                            <w:bottom w:val="none" w:sz="0" w:space="0" w:color="auto"/>
                                                            <w:right w:val="none" w:sz="0" w:space="0" w:color="auto"/>
                                                          </w:divBdr>
                                                        </w:div>
                                                        <w:div w:id="61043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620827">
                                          <w:marLeft w:val="0"/>
                                          <w:marRight w:val="0"/>
                                          <w:marTop w:val="0"/>
                                          <w:marBottom w:val="300"/>
                                          <w:divBdr>
                                            <w:top w:val="none" w:sz="0" w:space="0" w:color="auto"/>
                                            <w:left w:val="none" w:sz="0" w:space="0" w:color="auto"/>
                                            <w:bottom w:val="none" w:sz="0" w:space="0" w:color="auto"/>
                                            <w:right w:val="none" w:sz="0" w:space="0" w:color="auto"/>
                                          </w:divBdr>
                                          <w:divsChild>
                                            <w:div w:id="1073240815">
                                              <w:marLeft w:val="0"/>
                                              <w:marRight w:val="0"/>
                                              <w:marTop w:val="0"/>
                                              <w:marBottom w:val="0"/>
                                              <w:divBdr>
                                                <w:top w:val="none" w:sz="0" w:space="0" w:color="auto"/>
                                                <w:left w:val="none" w:sz="0" w:space="0" w:color="auto"/>
                                                <w:bottom w:val="none" w:sz="0" w:space="0" w:color="auto"/>
                                                <w:right w:val="none" w:sz="0" w:space="0" w:color="auto"/>
                                              </w:divBdr>
                                              <w:divsChild>
                                                <w:div w:id="1946226470">
                                                  <w:marLeft w:val="0"/>
                                                  <w:marRight w:val="0"/>
                                                  <w:marTop w:val="0"/>
                                                  <w:marBottom w:val="0"/>
                                                  <w:divBdr>
                                                    <w:top w:val="none" w:sz="0" w:space="0" w:color="auto"/>
                                                    <w:left w:val="none" w:sz="0" w:space="0" w:color="auto"/>
                                                    <w:bottom w:val="none" w:sz="0" w:space="0" w:color="auto"/>
                                                    <w:right w:val="none" w:sz="0" w:space="0" w:color="auto"/>
                                                  </w:divBdr>
                                                  <w:divsChild>
                                                    <w:div w:id="1659771586">
                                                      <w:marLeft w:val="0"/>
                                                      <w:marRight w:val="0"/>
                                                      <w:marTop w:val="0"/>
                                                      <w:marBottom w:val="0"/>
                                                      <w:divBdr>
                                                        <w:top w:val="none" w:sz="0" w:space="0" w:color="auto"/>
                                                        <w:left w:val="none" w:sz="0" w:space="0" w:color="auto"/>
                                                        <w:bottom w:val="none" w:sz="0" w:space="0" w:color="auto"/>
                                                        <w:right w:val="none" w:sz="0" w:space="0" w:color="auto"/>
                                                      </w:divBdr>
                                                      <w:divsChild>
                                                        <w:div w:id="513082005">
                                                          <w:marLeft w:val="0"/>
                                                          <w:marRight w:val="0"/>
                                                          <w:marTop w:val="0"/>
                                                          <w:marBottom w:val="0"/>
                                                          <w:divBdr>
                                                            <w:top w:val="none" w:sz="0" w:space="0" w:color="auto"/>
                                                            <w:left w:val="none" w:sz="0" w:space="0" w:color="auto"/>
                                                            <w:bottom w:val="none" w:sz="0" w:space="0" w:color="auto"/>
                                                            <w:right w:val="none" w:sz="0" w:space="0" w:color="auto"/>
                                                          </w:divBdr>
                                                        </w:div>
                                                        <w:div w:id="683286790">
                                                          <w:marLeft w:val="0"/>
                                                          <w:marRight w:val="0"/>
                                                          <w:marTop w:val="0"/>
                                                          <w:marBottom w:val="0"/>
                                                          <w:divBdr>
                                                            <w:top w:val="none" w:sz="0" w:space="0" w:color="auto"/>
                                                            <w:left w:val="none" w:sz="0" w:space="0" w:color="auto"/>
                                                            <w:bottom w:val="none" w:sz="0" w:space="0" w:color="auto"/>
                                                            <w:right w:val="none" w:sz="0" w:space="0" w:color="auto"/>
                                                          </w:divBdr>
                                                          <w:divsChild>
                                                            <w:div w:id="782382500">
                                                              <w:marLeft w:val="0"/>
                                                              <w:marRight w:val="0"/>
                                                              <w:marTop w:val="0"/>
                                                              <w:marBottom w:val="0"/>
                                                              <w:divBdr>
                                                                <w:top w:val="none" w:sz="0" w:space="0" w:color="auto"/>
                                                                <w:left w:val="none" w:sz="0" w:space="0" w:color="auto"/>
                                                                <w:bottom w:val="none" w:sz="0" w:space="0" w:color="auto"/>
                                                                <w:right w:val="none" w:sz="0" w:space="0" w:color="auto"/>
                                                              </w:divBdr>
                                                              <w:divsChild>
                                                                <w:div w:id="78215908">
                                                                  <w:marLeft w:val="0"/>
                                                                  <w:marRight w:val="75"/>
                                                                  <w:marTop w:val="0"/>
                                                                  <w:marBottom w:val="0"/>
                                                                  <w:divBdr>
                                                                    <w:top w:val="none" w:sz="0" w:space="0" w:color="auto"/>
                                                                    <w:left w:val="none" w:sz="0" w:space="0" w:color="auto"/>
                                                                    <w:bottom w:val="none" w:sz="0" w:space="0" w:color="auto"/>
                                                                    <w:right w:val="none" w:sz="0" w:space="0" w:color="auto"/>
                                                                  </w:divBdr>
                                                                </w:div>
                                                              </w:divsChild>
                                                            </w:div>
                                                            <w:div w:id="2123182878">
                                                              <w:marLeft w:val="0"/>
                                                              <w:marRight w:val="0"/>
                                                              <w:marTop w:val="0"/>
                                                              <w:marBottom w:val="0"/>
                                                              <w:divBdr>
                                                                <w:top w:val="none" w:sz="0" w:space="0" w:color="auto"/>
                                                                <w:left w:val="none" w:sz="0" w:space="0" w:color="auto"/>
                                                                <w:bottom w:val="none" w:sz="0" w:space="0" w:color="auto"/>
                                                                <w:right w:val="none" w:sz="0" w:space="0" w:color="auto"/>
                                                              </w:divBdr>
                                                              <w:divsChild>
                                                                <w:div w:id="194885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855007">
                                                      <w:marLeft w:val="0"/>
                                                      <w:marRight w:val="0"/>
                                                      <w:marTop w:val="120"/>
                                                      <w:marBottom w:val="75"/>
                                                      <w:divBdr>
                                                        <w:top w:val="none" w:sz="0" w:space="0" w:color="auto"/>
                                                        <w:left w:val="none" w:sz="0" w:space="0" w:color="auto"/>
                                                        <w:bottom w:val="none" w:sz="0" w:space="0" w:color="auto"/>
                                                        <w:right w:val="none" w:sz="0" w:space="0" w:color="auto"/>
                                                      </w:divBdr>
                                                    </w:div>
                                                    <w:div w:id="1344553558">
                                                      <w:marLeft w:val="0"/>
                                                      <w:marRight w:val="0"/>
                                                      <w:marTop w:val="0"/>
                                                      <w:marBottom w:val="0"/>
                                                      <w:divBdr>
                                                        <w:top w:val="none" w:sz="0" w:space="0" w:color="auto"/>
                                                        <w:left w:val="none" w:sz="0" w:space="0" w:color="auto"/>
                                                        <w:bottom w:val="none" w:sz="0" w:space="0" w:color="auto"/>
                                                        <w:right w:val="none" w:sz="0" w:space="0" w:color="auto"/>
                                                      </w:divBdr>
                                                      <w:divsChild>
                                                        <w:div w:id="1620065436">
                                                          <w:marLeft w:val="0"/>
                                                          <w:marRight w:val="0"/>
                                                          <w:marTop w:val="0"/>
                                                          <w:marBottom w:val="0"/>
                                                          <w:divBdr>
                                                            <w:top w:val="none" w:sz="0" w:space="0" w:color="auto"/>
                                                            <w:left w:val="none" w:sz="0" w:space="0" w:color="auto"/>
                                                            <w:bottom w:val="none" w:sz="0" w:space="0" w:color="auto"/>
                                                            <w:right w:val="none" w:sz="0" w:space="0" w:color="auto"/>
                                                          </w:divBdr>
                                                        </w:div>
                                                        <w:div w:id="1172910875">
                                                          <w:marLeft w:val="0"/>
                                                          <w:marRight w:val="0"/>
                                                          <w:marTop w:val="0"/>
                                                          <w:marBottom w:val="0"/>
                                                          <w:divBdr>
                                                            <w:top w:val="none" w:sz="0" w:space="0" w:color="auto"/>
                                                            <w:left w:val="none" w:sz="0" w:space="0" w:color="auto"/>
                                                            <w:bottom w:val="none" w:sz="0" w:space="0" w:color="auto"/>
                                                            <w:right w:val="none" w:sz="0" w:space="0" w:color="auto"/>
                                                          </w:divBdr>
                                                        </w:div>
                                                        <w:div w:id="81534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03321">
                                          <w:marLeft w:val="0"/>
                                          <w:marRight w:val="0"/>
                                          <w:marTop w:val="0"/>
                                          <w:marBottom w:val="300"/>
                                          <w:divBdr>
                                            <w:top w:val="none" w:sz="0" w:space="0" w:color="auto"/>
                                            <w:left w:val="none" w:sz="0" w:space="0" w:color="auto"/>
                                            <w:bottom w:val="none" w:sz="0" w:space="0" w:color="auto"/>
                                            <w:right w:val="none" w:sz="0" w:space="0" w:color="auto"/>
                                          </w:divBdr>
                                          <w:divsChild>
                                            <w:div w:id="618070713">
                                              <w:marLeft w:val="0"/>
                                              <w:marRight w:val="0"/>
                                              <w:marTop w:val="0"/>
                                              <w:marBottom w:val="0"/>
                                              <w:divBdr>
                                                <w:top w:val="none" w:sz="0" w:space="0" w:color="auto"/>
                                                <w:left w:val="none" w:sz="0" w:space="0" w:color="auto"/>
                                                <w:bottom w:val="none" w:sz="0" w:space="0" w:color="auto"/>
                                                <w:right w:val="none" w:sz="0" w:space="0" w:color="auto"/>
                                              </w:divBdr>
                                              <w:divsChild>
                                                <w:div w:id="1842159182">
                                                  <w:marLeft w:val="0"/>
                                                  <w:marRight w:val="0"/>
                                                  <w:marTop w:val="0"/>
                                                  <w:marBottom w:val="0"/>
                                                  <w:divBdr>
                                                    <w:top w:val="none" w:sz="0" w:space="0" w:color="auto"/>
                                                    <w:left w:val="none" w:sz="0" w:space="0" w:color="auto"/>
                                                    <w:bottom w:val="none" w:sz="0" w:space="0" w:color="auto"/>
                                                    <w:right w:val="none" w:sz="0" w:space="0" w:color="auto"/>
                                                  </w:divBdr>
                                                  <w:divsChild>
                                                    <w:div w:id="1132746553">
                                                      <w:marLeft w:val="0"/>
                                                      <w:marRight w:val="0"/>
                                                      <w:marTop w:val="0"/>
                                                      <w:marBottom w:val="0"/>
                                                      <w:divBdr>
                                                        <w:top w:val="none" w:sz="0" w:space="0" w:color="auto"/>
                                                        <w:left w:val="none" w:sz="0" w:space="0" w:color="auto"/>
                                                        <w:bottom w:val="none" w:sz="0" w:space="0" w:color="auto"/>
                                                        <w:right w:val="none" w:sz="0" w:space="0" w:color="auto"/>
                                                      </w:divBdr>
                                                      <w:divsChild>
                                                        <w:div w:id="1332371274">
                                                          <w:marLeft w:val="0"/>
                                                          <w:marRight w:val="0"/>
                                                          <w:marTop w:val="0"/>
                                                          <w:marBottom w:val="0"/>
                                                          <w:divBdr>
                                                            <w:top w:val="none" w:sz="0" w:space="0" w:color="auto"/>
                                                            <w:left w:val="none" w:sz="0" w:space="0" w:color="auto"/>
                                                            <w:bottom w:val="none" w:sz="0" w:space="0" w:color="auto"/>
                                                            <w:right w:val="none" w:sz="0" w:space="0" w:color="auto"/>
                                                          </w:divBdr>
                                                        </w:div>
                                                        <w:div w:id="1512179784">
                                                          <w:marLeft w:val="0"/>
                                                          <w:marRight w:val="0"/>
                                                          <w:marTop w:val="0"/>
                                                          <w:marBottom w:val="0"/>
                                                          <w:divBdr>
                                                            <w:top w:val="none" w:sz="0" w:space="0" w:color="auto"/>
                                                            <w:left w:val="none" w:sz="0" w:space="0" w:color="auto"/>
                                                            <w:bottom w:val="none" w:sz="0" w:space="0" w:color="auto"/>
                                                            <w:right w:val="none" w:sz="0" w:space="0" w:color="auto"/>
                                                          </w:divBdr>
                                                          <w:divsChild>
                                                            <w:div w:id="112485232">
                                                              <w:marLeft w:val="0"/>
                                                              <w:marRight w:val="0"/>
                                                              <w:marTop w:val="0"/>
                                                              <w:marBottom w:val="0"/>
                                                              <w:divBdr>
                                                                <w:top w:val="none" w:sz="0" w:space="0" w:color="auto"/>
                                                                <w:left w:val="none" w:sz="0" w:space="0" w:color="auto"/>
                                                                <w:bottom w:val="none" w:sz="0" w:space="0" w:color="auto"/>
                                                                <w:right w:val="none" w:sz="0" w:space="0" w:color="auto"/>
                                                              </w:divBdr>
                                                              <w:divsChild>
                                                                <w:div w:id="923732789">
                                                                  <w:marLeft w:val="0"/>
                                                                  <w:marRight w:val="75"/>
                                                                  <w:marTop w:val="0"/>
                                                                  <w:marBottom w:val="0"/>
                                                                  <w:divBdr>
                                                                    <w:top w:val="none" w:sz="0" w:space="0" w:color="auto"/>
                                                                    <w:left w:val="none" w:sz="0" w:space="0" w:color="auto"/>
                                                                    <w:bottom w:val="none" w:sz="0" w:space="0" w:color="auto"/>
                                                                    <w:right w:val="none" w:sz="0" w:space="0" w:color="auto"/>
                                                                  </w:divBdr>
                                                                </w:div>
                                                              </w:divsChild>
                                                            </w:div>
                                                            <w:div w:id="1441679014">
                                                              <w:marLeft w:val="0"/>
                                                              <w:marRight w:val="0"/>
                                                              <w:marTop w:val="0"/>
                                                              <w:marBottom w:val="0"/>
                                                              <w:divBdr>
                                                                <w:top w:val="none" w:sz="0" w:space="0" w:color="auto"/>
                                                                <w:left w:val="none" w:sz="0" w:space="0" w:color="auto"/>
                                                                <w:bottom w:val="none" w:sz="0" w:space="0" w:color="auto"/>
                                                                <w:right w:val="none" w:sz="0" w:space="0" w:color="auto"/>
                                                              </w:divBdr>
                                                              <w:divsChild>
                                                                <w:div w:id="198935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66866">
                                                      <w:marLeft w:val="0"/>
                                                      <w:marRight w:val="0"/>
                                                      <w:marTop w:val="120"/>
                                                      <w:marBottom w:val="75"/>
                                                      <w:divBdr>
                                                        <w:top w:val="none" w:sz="0" w:space="0" w:color="auto"/>
                                                        <w:left w:val="none" w:sz="0" w:space="0" w:color="auto"/>
                                                        <w:bottom w:val="none" w:sz="0" w:space="0" w:color="auto"/>
                                                        <w:right w:val="none" w:sz="0" w:space="0" w:color="auto"/>
                                                      </w:divBdr>
                                                    </w:div>
                                                    <w:div w:id="1986542312">
                                                      <w:marLeft w:val="0"/>
                                                      <w:marRight w:val="0"/>
                                                      <w:marTop w:val="0"/>
                                                      <w:marBottom w:val="0"/>
                                                      <w:divBdr>
                                                        <w:top w:val="none" w:sz="0" w:space="0" w:color="auto"/>
                                                        <w:left w:val="none" w:sz="0" w:space="0" w:color="auto"/>
                                                        <w:bottom w:val="none" w:sz="0" w:space="0" w:color="auto"/>
                                                        <w:right w:val="none" w:sz="0" w:space="0" w:color="auto"/>
                                                      </w:divBdr>
                                                      <w:divsChild>
                                                        <w:div w:id="924802543">
                                                          <w:marLeft w:val="0"/>
                                                          <w:marRight w:val="0"/>
                                                          <w:marTop w:val="0"/>
                                                          <w:marBottom w:val="0"/>
                                                          <w:divBdr>
                                                            <w:top w:val="none" w:sz="0" w:space="0" w:color="auto"/>
                                                            <w:left w:val="none" w:sz="0" w:space="0" w:color="auto"/>
                                                            <w:bottom w:val="none" w:sz="0" w:space="0" w:color="auto"/>
                                                            <w:right w:val="none" w:sz="0" w:space="0" w:color="auto"/>
                                                          </w:divBdr>
                                                        </w:div>
                                                        <w:div w:id="105558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780695">
                                          <w:marLeft w:val="0"/>
                                          <w:marRight w:val="0"/>
                                          <w:marTop w:val="0"/>
                                          <w:marBottom w:val="300"/>
                                          <w:divBdr>
                                            <w:top w:val="none" w:sz="0" w:space="0" w:color="auto"/>
                                            <w:left w:val="none" w:sz="0" w:space="0" w:color="auto"/>
                                            <w:bottom w:val="none" w:sz="0" w:space="0" w:color="auto"/>
                                            <w:right w:val="none" w:sz="0" w:space="0" w:color="auto"/>
                                          </w:divBdr>
                                          <w:divsChild>
                                            <w:div w:id="143620114">
                                              <w:marLeft w:val="0"/>
                                              <w:marRight w:val="0"/>
                                              <w:marTop w:val="0"/>
                                              <w:marBottom w:val="0"/>
                                              <w:divBdr>
                                                <w:top w:val="none" w:sz="0" w:space="0" w:color="auto"/>
                                                <w:left w:val="none" w:sz="0" w:space="0" w:color="auto"/>
                                                <w:bottom w:val="none" w:sz="0" w:space="0" w:color="auto"/>
                                                <w:right w:val="none" w:sz="0" w:space="0" w:color="auto"/>
                                              </w:divBdr>
                                              <w:divsChild>
                                                <w:div w:id="1039429767">
                                                  <w:marLeft w:val="0"/>
                                                  <w:marRight w:val="0"/>
                                                  <w:marTop w:val="0"/>
                                                  <w:marBottom w:val="0"/>
                                                  <w:divBdr>
                                                    <w:top w:val="none" w:sz="0" w:space="0" w:color="auto"/>
                                                    <w:left w:val="none" w:sz="0" w:space="0" w:color="auto"/>
                                                    <w:bottom w:val="none" w:sz="0" w:space="0" w:color="auto"/>
                                                    <w:right w:val="none" w:sz="0" w:space="0" w:color="auto"/>
                                                  </w:divBdr>
                                                  <w:divsChild>
                                                    <w:div w:id="1431776231">
                                                      <w:marLeft w:val="0"/>
                                                      <w:marRight w:val="0"/>
                                                      <w:marTop w:val="0"/>
                                                      <w:marBottom w:val="0"/>
                                                      <w:divBdr>
                                                        <w:top w:val="none" w:sz="0" w:space="0" w:color="auto"/>
                                                        <w:left w:val="none" w:sz="0" w:space="0" w:color="auto"/>
                                                        <w:bottom w:val="none" w:sz="0" w:space="0" w:color="auto"/>
                                                        <w:right w:val="none" w:sz="0" w:space="0" w:color="auto"/>
                                                      </w:divBdr>
                                                      <w:divsChild>
                                                        <w:div w:id="727613409">
                                                          <w:marLeft w:val="0"/>
                                                          <w:marRight w:val="0"/>
                                                          <w:marTop w:val="0"/>
                                                          <w:marBottom w:val="0"/>
                                                          <w:divBdr>
                                                            <w:top w:val="none" w:sz="0" w:space="0" w:color="auto"/>
                                                            <w:left w:val="none" w:sz="0" w:space="0" w:color="auto"/>
                                                            <w:bottom w:val="none" w:sz="0" w:space="0" w:color="auto"/>
                                                            <w:right w:val="none" w:sz="0" w:space="0" w:color="auto"/>
                                                          </w:divBdr>
                                                        </w:div>
                                                        <w:div w:id="170147012">
                                                          <w:marLeft w:val="0"/>
                                                          <w:marRight w:val="0"/>
                                                          <w:marTop w:val="0"/>
                                                          <w:marBottom w:val="0"/>
                                                          <w:divBdr>
                                                            <w:top w:val="none" w:sz="0" w:space="0" w:color="auto"/>
                                                            <w:left w:val="none" w:sz="0" w:space="0" w:color="auto"/>
                                                            <w:bottom w:val="none" w:sz="0" w:space="0" w:color="auto"/>
                                                            <w:right w:val="none" w:sz="0" w:space="0" w:color="auto"/>
                                                          </w:divBdr>
                                                          <w:divsChild>
                                                            <w:div w:id="2137214312">
                                                              <w:marLeft w:val="0"/>
                                                              <w:marRight w:val="0"/>
                                                              <w:marTop w:val="0"/>
                                                              <w:marBottom w:val="0"/>
                                                              <w:divBdr>
                                                                <w:top w:val="none" w:sz="0" w:space="0" w:color="auto"/>
                                                                <w:left w:val="none" w:sz="0" w:space="0" w:color="auto"/>
                                                                <w:bottom w:val="none" w:sz="0" w:space="0" w:color="auto"/>
                                                                <w:right w:val="none" w:sz="0" w:space="0" w:color="auto"/>
                                                              </w:divBdr>
                                                              <w:divsChild>
                                                                <w:div w:id="458844934">
                                                                  <w:marLeft w:val="0"/>
                                                                  <w:marRight w:val="75"/>
                                                                  <w:marTop w:val="0"/>
                                                                  <w:marBottom w:val="0"/>
                                                                  <w:divBdr>
                                                                    <w:top w:val="none" w:sz="0" w:space="0" w:color="auto"/>
                                                                    <w:left w:val="none" w:sz="0" w:space="0" w:color="auto"/>
                                                                    <w:bottom w:val="none" w:sz="0" w:space="0" w:color="auto"/>
                                                                    <w:right w:val="none" w:sz="0" w:space="0" w:color="auto"/>
                                                                  </w:divBdr>
                                                                </w:div>
                                                              </w:divsChild>
                                                            </w:div>
                                                            <w:div w:id="1984192122">
                                                              <w:marLeft w:val="0"/>
                                                              <w:marRight w:val="0"/>
                                                              <w:marTop w:val="0"/>
                                                              <w:marBottom w:val="0"/>
                                                              <w:divBdr>
                                                                <w:top w:val="none" w:sz="0" w:space="0" w:color="auto"/>
                                                                <w:left w:val="none" w:sz="0" w:space="0" w:color="auto"/>
                                                                <w:bottom w:val="none" w:sz="0" w:space="0" w:color="auto"/>
                                                                <w:right w:val="none" w:sz="0" w:space="0" w:color="auto"/>
                                                              </w:divBdr>
                                                              <w:divsChild>
                                                                <w:div w:id="93809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162686">
                                                      <w:marLeft w:val="0"/>
                                                      <w:marRight w:val="0"/>
                                                      <w:marTop w:val="120"/>
                                                      <w:marBottom w:val="75"/>
                                                      <w:divBdr>
                                                        <w:top w:val="none" w:sz="0" w:space="0" w:color="auto"/>
                                                        <w:left w:val="none" w:sz="0" w:space="0" w:color="auto"/>
                                                        <w:bottom w:val="none" w:sz="0" w:space="0" w:color="auto"/>
                                                        <w:right w:val="none" w:sz="0" w:space="0" w:color="auto"/>
                                                      </w:divBdr>
                                                    </w:div>
                                                    <w:div w:id="1917789121">
                                                      <w:marLeft w:val="0"/>
                                                      <w:marRight w:val="0"/>
                                                      <w:marTop w:val="0"/>
                                                      <w:marBottom w:val="0"/>
                                                      <w:divBdr>
                                                        <w:top w:val="none" w:sz="0" w:space="0" w:color="auto"/>
                                                        <w:left w:val="none" w:sz="0" w:space="0" w:color="auto"/>
                                                        <w:bottom w:val="none" w:sz="0" w:space="0" w:color="auto"/>
                                                        <w:right w:val="none" w:sz="0" w:space="0" w:color="auto"/>
                                                      </w:divBdr>
                                                      <w:divsChild>
                                                        <w:div w:id="2121415826">
                                                          <w:marLeft w:val="0"/>
                                                          <w:marRight w:val="0"/>
                                                          <w:marTop w:val="0"/>
                                                          <w:marBottom w:val="0"/>
                                                          <w:divBdr>
                                                            <w:top w:val="none" w:sz="0" w:space="0" w:color="auto"/>
                                                            <w:left w:val="none" w:sz="0" w:space="0" w:color="auto"/>
                                                            <w:bottom w:val="none" w:sz="0" w:space="0" w:color="auto"/>
                                                            <w:right w:val="none" w:sz="0" w:space="0" w:color="auto"/>
                                                          </w:divBdr>
                                                        </w:div>
                                                        <w:div w:id="123601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35474">
                                          <w:marLeft w:val="0"/>
                                          <w:marRight w:val="0"/>
                                          <w:marTop w:val="0"/>
                                          <w:marBottom w:val="300"/>
                                          <w:divBdr>
                                            <w:top w:val="none" w:sz="0" w:space="0" w:color="auto"/>
                                            <w:left w:val="none" w:sz="0" w:space="0" w:color="auto"/>
                                            <w:bottom w:val="none" w:sz="0" w:space="0" w:color="auto"/>
                                            <w:right w:val="none" w:sz="0" w:space="0" w:color="auto"/>
                                          </w:divBdr>
                                          <w:divsChild>
                                            <w:div w:id="699623622">
                                              <w:marLeft w:val="0"/>
                                              <w:marRight w:val="0"/>
                                              <w:marTop w:val="0"/>
                                              <w:marBottom w:val="0"/>
                                              <w:divBdr>
                                                <w:top w:val="none" w:sz="0" w:space="0" w:color="auto"/>
                                                <w:left w:val="none" w:sz="0" w:space="0" w:color="auto"/>
                                                <w:bottom w:val="none" w:sz="0" w:space="0" w:color="auto"/>
                                                <w:right w:val="none" w:sz="0" w:space="0" w:color="auto"/>
                                              </w:divBdr>
                                              <w:divsChild>
                                                <w:div w:id="1840269098">
                                                  <w:marLeft w:val="0"/>
                                                  <w:marRight w:val="0"/>
                                                  <w:marTop w:val="0"/>
                                                  <w:marBottom w:val="0"/>
                                                  <w:divBdr>
                                                    <w:top w:val="none" w:sz="0" w:space="0" w:color="auto"/>
                                                    <w:left w:val="none" w:sz="0" w:space="0" w:color="auto"/>
                                                    <w:bottom w:val="none" w:sz="0" w:space="0" w:color="auto"/>
                                                    <w:right w:val="none" w:sz="0" w:space="0" w:color="auto"/>
                                                  </w:divBdr>
                                                  <w:divsChild>
                                                    <w:div w:id="579411911">
                                                      <w:marLeft w:val="0"/>
                                                      <w:marRight w:val="0"/>
                                                      <w:marTop w:val="0"/>
                                                      <w:marBottom w:val="0"/>
                                                      <w:divBdr>
                                                        <w:top w:val="none" w:sz="0" w:space="0" w:color="auto"/>
                                                        <w:left w:val="none" w:sz="0" w:space="0" w:color="auto"/>
                                                        <w:bottom w:val="none" w:sz="0" w:space="0" w:color="auto"/>
                                                        <w:right w:val="none" w:sz="0" w:space="0" w:color="auto"/>
                                                      </w:divBdr>
                                                      <w:divsChild>
                                                        <w:div w:id="1583753363">
                                                          <w:marLeft w:val="0"/>
                                                          <w:marRight w:val="0"/>
                                                          <w:marTop w:val="0"/>
                                                          <w:marBottom w:val="0"/>
                                                          <w:divBdr>
                                                            <w:top w:val="none" w:sz="0" w:space="0" w:color="auto"/>
                                                            <w:left w:val="none" w:sz="0" w:space="0" w:color="auto"/>
                                                            <w:bottom w:val="none" w:sz="0" w:space="0" w:color="auto"/>
                                                            <w:right w:val="none" w:sz="0" w:space="0" w:color="auto"/>
                                                          </w:divBdr>
                                                        </w:div>
                                                        <w:div w:id="1514608405">
                                                          <w:marLeft w:val="0"/>
                                                          <w:marRight w:val="0"/>
                                                          <w:marTop w:val="0"/>
                                                          <w:marBottom w:val="0"/>
                                                          <w:divBdr>
                                                            <w:top w:val="none" w:sz="0" w:space="0" w:color="auto"/>
                                                            <w:left w:val="none" w:sz="0" w:space="0" w:color="auto"/>
                                                            <w:bottom w:val="none" w:sz="0" w:space="0" w:color="auto"/>
                                                            <w:right w:val="none" w:sz="0" w:space="0" w:color="auto"/>
                                                          </w:divBdr>
                                                          <w:divsChild>
                                                            <w:div w:id="496919657">
                                                              <w:marLeft w:val="0"/>
                                                              <w:marRight w:val="0"/>
                                                              <w:marTop w:val="0"/>
                                                              <w:marBottom w:val="0"/>
                                                              <w:divBdr>
                                                                <w:top w:val="none" w:sz="0" w:space="0" w:color="auto"/>
                                                                <w:left w:val="none" w:sz="0" w:space="0" w:color="auto"/>
                                                                <w:bottom w:val="none" w:sz="0" w:space="0" w:color="auto"/>
                                                                <w:right w:val="none" w:sz="0" w:space="0" w:color="auto"/>
                                                              </w:divBdr>
                                                              <w:divsChild>
                                                                <w:div w:id="666054663">
                                                                  <w:marLeft w:val="0"/>
                                                                  <w:marRight w:val="75"/>
                                                                  <w:marTop w:val="0"/>
                                                                  <w:marBottom w:val="0"/>
                                                                  <w:divBdr>
                                                                    <w:top w:val="none" w:sz="0" w:space="0" w:color="auto"/>
                                                                    <w:left w:val="none" w:sz="0" w:space="0" w:color="auto"/>
                                                                    <w:bottom w:val="none" w:sz="0" w:space="0" w:color="auto"/>
                                                                    <w:right w:val="none" w:sz="0" w:space="0" w:color="auto"/>
                                                                  </w:divBdr>
                                                                </w:div>
                                                              </w:divsChild>
                                                            </w:div>
                                                            <w:div w:id="896280564">
                                                              <w:marLeft w:val="0"/>
                                                              <w:marRight w:val="0"/>
                                                              <w:marTop w:val="0"/>
                                                              <w:marBottom w:val="0"/>
                                                              <w:divBdr>
                                                                <w:top w:val="none" w:sz="0" w:space="0" w:color="auto"/>
                                                                <w:left w:val="none" w:sz="0" w:space="0" w:color="auto"/>
                                                                <w:bottom w:val="none" w:sz="0" w:space="0" w:color="auto"/>
                                                                <w:right w:val="none" w:sz="0" w:space="0" w:color="auto"/>
                                                              </w:divBdr>
                                                              <w:divsChild>
                                                                <w:div w:id="122337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756227">
                                                      <w:marLeft w:val="0"/>
                                                      <w:marRight w:val="0"/>
                                                      <w:marTop w:val="120"/>
                                                      <w:marBottom w:val="75"/>
                                                      <w:divBdr>
                                                        <w:top w:val="none" w:sz="0" w:space="0" w:color="auto"/>
                                                        <w:left w:val="none" w:sz="0" w:space="0" w:color="auto"/>
                                                        <w:bottom w:val="none" w:sz="0" w:space="0" w:color="auto"/>
                                                        <w:right w:val="none" w:sz="0" w:space="0" w:color="auto"/>
                                                      </w:divBdr>
                                                    </w:div>
                                                    <w:div w:id="452986656">
                                                      <w:marLeft w:val="0"/>
                                                      <w:marRight w:val="0"/>
                                                      <w:marTop w:val="0"/>
                                                      <w:marBottom w:val="0"/>
                                                      <w:divBdr>
                                                        <w:top w:val="none" w:sz="0" w:space="0" w:color="auto"/>
                                                        <w:left w:val="none" w:sz="0" w:space="0" w:color="auto"/>
                                                        <w:bottom w:val="none" w:sz="0" w:space="0" w:color="auto"/>
                                                        <w:right w:val="none" w:sz="0" w:space="0" w:color="auto"/>
                                                      </w:divBdr>
                                                      <w:divsChild>
                                                        <w:div w:id="513351019">
                                                          <w:marLeft w:val="0"/>
                                                          <w:marRight w:val="0"/>
                                                          <w:marTop w:val="0"/>
                                                          <w:marBottom w:val="0"/>
                                                          <w:divBdr>
                                                            <w:top w:val="none" w:sz="0" w:space="0" w:color="auto"/>
                                                            <w:left w:val="none" w:sz="0" w:space="0" w:color="auto"/>
                                                            <w:bottom w:val="none" w:sz="0" w:space="0" w:color="auto"/>
                                                            <w:right w:val="none" w:sz="0" w:space="0" w:color="auto"/>
                                                          </w:divBdr>
                                                        </w:div>
                                                        <w:div w:id="40233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190460">
                                          <w:marLeft w:val="0"/>
                                          <w:marRight w:val="0"/>
                                          <w:marTop w:val="0"/>
                                          <w:marBottom w:val="300"/>
                                          <w:divBdr>
                                            <w:top w:val="none" w:sz="0" w:space="0" w:color="auto"/>
                                            <w:left w:val="none" w:sz="0" w:space="0" w:color="auto"/>
                                            <w:bottom w:val="none" w:sz="0" w:space="0" w:color="auto"/>
                                            <w:right w:val="none" w:sz="0" w:space="0" w:color="auto"/>
                                          </w:divBdr>
                                          <w:divsChild>
                                            <w:div w:id="2103523596">
                                              <w:marLeft w:val="0"/>
                                              <w:marRight w:val="0"/>
                                              <w:marTop w:val="0"/>
                                              <w:marBottom w:val="0"/>
                                              <w:divBdr>
                                                <w:top w:val="none" w:sz="0" w:space="0" w:color="auto"/>
                                                <w:left w:val="none" w:sz="0" w:space="0" w:color="auto"/>
                                                <w:bottom w:val="none" w:sz="0" w:space="0" w:color="auto"/>
                                                <w:right w:val="none" w:sz="0" w:space="0" w:color="auto"/>
                                              </w:divBdr>
                                              <w:divsChild>
                                                <w:div w:id="2063282333">
                                                  <w:marLeft w:val="0"/>
                                                  <w:marRight w:val="0"/>
                                                  <w:marTop w:val="0"/>
                                                  <w:marBottom w:val="0"/>
                                                  <w:divBdr>
                                                    <w:top w:val="none" w:sz="0" w:space="0" w:color="auto"/>
                                                    <w:left w:val="none" w:sz="0" w:space="0" w:color="auto"/>
                                                    <w:bottom w:val="none" w:sz="0" w:space="0" w:color="auto"/>
                                                    <w:right w:val="none" w:sz="0" w:space="0" w:color="auto"/>
                                                  </w:divBdr>
                                                  <w:divsChild>
                                                    <w:div w:id="1807240103">
                                                      <w:marLeft w:val="0"/>
                                                      <w:marRight w:val="0"/>
                                                      <w:marTop w:val="0"/>
                                                      <w:marBottom w:val="0"/>
                                                      <w:divBdr>
                                                        <w:top w:val="none" w:sz="0" w:space="0" w:color="auto"/>
                                                        <w:left w:val="none" w:sz="0" w:space="0" w:color="auto"/>
                                                        <w:bottom w:val="none" w:sz="0" w:space="0" w:color="auto"/>
                                                        <w:right w:val="none" w:sz="0" w:space="0" w:color="auto"/>
                                                      </w:divBdr>
                                                      <w:divsChild>
                                                        <w:div w:id="685403983">
                                                          <w:marLeft w:val="0"/>
                                                          <w:marRight w:val="0"/>
                                                          <w:marTop w:val="0"/>
                                                          <w:marBottom w:val="0"/>
                                                          <w:divBdr>
                                                            <w:top w:val="none" w:sz="0" w:space="0" w:color="auto"/>
                                                            <w:left w:val="none" w:sz="0" w:space="0" w:color="auto"/>
                                                            <w:bottom w:val="none" w:sz="0" w:space="0" w:color="auto"/>
                                                            <w:right w:val="none" w:sz="0" w:space="0" w:color="auto"/>
                                                          </w:divBdr>
                                                        </w:div>
                                                        <w:div w:id="551305607">
                                                          <w:marLeft w:val="0"/>
                                                          <w:marRight w:val="0"/>
                                                          <w:marTop w:val="0"/>
                                                          <w:marBottom w:val="0"/>
                                                          <w:divBdr>
                                                            <w:top w:val="none" w:sz="0" w:space="0" w:color="auto"/>
                                                            <w:left w:val="none" w:sz="0" w:space="0" w:color="auto"/>
                                                            <w:bottom w:val="none" w:sz="0" w:space="0" w:color="auto"/>
                                                            <w:right w:val="none" w:sz="0" w:space="0" w:color="auto"/>
                                                          </w:divBdr>
                                                          <w:divsChild>
                                                            <w:div w:id="807867401">
                                                              <w:marLeft w:val="0"/>
                                                              <w:marRight w:val="0"/>
                                                              <w:marTop w:val="0"/>
                                                              <w:marBottom w:val="0"/>
                                                              <w:divBdr>
                                                                <w:top w:val="none" w:sz="0" w:space="0" w:color="auto"/>
                                                                <w:left w:val="none" w:sz="0" w:space="0" w:color="auto"/>
                                                                <w:bottom w:val="none" w:sz="0" w:space="0" w:color="auto"/>
                                                                <w:right w:val="none" w:sz="0" w:space="0" w:color="auto"/>
                                                              </w:divBdr>
                                                              <w:divsChild>
                                                                <w:div w:id="1173030003">
                                                                  <w:marLeft w:val="0"/>
                                                                  <w:marRight w:val="75"/>
                                                                  <w:marTop w:val="0"/>
                                                                  <w:marBottom w:val="0"/>
                                                                  <w:divBdr>
                                                                    <w:top w:val="none" w:sz="0" w:space="0" w:color="auto"/>
                                                                    <w:left w:val="none" w:sz="0" w:space="0" w:color="auto"/>
                                                                    <w:bottom w:val="none" w:sz="0" w:space="0" w:color="auto"/>
                                                                    <w:right w:val="none" w:sz="0" w:space="0" w:color="auto"/>
                                                                  </w:divBdr>
                                                                </w:div>
                                                              </w:divsChild>
                                                            </w:div>
                                                            <w:div w:id="1262568830">
                                                              <w:marLeft w:val="0"/>
                                                              <w:marRight w:val="0"/>
                                                              <w:marTop w:val="0"/>
                                                              <w:marBottom w:val="0"/>
                                                              <w:divBdr>
                                                                <w:top w:val="none" w:sz="0" w:space="0" w:color="auto"/>
                                                                <w:left w:val="none" w:sz="0" w:space="0" w:color="auto"/>
                                                                <w:bottom w:val="none" w:sz="0" w:space="0" w:color="auto"/>
                                                                <w:right w:val="none" w:sz="0" w:space="0" w:color="auto"/>
                                                              </w:divBdr>
                                                              <w:divsChild>
                                                                <w:div w:id="69620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897047">
                                                      <w:marLeft w:val="0"/>
                                                      <w:marRight w:val="0"/>
                                                      <w:marTop w:val="120"/>
                                                      <w:marBottom w:val="75"/>
                                                      <w:divBdr>
                                                        <w:top w:val="none" w:sz="0" w:space="0" w:color="auto"/>
                                                        <w:left w:val="none" w:sz="0" w:space="0" w:color="auto"/>
                                                        <w:bottom w:val="none" w:sz="0" w:space="0" w:color="auto"/>
                                                        <w:right w:val="none" w:sz="0" w:space="0" w:color="auto"/>
                                                      </w:divBdr>
                                                    </w:div>
                                                    <w:div w:id="519010839">
                                                      <w:marLeft w:val="0"/>
                                                      <w:marRight w:val="0"/>
                                                      <w:marTop w:val="0"/>
                                                      <w:marBottom w:val="0"/>
                                                      <w:divBdr>
                                                        <w:top w:val="none" w:sz="0" w:space="0" w:color="auto"/>
                                                        <w:left w:val="none" w:sz="0" w:space="0" w:color="auto"/>
                                                        <w:bottom w:val="none" w:sz="0" w:space="0" w:color="auto"/>
                                                        <w:right w:val="none" w:sz="0" w:space="0" w:color="auto"/>
                                                      </w:divBdr>
                                                      <w:divsChild>
                                                        <w:div w:id="252326371">
                                                          <w:marLeft w:val="0"/>
                                                          <w:marRight w:val="0"/>
                                                          <w:marTop w:val="0"/>
                                                          <w:marBottom w:val="0"/>
                                                          <w:divBdr>
                                                            <w:top w:val="none" w:sz="0" w:space="0" w:color="auto"/>
                                                            <w:left w:val="none" w:sz="0" w:space="0" w:color="auto"/>
                                                            <w:bottom w:val="none" w:sz="0" w:space="0" w:color="auto"/>
                                                            <w:right w:val="none" w:sz="0" w:space="0" w:color="auto"/>
                                                          </w:divBdr>
                                                        </w:div>
                                                        <w:div w:id="149267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649240">
                                          <w:marLeft w:val="0"/>
                                          <w:marRight w:val="0"/>
                                          <w:marTop w:val="0"/>
                                          <w:marBottom w:val="300"/>
                                          <w:divBdr>
                                            <w:top w:val="none" w:sz="0" w:space="0" w:color="auto"/>
                                            <w:left w:val="none" w:sz="0" w:space="0" w:color="auto"/>
                                            <w:bottom w:val="none" w:sz="0" w:space="0" w:color="auto"/>
                                            <w:right w:val="none" w:sz="0" w:space="0" w:color="auto"/>
                                          </w:divBdr>
                                          <w:divsChild>
                                            <w:div w:id="346059293">
                                              <w:marLeft w:val="0"/>
                                              <w:marRight w:val="0"/>
                                              <w:marTop w:val="0"/>
                                              <w:marBottom w:val="0"/>
                                              <w:divBdr>
                                                <w:top w:val="none" w:sz="0" w:space="0" w:color="auto"/>
                                                <w:left w:val="none" w:sz="0" w:space="0" w:color="auto"/>
                                                <w:bottom w:val="none" w:sz="0" w:space="0" w:color="auto"/>
                                                <w:right w:val="none" w:sz="0" w:space="0" w:color="auto"/>
                                              </w:divBdr>
                                              <w:divsChild>
                                                <w:div w:id="846209510">
                                                  <w:marLeft w:val="0"/>
                                                  <w:marRight w:val="0"/>
                                                  <w:marTop w:val="0"/>
                                                  <w:marBottom w:val="0"/>
                                                  <w:divBdr>
                                                    <w:top w:val="none" w:sz="0" w:space="0" w:color="auto"/>
                                                    <w:left w:val="none" w:sz="0" w:space="0" w:color="auto"/>
                                                    <w:bottom w:val="none" w:sz="0" w:space="0" w:color="auto"/>
                                                    <w:right w:val="none" w:sz="0" w:space="0" w:color="auto"/>
                                                  </w:divBdr>
                                                  <w:divsChild>
                                                    <w:div w:id="1408965432">
                                                      <w:marLeft w:val="0"/>
                                                      <w:marRight w:val="0"/>
                                                      <w:marTop w:val="0"/>
                                                      <w:marBottom w:val="0"/>
                                                      <w:divBdr>
                                                        <w:top w:val="none" w:sz="0" w:space="0" w:color="auto"/>
                                                        <w:left w:val="none" w:sz="0" w:space="0" w:color="auto"/>
                                                        <w:bottom w:val="none" w:sz="0" w:space="0" w:color="auto"/>
                                                        <w:right w:val="none" w:sz="0" w:space="0" w:color="auto"/>
                                                      </w:divBdr>
                                                      <w:divsChild>
                                                        <w:div w:id="1128625929">
                                                          <w:marLeft w:val="0"/>
                                                          <w:marRight w:val="0"/>
                                                          <w:marTop w:val="0"/>
                                                          <w:marBottom w:val="0"/>
                                                          <w:divBdr>
                                                            <w:top w:val="none" w:sz="0" w:space="0" w:color="auto"/>
                                                            <w:left w:val="none" w:sz="0" w:space="0" w:color="auto"/>
                                                            <w:bottom w:val="none" w:sz="0" w:space="0" w:color="auto"/>
                                                            <w:right w:val="none" w:sz="0" w:space="0" w:color="auto"/>
                                                          </w:divBdr>
                                                        </w:div>
                                                        <w:div w:id="857547450">
                                                          <w:marLeft w:val="0"/>
                                                          <w:marRight w:val="0"/>
                                                          <w:marTop w:val="0"/>
                                                          <w:marBottom w:val="0"/>
                                                          <w:divBdr>
                                                            <w:top w:val="none" w:sz="0" w:space="0" w:color="auto"/>
                                                            <w:left w:val="none" w:sz="0" w:space="0" w:color="auto"/>
                                                            <w:bottom w:val="none" w:sz="0" w:space="0" w:color="auto"/>
                                                            <w:right w:val="none" w:sz="0" w:space="0" w:color="auto"/>
                                                          </w:divBdr>
                                                          <w:divsChild>
                                                            <w:div w:id="893153416">
                                                              <w:marLeft w:val="0"/>
                                                              <w:marRight w:val="0"/>
                                                              <w:marTop w:val="0"/>
                                                              <w:marBottom w:val="0"/>
                                                              <w:divBdr>
                                                                <w:top w:val="none" w:sz="0" w:space="0" w:color="auto"/>
                                                                <w:left w:val="none" w:sz="0" w:space="0" w:color="auto"/>
                                                                <w:bottom w:val="none" w:sz="0" w:space="0" w:color="auto"/>
                                                                <w:right w:val="none" w:sz="0" w:space="0" w:color="auto"/>
                                                              </w:divBdr>
                                                              <w:divsChild>
                                                                <w:div w:id="1000812962">
                                                                  <w:marLeft w:val="0"/>
                                                                  <w:marRight w:val="75"/>
                                                                  <w:marTop w:val="0"/>
                                                                  <w:marBottom w:val="0"/>
                                                                  <w:divBdr>
                                                                    <w:top w:val="none" w:sz="0" w:space="0" w:color="auto"/>
                                                                    <w:left w:val="none" w:sz="0" w:space="0" w:color="auto"/>
                                                                    <w:bottom w:val="none" w:sz="0" w:space="0" w:color="auto"/>
                                                                    <w:right w:val="none" w:sz="0" w:space="0" w:color="auto"/>
                                                                  </w:divBdr>
                                                                </w:div>
                                                              </w:divsChild>
                                                            </w:div>
                                                            <w:div w:id="367150830">
                                                              <w:marLeft w:val="0"/>
                                                              <w:marRight w:val="0"/>
                                                              <w:marTop w:val="0"/>
                                                              <w:marBottom w:val="0"/>
                                                              <w:divBdr>
                                                                <w:top w:val="none" w:sz="0" w:space="0" w:color="auto"/>
                                                                <w:left w:val="none" w:sz="0" w:space="0" w:color="auto"/>
                                                                <w:bottom w:val="none" w:sz="0" w:space="0" w:color="auto"/>
                                                                <w:right w:val="none" w:sz="0" w:space="0" w:color="auto"/>
                                                              </w:divBdr>
                                                              <w:divsChild>
                                                                <w:div w:id="13114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172681">
                                                      <w:marLeft w:val="0"/>
                                                      <w:marRight w:val="0"/>
                                                      <w:marTop w:val="120"/>
                                                      <w:marBottom w:val="75"/>
                                                      <w:divBdr>
                                                        <w:top w:val="none" w:sz="0" w:space="0" w:color="auto"/>
                                                        <w:left w:val="none" w:sz="0" w:space="0" w:color="auto"/>
                                                        <w:bottom w:val="none" w:sz="0" w:space="0" w:color="auto"/>
                                                        <w:right w:val="none" w:sz="0" w:space="0" w:color="auto"/>
                                                      </w:divBdr>
                                                    </w:div>
                                                    <w:div w:id="1396783600">
                                                      <w:marLeft w:val="0"/>
                                                      <w:marRight w:val="0"/>
                                                      <w:marTop w:val="0"/>
                                                      <w:marBottom w:val="0"/>
                                                      <w:divBdr>
                                                        <w:top w:val="none" w:sz="0" w:space="0" w:color="auto"/>
                                                        <w:left w:val="none" w:sz="0" w:space="0" w:color="auto"/>
                                                        <w:bottom w:val="none" w:sz="0" w:space="0" w:color="auto"/>
                                                        <w:right w:val="none" w:sz="0" w:space="0" w:color="auto"/>
                                                      </w:divBdr>
                                                      <w:divsChild>
                                                        <w:div w:id="897932140">
                                                          <w:marLeft w:val="0"/>
                                                          <w:marRight w:val="0"/>
                                                          <w:marTop w:val="0"/>
                                                          <w:marBottom w:val="0"/>
                                                          <w:divBdr>
                                                            <w:top w:val="none" w:sz="0" w:space="0" w:color="auto"/>
                                                            <w:left w:val="none" w:sz="0" w:space="0" w:color="auto"/>
                                                            <w:bottom w:val="none" w:sz="0" w:space="0" w:color="auto"/>
                                                            <w:right w:val="none" w:sz="0" w:space="0" w:color="auto"/>
                                                          </w:divBdr>
                                                        </w:div>
                                                        <w:div w:id="195030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151910">
                                          <w:marLeft w:val="0"/>
                                          <w:marRight w:val="0"/>
                                          <w:marTop w:val="0"/>
                                          <w:marBottom w:val="300"/>
                                          <w:divBdr>
                                            <w:top w:val="none" w:sz="0" w:space="0" w:color="auto"/>
                                            <w:left w:val="none" w:sz="0" w:space="0" w:color="auto"/>
                                            <w:bottom w:val="none" w:sz="0" w:space="0" w:color="auto"/>
                                            <w:right w:val="none" w:sz="0" w:space="0" w:color="auto"/>
                                          </w:divBdr>
                                          <w:divsChild>
                                            <w:div w:id="1555193716">
                                              <w:marLeft w:val="0"/>
                                              <w:marRight w:val="0"/>
                                              <w:marTop w:val="0"/>
                                              <w:marBottom w:val="0"/>
                                              <w:divBdr>
                                                <w:top w:val="none" w:sz="0" w:space="0" w:color="auto"/>
                                                <w:left w:val="none" w:sz="0" w:space="0" w:color="auto"/>
                                                <w:bottom w:val="none" w:sz="0" w:space="0" w:color="auto"/>
                                                <w:right w:val="none" w:sz="0" w:space="0" w:color="auto"/>
                                              </w:divBdr>
                                              <w:divsChild>
                                                <w:div w:id="1594387986">
                                                  <w:marLeft w:val="0"/>
                                                  <w:marRight w:val="0"/>
                                                  <w:marTop w:val="0"/>
                                                  <w:marBottom w:val="0"/>
                                                  <w:divBdr>
                                                    <w:top w:val="none" w:sz="0" w:space="0" w:color="auto"/>
                                                    <w:left w:val="none" w:sz="0" w:space="0" w:color="auto"/>
                                                    <w:bottom w:val="none" w:sz="0" w:space="0" w:color="auto"/>
                                                    <w:right w:val="none" w:sz="0" w:space="0" w:color="auto"/>
                                                  </w:divBdr>
                                                  <w:divsChild>
                                                    <w:div w:id="1893037923">
                                                      <w:marLeft w:val="0"/>
                                                      <w:marRight w:val="0"/>
                                                      <w:marTop w:val="0"/>
                                                      <w:marBottom w:val="0"/>
                                                      <w:divBdr>
                                                        <w:top w:val="none" w:sz="0" w:space="0" w:color="auto"/>
                                                        <w:left w:val="none" w:sz="0" w:space="0" w:color="auto"/>
                                                        <w:bottom w:val="none" w:sz="0" w:space="0" w:color="auto"/>
                                                        <w:right w:val="none" w:sz="0" w:space="0" w:color="auto"/>
                                                      </w:divBdr>
                                                      <w:divsChild>
                                                        <w:div w:id="38939310">
                                                          <w:marLeft w:val="0"/>
                                                          <w:marRight w:val="0"/>
                                                          <w:marTop w:val="0"/>
                                                          <w:marBottom w:val="0"/>
                                                          <w:divBdr>
                                                            <w:top w:val="none" w:sz="0" w:space="0" w:color="auto"/>
                                                            <w:left w:val="none" w:sz="0" w:space="0" w:color="auto"/>
                                                            <w:bottom w:val="none" w:sz="0" w:space="0" w:color="auto"/>
                                                            <w:right w:val="none" w:sz="0" w:space="0" w:color="auto"/>
                                                          </w:divBdr>
                                                        </w:div>
                                                        <w:div w:id="1034502582">
                                                          <w:marLeft w:val="0"/>
                                                          <w:marRight w:val="0"/>
                                                          <w:marTop w:val="0"/>
                                                          <w:marBottom w:val="0"/>
                                                          <w:divBdr>
                                                            <w:top w:val="none" w:sz="0" w:space="0" w:color="auto"/>
                                                            <w:left w:val="none" w:sz="0" w:space="0" w:color="auto"/>
                                                            <w:bottom w:val="none" w:sz="0" w:space="0" w:color="auto"/>
                                                            <w:right w:val="none" w:sz="0" w:space="0" w:color="auto"/>
                                                          </w:divBdr>
                                                          <w:divsChild>
                                                            <w:div w:id="1097141998">
                                                              <w:marLeft w:val="0"/>
                                                              <w:marRight w:val="0"/>
                                                              <w:marTop w:val="0"/>
                                                              <w:marBottom w:val="0"/>
                                                              <w:divBdr>
                                                                <w:top w:val="none" w:sz="0" w:space="0" w:color="auto"/>
                                                                <w:left w:val="none" w:sz="0" w:space="0" w:color="auto"/>
                                                                <w:bottom w:val="none" w:sz="0" w:space="0" w:color="auto"/>
                                                                <w:right w:val="none" w:sz="0" w:space="0" w:color="auto"/>
                                                              </w:divBdr>
                                                              <w:divsChild>
                                                                <w:div w:id="1876387088">
                                                                  <w:marLeft w:val="0"/>
                                                                  <w:marRight w:val="75"/>
                                                                  <w:marTop w:val="0"/>
                                                                  <w:marBottom w:val="0"/>
                                                                  <w:divBdr>
                                                                    <w:top w:val="none" w:sz="0" w:space="0" w:color="auto"/>
                                                                    <w:left w:val="none" w:sz="0" w:space="0" w:color="auto"/>
                                                                    <w:bottom w:val="none" w:sz="0" w:space="0" w:color="auto"/>
                                                                    <w:right w:val="none" w:sz="0" w:space="0" w:color="auto"/>
                                                                  </w:divBdr>
                                                                </w:div>
                                                              </w:divsChild>
                                                            </w:div>
                                                            <w:div w:id="1704791546">
                                                              <w:marLeft w:val="0"/>
                                                              <w:marRight w:val="0"/>
                                                              <w:marTop w:val="0"/>
                                                              <w:marBottom w:val="0"/>
                                                              <w:divBdr>
                                                                <w:top w:val="none" w:sz="0" w:space="0" w:color="auto"/>
                                                                <w:left w:val="none" w:sz="0" w:space="0" w:color="auto"/>
                                                                <w:bottom w:val="none" w:sz="0" w:space="0" w:color="auto"/>
                                                                <w:right w:val="none" w:sz="0" w:space="0" w:color="auto"/>
                                                              </w:divBdr>
                                                              <w:divsChild>
                                                                <w:div w:id="134705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140199">
                                                      <w:marLeft w:val="0"/>
                                                      <w:marRight w:val="0"/>
                                                      <w:marTop w:val="120"/>
                                                      <w:marBottom w:val="75"/>
                                                      <w:divBdr>
                                                        <w:top w:val="none" w:sz="0" w:space="0" w:color="auto"/>
                                                        <w:left w:val="none" w:sz="0" w:space="0" w:color="auto"/>
                                                        <w:bottom w:val="none" w:sz="0" w:space="0" w:color="auto"/>
                                                        <w:right w:val="none" w:sz="0" w:space="0" w:color="auto"/>
                                                      </w:divBdr>
                                                    </w:div>
                                                    <w:div w:id="1431731341">
                                                      <w:marLeft w:val="0"/>
                                                      <w:marRight w:val="0"/>
                                                      <w:marTop w:val="0"/>
                                                      <w:marBottom w:val="0"/>
                                                      <w:divBdr>
                                                        <w:top w:val="none" w:sz="0" w:space="0" w:color="auto"/>
                                                        <w:left w:val="none" w:sz="0" w:space="0" w:color="auto"/>
                                                        <w:bottom w:val="none" w:sz="0" w:space="0" w:color="auto"/>
                                                        <w:right w:val="none" w:sz="0" w:space="0" w:color="auto"/>
                                                      </w:divBdr>
                                                      <w:divsChild>
                                                        <w:div w:id="897201649">
                                                          <w:marLeft w:val="0"/>
                                                          <w:marRight w:val="0"/>
                                                          <w:marTop w:val="0"/>
                                                          <w:marBottom w:val="0"/>
                                                          <w:divBdr>
                                                            <w:top w:val="none" w:sz="0" w:space="0" w:color="auto"/>
                                                            <w:left w:val="none" w:sz="0" w:space="0" w:color="auto"/>
                                                            <w:bottom w:val="none" w:sz="0" w:space="0" w:color="auto"/>
                                                            <w:right w:val="none" w:sz="0" w:space="0" w:color="auto"/>
                                                          </w:divBdr>
                                                        </w:div>
                                                        <w:div w:id="2135824330">
                                                          <w:marLeft w:val="0"/>
                                                          <w:marRight w:val="0"/>
                                                          <w:marTop w:val="0"/>
                                                          <w:marBottom w:val="0"/>
                                                          <w:divBdr>
                                                            <w:top w:val="none" w:sz="0" w:space="0" w:color="auto"/>
                                                            <w:left w:val="none" w:sz="0" w:space="0" w:color="auto"/>
                                                            <w:bottom w:val="none" w:sz="0" w:space="0" w:color="auto"/>
                                                            <w:right w:val="none" w:sz="0" w:space="0" w:color="auto"/>
                                                          </w:divBdr>
                                                        </w:div>
                                                        <w:div w:id="785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342898">
                                          <w:marLeft w:val="0"/>
                                          <w:marRight w:val="0"/>
                                          <w:marTop w:val="0"/>
                                          <w:marBottom w:val="300"/>
                                          <w:divBdr>
                                            <w:top w:val="none" w:sz="0" w:space="0" w:color="auto"/>
                                            <w:left w:val="none" w:sz="0" w:space="0" w:color="auto"/>
                                            <w:bottom w:val="none" w:sz="0" w:space="0" w:color="auto"/>
                                            <w:right w:val="none" w:sz="0" w:space="0" w:color="auto"/>
                                          </w:divBdr>
                                          <w:divsChild>
                                            <w:div w:id="1974747048">
                                              <w:marLeft w:val="0"/>
                                              <w:marRight w:val="0"/>
                                              <w:marTop w:val="0"/>
                                              <w:marBottom w:val="0"/>
                                              <w:divBdr>
                                                <w:top w:val="none" w:sz="0" w:space="0" w:color="auto"/>
                                                <w:left w:val="none" w:sz="0" w:space="0" w:color="auto"/>
                                                <w:bottom w:val="none" w:sz="0" w:space="0" w:color="auto"/>
                                                <w:right w:val="none" w:sz="0" w:space="0" w:color="auto"/>
                                              </w:divBdr>
                                              <w:divsChild>
                                                <w:div w:id="225604626">
                                                  <w:marLeft w:val="0"/>
                                                  <w:marRight w:val="0"/>
                                                  <w:marTop w:val="0"/>
                                                  <w:marBottom w:val="0"/>
                                                  <w:divBdr>
                                                    <w:top w:val="none" w:sz="0" w:space="0" w:color="auto"/>
                                                    <w:left w:val="none" w:sz="0" w:space="0" w:color="auto"/>
                                                    <w:bottom w:val="none" w:sz="0" w:space="0" w:color="auto"/>
                                                    <w:right w:val="none" w:sz="0" w:space="0" w:color="auto"/>
                                                  </w:divBdr>
                                                  <w:divsChild>
                                                    <w:div w:id="1247837737">
                                                      <w:marLeft w:val="0"/>
                                                      <w:marRight w:val="0"/>
                                                      <w:marTop w:val="0"/>
                                                      <w:marBottom w:val="0"/>
                                                      <w:divBdr>
                                                        <w:top w:val="none" w:sz="0" w:space="0" w:color="auto"/>
                                                        <w:left w:val="none" w:sz="0" w:space="0" w:color="auto"/>
                                                        <w:bottom w:val="none" w:sz="0" w:space="0" w:color="auto"/>
                                                        <w:right w:val="none" w:sz="0" w:space="0" w:color="auto"/>
                                                      </w:divBdr>
                                                      <w:divsChild>
                                                        <w:div w:id="2021274505">
                                                          <w:marLeft w:val="0"/>
                                                          <w:marRight w:val="0"/>
                                                          <w:marTop w:val="0"/>
                                                          <w:marBottom w:val="0"/>
                                                          <w:divBdr>
                                                            <w:top w:val="none" w:sz="0" w:space="0" w:color="auto"/>
                                                            <w:left w:val="none" w:sz="0" w:space="0" w:color="auto"/>
                                                            <w:bottom w:val="none" w:sz="0" w:space="0" w:color="auto"/>
                                                            <w:right w:val="none" w:sz="0" w:space="0" w:color="auto"/>
                                                          </w:divBdr>
                                                        </w:div>
                                                        <w:div w:id="212811655">
                                                          <w:marLeft w:val="0"/>
                                                          <w:marRight w:val="0"/>
                                                          <w:marTop w:val="0"/>
                                                          <w:marBottom w:val="0"/>
                                                          <w:divBdr>
                                                            <w:top w:val="none" w:sz="0" w:space="0" w:color="auto"/>
                                                            <w:left w:val="none" w:sz="0" w:space="0" w:color="auto"/>
                                                            <w:bottom w:val="none" w:sz="0" w:space="0" w:color="auto"/>
                                                            <w:right w:val="none" w:sz="0" w:space="0" w:color="auto"/>
                                                          </w:divBdr>
                                                          <w:divsChild>
                                                            <w:div w:id="135883349">
                                                              <w:marLeft w:val="0"/>
                                                              <w:marRight w:val="0"/>
                                                              <w:marTop w:val="0"/>
                                                              <w:marBottom w:val="0"/>
                                                              <w:divBdr>
                                                                <w:top w:val="none" w:sz="0" w:space="0" w:color="auto"/>
                                                                <w:left w:val="none" w:sz="0" w:space="0" w:color="auto"/>
                                                                <w:bottom w:val="none" w:sz="0" w:space="0" w:color="auto"/>
                                                                <w:right w:val="none" w:sz="0" w:space="0" w:color="auto"/>
                                                              </w:divBdr>
                                                              <w:divsChild>
                                                                <w:div w:id="581792539">
                                                                  <w:marLeft w:val="0"/>
                                                                  <w:marRight w:val="75"/>
                                                                  <w:marTop w:val="0"/>
                                                                  <w:marBottom w:val="0"/>
                                                                  <w:divBdr>
                                                                    <w:top w:val="none" w:sz="0" w:space="0" w:color="auto"/>
                                                                    <w:left w:val="none" w:sz="0" w:space="0" w:color="auto"/>
                                                                    <w:bottom w:val="none" w:sz="0" w:space="0" w:color="auto"/>
                                                                    <w:right w:val="none" w:sz="0" w:space="0" w:color="auto"/>
                                                                  </w:divBdr>
                                                                </w:div>
                                                              </w:divsChild>
                                                            </w:div>
                                                            <w:div w:id="2037342702">
                                                              <w:marLeft w:val="0"/>
                                                              <w:marRight w:val="0"/>
                                                              <w:marTop w:val="0"/>
                                                              <w:marBottom w:val="0"/>
                                                              <w:divBdr>
                                                                <w:top w:val="none" w:sz="0" w:space="0" w:color="auto"/>
                                                                <w:left w:val="none" w:sz="0" w:space="0" w:color="auto"/>
                                                                <w:bottom w:val="none" w:sz="0" w:space="0" w:color="auto"/>
                                                                <w:right w:val="none" w:sz="0" w:space="0" w:color="auto"/>
                                                              </w:divBdr>
                                                              <w:divsChild>
                                                                <w:div w:id="153704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001227">
                                                      <w:marLeft w:val="0"/>
                                                      <w:marRight w:val="0"/>
                                                      <w:marTop w:val="120"/>
                                                      <w:marBottom w:val="75"/>
                                                      <w:divBdr>
                                                        <w:top w:val="none" w:sz="0" w:space="0" w:color="auto"/>
                                                        <w:left w:val="none" w:sz="0" w:space="0" w:color="auto"/>
                                                        <w:bottom w:val="none" w:sz="0" w:space="0" w:color="auto"/>
                                                        <w:right w:val="none" w:sz="0" w:space="0" w:color="auto"/>
                                                      </w:divBdr>
                                                    </w:div>
                                                    <w:div w:id="514460379">
                                                      <w:marLeft w:val="0"/>
                                                      <w:marRight w:val="0"/>
                                                      <w:marTop w:val="0"/>
                                                      <w:marBottom w:val="0"/>
                                                      <w:divBdr>
                                                        <w:top w:val="none" w:sz="0" w:space="0" w:color="auto"/>
                                                        <w:left w:val="none" w:sz="0" w:space="0" w:color="auto"/>
                                                        <w:bottom w:val="none" w:sz="0" w:space="0" w:color="auto"/>
                                                        <w:right w:val="none" w:sz="0" w:space="0" w:color="auto"/>
                                                      </w:divBdr>
                                                      <w:divsChild>
                                                        <w:div w:id="1203054273">
                                                          <w:marLeft w:val="0"/>
                                                          <w:marRight w:val="0"/>
                                                          <w:marTop w:val="0"/>
                                                          <w:marBottom w:val="0"/>
                                                          <w:divBdr>
                                                            <w:top w:val="none" w:sz="0" w:space="0" w:color="auto"/>
                                                            <w:left w:val="none" w:sz="0" w:space="0" w:color="auto"/>
                                                            <w:bottom w:val="none" w:sz="0" w:space="0" w:color="auto"/>
                                                            <w:right w:val="none" w:sz="0" w:space="0" w:color="auto"/>
                                                          </w:divBdr>
                                                        </w:div>
                                                        <w:div w:id="1512528304">
                                                          <w:marLeft w:val="0"/>
                                                          <w:marRight w:val="0"/>
                                                          <w:marTop w:val="0"/>
                                                          <w:marBottom w:val="0"/>
                                                          <w:divBdr>
                                                            <w:top w:val="none" w:sz="0" w:space="0" w:color="auto"/>
                                                            <w:left w:val="none" w:sz="0" w:space="0" w:color="auto"/>
                                                            <w:bottom w:val="none" w:sz="0" w:space="0" w:color="auto"/>
                                                            <w:right w:val="none" w:sz="0" w:space="0" w:color="auto"/>
                                                          </w:divBdr>
                                                        </w:div>
                                                        <w:div w:id="168378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7187714">
                  <w:marLeft w:val="0"/>
                  <w:marRight w:val="0"/>
                  <w:marTop w:val="0"/>
                  <w:marBottom w:val="0"/>
                  <w:divBdr>
                    <w:top w:val="none" w:sz="0" w:space="0" w:color="auto"/>
                    <w:left w:val="none" w:sz="0" w:space="0" w:color="auto"/>
                    <w:bottom w:val="none" w:sz="0" w:space="0" w:color="auto"/>
                    <w:right w:val="none" w:sz="0" w:space="0" w:color="auto"/>
                  </w:divBdr>
                  <w:divsChild>
                    <w:div w:id="1308897475">
                      <w:marLeft w:val="0"/>
                      <w:marRight w:val="0"/>
                      <w:marTop w:val="0"/>
                      <w:marBottom w:val="0"/>
                      <w:divBdr>
                        <w:top w:val="none" w:sz="0" w:space="0" w:color="auto"/>
                        <w:left w:val="none" w:sz="0" w:space="0" w:color="auto"/>
                        <w:bottom w:val="none" w:sz="0" w:space="0" w:color="auto"/>
                        <w:right w:val="none" w:sz="0" w:space="0" w:color="auto"/>
                      </w:divBdr>
                      <w:divsChild>
                        <w:div w:id="1628120125">
                          <w:marLeft w:val="0"/>
                          <w:marRight w:val="0"/>
                          <w:marTop w:val="0"/>
                          <w:marBottom w:val="0"/>
                          <w:divBdr>
                            <w:top w:val="none" w:sz="0" w:space="0" w:color="auto"/>
                            <w:left w:val="none" w:sz="0" w:space="0" w:color="auto"/>
                            <w:bottom w:val="none" w:sz="0" w:space="0" w:color="auto"/>
                            <w:right w:val="none" w:sz="0" w:space="0" w:color="auto"/>
                          </w:divBdr>
                        </w:div>
                        <w:div w:id="1281104646">
                          <w:marLeft w:val="0"/>
                          <w:marRight w:val="0"/>
                          <w:marTop w:val="450"/>
                          <w:marBottom w:val="450"/>
                          <w:divBdr>
                            <w:top w:val="none" w:sz="0" w:space="0" w:color="auto"/>
                            <w:left w:val="none" w:sz="0" w:space="0" w:color="auto"/>
                            <w:bottom w:val="none" w:sz="0" w:space="0" w:color="auto"/>
                            <w:right w:val="none" w:sz="0" w:space="0" w:color="auto"/>
                          </w:divBdr>
                          <w:divsChild>
                            <w:div w:id="763648288">
                              <w:marLeft w:val="-225"/>
                              <w:marRight w:val="-225"/>
                              <w:marTop w:val="0"/>
                              <w:marBottom w:val="0"/>
                              <w:divBdr>
                                <w:top w:val="none" w:sz="0" w:space="0" w:color="auto"/>
                                <w:left w:val="none" w:sz="0" w:space="0" w:color="auto"/>
                                <w:bottom w:val="none" w:sz="0" w:space="0" w:color="auto"/>
                                <w:right w:val="none" w:sz="0" w:space="0" w:color="auto"/>
                              </w:divBdr>
                              <w:divsChild>
                                <w:div w:id="1257203692">
                                  <w:marLeft w:val="0"/>
                                  <w:marRight w:val="0"/>
                                  <w:marTop w:val="0"/>
                                  <w:marBottom w:val="0"/>
                                  <w:divBdr>
                                    <w:top w:val="none" w:sz="0" w:space="0" w:color="auto"/>
                                    <w:left w:val="none" w:sz="0" w:space="0" w:color="auto"/>
                                    <w:bottom w:val="none" w:sz="0" w:space="0" w:color="auto"/>
                                    <w:right w:val="none" w:sz="0" w:space="0" w:color="auto"/>
                                  </w:divBdr>
                                </w:div>
                                <w:div w:id="1802773102">
                                  <w:marLeft w:val="0"/>
                                  <w:marRight w:val="0"/>
                                  <w:marTop w:val="0"/>
                                  <w:marBottom w:val="0"/>
                                  <w:divBdr>
                                    <w:top w:val="none" w:sz="0" w:space="0" w:color="auto"/>
                                    <w:left w:val="none" w:sz="0" w:space="0" w:color="auto"/>
                                    <w:bottom w:val="none" w:sz="0" w:space="0" w:color="auto"/>
                                    <w:right w:val="none" w:sz="0" w:space="0" w:color="auto"/>
                                  </w:divBdr>
                                </w:div>
                                <w:div w:id="154136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624469">
          <w:marLeft w:val="0"/>
          <w:marRight w:val="0"/>
          <w:marTop w:val="0"/>
          <w:marBottom w:val="0"/>
          <w:divBdr>
            <w:top w:val="none" w:sz="0" w:space="0" w:color="auto"/>
            <w:left w:val="none" w:sz="0" w:space="0" w:color="auto"/>
            <w:bottom w:val="none" w:sz="0" w:space="0" w:color="auto"/>
            <w:right w:val="none" w:sz="0" w:space="0" w:color="auto"/>
          </w:divBdr>
          <w:divsChild>
            <w:div w:id="85537443">
              <w:marLeft w:val="0"/>
              <w:marRight w:val="0"/>
              <w:marTop w:val="0"/>
              <w:marBottom w:val="0"/>
              <w:divBdr>
                <w:top w:val="none" w:sz="0" w:space="0" w:color="auto"/>
                <w:left w:val="none" w:sz="0" w:space="0" w:color="auto"/>
                <w:bottom w:val="none" w:sz="0" w:space="0" w:color="auto"/>
                <w:right w:val="none" w:sz="0" w:space="0" w:color="auto"/>
              </w:divBdr>
              <w:divsChild>
                <w:div w:id="1733306251">
                  <w:marLeft w:val="0"/>
                  <w:marRight w:val="0"/>
                  <w:marTop w:val="0"/>
                  <w:marBottom w:val="0"/>
                  <w:divBdr>
                    <w:top w:val="none" w:sz="0" w:space="0" w:color="auto"/>
                    <w:left w:val="none" w:sz="0" w:space="0" w:color="auto"/>
                    <w:bottom w:val="none" w:sz="0" w:space="0" w:color="auto"/>
                    <w:right w:val="none" w:sz="0" w:space="0" w:color="auto"/>
                  </w:divBdr>
                  <w:divsChild>
                    <w:div w:id="919095307">
                      <w:marLeft w:val="-600"/>
                      <w:marRight w:val="0"/>
                      <w:marTop w:val="0"/>
                      <w:marBottom w:val="0"/>
                      <w:divBdr>
                        <w:top w:val="none" w:sz="0" w:space="0" w:color="auto"/>
                        <w:left w:val="none" w:sz="0" w:space="0" w:color="auto"/>
                        <w:bottom w:val="none" w:sz="0" w:space="0" w:color="auto"/>
                        <w:right w:val="none" w:sz="0" w:space="0" w:color="auto"/>
                      </w:divBdr>
                      <w:divsChild>
                        <w:div w:id="606237721">
                          <w:marLeft w:val="0"/>
                          <w:marRight w:val="0"/>
                          <w:marTop w:val="0"/>
                          <w:marBottom w:val="0"/>
                          <w:divBdr>
                            <w:top w:val="none" w:sz="0" w:space="0" w:color="auto"/>
                            <w:left w:val="none" w:sz="0" w:space="0" w:color="auto"/>
                            <w:bottom w:val="none" w:sz="0" w:space="0" w:color="auto"/>
                            <w:right w:val="none" w:sz="0" w:space="0" w:color="auto"/>
                          </w:divBdr>
                          <w:divsChild>
                            <w:div w:id="1571429639">
                              <w:marLeft w:val="0"/>
                              <w:marRight w:val="0"/>
                              <w:marTop w:val="0"/>
                              <w:marBottom w:val="0"/>
                              <w:divBdr>
                                <w:top w:val="none" w:sz="0" w:space="0" w:color="auto"/>
                                <w:left w:val="none" w:sz="0" w:space="0" w:color="auto"/>
                                <w:bottom w:val="none" w:sz="0" w:space="0" w:color="auto"/>
                                <w:right w:val="none" w:sz="0" w:space="0" w:color="auto"/>
                              </w:divBdr>
                            </w:div>
                          </w:divsChild>
                        </w:div>
                        <w:div w:id="42676062">
                          <w:marLeft w:val="0"/>
                          <w:marRight w:val="0"/>
                          <w:marTop w:val="0"/>
                          <w:marBottom w:val="0"/>
                          <w:divBdr>
                            <w:top w:val="none" w:sz="0" w:space="0" w:color="auto"/>
                            <w:left w:val="none" w:sz="0" w:space="0" w:color="auto"/>
                            <w:bottom w:val="none" w:sz="0" w:space="0" w:color="auto"/>
                            <w:right w:val="none" w:sz="0" w:space="0" w:color="auto"/>
                          </w:divBdr>
                          <w:divsChild>
                            <w:div w:id="388267424">
                              <w:marLeft w:val="0"/>
                              <w:marRight w:val="0"/>
                              <w:marTop w:val="0"/>
                              <w:marBottom w:val="0"/>
                              <w:divBdr>
                                <w:top w:val="none" w:sz="0" w:space="0" w:color="auto"/>
                                <w:left w:val="none" w:sz="0" w:space="0" w:color="auto"/>
                                <w:bottom w:val="none" w:sz="0" w:space="0" w:color="auto"/>
                                <w:right w:val="none" w:sz="0" w:space="0" w:color="auto"/>
                              </w:divBdr>
                            </w:div>
                          </w:divsChild>
                        </w:div>
                        <w:div w:id="578831276">
                          <w:marLeft w:val="0"/>
                          <w:marRight w:val="0"/>
                          <w:marTop w:val="0"/>
                          <w:marBottom w:val="0"/>
                          <w:divBdr>
                            <w:top w:val="none" w:sz="0" w:space="0" w:color="auto"/>
                            <w:left w:val="none" w:sz="0" w:space="0" w:color="auto"/>
                            <w:bottom w:val="none" w:sz="0" w:space="0" w:color="auto"/>
                            <w:right w:val="none" w:sz="0" w:space="0" w:color="auto"/>
                          </w:divBdr>
                          <w:divsChild>
                            <w:div w:id="30581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371790">
              <w:marLeft w:val="0"/>
              <w:marRight w:val="0"/>
              <w:marTop w:val="0"/>
              <w:marBottom w:val="0"/>
              <w:divBdr>
                <w:top w:val="none" w:sz="0" w:space="0" w:color="auto"/>
                <w:left w:val="none" w:sz="0" w:space="0" w:color="auto"/>
                <w:bottom w:val="none" w:sz="0" w:space="0" w:color="auto"/>
                <w:right w:val="none" w:sz="0" w:space="0" w:color="auto"/>
              </w:divBdr>
              <w:divsChild>
                <w:div w:id="57982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26811">
          <w:marLeft w:val="0"/>
          <w:marRight w:val="0"/>
          <w:marTop w:val="0"/>
          <w:marBottom w:val="600"/>
          <w:divBdr>
            <w:top w:val="none" w:sz="0" w:space="0" w:color="auto"/>
            <w:left w:val="none" w:sz="0" w:space="0" w:color="auto"/>
            <w:bottom w:val="none" w:sz="0" w:space="0" w:color="auto"/>
            <w:right w:val="none" w:sz="0" w:space="0" w:color="auto"/>
          </w:divBdr>
        </w:div>
        <w:div w:id="1946616957">
          <w:marLeft w:val="0"/>
          <w:marRight w:val="0"/>
          <w:marTop w:val="75"/>
          <w:marBottom w:val="1500"/>
          <w:divBdr>
            <w:top w:val="none" w:sz="0" w:space="0" w:color="auto"/>
            <w:left w:val="none" w:sz="0" w:space="0" w:color="auto"/>
            <w:bottom w:val="none" w:sz="0" w:space="0" w:color="auto"/>
            <w:right w:val="none" w:sz="0" w:space="0" w:color="auto"/>
          </w:divBdr>
          <w:divsChild>
            <w:div w:id="537399647">
              <w:marLeft w:val="0"/>
              <w:marRight w:val="0"/>
              <w:marTop w:val="75"/>
              <w:marBottom w:val="0"/>
              <w:divBdr>
                <w:top w:val="none" w:sz="0" w:space="0" w:color="auto"/>
                <w:left w:val="none" w:sz="0" w:space="0" w:color="auto"/>
                <w:bottom w:val="none" w:sz="0" w:space="0" w:color="auto"/>
                <w:right w:val="none" w:sz="0" w:space="0" w:color="auto"/>
              </w:divBdr>
            </w:div>
          </w:divsChild>
        </w:div>
        <w:div w:id="434129524">
          <w:marLeft w:val="0"/>
          <w:marRight w:val="0"/>
          <w:marTop w:val="0"/>
          <w:marBottom w:val="0"/>
          <w:divBdr>
            <w:top w:val="none" w:sz="0" w:space="0" w:color="auto"/>
            <w:left w:val="none" w:sz="0" w:space="0" w:color="auto"/>
            <w:bottom w:val="none" w:sz="0" w:space="0" w:color="auto"/>
            <w:right w:val="none" w:sz="0" w:space="0" w:color="auto"/>
          </w:divBdr>
          <w:divsChild>
            <w:div w:id="441193200">
              <w:marLeft w:val="0"/>
              <w:marRight w:val="0"/>
              <w:marTop w:val="0"/>
              <w:marBottom w:val="0"/>
              <w:divBdr>
                <w:top w:val="none" w:sz="0" w:space="0" w:color="auto"/>
                <w:left w:val="none" w:sz="0" w:space="0" w:color="auto"/>
                <w:bottom w:val="none" w:sz="0" w:space="0" w:color="auto"/>
                <w:right w:val="none" w:sz="0" w:space="0" w:color="auto"/>
              </w:divBdr>
              <w:divsChild>
                <w:div w:id="2047631911">
                  <w:marLeft w:val="0"/>
                  <w:marRight w:val="0"/>
                  <w:marTop w:val="0"/>
                  <w:marBottom w:val="0"/>
                  <w:divBdr>
                    <w:top w:val="none" w:sz="0" w:space="0" w:color="auto"/>
                    <w:left w:val="none" w:sz="0" w:space="0" w:color="auto"/>
                    <w:bottom w:val="none" w:sz="0" w:space="0" w:color="auto"/>
                    <w:right w:val="none" w:sz="0" w:space="0" w:color="auto"/>
                  </w:divBdr>
                  <w:divsChild>
                    <w:div w:id="1043166303">
                      <w:marLeft w:val="75"/>
                      <w:marRight w:val="0"/>
                      <w:marTop w:val="0"/>
                      <w:marBottom w:val="0"/>
                      <w:divBdr>
                        <w:top w:val="none" w:sz="0" w:space="0" w:color="auto"/>
                        <w:left w:val="none" w:sz="0" w:space="0" w:color="auto"/>
                        <w:bottom w:val="none" w:sz="0" w:space="0" w:color="auto"/>
                        <w:right w:val="none" w:sz="0" w:space="0" w:color="auto"/>
                      </w:divBdr>
                      <w:divsChild>
                        <w:div w:id="13033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epperscale.com/hot-pepper-list/" TargetMode="External"/><Relationship Id="rId18" Type="http://schemas.openxmlformats.org/officeDocument/2006/relationships/hyperlink" Target="https://www.pepperscale.com/hot-pepper-list/" TargetMode="External"/><Relationship Id="rId26" Type="http://schemas.openxmlformats.org/officeDocument/2006/relationships/hyperlink" Target="https://www.pepperscale.com/hot-pepper-list/" TargetMode="External"/><Relationship Id="rId21" Type="http://schemas.openxmlformats.org/officeDocument/2006/relationships/hyperlink" Target="https://www.pepperscale.com/hot-pepper-list/" TargetMode="External"/><Relationship Id="rId34" Type="http://schemas.openxmlformats.org/officeDocument/2006/relationships/header" Target="header1.xml"/><Relationship Id="rId7" Type="http://schemas.openxmlformats.org/officeDocument/2006/relationships/hyperlink" Target="https://www.pepperscale.com/hot-pepper-list/" TargetMode="External"/><Relationship Id="rId12" Type="http://schemas.openxmlformats.org/officeDocument/2006/relationships/hyperlink" Target="https://www.pepperscale.com/hot-pepper-list/" TargetMode="External"/><Relationship Id="rId17" Type="http://schemas.openxmlformats.org/officeDocument/2006/relationships/hyperlink" Target="https://www.pepperscale.com/hot-pepper-list/" TargetMode="External"/><Relationship Id="rId25" Type="http://schemas.openxmlformats.org/officeDocument/2006/relationships/hyperlink" Target="https://www.pepperscale.com/hot-pepper-list/" TargetMode="External"/><Relationship Id="rId33" Type="http://schemas.openxmlformats.org/officeDocument/2006/relationships/hyperlink" Target="https://www.pepperscale.com/hot-pepper-list/" TargetMode="External"/><Relationship Id="rId2" Type="http://schemas.openxmlformats.org/officeDocument/2006/relationships/settings" Target="settings.xml"/><Relationship Id="rId16" Type="http://schemas.openxmlformats.org/officeDocument/2006/relationships/hyperlink" Target="https://www.pepperscale.com/hot-pepper-list/" TargetMode="External"/><Relationship Id="rId20" Type="http://schemas.openxmlformats.org/officeDocument/2006/relationships/hyperlink" Target="https://www.pepperscale.com/hot-pepper-list/" TargetMode="External"/><Relationship Id="rId29" Type="http://schemas.openxmlformats.org/officeDocument/2006/relationships/hyperlink" Target="https://www.pepperscale.com/hot-pepper-list/" TargetMode="External"/><Relationship Id="rId1" Type="http://schemas.openxmlformats.org/officeDocument/2006/relationships/styles" Target="styles.xml"/><Relationship Id="rId6" Type="http://schemas.openxmlformats.org/officeDocument/2006/relationships/hyperlink" Target="https://www.pepperscale.com/hot-pepper-list/" TargetMode="External"/><Relationship Id="rId11" Type="http://schemas.openxmlformats.org/officeDocument/2006/relationships/hyperlink" Target="https://www.pepperscale.com/hot-pepper-list/" TargetMode="External"/><Relationship Id="rId24" Type="http://schemas.openxmlformats.org/officeDocument/2006/relationships/hyperlink" Target="https://www.pepperscale.com/hot-pepper-list/" TargetMode="External"/><Relationship Id="rId32" Type="http://schemas.openxmlformats.org/officeDocument/2006/relationships/hyperlink" Target="https://www.pepperscale.com/hot-pepper-list/" TargetMode="Externa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pepperscale.com/hot-pepper-list/" TargetMode="External"/><Relationship Id="rId23" Type="http://schemas.openxmlformats.org/officeDocument/2006/relationships/hyperlink" Target="https://www.pepperscale.com/hot-pepper-list/" TargetMode="External"/><Relationship Id="rId28" Type="http://schemas.openxmlformats.org/officeDocument/2006/relationships/hyperlink" Target="https://www.pepperscale.com/hot-pepper-list/" TargetMode="External"/><Relationship Id="rId36" Type="http://schemas.openxmlformats.org/officeDocument/2006/relationships/fontTable" Target="fontTable.xml"/><Relationship Id="rId10" Type="http://schemas.openxmlformats.org/officeDocument/2006/relationships/hyperlink" Target="https://www.pepperscale.com/hot-pepper-list/" TargetMode="External"/><Relationship Id="rId19" Type="http://schemas.openxmlformats.org/officeDocument/2006/relationships/hyperlink" Target="https://www.pepperscale.com/hot-pepper-list/" TargetMode="External"/><Relationship Id="rId31" Type="http://schemas.openxmlformats.org/officeDocument/2006/relationships/hyperlink" Target="https://www.pepperscale.com/hot-pepper-list/" TargetMode="External"/><Relationship Id="rId4" Type="http://schemas.openxmlformats.org/officeDocument/2006/relationships/footnotes" Target="footnotes.xml"/><Relationship Id="rId9" Type="http://schemas.openxmlformats.org/officeDocument/2006/relationships/hyperlink" Target="https://www.pepperscale.com/hot-pepper-list/" TargetMode="External"/><Relationship Id="rId14" Type="http://schemas.openxmlformats.org/officeDocument/2006/relationships/hyperlink" Target="https://www.pepperscale.com/hot-pepper-list/" TargetMode="External"/><Relationship Id="rId22" Type="http://schemas.openxmlformats.org/officeDocument/2006/relationships/hyperlink" Target="https://www.pepperscale.com/hot-pepper-list/" TargetMode="External"/><Relationship Id="rId27" Type="http://schemas.openxmlformats.org/officeDocument/2006/relationships/hyperlink" Target="https://www.pepperscale.com/hot-pepper-list/" TargetMode="External"/><Relationship Id="rId30" Type="http://schemas.openxmlformats.org/officeDocument/2006/relationships/hyperlink" Target="https://www.pepperscale.com/hot-pepper-list/" TargetMode="External"/><Relationship Id="rId35" Type="http://schemas.openxmlformats.org/officeDocument/2006/relationships/footer" Target="footer1.xml"/><Relationship Id="rId8" Type="http://schemas.openxmlformats.org/officeDocument/2006/relationships/hyperlink" Target="https://www.pepperscale.com/hot-pepper-list/" TargetMode="External"/><Relationship Id="rId3"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hyperlink" Target="http://www.MyBucketGarde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bordwell</dc:creator>
  <cp:keywords/>
  <dc:description/>
  <cp:lastModifiedBy>rich bordwell</cp:lastModifiedBy>
  <cp:revision>2</cp:revision>
  <dcterms:created xsi:type="dcterms:W3CDTF">2022-06-21T23:11:00Z</dcterms:created>
  <dcterms:modified xsi:type="dcterms:W3CDTF">2022-06-21T23:11:00Z</dcterms:modified>
</cp:coreProperties>
</file>